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9B8BE" w14:textId="77777777" w:rsidR="001F36B7" w:rsidRDefault="001F36B7" w:rsidP="001F36B7">
      <w:pPr>
        <w:pStyle w:val="HeadingLevel1"/>
        <w:spacing w:after="0"/>
        <w:rPr>
          <w:rFonts w:cs="Arial"/>
          <w:b w:val="0"/>
          <w:szCs w:val="22"/>
        </w:rPr>
      </w:pPr>
      <w:bookmarkStart w:id="0" w:name="_Hlk4586382"/>
    </w:p>
    <w:p w14:paraId="3651240B" w14:textId="77777777" w:rsidR="001F36B7" w:rsidRDefault="001F36B7" w:rsidP="001F36B7">
      <w:pPr>
        <w:pStyle w:val="HeadingLevel1"/>
        <w:spacing w:after="0"/>
        <w:rPr>
          <w:rFonts w:cs="Arial"/>
          <w:b w:val="0"/>
          <w:szCs w:val="22"/>
        </w:rPr>
      </w:pPr>
    </w:p>
    <w:p w14:paraId="61E09DB9" w14:textId="77777777" w:rsidR="001F36B7" w:rsidRDefault="001F36B7" w:rsidP="001F36B7">
      <w:pPr>
        <w:pStyle w:val="HeadingLevel1"/>
        <w:spacing w:after="0"/>
        <w:rPr>
          <w:rFonts w:cs="Arial"/>
          <w:b w:val="0"/>
          <w:szCs w:val="22"/>
        </w:rPr>
      </w:pPr>
    </w:p>
    <w:p w14:paraId="010FB959" w14:textId="77777777" w:rsidR="001F36B7" w:rsidRDefault="001F36B7" w:rsidP="001F36B7">
      <w:pPr>
        <w:pStyle w:val="HeadingLevel1"/>
        <w:spacing w:after="0"/>
        <w:rPr>
          <w:rFonts w:cs="Arial"/>
          <w:b w:val="0"/>
          <w:szCs w:val="22"/>
        </w:rPr>
      </w:pPr>
    </w:p>
    <w:p w14:paraId="53463777" w14:textId="77777777" w:rsidR="001F36B7" w:rsidRDefault="001F36B7" w:rsidP="001F36B7">
      <w:pPr>
        <w:pStyle w:val="HeadingLevel1"/>
        <w:spacing w:after="0"/>
        <w:rPr>
          <w:rFonts w:cs="Arial"/>
          <w:b w:val="0"/>
          <w:szCs w:val="22"/>
        </w:rPr>
      </w:pPr>
    </w:p>
    <w:p w14:paraId="47CAA98C" w14:textId="1D8D23C0" w:rsidR="001F36B7" w:rsidRPr="0019662E" w:rsidRDefault="00CE5A30" w:rsidP="001F36B7">
      <w:pPr>
        <w:pStyle w:val="HeadingLevel1"/>
        <w:spacing w:afterLines="100" w:line="360" w:lineRule="auto"/>
        <w:rPr>
          <w:rFonts w:cs="Arial"/>
          <w:color w:val="2E74B5" w:themeColor="accent1" w:themeShade="BF"/>
          <w:sz w:val="40"/>
          <w:szCs w:val="40"/>
        </w:rPr>
      </w:pPr>
      <w:r w:rsidRPr="0019662E">
        <w:rPr>
          <w:rFonts w:cs="Arial"/>
          <w:color w:val="2E74B5" w:themeColor="accent1" w:themeShade="BF"/>
          <w:sz w:val="40"/>
          <w:szCs w:val="40"/>
        </w:rPr>
        <w:t>HUMAN BIOLOGY</w:t>
      </w:r>
      <w:r w:rsidR="001F36B7" w:rsidRPr="0019662E">
        <w:rPr>
          <w:rFonts w:cs="Arial"/>
          <w:color w:val="2E74B5" w:themeColor="accent1" w:themeShade="BF"/>
          <w:sz w:val="40"/>
          <w:szCs w:val="40"/>
        </w:rPr>
        <w:t xml:space="preserve"> - UNIT 3 &amp; 4</w:t>
      </w:r>
    </w:p>
    <w:p w14:paraId="44D73295" w14:textId="77777777" w:rsidR="001F36B7" w:rsidRPr="0019662E" w:rsidRDefault="001F36B7" w:rsidP="001F36B7">
      <w:pPr>
        <w:pStyle w:val="HeadingLevel1"/>
        <w:spacing w:afterLines="100" w:line="360" w:lineRule="auto"/>
        <w:rPr>
          <w:rFonts w:cs="Arial"/>
          <w:noProof/>
          <w:color w:val="2E74B5" w:themeColor="accent1" w:themeShade="BF"/>
          <w:sz w:val="40"/>
          <w:szCs w:val="40"/>
        </w:rPr>
      </w:pPr>
      <w:r w:rsidRPr="0019662E">
        <w:rPr>
          <w:rFonts w:cs="Arial"/>
          <w:noProof/>
          <w:color w:val="2E74B5" w:themeColor="accent1" w:themeShade="BF"/>
          <w:sz w:val="40"/>
          <w:szCs w:val="40"/>
        </w:rPr>
        <w:t>Semester Two, ATAR course examination 2022</w:t>
      </w:r>
    </w:p>
    <w:p w14:paraId="0EBC45FD" w14:textId="77777777" w:rsidR="001F36B7" w:rsidRPr="0019662E" w:rsidRDefault="001F36B7" w:rsidP="001F36B7">
      <w:pPr>
        <w:pStyle w:val="HeadingLevel1"/>
        <w:spacing w:afterLines="100" w:line="360" w:lineRule="auto"/>
        <w:rPr>
          <w:rFonts w:cs="Arial"/>
          <w:noProof/>
          <w:color w:val="2E74B5" w:themeColor="accent1" w:themeShade="BF"/>
          <w:sz w:val="40"/>
          <w:szCs w:val="40"/>
        </w:rPr>
      </w:pPr>
      <w:r w:rsidRPr="0019662E">
        <w:rPr>
          <w:rFonts w:cs="Arial"/>
          <w:noProof/>
          <w:color w:val="2E74B5" w:themeColor="accent1" w:themeShade="BF"/>
          <w:sz w:val="40"/>
          <w:szCs w:val="40"/>
        </w:rPr>
        <w:t xml:space="preserve">Marking Key </w:t>
      </w:r>
    </w:p>
    <w:bookmarkEnd w:id="0"/>
    <w:p w14:paraId="67D5B5CD" w14:textId="77777777" w:rsidR="001F36B7" w:rsidRDefault="001F36B7" w:rsidP="001F36B7">
      <w:pPr>
        <w:pStyle w:val="HeadingLevel1"/>
        <w:spacing w:after="0"/>
        <w:rPr>
          <w:rFonts w:cs="Arial"/>
          <w:b w:val="0"/>
        </w:rPr>
      </w:pPr>
    </w:p>
    <w:p w14:paraId="0CAC70D6" w14:textId="77777777" w:rsidR="001F36B7" w:rsidRDefault="001F36B7" w:rsidP="001F36B7">
      <w:pPr>
        <w:pStyle w:val="HeadingLevel1"/>
        <w:spacing w:after="0"/>
        <w:rPr>
          <w:rFonts w:cs="Arial"/>
          <w:b w:val="0"/>
        </w:rPr>
      </w:pPr>
    </w:p>
    <w:p w14:paraId="4E7182C8" w14:textId="77777777" w:rsidR="001F36B7" w:rsidRDefault="001F36B7" w:rsidP="001F36B7">
      <w:pPr>
        <w:pStyle w:val="HeadingLevel1"/>
        <w:spacing w:after="0"/>
        <w:rPr>
          <w:rFonts w:cs="Arial"/>
          <w:b w:val="0"/>
        </w:rPr>
      </w:pPr>
    </w:p>
    <w:p w14:paraId="73B2FF9B" w14:textId="77777777" w:rsidR="001F36B7" w:rsidRDefault="001F36B7" w:rsidP="001F36B7">
      <w:pPr>
        <w:pStyle w:val="HeadingLevel1"/>
        <w:spacing w:after="0"/>
        <w:rPr>
          <w:rFonts w:cs="Arial"/>
          <w:b w:val="0"/>
        </w:rPr>
      </w:pPr>
    </w:p>
    <w:p w14:paraId="3504CC0E" w14:textId="77777777" w:rsidR="001F36B7" w:rsidRDefault="001F36B7" w:rsidP="001F36B7">
      <w:pPr>
        <w:pStyle w:val="HeadingLevel1"/>
        <w:spacing w:after="0"/>
        <w:rPr>
          <w:rFonts w:cs="Arial"/>
          <w:b w:val="0"/>
        </w:rPr>
      </w:pPr>
    </w:p>
    <w:p w14:paraId="1414FA8C" w14:textId="77777777" w:rsidR="001F36B7" w:rsidRDefault="001F36B7" w:rsidP="001F36B7">
      <w:pPr>
        <w:pStyle w:val="HeadingLevel1"/>
        <w:spacing w:after="0"/>
        <w:rPr>
          <w:rFonts w:cs="Arial"/>
          <w:b w:val="0"/>
        </w:rPr>
      </w:pPr>
    </w:p>
    <w:p w14:paraId="03DC8EF3" w14:textId="77777777" w:rsidR="001F36B7" w:rsidRDefault="001F36B7" w:rsidP="001F36B7">
      <w:pPr>
        <w:pStyle w:val="HeadingLevel1"/>
        <w:spacing w:after="0"/>
        <w:rPr>
          <w:rFonts w:cs="Arial"/>
          <w:b w:val="0"/>
        </w:rPr>
      </w:pPr>
    </w:p>
    <w:p w14:paraId="3F64BBB2" w14:textId="77777777" w:rsidR="001F36B7" w:rsidRDefault="001F36B7" w:rsidP="001F36B7">
      <w:pPr>
        <w:pStyle w:val="HeadingLevel1"/>
        <w:spacing w:after="0"/>
        <w:rPr>
          <w:rFonts w:cs="Arial"/>
          <w:b w:val="0"/>
        </w:rPr>
      </w:pPr>
    </w:p>
    <w:p w14:paraId="16817714" w14:textId="77777777" w:rsidR="001F36B7" w:rsidRDefault="001F36B7" w:rsidP="001F36B7">
      <w:pPr>
        <w:pStyle w:val="HeadingLevel1"/>
        <w:spacing w:after="0"/>
        <w:rPr>
          <w:rFonts w:cs="Arial"/>
          <w:b w:val="0"/>
        </w:rPr>
      </w:pPr>
    </w:p>
    <w:p w14:paraId="7FC204D1" w14:textId="77777777" w:rsidR="001F36B7" w:rsidRDefault="001F36B7" w:rsidP="001F36B7">
      <w:pPr>
        <w:pStyle w:val="HeadingLevel1"/>
        <w:spacing w:after="0"/>
        <w:rPr>
          <w:rFonts w:cs="Arial"/>
          <w:b w:val="0"/>
        </w:rPr>
      </w:pPr>
    </w:p>
    <w:p w14:paraId="513FBBDD" w14:textId="77777777" w:rsidR="001F36B7" w:rsidRDefault="001F36B7" w:rsidP="001F36B7">
      <w:pPr>
        <w:pStyle w:val="HeadingLevel1"/>
        <w:spacing w:after="0"/>
        <w:rPr>
          <w:rFonts w:cs="Arial"/>
          <w:b w:val="0"/>
        </w:rPr>
      </w:pPr>
    </w:p>
    <w:p w14:paraId="1516E388" w14:textId="77777777" w:rsidR="001F36B7" w:rsidRDefault="001F36B7" w:rsidP="001F36B7">
      <w:pPr>
        <w:pStyle w:val="HeadingLevel1"/>
        <w:spacing w:after="0"/>
        <w:rPr>
          <w:rFonts w:cs="Arial"/>
          <w:b w:val="0"/>
        </w:rPr>
      </w:pPr>
    </w:p>
    <w:p w14:paraId="2A238E82" w14:textId="77777777" w:rsidR="001F36B7" w:rsidRDefault="001F36B7" w:rsidP="001F36B7">
      <w:pPr>
        <w:pStyle w:val="HeadingLevel1"/>
        <w:spacing w:after="0"/>
        <w:rPr>
          <w:rFonts w:cs="Arial"/>
          <w:b w:val="0"/>
        </w:rPr>
      </w:pPr>
    </w:p>
    <w:p w14:paraId="311ECA40" w14:textId="77777777" w:rsidR="001F36B7" w:rsidRDefault="001F36B7" w:rsidP="001F36B7">
      <w:pPr>
        <w:pStyle w:val="HeadingLevel1"/>
        <w:spacing w:after="0"/>
        <w:rPr>
          <w:rFonts w:cs="Arial"/>
          <w:b w:val="0"/>
        </w:rPr>
      </w:pPr>
    </w:p>
    <w:p w14:paraId="0541B57F" w14:textId="77777777" w:rsidR="001F36B7" w:rsidRDefault="001F36B7" w:rsidP="001F36B7">
      <w:pPr>
        <w:pStyle w:val="HeadingLevel1"/>
        <w:spacing w:after="0"/>
        <w:rPr>
          <w:rFonts w:cs="Arial"/>
          <w:b w:val="0"/>
        </w:rPr>
      </w:pPr>
    </w:p>
    <w:p w14:paraId="44DC7E1C" w14:textId="77777777" w:rsidR="001F36B7" w:rsidRDefault="001F36B7" w:rsidP="001F36B7">
      <w:pPr>
        <w:pStyle w:val="HeadingLevel1"/>
        <w:spacing w:after="0"/>
        <w:rPr>
          <w:rFonts w:cs="Arial"/>
          <w:b w:val="0"/>
        </w:rPr>
      </w:pPr>
    </w:p>
    <w:p w14:paraId="59DEE21F" w14:textId="77777777" w:rsidR="001F36B7" w:rsidRDefault="001F36B7" w:rsidP="001F36B7">
      <w:pPr>
        <w:pStyle w:val="HeadingLevel1"/>
        <w:spacing w:after="0"/>
        <w:rPr>
          <w:rFonts w:cs="Arial"/>
          <w:b w:val="0"/>
        </w:rPr>
      </w:pPr>
    </w:p>
    <w:p w14:paraId="569592F5" w14:textId="77777777" w:rsidR="001F36B7" w:rsidRDefault="001F36B7" w:rsidP="001F36B7">
      <w:pPr>
        <w:pStyle w:val="HeadingLevel1"/>
        <w:spacing w:after="0"/>
        <w:rPr>
          <w:rFonts w:cs="Arial"/>
          <w:b w:val="0"/>
        </w:rPr>
      </w:pPr>
    </w:p>
    <w:p w14:paraId="433396B9" w14:textId="77777777" w:rsidR="001F36B7" w:rsidRDefault="001F36B7" w:rsidP="001F36B7">
      <w:pPr>
        <w:pStyle w:val="HeadingLevel1"/>
        <w:spacing w:after="0"/>
        <w:rPr>
          <w:rFonts w:cs="Arial"/>
          <w:b w:val="0"/>
        </w:rPr>
      </w:pPr>
    </w:p>
    <w:p w14:paraId="2D2A0941" w14:textId="77777777" w:rsidR="001F36B7" w:rsidRDefault="001F36B7" w:rsidP="001F36B7">
      <w:pPr>
        <w:pStyle w:val="HeadingLevel1"/>
        <w:spacing w:after="0"/>
        <w:rPr>
          <w:rFonts w:cs="Arial"/>
          <w:b w:val="0"/>
        </w:rPr>
      </w:pPr>
    </w:p>
    <w:p w14:paraId="40B1D87B" w14:textId="77777777" w:rsidR="001F36B7" w:rsidRDefault="001F36B7" w:rsidP="001F36B7">
      <w:pPr>
        <w:pStyle w:val="HeadingLevel1"/>
        <w:spacing w:after="0"/>
        <w:rPr>
          <w:rFonts w:cs="Arial"/>
          <w:b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223AE7C" wp14:editId="0DE9C2DC">
                <wp:simplePos x="0" y="0"/>
                <wp:positionH relativeFrom="margin">
                  <wp:posOffset>107950</wp:posOffset>
                </wp:positionH>
                <wp:positionV relativeFrom="paragraph">
                  <wp:posOffset>88265</wp:posOffset>
                </wp:positionV>
                <wp:extent cx="5976000" cy="576000"/>
                <wp:effectExtent l="0" t="0" r="24765" b="1460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76000" cy="576000"/>
                        </a:xfrm>
                        <a:prstGeom prst="rect">
                          <a:avLst/>
                        </a:prstGeom>
                        <a:ln w="1270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38AEE1" w14:textId="77777777" w:rsidR="001F36B7" w:rsidRDefault="001F36B7" w:rsidP="00A53CA9">
                            <w:pPr>
                              <w:spacing w:before="60" w:after="40" w:line="276" w:lineRule="auto"/>
                              <w:ind w:left="181"/>
                              <w:jc w:val="center"/>
                              <w:rPr>
                                <w:rFonts w:cs="Arial"/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cs="Arial"/>
                              </w:rPr>
                              <w:t>Marking keys outline the expectations of examination responses. They help to ensure a consistent interpretation of the criteria that guide the awarding of mark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23AE7C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8.5pt;margin-top:6.95pt;width:470.55pt;height:45.3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" fillcolor="white [3201]" strokecolor="black [3200]" strokeweight="1pt">
                <v:textbox>
                  <w:txbxContent>
                    <w:p w14:paraId="1538AEE1" w14:textId="77777777" w:rsidR="001F36B7" w:rsidRDefault="001F36B7" w:rsidP="00A53CA9">
                      <w:pPr>
                        <w:spacing w:before="60" w:after="40" w:line="276" w:lineRule="auto"/>
                        <w:ind w:left="181"/>
                        <w:jc w:val="center"/>
                        <w:rPr>
                          <w:rFonts w:cs="Arial"/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cs="Arial"/>
                        </w:rPr>
                        <w:t>Marking keys outline the expectations of examination responses. They help to ensure a consistent interpretation of the criteria that guide the awarding of mark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1CAC6AC" w14:textId="77777777" w:rsidR="001F36B7" w:rsidRDefault="001F36B7" w:rsidP="001F36B7">
      <w:pPr>
        <w:pStyle w:val="HeadingLevel1"/>
        <w:spacing w:after="0"/>
        <w:rPr>
          <w:rFonts w:cs="Arial"/>
          <w:b w:val="0"/>
        </w:rPr>
      </w:pPr>
    </w:p>
    <w:p w14:paraId="5B345BBF" w14:textId="77777777" w:rsidR="001F36B7" w:rsidRDefault="001F36B7" w:rsidP="001F36B7">
      <w:pPr>
        <w:pStyle w:val="HeadingLevel1"/>
        <w:spacing w:after="0"/>
        <w:rPr>
          <w:rFonts w:cs="Arial"/>
          <w:b w:val="0"/>
        </w:rPr>
      </w:pPr>
    </w:p>
    <w:p w14:paraId="02B08F20" w14:textId="77777777" w:rsidR="001F36B7" w:rsidRDefault="001F36B7" w:rsidP="001F36B7">
      <w:pPr>
        <w:pStyle w:val="HeadingLevel1"/>
        <w:spacing w:after="0"/>
        <w:rPr>
          <w:rFonts w:cs="Arial"/>
          <w:b w:val="0"/>
        </w:rPr>
      </w:pPr>
    </w:p>
    <w:p w14:paraId="4A6F75D9" w14:textId="77777777" w:rsidR="001F36B7" w:rsidRDefault="001F36B7" w:rsidP="001F36B7">
      <w:pPr>
        <w:pStyle w:val="HeadingLevel1"/>
        <w:spacing w:after="0"/>
        <w:rPr>
          <w:rFonts w:cs="Arial"/>
          <w:b w:val="0"/>
        </w:rPr>
      </w:pPr>
    </w:p>
    <w:p w14:paraId="3108DAA8" w14:textId="77777777" w:rsidR="001F36B7" w:rsidRDefault="001F36B7" w:rsidP="001F36B7">
      <w:pPr>
        <w:pStyle w:val="HeadingLevel1"/>
        <w:spacing w:after="0"/>
        <w:rPr>
          <w:rFonts w:cs="Arial"/>
          <w:b w:val="0"/>
        </w:rPr>
      </w:pPr>
    </w:p>
    <w:p w14:paraId="3BB91AD3" w14:textId="77777777" w:rsidR="001F36B7" w:rsidRDefault="001F36B7" w:rsidP="001F36B7">
      <w:pPr>
        <w:pStyle w:val="HeadingLevel1"/>
        <w:spacing w:after="0"/>
        <w:rPr>
          <w:rFonts w:cs="Arial"/>
          <w:b w:val="0"/>
        </w:rPr>
      </w:pPr>
    </w:p>
    <w:p w14:paraId="4746E88B" w14:textId="77777777" w:rsidR="001F36B7" w:rsidRPr="00742BA8" w:rsidRDefault="001F36B7" w:rsidP="001F36B7">
      <w:pPr>
        <w:pStyle w:val="HeadingLevel1"/>
        <w:spacing w:after="0"/>
        <w:rPr>
          <w:rFonts w:cs="Arial"/>
          <w:b w:val="0"/>
          <w:szCs w:val="22"/>
        </w:rPr>
      </w:pPr>
    </w:p>
    <w:p w14:paraId="0653F8D0" w14:textId="77777777" w:rsidR="001F36B7" w:rsidRDefault="001F36B7" w:rsidP="001F36B7">
      <w:pPr>
        <w:pStyle w:val="HeadingLevel1"/>
        <w:spacing w:after="0"/>
        <w:rPr>
          <w:rFonts w:cs="Arial"/>
          <w:b w:val="0"/>
          <w:szCs w:val="22"/>
        </w:rPr>
      </w:pPr>
    </w:p>
    <w:p w14:paraId="5E7CEEA5" w14:textId="77777777" w:rsidR="001F36B7" w:rsidRDefault="001F36B7" w:rsidP="001F36B7">
      <w:pPr>
        <w:pStyle w:val="HeadingLevel1"/>
        <w:spacing w:after="0"/>
        <w:rPr>
          <w:rFonts w:cs="Arial"/>
          <w:b w:val="0"/>
          <w:szCs w:val="22"/>
        </w:rPr>
      </w:pPr>
    </w:p>
    <w:p w14:paraId="79DC1AC9" w14:textId="77777777" w:rsidR="001F36B7" w:rsidRPr="00742BA8" w:rsidRDefault="001F36B7" w:rsidP="001F36B7">
      <w:pPr>
        <w:pStyle w:val="HeadingLevel1"/>
        <w:spacing w:after="0"/>
        <w:rPr>
          <w:rFonts w:cs="Arial"/>
          <w:b w:val="0"/>
          <w:szCs w:val="22"/>
        </w:rPr>
      </w:pPr>
    </w:p>
    <w:p w14:paraId="0BFC91FA" w14:textId="77777777" w:rsidR="001F36B7" w:rsidRDefault="001F36B7" w:rsidP="001F36B7">
      <w:pPr>
        <w:pStyle w:val="HeadingLevel2"/>
        <w:jc w:val="center"/>
        <w:rPr>
          <w:b w:val="0"/>
          <w:bCs/>
          <w:color w:val="000000" w:themeColor="text1"/>
          <w:szCs w:val="22"/>
        </w:rPr>
      </w:pPr>
      <w:r w:rsidRPr="00C22083">
        <w:rPr>
          <w:b w:val="0"/>
          <w:bCs/>
          <w:color w:val="000000" w:themeColor="text1"/>
          <w:szCs w:val="22"/>
        </w:rPr>
        <w:t>Copyright © Academic Associates 202</w:t>
      </w:r>
      <w:r>
        <w:rPr>
          <w:b w:val="0"/>
          <w:bCs/>
          <w:color w:val="000000" w:themeColor="text1"/>
          <w:szCs w:val="22"/>
        </w:rPr>
        <w:t>2</w:t>
      </w:r>
    </w:p>
    <w:p w14:paraId="7378C828" w14:textId="77777777" w:rsidR="001F36B7" w:rsidRDefault="001F36B7" w:rsidP="001F36B7">
      <w:pPr>
        <w:pStyle w:val="HeadingLevel2"/>
        <w:rPr>
          <w:b w:val="0"/>
          <w:bCs/>
          <w:color w:val="000000" w:themeColor="text1"/>
          <w:sz w:val="18"/>
          <w:szCs w:val="18"/>
        </w:rPr>
      </w:pPr>
      <w:r>
        <w:rPr>
          <w:rFonts w:cs="Arial"/>
          <w:lang w:val="en-AU"/>
        </w:rPr>
        <w:br w:type="page"/>
      </w:r>
    </w:p>
    <w:p w14:paraId="4456E298" w14:textId="77777777" w:rsidR="00CE5A30" w:rsidRDefault="00CE5A30" w:rsidP="001F36B7">
      <w:pPr>
        <w:tabs>
          <w:tab w:val="right" w:pos="9498"/>
        </w:tabs>
        <w:ind w:left="567" w:right="-48" w:hanging="567"/>
        <w:rPr>
          <w:rFonts w:cs="Arial"/>
          <w:b/>
          <w:sz w:val="24"/>
          <w:lang w:val="en-AU"/>
        </w:rPr>
      </w:pPr>
    </w:p>
    <w:p w14:paraId="7BA3AA67" w14:textId="212B22FD" w:rsidR="001F36B7" w:rsidRPr="00D82540" w:rsidRDefault="001F36B7" w:rsidP="001F36B7">
      <w:pPr>
        <w:tabs>
          <w:tab w:val="right" w:pos="9498"/>
        </w:tabs>
        <w:ind w:left="567" w:right="-48" w:hanging="567"/>
        <w:rPr>
          <w:rFonts w:cs="Arial"/>
          <w:b/>
          <w:sz w:val="24"/>
          <w:lang w:val="en-AU"/>
        </w:rPr>
      </w:pPr>
      <w:r w:rsidRPr="00D82540">
        <w:rPr>
          <w:rFonts w:cs="Arial"/>
          <w:b/>
          <w:sz w:val="24"/>
          <w:lang w:val="en-AU"/>
        </w:rPr>
        <w:t>Section One: Multiple–choice</w:t>
      </w:r>
      <w:r w:rsidRPr="00D82540">
        <w:rPr>
          <w:rFonts w:cs="Arial"/>
          <w:b/>
          <w:sz w:val="24"/>
          <w:lang w:val="en-AU"/>
        </w:rPr>
        <w:tab/>
      </w:r>
      <w:r w:rsidR="00CE5A30">
        <w:rPr>
          <w:rFonts w:cs="Arial"/>
          <w:b/>
          <w:sz w:val="24"/>
          <w:lang w:val="en-AU"/>
        </w:rPr>
        <w:t>30</w:t>
      </w:r>
      <w:r w:rsidRPr="00D82540">
        <w:rPr>
          <w:rFonts w:cs="Arial"/>
          <w:b/>
          <w:sz w:val="24"/>
          <w:lang w:val="en-AU"/>
        </w:rPr>
        <w:t>% (</w:t>
      </w:r>
      <w:r w:rsidR="00CE5A30">
        <w:rPr>
          <w:rFonts w:cs="Arial"/>
          <w:b/>
          <w:sz w:val="24"/>
          <w:lang w:val="en-AU"/>
        </w:rPr>
        <w:t>30</w:t>
      </w:r>
      <w:r w:rsidRPr="00D82540">
        <w:rPr>
          <w:rFonts w:cs="Arial"/>
          <w:b/>
          <w:sz w:val="24"/>
          <w:lang w:val="en-AU"/>
        </w:rPr>
        <w:t xml:space="preserve"> Marks)</w:t>
      </w:r>
    </w:p>
    <w:p w14:paraId="50CD25A2" w14:textId="77777777" w:rsidR="001F36B7" w:rsidRPr="00D82540" w:rsidRDefault="001F36B7" w:rsidP="001F36B7">
      <w:pPr>
        <w:rPr>
          <w:rFonts w:cs="Arial"/>
          <w:bCs/>
          <w:lang w:val="en-AU"/>
        </w:rPr>
      </w:pPr>
      <w:r w:rsidRPr="00D82540">
        <w:rPr>
          <w:rFonts w:cs="Arial"/>
          <w:bCs/>
          <w:lang w:val="en-AU"/>
        </w:rPr>
        <w:t>_____________________________________________________________________________</w:t>
      </w:r>
    </w:p>
    <w:p w14:paraId="69298733" w14:textId="77777777" w:rsidR="001F36B7" w:rsidRPr="00D82540" w:rsidRDefault="001F36B7" w:rsidP="001F36B7">
      <w:pPr>
        <w:rPr>
          <w:rFonts w:cs="Arial"/>
          <w:bCs/>
          <w:lang w:val="en-AU"/>
        </w:rPr>
      </w:pPr>
    </w:p>
    <w:p w14:paraId="15188C44" w14:textId="77777777" w:rsidR="00CE5A30" w:rsidRPr="00E168C9" w:rsidRDefault="00CE5A30" w:rsidP="00CE5A30">
      <w:pPr>
        <w:pStyle w:val="HeadingLevel2"/>
        <w:ind w:right="184"/>
        <w:rPr>
          <w:b w:val="0"/>
        </w:rPr>
      </w:pPr>
    </w:p>
    <w:p w14:paraId="69C9CAD1" w14:textId="77777777" w:rsidR="00CE5A30" w:rsidRDefault="00CE5A30" w:rsidP="00CE5A30">
      <w:pPr>
        <w:ind w:right="184"/>
        <w:rPr>
          <w:rFonts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28"/>
        <w:gridCol w:w="1728"/>
      </w:tblGrid>
      <w:tr w:rsidR="00CE5A30" w:rsidRPr="00154CB5" w14:paraId="6780695D" w14:textId="77777777">
        <w:trPr>
          <w:trHeight w:val="360"/>
          <w:jc w:val="center"/>
        </w:trPr>
        <w:tc>
          <w:tcPr>
            <w:tcW w:w="1728" w:type="dxa"/>
            <w:vAlign w:val="center"/>
          </w:tcPr>
          <w:p w14:paraId="7D76A404" w14:textId="77777777" w:rsidR="00CE5A30" w:rsidRPr="00154CB5" w:rsidRDefault="00CE5A3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 w:rsidRPr="00154CB5">
              <w:rPr>
                <w:rFonts w:cs="Arial"/>
                <w:b/>
                <w:bCs/>
                <w:color w:val="000000"/>
                <w:szCs w:val="22"/>
              </w:rPr>
              <w:t>Question</w:t>
            </w:r>
          </w:p>
        </w:tc>
        <w:tc>
          <w:tcPr>
            <w:tcW w:w="1728" w:type="dxa"/>
            <w:vAlign w:val="center"/>
          </w:tcPr>
          <w:p w14:paraId="4B7F2377" w14:textId="77777777" w:rsidR="00CE5A30" w:rsidRPr="00154CB5" w:rsidRDefault="00CE5A30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 w:rsidRPr="00154CB5">
              <w:rPr>
                <w:rFonts w:cs="Arial"/>
                <w:b/>
                <w:bCs/>
                <w:color w:val="000000"/>
                <w:szCs w:val="22"/>
              </w:rPr>
              <w:t>Answer</w:t>
            </w:r>
          </w:p>
        </w:tc>
      </w:tr>
      <w:tr w:rsidR="00A623FE" w:rsidRPr="00154CB5" w14:paraId="356112E0" w14:textId="77777777">
        <w:trPr>
          <w:trHeight w:val="360"/>
          <w:jc w:val="center"/>
        </w:trPr>
        <w:tc>
          <w:tcPr>
            <w:tcW w:w="1728" w:type="dxa"/>
            <w:vAlign w:val="center"/>
          </w:tcPr>
          <w:p w14:paraId="44570C85" w14:textId="3E9605D8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  <w:tc>
          <w:tcPr>
            <w:tcW w:w="1728" w:type="dxa"/>
            <w:vAlign w:val="center"/>
          </w:tcPr>
          <w:p w14:paraId="5A882E32" w14:textId="4DF5740A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</w:rPr>
              <w:t>C</w:t>
            </w:r>
          </w:p>
        </w:tc>
      </w:tr>
      <w:tr w:rsidR="00A623FE" w:rsidRPr="00154CB5" w14:paraId="2136A6CD" w14:textId="77777777">
        <w:trPr>
          <w:trHeight w:val="360"/>
          <w:jc w:val="center"/>
        </w:trPr>
        <w:tc>
          <w:tcPr>
            <w:tcW w:w="1728" w:type="dxa"/>
            <w:vAlign w:val="center"/>
          </w:tcPr>
          <w:p w14:paraId="681DE5A0" w14:textId="09857585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2</w:t>
            </w:r>
          </w:p>
        </w:tc>
        <w:tc>
          <w:tcPr>
            <w:tcW w:w="1728" w:type="dxa"/>
            <w:vAlign w:val="center"/>
          </w:tcPr>
          <w:p w14:paraId="5DFF2B8D" w14:textId="1A8B721E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C</w:t>
            </w:r>
          </w:p>
        </w:tc>
      </w:tr>
      <w:tr w:rsidR="00A623FE" w:rsidRPr="00154CB5" w14:paraId="10780063" w14:textId="77777777">
        <w:trPr>
          <w:trHeight w:val="360"/>
          <w:jc w:val="center"/>
        </w:trPr>
        <w:tc>
          <w:tcPr>
            <w:tcW w:w="1728" w:type="dxa"/>
            <w:vAlign w:val="center"/>
          </w:tcPr>
          <w:p w14:paraId="48A9D380" w14:textId="59C859E1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3</w:t>
            </w:r>
          </w:p>
        </w:tc>
        <w:tc>
          <w:tcPr>
            <w:tcW w:w="1728" w:type="dxa"/>
            <w:vAlign w:val="center"/>
          </w:tcPr>
          <w:p w14:paraId="3623A4DA" w14:textId="32D8D5F9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C</w:t>
            </w:r>
          </w:p>
        </w:tc>
      </w:tr>
      <w:tr w:rsidR="00A623FE" w:rsidRPr="00154CB5" w14:paraId="4D6CAE11" w14:textId="77777777">
        <w:trPr>
          <w:trHeight w:val="360"/>
          <w:jc w:val="center"/>
        </w:trPr>
        <w:tc>
          <w:tcPr>
            <w:tcW w:w="1728" w:type="dxa"/>
            <w:vAlign w:val="center"/>
          </w:tcPr>
          <w:p w14:paraId="66B38A7D" w14:textId="5B80AF1B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4</w:t>
            </w:r>
          </w:p>
        </w:tc>
        <w:tc>
          <w:tcPr>
            <w:tcW w:w="1728" w:type="dxa"/>
            <w:vAlign w:val="center"/>
          </w:tcPr>
          <w:p w14:paraId="10D4C3EA" w14:textId="607CDC32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</w:rPr>
              <w:t>D</w:t>
            </w:r>
          </w:p>
        </w:tc>
      </w:tr>
      <w:tr w:rsidR="00A623FE" w:rsidRPr="00154CB5" w14:paraId="5BE6D74F" w14:textId="77777777">
        <w:trPr>
          <w:trHeight w:val="360"/>
          <w:jc w:val="center"/>
        </w:trPr>
        <w:tc>
          <w:tcPr>
            <w:tcW w:w="1728" w:type="dxa"/>
            <w:vAlign w:val="center"/>
          </w:tcPr>
          <w:p w14:paraId="5D5E95A5" w14:textId="0ABC2EA0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5</w:t>
            </w:r>
          </w:p>
        </w:tc>
        <w:tc>
          <w:tcPr>
            <w:tcW w:w="1728" w:type="dxa"/>
            <w:vAlign w:val="center"/>
          </w:tcPr>
          <w:p w14:paraId="109FC21F" w14:textId="17A41391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</w:rPr>
              <w:t>C</w:t>
            </w:r>
          </w:p>
        </w:tc>
      </w:tr>
      <w:tr w:rsidR="00A623FE" w:rsidRPr="00154CB5" w14:paraId="4D491DA9" w14:textId="77777777">
        <w:trPr>
          <w:trHeight w:val="360"/>
          <w:jc w:val="center"/>
        </w:trPr>
        <w:tc>
          <w:tcPr>
            <w:tcW w:w="1728" w:type="dxa"/>
            <w:vAlign w:val="center"/>
          </w:tcPr>
          <w:p w14:paraId="41DEC671" w14:textId="74746BCC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6</w:t>
            </w:r>
          </w:p>
        </w:tc>
        <w:tc>
          <w:tcPr>
            <w:tcW w:w="1728" w:type="dxa"/>
            <w:vAlign w:val="center"/>
          </w:tcPr>
          <w:p w14:paraId="1A6FC79A" w14:textId="2A308E1A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</w:rPr>
              <w:t>A</w:t>
            </w:r>
          </w:p>
        </w:tc>
      </w:tr>
      <w:tr w:rsidR="00A623FE" w:rsidRPr="00154CB5" w14:paraId="1CB9F621" w14:textId="77777777">
        <w:trPr>
          <w:trHeight w:val="360"/>
          <w:jc w:val="center"/>
        </w:trPr>
        <w:tc>
          <w:tcPr>
            <w:tcW w:w="1728" w:type="dxa"/>
            <w:vAlign w:val="center"/>
          </w:tcPr>
          <w:p w14:paraId="0903B783" w14:textId="563D918C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7</w:t>
            </w:r>
          </w:p>
        </w:tc>
        <w:tc>
          <w:tcPr>
            <w:tcW w:w="1728" w:type="dxa"/>
            <w:vAlign w:val="center"/>
          </w:tcPr>
          <w:p w14:paraId="6EA3CB45" w14:textId="54CC2785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</w:rPr>
              <w:t>D</w:t>
            </w:r>
          </w:p>
        </w:tc>
      </w:tr>
      <w:tr w:rsidR="00A623FE" w:rsidRPr="00154CB5" w14:paraId="33BEFFBE" w14:textId="77777777">
        <w:trPr>
          <w:trHeight w:val="360"/>
          <w:jc w:val="center"/>
        </w:trPr>
        <w:tc>
          <w:tcPr>
            <w:tcW w:w="1728" w:type="dxa"/>
            <w:vAlign w:val="center"/>
          </w:tcPr>
          <w:p w14:paraId="2523FE5F" w14:textId="38BB82F9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8</w:t>
            </w:r>
          </w:p>
        </w:tc>
        <w:tc>
          <w:tcPr>
            <w:tcW w:w="1728" w:type="dxa"/>
            <w:vAlign w:val="center"/>
          </w:tcPr>
          <w:p w14:paraId="70E246B2" w14:textId="6564B8ED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</w:rPr>
              <w:t>B</w:t>
            </w:r>
          </w:p>
        </w:tc>
      </w:tr>
      <w:tr w:rsidR="00A623FE" w:rsidRPr="00154CB5" w14:paraId="773D326C" w14:textId="77777777">
        <w:trPr>
          <w:trHeight w:val="360"/>
          <w:jc w:val="center"/>
        </w:trPr>
        <w:tc>
          <w:tcPr>
            <w:tcW w:w="1728" w:type="dxa"/>
            <w:vAlign w:val="center"/>
          </w:tcPr>
          <w:p w14:paraId="4165F736" w14:textId="6F28A88C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9</w:t>
            </w:r>
          </w:p>
        </w:tc>
        <w:tc>
          <w:tcPr>
            <w:tcW w:w="1728" w:type="dxa"/>
            <w:vAlign w:val="center"/>
          </w:tcPr>
          <w:p w14:paraId="7FC9AEA0" w14:textId="231EFFD6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</w:rPr>
              <w:t>A</w:t>
            </w:r>
          </w:p>
        </w:tc>
      </w:tr>
      <w:tr w:rsidR="00A623FE" w:rsidRPr="00154CB5" w14:paraId="07FEDCB0" w14:textId="77777777">
        <w:trPr>
          <w:trHeight w:val="360"/>
          <w:jc w:val="center"/>
        </w:trPr>
        <w:tc>
          <w:tcPr>
            <w:tcW w:w="1728" w:type="dxa"/>
            <w:vAlign w:val="center"/>
          </w:tcPr>
          <w:p w14:paraId="01C454A5" w14:textId="59DBF3BA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0</w:t>
            </w:r>
          </w:p>
        </w:tc>
        <w:tc>
          <w:tcPr>
            <w:tcW w:w="1728" w:type="dxa"/>
            <w:vAlign w:val="center"/>
          </w:tcPr>
          <w:p w14:paraId="63EFF7B6" w14:textId="40AD56DF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A</w:t>
            </w:r>
          </w:p>
        </w:tc>
      </w:tr>
      <w:tr w:rsidR="00A623FE" w:rsidRPr="00154CB5" w14:paraId="17721B7C" w14:textId="77777777">
        <w:trPr>
          <w:trHeight w:val="360"/>
          <w:jc w:val="center"/>
        </w:trPr>
        <w:tc>
          <w:tcPr>
            <w:tcW w:w="1728" w:type="dxa"/>
            <w:vAlign w:val="center"/>
          </w:tcPr>
          <w:p w14:paraId="5764EEB4" w14:textId="40D65775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1</w:t>
            </w:r>
          </w:p>
        </w:tc>
        <w:tc>
          <w:tcPr>
            <w:tcW w:w="1728" w:type="dxa"/>
            <w:vAlign w:val="center"/>
          </w:tcPr>
          <w:p w14:paraId="56265405" w14:textId="078B26C4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C</w:t>
            </w:r>
          </w:p>
        </w:tc>
      </w:tr>
      <w:tr w:rsidR="00A623FE" w:rsidRPr="00154CB5" w14:paraId="6465FA00" w14:textId="77777777">
        <w:trPr>
          <w:trHeight w:val="360"/>
          <w:jc w:val="center"/>
        </w:trPr>
        <w:tc>
          <w:tcPr>
            <w:tcW w:w="1728" w:type="dxa"/>
            <w:vAlign w:val="center"/>
          </w:tcPr>
          <w:p w14:paraId="0F952B75" w14:textId="38115467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2</w:t>
            </w:r>
          </w:p>
        </w:tc>
        <w:tc>
          <w:tcPr>
            <w:tcW w:w="1728" w:type="dxa"/>
            <w:vAlign w:val="center"/>
          </w:tcPr>
          <w:p w14:paraId="68B0DEF3" w14:textId="28F07F88" w:rsidR="00A623FE" w:rsidRPr="00154CB5" w:rsidRDefault="00F36791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D</w:t>
            </w:r>
          </w:p>
        </w:tc>
      </w:tr>
      <w:tr w:rsidR="00A623FE" w:rsidRPr="00154CB5" w14:paraId="04FEA92D" w14:textId="77777777">
        <w:trPr>
          <w:trHeight w:val="360"/>
          <w:jc w:val="center"/>
        </w:trPr>
        <w:tc>
          <w:tcPr>
            <w:tcW w:w="1728" w:type="dxa"/>
            <w:vAlign w:val="center"/>
          </w:tcPr>
          <w:p w14:paraId="3734B727" w14:textId="17A1CC54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3</w:t>
            </w:r>
          </w:p>
        </w:tc>
        <w:tc>
          <w:tcPr>
            <w:tcW w:w="1728" w:type="dxa"/>
            <w:vAlign w:val="center"/>
          </w:tcPr>
          <w:p w14:paraId="7C63353F" w14:textId="6B02C5C0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D</w:t>
            </w:r>
          </w:p>
        </w:tc>
      </w:tr>
      <w:tr w:rsidR="00A623FE" w:rsidRPr="00154CB5" w14:paraId="3EC465EC" w14:textId="77777777">
        <w:trPr>
          <w:trHeight w:val="360"/>
          <w:jc w:val="center"/>
        </w:trPr>
        <w:tc>
          <w:tcPr>
            <w:tcW w:w="1728" w:type="dxa"/>
            <w:vAlign w:val="center"/>
          </w:tcPr>
          <w:p w14:paraId="38ACDD6B" w14:textId="38679E52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4</w:t>
            </w:r>
          </w:p>
        </w:tc>
        <w:tc>
          <w:tcPr>
            <w:tcW w:w="1728" w:type="dxa"/>
            <w:vAlign w:val="center"/>
          </w:tcPr>
          <w:p w14:paraId="5AB722F1" w14:textId="5617645D" w:rsidR="00A623FE" w:rsidRPr="00581D68" w:rsidRDefault="00F36791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strike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B</w:t>
            </w:r>
          </w:p>
        </w:tc>
      </w:tr>
      <w:tr w:rsidR="00A623FE" w:rsidRPr="00154CB5" w14:paraId="3CB2CA1D" w14:textId="77777777">
        <w:trPr>
          <w:trHeight w:val="360"/>
          <w:jc w:val="center"/>
        </w:trPr>
        <w:tc>
          <w:tcPr>
            <w:tcW w:w="1728" w:type="dxa"/>
            <w:vAlign w:val="center"/>
          </w:tcPr>
          <w:p w14:paraId="0F86D791" w14:textId="499C8AA3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5</w:t>
            </w:r>
          </w:p>
        </w:tc>
        <w:tc>
          <w:tcPr>
            <w:tcW w:w="1728" w:type="dxa"/>
            <w:vAlign w:val="center"/>
          </w:tcPr>
          <w:p w14:paraId="43089E6E" w14:textId="6762EF3C" w:rsidR="00A623FE" w:rsidRPr="00154CB5" w:rsidRDefault="00F36791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C</w:t>
            </w:r>
          </w:p>
        </w:tc>
      </w:tr>
      <w:tr w:rsidR="00A623FE" w:rsidRPr="00154CB5" w14:paraId="0449E556" w14:textId="77777777">
        <w:trPr>
          <w:trHeight w:val="360"/>
          <w:jc w:val="center"/>
        </w:trPr>
        <w:tc>
          <w:tcPr>
            <w:tcW w:w="1728" w:type="dxa"/>
            <w:vAlign w:val="center"/>
          </w:tcPr>
          <w:p w14:paraId="32008072" w14:textId="272A9A21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6</w:t>
            </w:r>
          </w:p>
        </w:tc>
        <w:tc>
          <w:tcPr>
            <w:tcW w:w="1728" w:type="dxa"/>
            <w:vAlign w:val="center"/>
          </w:tcPr>
          <w:p w14:paraId="584C5AF2" w14:textId="3A3E4872" w:rsidR="00A623FE" w:rsidRPr="00154CB5" w:rsidRDefault="00F36791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</w:rPr>
              <w:t>B</w:t>
            </w:r>
          </w:p>
        </w:tc>
      </w:tr>
      <w:tr w:rsidR="00A623FE" w:rsidRPr="00154CB5" w14:paraId="13DA4CC5" w14:textId="77777777">
        <w:trPr>
          <w:trHeight w:val="360"/>
          <w:jc w:val="center"/>
        </w:trPr>
        <w:tc>
          <w:tcPr>
            <w:tcW w:w="1728" w:type="dxa"/>
            <w:vAlign w:val="center"/>
          </w:tcPr>
          <w:p w14:paraId="21EFCB8B" w14:textId="49D9E4F1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7</w:t>
            </w:r>
          </w:p>
        </w:tc>
        <w:tc>
          <w:tcPr>
            <w:tcW w:w="1728" w:type="dxa"/>
            <w:vAlign w:val="center"/>
          </w:tcPr>
          <w:p w14:paraId="076048EC" w14:textId="389DEE7B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</w:rPr>
              <w:t>B</w:t>
            </w:r>
          </w:p>
        </w:tc>
      </w:tr>
      <w:tr w:rsidR="00A623FE" w:rsidRPr="00154CB5" w14:paraId="42724E94" w14:textId="77777777">
        <w:trPr>
          <w:trHeight w:val="360"/>
          <w:jc w:val="center"/>
        </w:trPr>
        <w:tc>
          <w:tcPr>
            <w:tcW w:w="1728" w:type="dxa"/>
            <w:vAlign w:val="center"/>
          </w:tcPr>
          <w:p w14:paraId="38BFDC89" w14:textId="36CD4468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8</w:t>
            </w:r>
          </w:p>
        </w:tc>
        <w:tc>
          <w:tcPr>
            <w:tcW w:w="1728" w:type="dxa"/>
            <w:vAlign w:val="center"/>
          </w:tcPr>
          <w:p w14:paraId="337C4BBD" w14:textId="52B01F1B" w:rsidR="00A623FE" w:rsidRPr="00202F17" w:rsidRDefault="00F36791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</w:rPr>
              <w:t>C</w:t>
            </w:r>
          </w:p>
        </w:tc>
      </w:tr>
      <w:tr w:rsidR="00A623FE" w:rsidRPr="00154CB5" w14:paraId="27D466D6" w14:textId="77777777">
        <w:trPr>
          <w:trHeight w:val="360"/>
          <w:jc w:val="center"/>
        </w:trPr>
        <w:tc>
          <w:tcPr>
            <w:tcW w:w="1728" w:type="dxa"/>
            <w:vAlign w:val="center"/>
          </w:tcPr>
          <w:p w14:paraId="363D5118" w14:textId="282DE248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9</w:t>
            </w:r>
          </w:p>
        </w:tc>
        <w:tc>
          <w:tcPr>
            <w:tcW w:w="1728" w:type="dxa"/>
            <w:vAlign w:val="center"/>
          </w:tcPr>
          <w:p w14:paraId="695CCA93" w14:textId="08131E3B" w:rsidR="00A623FE" w:rsidRPr="00154CB5" w:rsidRDefault="00F36791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</w:rPr>
              <w:t>A</w:t>
            </w:r>
          </w:p>
        </w:tc>
      </w:tr>
      <w:tr w:rsidR="00A623FE" w:rsidRPr="00154CB5" w14:paraId="648DCC20" w14:textId="77777777">
        <w:trPr>
          <w:trHeight w:val="360"/>
          <w:jc w:val="center"/>
        </w:trPr>
        <w:tc>
          <w:tcPr>
            <w:tcW w:w="1728" w:type="dxa"/>
            <w:vAlign w:val="center"/>
          </w:tcPr>
          <w:p w14:paraId="1A79D5C5" w14:textId="5321CFF0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20</w:t>
            </w:r>
          </w:p>
        </w:tc>
        <w:tc>
          <w:tcPr>
            <w:tcW w:w="1728" w:type="dxa"/>
            <w:vAlign w:val="center"/>
          </w:tcPr>
          <w:p w14:paraId="4F0A989E" w14:textId="7BAA20AC" w:rsidR="00A623FE" w:rsidRPr="00154CB5" w:rsidRDefault="00F36791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B</w:t>
            </w:r>
          </w:p>
        </w:tc>
      </w:tr>
      <w:tr w:rsidR="00A623FE" w:rsidRPr="00154CB5" w14:paraId="3CE682AB" w14:textId="77777777">
        <w:trPr>
          <w:trHeight w:val="360"/>
          <w:jc w:val="center"/>
        </w:trPr>
        <w:tc>
          <w:tcPr>
            <w:tcW w:w="1728" w:type="dxa"/>
            <w:vAlign w:val="center"/>
          </w:tcPr>
          <w:p w14:paraId="2EDCC297" w14:textId="5FD55DA7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21</w:t>
            </w:r>
          </w:p>
        </w:tc>
        <w:tc>
          <w:tcPr>
            <w:tcW w:w="1728" w:type="dxa"/>
            <w:vAlign w:val="center"/>
          </w:tcPr>
          <w:p w14:paraId="6621E1F6" w14:textId="4100B2FD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</w:rPr>
              <w:t>D</w:t>
            </w:r>
          </w:p>
        </w:tc>
      </w:tr>
      <w:tr w:rsidR="00A623FE" w:rsidRPr="00154CB5" w14:paraId="51AE5FEB" w14:textId="77777777">
        <w:trPr>
          <w:trHeight w:val="360"/>
          <w:jc w:val="center"/>
        </w:trPr>
        <w:tc>
          <w:tcPr>
            <w:tcW w:w="1728" w:type="dxa"/>
            <w:vAlign w:val="center"/>
          </w:tcPr>
          <w:p w14:paraId="722FADF7" w14:textId="6250FB99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22</w:t>
            </w:r>
          </w:p>
        </w:tc>
        <w:tc>
          <w:tcPr>
            <w:tcW w:w="1728" w:type="dxa"/>
            <w:vAlign w:val="center"/>
          </w:tcPr>
          <w:p w14:paraId="2A31C063" w14:textId="35BCC556" w:rsidR="00A623FE" w:rsidRPr="00154CB5" w:rsidRDefault="00CD19B7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</w:rPr>
              <w:t>B</w:t>
            </w:r>
          </w:p>
        </w:tc>
      </w:tr>
      <w:tr w:rsidR="00A623FE" w:rsidRPr="00154CB5" w14:paraId="4985EFA3" w14:textId="77777777">
        <w:trPr>
          <w:trHeight w:val="360"/>
          <w:jc w:val="center"/>
        </w:trPr>
        <w:tc>
          <w:tcPr>
            <w:tcW w:w="1728" w:type="dxa"/>
            <w:vAlign w:val="center"/>
          </w:tcPr>
          <w:p w14:paraId="29A29EED" w14:textId="0B9DA3B2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23</w:t>
            </w:r>
          </w:p>
        </w:tc>
        <w:tc>
          <w:tcPr>
            <w:tcW w:w="1728" w:type="dxa"/>
            <w:vAlign w:val="center"/>
          </w:tcPr>
          <w:p w14:paraId="5EB7BACB" w14:textId="6E010EA5" w:rsidR="00A623FE" w:rsidRPr="00C74EBC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</w:rPr>
              <w:t>A</w:t>
            </w:r>
          </w:p>
        </w:tc>
      </w:tr>
      <w:tr w:rsidR="00A623FE" w:rsidRPr="00154CB5" w14:paraId="318A329E" w14:textId="77777777">
        <w:trPr>
          <w:trHeight w:val="360"/>
          <w:jc w:val="center"/>
        </w:trPr>
        <w:tc>
          <w:tcPr>
            <w:tcW w:w="1728" w:type="dxa"/>
            <w:vAlign w:val="center"/>
          </w:tcPr>
          <w:p w14:paraId="32471DA7" w14:textId="2628D43F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24</w:t>
            </w:r>
          </w:p>
        </w:tc>
        <w:tc>
          <w:tcPr>
            <w:tcW w:w="1728" w:type="dxa"/>
            <w:vAlign w:val="center"/>
          </w:tcPr>
          <w:p w14:paraId="6D49568C" w14:textId="059400FB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</w:rPr>
              <w:t>D</w:t>
            </w:r>
          </w:p>
        </w:tc>
      </w:tr>
      <w:tr w:rsidR="00A623FE" w:rsidRPr="00154CB5" w14:paraId="6548515D" w14:textId="77777777">
        <w:trPr>
          <w:trHeight w:val="360"/>
          <w:jc w:val="center"/>
        </w:trPr>
        <w:tc>
          <w:tcPr>
            <w:tcW w:w="1728" w:type="dxa"/>
            <w:vAlign w:val="center"/>
          </w:tcPr>
          <w:p w14:paraId="1DC4B7AF" w14:textId="1B9ABCE3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25</w:t>
            </w:r>
          </w:p>
        </w:tc>
        <w:tc>
          <w:tcPr>
            <w:tcW w:w="1728" w:type="dxa"/>
            <w:vAlign w:val="center"/>
          </w:tcPr>
          <w:p w14:paraId="1EC777B6" w14:textId="3EDDE90E" w:rsidR="00A623FE" w:rsidRPr="00154CB5" w:rsidRDefault="00CD19B7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</w:rPr>
              <w:t>A</w:t>
            </w:r>
          </w:p>
        </w:tc>
      </w:tr>
      <w:tr w:rsidR="00A623FE" w:rsidRPr="00154CB5" w14:paraId="256D506F" w14:textId="77777777">
        <w:trPr>
          <w:trHeight w:val="360"/>
          <w:jc w:val="center"/>
        </w:trPr>
        <w:tc>
          <w:tcPr>
            <w:tcW w:w="1728" w:type="dxa"/>
            <w:vAlign w:val="center"/>
          </w:tcPr>
          <w:p w14:paraId="22664B3B" w14:textId="68319CF7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26</w:t>
            </w:r>
          </w:p>
        </w:tc>
        <w:tc>
          <w:tcPr>
            <w:tcW w:w="1728" w:type="dxa"/>
            <w:vAlign w:val="center"/>
          </w:tcPr>
          <w:p w14:paraId="4960E63B" w14:textId="31E79875" w:rsidR="00A623FE" w:rsidRPr="00154CB5" w:rsidRDefault="00CD19B7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</w:rPr>
              <w:t>B</w:t>
            </w:r>
          </w:p>
        </w:tc>
      </w:tr>
      <w:tr w:rsidR="00A623FE" w:rsidRPr="00154CB5" w14:paraId="4CB3E68D" w14:textId="77777777">
        <w:trPr>
          <w:trHeight w:val="360"/>
          <w:jc w:val="center"/>
        </w:trPr>
        <w:tc>
          <w:tcPr>
            <w:tcW w:w="1728" w:type="dxa"/>
            <w:vAlign w:val="center"/>
          </w:tcPr>
          <w:p w14:paraId="6DB3747C" w14:textId="63D96C18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27</w:t>
            </w:r>
          </w:p>
        </w:tc>
        <w:tc>
          <w:tcPr>
            <w:tcW w:w="1728" w:type="dxa"/>
            <w:vAlign w:val="center"/>
          </w:tcPr>
          <w:p w14:paraId="1888A1CD" w14:textId="088D415A" w:rsidR="00A623FE" w:rsidRPr="00013A7A" w:rsidRDefault="00CD19B7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</w:rPr>
              <w:t>A</w:t>
            </w:r>
          </w:p>
        </w:tc>
      </w:tr>
      <w:tr w:rsidR="00A623FE" w:rsidRPr="00154CB5" w14:paraId="5E6D99DB" w14:textId="77777777">
        <w:trPr>
          <w:trHeight w:val="360"/>
          <w:jc w:val="center"/>
        </w:trPr>
        <w:tc>
          <w:tcPr>
            <w:tcW w:w="1728" w:type="dxa"/>
            <w:vAlign w:val="center"/>
          </w:tcPr>
          <w:p w14:paraId="2CA08817" w14:textId="77164500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28</w:t>
            </w:r>
          </w:p>
        </w:tc>
        <w:tc>
          <w:tcPr>
            <w:tcW w:w="1728" w:type="dxa"/>
            <w:vAlign w:val="center"/>
          </w:tcPr>
          <w:p w14:paraId="25919E2B" w14:textId="57C3C9D3" w:rsidR="00A623FE" w:rsidRPr="00154CB5" w:rsidRDefault="00CD19B7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</w:rPr>
              <w:t>A</w:t>
            </w:r>
          </w:p>
        </w:tc>
      </w:tr>
      <w:tr w:rsidR="00A623FE" w:rsidRPr="00154CB5" w14:paraId="1E513309" w14:textId="77777777">
        <w:trPr>
          <w:trHeight w:val="360"/>
          <w:jc w:val="center"/>
        </w:trPr>
        <w:tc>
          <w:tcPr>
            <w:tcW w:w="1728" w:type="dxa"/>
            <w:vAlign w:val="center"/>
          </w:tcPr>
          <w:p w14:paraId="2DB45647" w14:textId="40C2CF88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29</w:t>
            </w:r>
          </w:p>
        </w:tc>
        <w:tc>
          <w:tcPr>
            <w:tcW w:w="1728" w:type="dxa"/>
            <w:vAlign w:val="center"/>
          </w:tcPr>
          <w:p w14:paraId="7A5EB4F6" w14:textId="03758442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</w:rPr>
              <w:t>C</w:t>
            </w:r>
          </w:p>
        </w:tc>
      </w:tr>
      <w:tr w:rsidR="00A623FE" w:rsidRPr="00154CB5" w14:paraId="3AC53602" w14:textId="77777777">
        <w:trPr>
          <w:trHeight w:val="360"/>
          <w:jc w:val="center"/>
        </w:trPr>
        <w:tc>
          <w:tcPr>
            <w:tcW w:w="1728" w:type="dxa"/>
            <w:vAlign w:val="center"/>
          </w:tcPr>
          <w:p w14:paraId="2C1FA8E0" w14:textId="432ACAAA" w:rsidR="00A623FE" w:rsidRPr="00154CB5" w:rsidRDefault="00A623FE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30</w:t>
            </w:r>
          </w:p>
        </w:tc>
        <w:tc>
          <w:tcPr>
            <w:tcW w:w="1728" w:type="dxa"/>
            <w:vAlign w:val="center"/>
          </w:tcPr>
          <w:p w14:paraId="559E7396" w14:textId="3438CF8D" w:rsidR="00A623FE" w:rsidRPr="00154CB5" w:rsidRDefault="009A1597" w:rsidP="00A623FE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</w:rPr>
              <w:t>C</w:t>
            </w:r>
          </w:p>
        </w:tc>
      </w:tr>
    </w:tbl>
    <w:p w14:paraId="2E312684" w14:textId="77777777" w:rsidR="00CE5A30" w:rsidRDefault="00CE5A30" w:rsidP="00CE5A30">
      <w:pPr>
        <w:ind w:right="184"/>
      </w:pPr>
    </w:p>
    <w:p w14:paraId="33F2A30B" w14:textId="1DF249DC" w:rsidR="00CE5A30" w:rsidRDefault="00CE5A30" w:rsidP="00CE5A30">
      <w:pPr>
        <w:ind w:right="184"/>
      </w:pPr>
    </w:p>
    <w:p w14:paraId="730831AB" w14:textId="7CE66D0B" w:rsidR="00F203E8" w:rsidRDefault="00F203E8" w:rsidP="00F203E8">
      <w:pPr>
        <w:ind w:right="184"/>
        <w:jc w:val="center"/>
      </w:pPr>
      <w:r>
        <w:rPr>
          <w:b/>
        </w:rPr>
        <w:t>End of Section One</w:t>
      </w:r>
    </w:p>
    <w:p w14:paraId="671B04B0" w14:textId="2E9F6501" w:rsidR="00CE5A30" w:rsidRPr="00E168C9" w:rsidRDefault="00CE5A30" w:rsidP="00CE5A30">
      <w:pPr>
        <w:ind w:right="184"/>
      </w:pPr>
      <w:r w:rsidRPr="00E168C9">
        <w:br w:type="page"/>
      </w:r>
    </w:p>
    <w:p w14:paraId="128FB473" w14:textId="77777777" w:rsidR="00CE5A30" w:rsidRPr="00E168C9" w:rsidRDefault="00CE5A30" w:rsidP="00CE5A30">
      <w:pPr>
        <w:ind w:right="184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57"/>
        <w:gridCol w:w="4857"/>
      </w:tblGrid>
      <w:tr w:rsidR="00CE5A30" w:rsidRPr="00E168C9" w14:paraId="274BFA89" w14:textId="77777777">
        <w:tc>
          <w:tcPr>
            <w:tcW w:w="4857" w:type="dxa"/>
          </w:tcPr>
          <w:p w14:paraId="2E0A5175" w14:textId="77777777" w:rsidR="00CE5A30" w:rsidRPr="00E168C9" w:rsidRDefault="00CE5A30">
            <w:pPr>
              <w:ind w:left="-108" w:right="184"/>
              <w:rPr>
                <w:b/>
                <w:szCs w:val="22"/>
              </w:rPr>
            </w:pPr>
            <w:r w:rsidRPr="00E168C9">
              <w:rPr>
                <w:b/>
                <w:szCs w:val="22"/>
              </w:rPr>
              <w:t>Section Two: Short answer</w:t>
            </w:r>
          </w:p>
        </w:tc>
        <w:tc>
          <w:tcPr>
            <w:tcW w:w="4857" w:type="dxa"/>
          </w:tcPr>
          <w:p w14:paraId="5CE3B963" w14:textId="0F65CE4E" w:rsidR="00CE5A30" w:rsidRPr="00E168C9" w:rsidRDefault="00CE5A30">
            <w:pPr>
              <w:ind w:right="184"/>
              <w:jc w:val="right"/>
              <w:rPr>
                <w:b/>
                <w:szCs w:val="22"/>
              </w:rPr>
            </w:pPr>
            <w:r w:rsidRPr="001C12A8">
              <w:rPr>
                <w:rFonts w:cs="Arial"/>
                <w:b/>
              </w:rPr>
              <w:t>50</w:t>
            </w:r>
            <w:r>
              <w:rPr>
                <w:rFonts w:cs="Arial"/>
                <w:b/>
              </w:rPr>
              <w:t>% (11</w:t>
            </w:r>
            <w:r w:rsidR="00EB769A">
              <w:rPr>
                <w:rFonts w:cs="Arial"/>
                <w:b/>
              </w:rPr>
              <w:t>0</w:t>
            </w:r>
            <w:r w:rsidRPr="001C12A8">
              <w:rPr>
                <w:rFonts w:cs="Arial"/>
                <w:b/>
              </w:rPr>
              <w:t xml:space="preserve"> Marks)</w:t>
            </w:r>
          </w:p>
        </w:tc>
      </w:tr>
    </w:tbl>
    <w:p w14:paraId="6B876800" w14:textId="77777777" w:rsidR="00CE5A30" w:rsidRPr="00E168C9" w:rsidRDefault="00CE5A30" w:rsidP="00CE5A30">
      <w:pPr>
        <w:ind w:right="184"/>
      </w:pPr>
      <w:r w:rsidRPr="00E168C9">
        <w:t>_____________________________________________________________________________</w:t>
      </w:r>
    </w:p>
    <w:p w14:paraId="44ADCB59" w14:textId="77777777" w:rsidR="00CE5A30" w:rsidRPr="00E168C9" w:rsidRDefault="00CE5A30" w:rsidP="00CE5A30">
      <w:pPr>
        <w:ind w:right="184"/>
      </w:pPr>
    </w:p>
    <w:tbl>
      <w:tblPr>
        <w:tblStyle w:val="TableGrid"/>
        <w:tblW w:w="97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57"/>
        <w:gridCol w:w="4857"/>
      </w:tblGrid>
      <w:tr w:rsidR="00CE5A30" w:rsidRPr="00E168C9" w14:paraId="5DA25705" w14:textId="77777777">
        <w:tc>
          <w:tcPr>
            <w:tcW w:w="4857" w:type="dxa"/>
          </w:tcPr>
          <w:p w14:paraId="5A5EFF34" w14:textId="77777777" w:rsidR="00CE5A30" w:rsidRPr="00E168C9" w:rsidRDefault="00CE5A30">
            <w:pPr>
              <w:ind w:left="-108" w:right="184"/>
              <w:rPr>
                <w:b/>
                <w:szCs w:val="22"/>
              </w:rPr>
            </w:pPr>
            <w:r w:rsidRPr="00E168C9">
              <w:rPr>
                <w:b/>
              </w:rPr>
              <w:t>Question 31</w:t>
            </w:r>
          </w:p>
        </w:tc>
        <w:tc>
          <w:tcPr>
            <w:tcW w:w="4857" w:type="dxa"/>
          </w:tcPr>
          <w:p w14:paraId="097160FC" w14:textId="41D13F03" w:rsidR="00CE5A30" w:rsidRPr="00E168C9" w:rsidRDefault="00CE5A30">
            <w:pPr>
              <w:ind w:right="184"/>
              <w:jc w:val="right"/>
              <w:rPr>
                <w:b/>
                <w:szCs w:val="22"/>
              </w:rPr>
            </w:pPr>
            <w:r>
              <w:rPr>
                <w:rFonts w:cs="Arial"/>
                <w:b/>
                <w:color w:val="111111"/>
                <w:szCs w:val="22"/>
              </w:rPr>
              <w:t>(2</w:t>
            </w:r>
            <w:r w:rsidR="00EB769A">
              <w:rPr>
                <w:rFonts w:cs="Arial"/>
                <w:b/>
                <w:color w:val="111111"/>
                <w:szCs w:val="22"/>
              </w:rPr>
              <w:t>2</w:t>
            </w:r>
            <w:r w:rsidRPr="00CF01EF">
              <w:rPr>
                <w:rFonts w:cs="Arial"/>
                <w:b/>
                <w:color w:val="111111"/>
                <w:szCs w:val="22"/>
              </w:rPr>
              <w:t xml:space="preserve"> marks)</w:t>
            </w:r>
          </w:p>
        </w:tc>
      </w:tr>
    </w:tbl>
    <w:p w14:paraId="37F152DA" w14:textId="77777777" w:rsidR="00CE5A30" w:rsidRPr="00E168C9" w:rsidRDefault="00CE5A30" w:rsidP="00CE5A30">
      <w:pPr>
        <w:ind w:right="184"/>
      </w:pPr>
    </w:p>
    <w:p w14:paraId="35807638" w14:textId="77777777" w:rsidR="00CE5A30" w:rsidRDefault="00CE5A30" w:rsidP="002D7D28">
      <w:pPr>
        <w:pStyle w:val="ListParagraph"/>
        <w:numPr>
          <w:ilvl w:val="0"/>
          <w:numId w:val="7"/>
        </w:numPr>
        <w:tabs>
          <w:tab w:val="left" w:pos="8550"/>
        </w:tabs>
        <w:ind w:right="184" w:hanging="720"/>
        <w:rPr>
          <w:rFonts w:cs="Arial"/>
        </w:rPr>
      </w:pPr>
      <w:r>
        <w:rPr>
          <w:rFonts w:cs="Arial"/>
        </w:rPr>
        <w:t>Define the term ‘antigen’.</w:t>
      </w:r>
      <w:r>
        <w:rPr>
          <w:rFonts w:cs="Arial"/>
        </w:rPr>
        <w:tab/>
        <w:t>(1</w:t>
      </w:r>
      <w:r w:rsidRPr="00D30C65">
        <w:rPr>
          <w:rFonts w:cs="Arial"/>
        </w:rPr>
        <w:t xml:space="preserve"> m</w:t>
      </w:r>
      <w:r>
        <w:rPr>
          <w:rFonts w:cs="Arial"/>
        </w:rPr>
        <w:t>ark</w:t>
      </w:r>
      <w:r w:rsidRPr="00D30C65">
        <w:rPr>
          <w:rFonts w:cs="Arial"/>
        </w:rPr>
        <w:t>)</w:t>
      </w:r>
    </w:p>
    <w:p w14:paraId="1C441225" w14:textId="77777777" w:rsidR="00CE5A30" w:rsidRDefault="00CE5A30" w:rsidP="00CE5A30">
      <w:pPr>
        <w:pStyle w:val="ListParagraph"/>
        <w:tabs>
          <w:tab w:val="left" w:pos="8550"/>
        </w:tabs>
        <w:ind w:right="184"/>
        <w:rPr>
          <w:rFonts w:cs="Arial"/>
        </w:rPr>
      </w:pP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90"/>
        <w:gridCol w:w="1440"/>
      </w:tblGrid>
      <w:tr w:rsidR="00CE5A30" w:rsidRPr="003A6F91" w14:paraId="4E51856C" w14:textId="77777777">
        <w:trPr>
          <w:trHeight w:val="288"/>
        </w:trPr>
        <w:tc>
          <w:tcPr>
            <w:tcW w:w="7290" w:type="dxa"/>
            <w:vAlign w:val="center"/>
          </w:tcPr>
          <w:p w14:paraId="7A78DA13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0952F36E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3A6F91" w14:paraId="743AB457" w14:textId="77777777">
        <w:trPr>
          <w:trHeight w:val="288"/>
        </w:trPr>
        <w:tc>
          <w:tcPr>
            <w:tcW w:w="7290" w:type="dxa"/>
            <w:vAlign w:val="center"/>
          </w:tcPr>
          <w:p w14:paraId="28785E7F" w14:textId="77777777" w:rsidR="00CE5A30" w:rsidRPr="003A6F91" w:rsidRDefault="00CE5A30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Any substance capable of causing a </w:t>
            </w:r>
            <w:r w:rsidRPr="00E4307A">
              <w:rPr>
                <w:rFonts w:cs="Arial"/>
                <w:szCs w:val="22"/>
                <w:highlight w:val="yellow"/>
              </w:rPr>
              <w:t>specific</w:t>
            </w:r>
            <w:r>
              <w:rPr>
                <w:rFonts w:cs="Arial"/>
                <w:szCs w:val="22"/>
              </w:rPr>
              <w:t xml:space="preserve"> immune response</w:t>
            </w:r>
          </w:p>
        </w:tc>
        <w:tc>
          <w:tcPr>
            <w:tcW w:w="1440" w:type="dxa"/>
            <w:vAlign w:val="center"/>
          </w:tcPr>
          <w:p w14:paraId="2CCDF4F2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726B97F1" w14:textId="77777777">
        <w:trPr>
          <w:trHeight w:val="288"/>
        </w:trPr>
        <w:tc>
          <w:tcPr>
            <w:tcW w:w="7290" w:type="dxa"/>
            <w:vAlign w:val="center"/>
          </w:tcPr>
          <w:p w14:paraId="0B2551F0" w14:textId="77777777" w:rsidR="00CE5A30" w:rsidRPr="003A6F91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31C5200E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1</w:t>
            </w:r>
          </w:p>
        </w:tc>
      </w:tr>
    </w:tbl>
    <w:p w14:paraId="40A6CED7" w14:textId="77777777" w:rsidR="00CE5A30" w:rsidRPr="006367C2" w:rsidRDefault="00CE5A30" w:rsidP="00CE5A30">
      <w:pPr>
        <w:tabs>
          <w:tab w:val="left" w:pos="8550"/>
        </w:tabs>
        <w:ind w:right="184"/>
        <w:rPr>
          <w:rFonts w:cs="Arial"/>
        </w:rPr>
      </w:pPr>
    </w:p>
    <w:p w14:paraId="4AFED959" w14:textId="78BE8D4C" w:rsidR="00CE5A30" w:rsidRDefault="00C931BF" w:rsidP="002D7D28">
      <w:pPr>
        <w:pStyle w:val="ListParagraph"/>
        <w:numPr>
          <w:ilvl w:val="0"/>
          <w:numId w:val="7"/>
        </w:numPr>
        <w:tabs>
          <w:tab w:val="left" w:pos="8550"/>
        </w:tabs>
        <w:ind w:right="184" w:hanging="720"/>
        <w:rPr>
          <w:rFonts w:cs="Arial"/>
        </w:rPr>
      </w:pPr>
      <w:r>
        <w:rPr>
          <w:rFonts w:cs="Arial"/>
        </w:rPr>
        <w:t xml:space="preserve">State </w:t>
      </w:r>
      <w:r w:rsidRPr="007D5ADD">
        <w:rPr>
          <w:rFonts w:cs="Arial"/>
          <w:b/>
          <w:bCs/>
        </w:rPr>
        <w:t>two</w:t>
      </w:r>
      <w:r>
        <w:rPr>
          <w:rFonts w:cs="Arial"/>
        </w:rPr>
        <w:t xml:space="preserve"> differences between viruses and bacteria.</w:t>
      </w:r>
      <w:r w:rsidR="00CE5A30">
        <w:rPr>
          <w:rFonts w:cs="Arial"/>
        </w:rPr>
        <w:tab/>
        <w:t>(</w:t>
      </w:r>
      <w:r w:rsidR="0019662E">
        <w:rPr>
          <w:rFonts w:cs="Arial"/>
        </w:rPr>
        <w:t>4</w:t>
      </w:r>
      <w:r w:rsidR="00CE5A30" w:rsidRPr="00D30C65">
        <w:rPr>
          <w:rFonts w:cs="Arial"/>
        </w:rPr>
        <w:t xml:space="preserve"> marks)</w:t>
      </w:r>
    </w:p>
    <w:p w14:paraId="2DE5131C" w14:textId="05DE485A" w:rsidR="00CE5A30" w:rsidRDefault="00CE5A30" w:rsidP="00CE5A30">
      <w:pPr>
        <w:tabs>
          <w:tab w:val="left" w:pos="8550"/>
        </w:tabs>
        <w:ind w:right="184"/>
        <w:rPr>
          <w:rFonts w:cs="Arial"/>
        </w:rPr>
      </w:pP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90"/>
        <w:gridCol w:w="1440"/>
      </w:tblGrid>
      <w:tr w:rsidR="00CE5A30" w:rsidRPr="003A6F91" w14:paraId="6066FB2C" w14:textId="77777777">
        <w:trPr>
          <w:trHeight w:val="288"/>
        </w:trPr>
        <w:tc>
          <w:tcPr>
            <w:tcW w:w="7290" w:type="dxa"/>
            <w:vAlign w:val="center"/>
          </w:tcPr>
          <w:p w14:paraId="481AE29A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4A740815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3A6F91" w14:paraId="5462AB56" w14:textId="77777777" w:rsidTr="00C931BF">
        <w:trPr>
          <w:trHeight w:val="288"/>
        </w:trPr>
        <w:tc>
          <w:tcPr>
            <w:tcW w:w="8730" w:type="dxa"/>
            <w:gridSpan w:val="2"/>
            <w:shd w:val="clear" w:color="auto" w:fill="BFBFBF" w:themeFill="background1" w:themeFillShade="BF"/>
            <w:vAlign w:val="center"/>
          </w:tcPr>
          <w:p w14:paraId="15DA6341" w14:textId="77777777" w:rsidR="00C931BF" w:rsidRPr="00C931BF" w:rsidRDefault="00CE5A30" w:rsidP="00C931BF">
            <w:pPr>
              <w:autoSpaceDE w:val="0"/>
              <w:autoSpaceDN w:val="0"/>
              <w:adjustRightInd w:val="0"/>
              <w:rPr>
                <w:rFonts w:cs="Arial"/>
                <w:szCs w:val="22"/>
                <w:highlight w:val="lightGray"/>
              </w:rPr>
            </w:pPr>
            <w:r w:rsidRPr="00C931BF">
              <w:rPr>
                <w:rFonts w:cs="Arial"/>
                <w:szCs w:val="22"/>
                <w:highlight w:val="lightGray"/>
              </w:rPr>
              <w:t xml:space="preserve">Any </w:t>
            </w:r>
            <w:r w:rsidR="00C931BF" w:rsidRPr="00C931BF">
              <w:rPr>
                <w:rFonts w:cs="Arial"/>
                <w:b/>
                <w:bCs/>
                <w:szCs w:val="22"/>
                <w:highlight w:val="lightGray"/>
              </w:rPr>
              <w:t>two</w:t>
            </w:r>
            <w:r w:rsidR="00C931BF" w:rsidRPr="00C931BF">
              <w:rPr>
                <w:rFonts w:cs="Arial"/>
                <w:szCs w:val="22"/>
                <w:highlight w:val="lightGray"/>
              </w:rPr>
              <w:t xml:space="preserve"> of:</w:t>
            </w:r>
          </w:p>
          <w:p w14:paraId="69BEB640" w14:textId="2AE11A78" w:rsidR="004B5904" w:rsidRPr="0019662E" w:rsidRDefault="0019662E" w:rsidP="004B5904">
            <w:pPr>
              <w:autoSpaceDE w:val="0"/>
              <w:autoSpaceDN w:val="0"/>
              <w:adjustRightInd w:val="0"/>
              <w:rPr>
                <w:rFonts w:cs="Arial"/>
                <w:szCs w:val="22"/>
                <w:highlight w:val="lightGray"/>
              </w:rPr>
            </w:pPr>
            <w:r>
              <w:rPr>
                <w:rFonts w:cs="Arial"/>
                <w:szCs w:val="22"/>
                <w:highlight w:val="lightGray"/>
              </w:rPr>
              <w:t>2</w:t>
            </w:r>
            <w:r w:rsidR="00CE5A30" w:rsidRPr="00C931BF">
              <w:rPr>
                <w:rFonts w:cs="Arial"/>
                <w:szCs w:val="22"/>
                <w:highlight w:val="lightGray"/>
              </w:rPr>
              <w:t xml:space="preserve"> mark</w:t>
            </w:r>
            <w:r>
              <w:rPr>
                <w:rFonts w:cs="Arial"/>
                <w:szCs w:val="22"/>
                <w:highlight w:val="lightGray"/>
              </w:rPr>
              <w:t>s</w:t>
            </w:r>
            <w:r w:rsidR="00CE5A30" w:rsidRPr="00C931BF">
              <w:rPr>
                <w:rFonts w:cs="Arial"/>
                <w:szCs w:val="22"/>
                <w:highlight w:val="lightGray"/>
              </w:rPr>
              <w:t xml:space="preserve"> per comparison</w:t>
            </w:r>
            <w:r>
              <w:rPr>
                <w:rFonts w:cs="Arial"/>
                <w:szCs w:val="22"/>
                <w:highlight w:val="lightGray"/>
              </w:rPr>
              <w:t>. Statements must match for both marks</w:t>
            </w:r>
            <w:r w:rsidR="004B5904">
              <w:rPr>
                <w:rFonts w:cs="Arial"/>
                <w:szCs w:val="22"/>
                <w:highlight w:val="lightGray"/>
              </w:rPr>
              <w:t xml:space="preserve"> (1 mark per aspect mentioned)</w:t>
            </w:r>
          </w:p>
        </w:tc>
      </w:tr>
      <w:tr w:rsidR="00CE5A30" w:rsidRPr="003A6F91" w14:paraId="18306B0B" w14:textId="77777777">
        <w:trPr>
          <w:trHeight w:val="586"/>
        </w:trPr>
        <w:tc>
          <w:tcPr>
            <w:tcW w:w="7290" w:type="dxa"/>
            <w:vAlign w:val="center"/>
          </w:tcPr>
          <w:p w14:paraId="6853E645" w14:textId="77777777" w:rsidR="00CE5A30" w:rsidRPr="007B3783" w:rsidRDefault="00CE5A30" w:rsidP="002D7D28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 xml:space="preserve">Bacteria are </w:t>
            </w:r>
            <w:proofErr w:type="gramStart"/>
            <w:r>
              <w:rPr>
                <w:rFonts w:cs="Arial"/>
                <w:bCs/>
                <w:color w:val="000000"/>
                <w:szCs w:val="22"/>
              </w:rPr>
              <w:t>living;</w:t>
            </w:r>
            <w:proofErr w:type="gramEnd"/>
            <w:r>
              <w:rPr>
                <w:rFonts w:cs="Arial"/>
                <w:bCs/>
                <w:color w:val="000000"/>
                <w:szCs w:val="22"/>
              </w:rPr>
              <w:t xml:space="preserve"> virus non-living</w:t>
            </w:r>
          </w:p>
          <w:p w14:paraId="75B5D1B6" w14:textId="77777777" w:rsidR="00CE5A30" w:rsidRDefault="00CE5A30" w:rsidP="002D7D28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 xml:space="preserve">Bacteria can be seen with a light </w:t>
            </w:r>
            <w:proofErr w:type="gramStart"/>
            <w:r>
              <w:rPr>
                <w:rFonts w:cs="Arial"/>
                <w:bCs/>
                <w:color w:val="000000"/>
                <w:szCs w:val="22"/>
              </w:rPr>
              <w:t>microscope;</w:t>
            </w:r>
            <w:proofErr w:type="gramEnd"/>
            <w:r>
              <w:rPr>
                <w:rFonts w:cs="Arial"/>
                <w:bCs/>
                <w:color w:val="000000"/>
                <w:szCs w:val="22"/>
              </w:rPr>
              <w:t xml:space="preserve"> viruses only with EM</w:t>
            </w:r>
          </w:p>
          <w:p w14:paraId="5B3B1B7E" w14:textId="77777777" w:rsidR="00CE5A30" w:rsidRPr="004B5904" w:rsidRDefault="00CE5A30" w:rsidP="002D7D28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Fonts w:cs="Arial"/>
                <w:bCs/>
                <w:color w:val="000000"/>
                <w:szCs w:val="22"/>
                <w:lang w:val="pt-BR"/>
              </w:rPr>
            </w:pPr>
            <w:proofErr w:type="spellStart"/>
            <w:r w:rsidRPr="004B5904">
              <w:rPr>
                <w:rFonts w:cs="Arial"/>
                <w:bCs/>
                <w:color w:val="000000"/>
                <w:szCs w:val="22"/>
                <w:lang w:val="pt-BR"/>
              </w:rPr>
              <w:t>Bacteria</w:t>
            </w:r>
            <w:proofErr w:type="spellEnd"/>
            <w:r w:rsidRPr="004B5904">
              <w:rPr>
                <w:rFonts w:cs="Arial"/>
                <w:bCs/>
                <w:color w:val="000000"/>
                <w:szCs w:val="22"/>
                <w:lang w:val="pt-BR"/>
              </w:rPr>
              <w:t xml:space="preserve"> </w:t>
            </w:r>
            <w:proofErr w:type="spellStart"/>
            <w:r w:rsidRPr="004B5904">
              <w:rPr>
                <w:rFonts w:cs="Arial"/>
                <w:bCs/>
                <w:color w:val="000000"/>
                <w:szCs w:val="22"/>
                <w:lang w:val="pt-BR"/>
              </w:rPr>
              <w:t>contain</w:t>
            </w:r>
            <w:proofErr w:type="spellEnd"/>
            <w:r w:rsidRPr="004B5904">
              <w:rPr>
                <w:rFonts w:cs="Arial"/>
                <w:bCs/>
                <w:color w:val="000000"/>
                <w:szCs w:val="22"/>
                <w:lang w:val="pt-BR"/>
              </w:rPr>
              <w:t xml:space="preserve"> DNA; </w:t>
            </w:r>
            <w:proofErr w:type="spellStart"/>
            <w:r w:rsidRPr="004B5904">
              <w:rPr>
                <w:rFonts w:cs="Arial"/>
                <w:bCs/>
                <w:color w:val="000000"/>
                <w:szCs w:val="22"/>
                <w:lang w:val="pt-BR"/>
              </w:rPr>
              <w:t>viruses</w:t>
            </w:r>
            <w:proofErr w:type="spellEnd"/>
            <w:r w:rsidRPr="004B5904">
              <w:rPr>
                <w:rFonts w:cs="Arial"/>
                <w:bCs/>
                <w:color w:val="000000"/>
                <w:szCs w:val="22"/>
                <w:lang w:val="pt-BR"/>
              </w:rPr>
              <w:t xml:space="preserve"> DNA </w:t>
            </w:r>
            <w:proofErr w:type="spellStart"/>
            <w:r w:rsidRPr="004B5904">
              <w:rPr>
                <w:rFonts w:cs="Arial"/>
                <w:bCs/>
                <w:color w:val="000000"/>
                <w:szCs w:val="22"/>
                <w:lang w:val="pt-BR"/>
              </w:rPr>
              <w:t>or</w:t>
            </w:r>
            <w:proofErr w:type="spellEnd"/>
            <w:r w:rsidRPr="004B5904">
              <w:rPr>
                <w:rFonts w:cs="Arial"/>
                <w:bCs/>
                <w:color w:val="000000"/>
                <w:szCs w:val="22"/>
                <w:lang w:val="pt-BR"/>
              </w:rPr>
              <w:t xml:space="preserve"> RNA</w:t>
            </w:r>
          </w:p>
          <w:p w14:paraId="059A8BAA" w14:textId="77777777" w:rsidR="00CE5A30" w:rsidRDefault="00CE5A30" w:rsidP="002D7D28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Bacteria surrounded by cell wall; virus by protein or lipid envelope/coat</w:t>
            </w:r>
          </w:p>
          <w:p w14:paraId="14ECB8E6" w14:textId="77777777" w:rsidR="00CE5A30" w:rsidRPr="007B3783" w:rsidRDefault="00CE5A30" w:rsidP="002D7D28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Bacteria can reproduce by themselves; viruses cannot</w:t>
            </w:r>
          </w:p>
        </w:tc>
        <w:tc>
          <w:tcPr>
            <w:tcW w:w="1440" w:type="dxa"/>
            <w:vAlign w:val="center"/>
          </w:tcPr>
          <w:p w14:paraId="780FFB81" w14:textId="2145597C" w:rsidR="00CE5A30" w:rsidRPr="00FF6260" w:rsidRDefault="00CE5A30" w:rsidP="00932F27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 w:rsidRPr="00FF6260">
              <w:rPr>
                <w:rFonts w:cs="Arial"/>
                <w:bCs/>
                <w:color w:val="000000"/>
                <w:szCs w:val="22"/>
              </w:rPr>
              <w:t>1</w:t>
            </w:r>
            <w:r>
              <w:rPr>
                <w:rFonts w:cs="Arial"/>
                <w:bCs/>
                <w:color w:val="000000"/>
                <w:szCs w:val="22"/>
              </w:rPr>
              <w:t>-</w:t>
            </w:r>
            <w:r w:rsidR="0019662E">
              <w:rPr>
                <w:rFonts w:cs="Arial"/>
                <w:bCs/>
                <w:color w:val="000000"/>
                <w:szCs w:val="22"/>
              </w:rPr>
              <w:t>4</w:t>
            </w:r>
          </w:p>
        </w:tc>
      </w:tr>
      <w:tr w:rsidR="00CE5A30" w:rsidRPr="003A6F91" w14:paraId="7D05DE18" w14:textId="77777777">
        <w:trPr>
          <w:trHeight w:val="288"/>
        </w:trPr>
        <w:tc>
          <w:tcPr>
            <w:tcW w:w="7290" w:type="dxa"/>
            <w:vAlign w:val="center"/>
          </w:tcPr>
          <w:p w14:paraId="14873D1F" w14:textId="77777777" w:rsidR="00CE5A30" w:rsidRPr="003A6F91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2340839D" w14:textId="55023C15" w:rsidR="00CE5A30" w:rsidRPr="003A6F91" w:rsidRDefault="0019662E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4</w:t>
            </w:r>
          </w:p>
        </w:tc>
      </w:tr>
    </w:tbl>
    <w:p w14:paraId="05308A4D" w14:textId="77777777" w:rsidR="004D4646" w:rsidRDefault="004D4646" w:rsidP="004D4646">
      <w:pPr>
        <w:pStyle w:val="ListParagraph"/>
        <w:tabs>
          <w:tab w:val="left" w:pos="8550"/>
        </w:tabs>
        <w:ind w:right="184"/>
        <w:rPr>
          <w:rFonts w:cs="Arial"/>
        </w:rPr>
      </w:pPr>
    </w:p>
    <w:p w14:paraId="09064184" w14:textId="2FBD1DE4" w:rsidR="00CE5A30" w:rsidRPr="00256014" w:rsidRDefault="00CE5A30" w:rsidP="002D7D28">
      <w:pPr>
        <w:pStyle w:val="ListParagraph"/>
        <w:numPr>
          <w:ilvl w:val="0"/>
          <w:numId w:val="7"/>
        </w:numPr>
        <w:tabs>
          <w:tab w:val="left" w:pos="8550"/>
        </w:tabs>
        <w:ind w:right="184" w:hanging="720"/>
        <w:rPr>
          <w:rFonts w:cs="Arial"/>
        </w:rPr>
      </w:pPr>
      <w:r>
        <w:rPr>
          <w:rFonts w:cs="Arial"/>
        </w:rPr>
        <w:t>Describe the type of immunity that vaccination provides.</w:t>
      </w:r>
      <w:r>
        <w:rPr>
          <w:rFonts w:cs="Arial"/>
        </w:rPr>
        <w:tab/>
        <w:t>(2 marks)</w:t>
      </w:r>
    </w:p>
    <w:p w14:paraId="500C0CF7" w14:textId="77777777" w:rsidR="00CE5A30" w:rsidRPr="00CE5A30" w:rsidRDefault="00CE5A30" w:rsidP="00CE5A30">
      <w:pPr>
        <w:tabs>
          <w:tab w:val="left" w:pos="8550"/>
        </w:tabs>
        <w:ind w:right="184"/>
        <w:rPr>
          <w:rFonts w:cs="Arial"/>
        </w:rPr>
      </w:pP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90"/>
        <w:gridCol w:w="1440"/>
      </w:tblGrid>
      <w:tr w:rsidR="00CE5A30" w:rsidRPr="003A6F91" w14:paraId="2B8DB6BA" w14:textId="77777777">
        <w:trPr>
          <w:trHeight w:val="288"/>
        </w:trPr>
        <w:tc>
          <w:tcPr>
            <w:tcW w:w="7290" w:type="dxa"/>
            <w:vAlign w:val="center"/>
          </w:tcPr>
          <w:p w14:paraId="795A396B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1559A7F9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3A6F91" w14:paraId="1A99F36F" w14:textId="77777777">
        <w:trPr>
          <w:trHeight w:val="288"/>
        </w:trPr>
        <w:tc>
          <w:tcPr>
            <w:tcW w:w="7290" w:type="dxa"/>
            <w:vAlign w:val="center"/>
          </w:tcPr>
          <w:p w14:paraId="76A7CB0B" w14:textId="77777777" w:rsidR="00CE5A30" w:rsidRPr="00FF6260" w:rsidRDefault="00CE5A30">
            <w:pPr>
              <w:autoSpaceDE w:val="0"/>
              <w:autoSpaceDN w:val="0"/>
              <w:adjustRightInd w:val="0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Active</w:t>
            </w:r>
          </w:p>
        </w:tc>
        <w:tc>
          <w:tcPr>
            <w:tcW w:w="1440" w:type="dxa"/>
            <w:vAlign w:val="center"/>
          </w:tcPr>
          <w:p w14:paraId="1E255E28" w14:textId="77777777" w:rsidR="00CE5A30" w:rsidRPr="00FF626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 w:rsidRPr="00FF6260">
              <w:rPr>
                <w:rFonts w:cs="Arial"/>
                <w:bCs/>
                <w:color w:val="000000"/>
                <w:szCs w:val="22"/>
              </w:rPr>
              <w:t>1</w:t>
            </w:r>
          </w:p>
        </w:tc>
      </w:tr>
      <w:tr w:rsidR="00CE5A30" w:rsidRPr="003A6F91" w14:paraId="64B0ADDA" w14:textId="77777777">
        <w:trPr>
          <w:trHeight w:val="288"/>
        </w:trPr>
        <w:tc>
          <w:tcPr>
            <w:tcW w:w="7290" w:type="dxa"/>
            <w:vAlign w:val="center"/>
          </w:tcPr>
          <w:p w14:paraId="1F1CA711" w14:textId="77777777" w:rsidR="00CE5A30" w:rsidRDefault="00CE5A30">
            <w:pPr>
              <w:autoSpaceDE w:val="0"/>
              <w:autoSpaceDN w:val="0"/>
              <w:adjustRightInd w:val="0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Artificial</w:t>
            </w:r>
          </w:p>
        </w:tc>
        <w:tc>
          <w:tcPr>
            <w:tcW w:w="1440" w:type="dxa"/>
            <w:vAlign w:val="center"/>
          </w:tcPr>
          <w:p w14:paraId="2942046E" w14:textId="77777777" w:rsidR="00CE5A30" w:rsidRPr="00FF626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1</w:t>
            </w:r>
          </w:p>
        </w:tc>
      </w:tr>
      <w:tr w:rsidR="00CE5A30" w:rsidRPr="003A6F91" w14:paraId="0D0F78FA" w14:textId="77777777">
        <w:trPr>
          <w:trHeight w:val="288"/>
        </w:trPr>
        <w:tc>
          <w:tcPr>
            <w:tcW w:w="7290" w:type="dxa"/>
            <w:vAlign w:val="center"/>
          </w:tcPr>
          <w:p w14:paraId="690A5F62" w14:textId="77777777" w:rsidR="00CE5A30" w:rsidRPr="003A6F91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4DFA0E9D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2</w:t>
            </w:r>
          </w:p>
        </w:tc>
      </w:tr>
    </w:tbl>
    <w:p w14:paraId="7FC1C4E1" w14:textId="400701E3" w:rsidR="00CE5A30" w:rsidRDefault="00CE5A30" w:rsidP="00CE5A30">
      <w:pPr>
        <w:ind w:right="184"/>
        <w:rPr>
          <w:rFonts w:cs="Arial"/>
        </w:rPr>
      </w:pPr>
    </w:p>
    <w:p w14:paraId="67E034A2" w14:textId="77777777" w:rsidR="00CE5A30" w:rsidRPr="00C65606" w:rsidRDefault="00CE5A30" w:rsidP="00CE5A30">
      <w:pPr>
        <w:ind w:right="184"/>
        <w:rPr>
          <w:rFonts w:cs="Arial"/>
        </w:rPr>
      </w:pPr>
    </w:p>
    <w:p w14:paraId="33C7FEFD" w14:textId="1A8E05EE" w:rsidR="00C931BF" w:rsidRPr="00C931BF" w:rsidRDefault="00C931BF" w:rsidP="002D7D28">
      <w:pPr>
        <w:pStyle w:val="ListParagraph"/>
        <w:numPr>
          <w:ilvl w:val="0"/>
          <w:numId w:val="7"/>
        </w:numPr>
        <w:tabs>
          <w:tab w:val="left" w:pos="8550"/>
        </w:tabs>
        <w:ind w:right="184" w:hanging="720"/>
        <w:rPr>
          <w:rFonts w:cs="Arial"/>
        </w:rPr>
      </w:pPr>
      <w:r>
        <w:rPr>
          <w:rFonts w:cs="Arial"/>
        </w:rPr>
        <w:t xml:space="preserve">Explain how the vaccine causes the production of antibodies against </w:t>
      </w:r>
      <w:r>
        <w:rPr>
          <w:rFonts w:cs="Arial"/>
          <w:bCs/>
          <w:color w:val="000000" w:themeColor="text1"/>
          <w:szCs w:val="22"/>
        </w:rPr>
        <w:t>COVID-19.</w:t>
      </w:r>
    </w:p>
    <w:p w14:paraId="47AAF9E1" w14:textId="55864304" w:rsidR="00CE5A30" w:rsidRPr="00E168C9" w:rsidRDefault="00CE5A30" w:rsidP="00C931BF">
      <w:pPr>
        <w:pStyle w:val="ListParagraph"/>
        <w:tabs>
          <w:tab w:val="left" w:pos="8550"/>
        </w:tabs>
        <w:ind w:right="184"/>
        <w:rPr>
          <w:rFonts w:cs="Arial"/>
        </w:rPr>
      </w:pPr>
      <w:r>
        <w:rPr>
          <w:rFonts w:cs="Arial"/>
        </w:rPr>
        <w:tab/>
        <w:t>(5</w:t>
      </w:r>
      <w:r w:rsidRPr="00E168C9">
        <w:rPr>
          <w:rFonts w:cs="Arial"/>
        </w:rPr>
        <w:t xml:space="preserve"> marks)</w:t>
      </w:r>
    </w:p>
    <w:p w14:paraId="0540F63F" w14:textId="77777777" w:rsidR="00CE5A30" w:rsidRPr="00E168C9" w:rsidRDefault="00CE5A30" w:rsidP="00CE5A30">
      <w:pPr>
        <w:pStyle w:val="ListParagraph"/>
        <w:tabs>
          <w:tab w:val="left" w:pos="8550"/>
        </w:tabs>
        <w:ind w:right="184"/>
        <w:rPr>
          <w:rFonts w:cs="Arial"/>
        </w:rPr>
      </w:pP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90"/>
        <w:gridCol w:w="1440"/>
      </w:tblGrid>
      <w:tr w:rsidR="00CE5A30" w:rsidRPr="003A6F91" w14:paraId="4A95B04A" w14:textId="77777777">
        <w:trPr>
          <w:trHeight w:val="288"/>
        </w:trPr>
        <w:tc>
          <w:tcPr>
            <w:tcW w:w="7290" w:type="dxa"/>
            <w:vAlign w:val="center"/>
          </w:tcPr>
          <w:p w14:paraId="283389A2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5C33CEE9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5157DF" w14:paraId="0FBD4B08" w14:textId="77777777">
        <w:trPr>
          <w:trHeight w:val="288"/>
        </w:trPr>
        <w:tc>
          <w:tcPr>
            <w:tcW w:w="7290" w:type="dxa"/>
            <w:vAlign w:val="center"/>
          </w:tcPr>
          <w:p w14:paraId="6B98D315" w14:textId="77777777" w:rsidR="00CE5A30" w:rsidRPr="005157DF" w:rsidRDefault="00CE5A30">
            <w:pPr>
              <w:autoSpaceDE w:val="0"/>
              <w:autoSpaceDN w:val="0"/>
              <w:adjustRightInd w:val="0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Antigen presenting cell/macrophage presents antigen to B cells</w:t>
            </w:r>
          </w:p>
        </w:tc>
        <w:tc>
          <w:tcPr>
            <w:tcW w:w="1440" w:type="dxa"/>
            <w:vAlign w:val="center"/>
          </w:tcPr>
          <w:p w14:paraId="60E6C26A" w14:textId="77777777" w:rsidR="00CE5A30" w:rsidRPr="005157DF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1</w:t>
            </w:r>
          </w:p>
        </w:tc>
      </w:tr>
      <w:tr w:rsidR="00CE5A30" w:rsidRPr="003A6F91" w14:paraId="7CF64B60" w14:textId="77777777">
        <w:trPr>
          <w:trHeight w:val="288"/>
        </w:trPr>
        <w:tc>
          <w:tcPr>
            <w:tcW w:w="7290" w:type="dxa"/>
            <w:vAlign w:val="center"/>
          </w:tcPr>
          <w:p w14:paraId="6BF4224F" w14:textId="77777777" w:rsidR="00CE5A30" w:rsidRPr="005157DF" w:rsidRDefault="00CE5A30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B cells sensitised</w:t>
            </w:r>
          </w:p>
        </w:tc>
        <w:tc>
          <w:tcPr>
            <w:tcW w:w="1440" w:type="dxa"/>
            <w:vAlign w:val="center"/>
          </w:tcPr>
          <w:p w14:paraId="0FD51794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4F5E21C5" w14:textId="77777777">
        <w:trPr>
          <w:trHeight w:val="288"/>
        </w:trPr>
        <w:tc>
          <w:tcPr>
            <w:tcW w:w="7290" w:type="dxa"/>
            <w:vAlign w:val="center"/>
          </w:tcPr>
          <w:p w14:paraId="0FB68E13" w14:textId="65BEBA82" w:rsidR="00CE5A30" w:rsidRPr="003A6F91" w:rsidRDefault="00CE5A30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B cells enlarge</w:t>
            </w:r>
            <w:r w:rsidR="004B5904">
              <w:rPr>
                <w:rFonts w:cs="Arial"/>
                <w:szCs w:val="22"/>
              </w:rPr>
              <w:t>, divide</w:t>
            </w:r>
            <w:r>
              <w:rPr>
                <w:rFonts w:cs="Arial"/>
                <w:szCs w:val="22"/>
              </w:rPr>
              <w:t xml:space="preserve"> and clone</w:t>
            </w:r>
          </w:p>
        </w:tc>
        <w:tc>
          <w:tcPr>
            <w:tcW w:w="1440" w:type="dxa"/>
            <w:vAlign w:val="center"/>
          </w:tcPr>
          <w:p w14:paraId="69752D77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4366E980" w14:textId="77777777">
        <w:trPr>
          <w:trHeight w:val="288"/>
        </w:trPr>
        <w:tc>
          <w:tcPr>
            <w:tcW w:w="7290" w:type="dxa"/>
            <w:vAlign w:val="center"/>
          </w:tcPr>
          <w:p w14:paraId="69425FDA" w14:textId="77777777" w:rsidR="00CE5A30" w:rsidRPr="00FF6260" w:rsidRDefault="00CE5A30">
            <w:pPr>
              <w:autoSpaceDE w:val="0"/>
              <w:autoSpaceDN w:val="0"/>
              <w:adjustRightInd w:val="0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Produce plasma cells</w:t>
            </w:r>
          </w:p>
        </w:tc>
        <w:tc>
          <w:tcPr>
            <w:tcW w:w="1440" w:type="dxa"/>
            <w:vAlign w:val="center"/>
          </w:tcPr>
          <w:p w14:paraId="32640D81" w14:textId="77777777" w:rsidR="00CE5A30" w:rsidRPr="00FF626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 w:rsidRPr="00FF6260">
              <w:rPr>
                <w:rFonts w:cs="Arial"/>
                <w:bCs/>
                <w:color w:val="000000"/>
                <w:szCs w:val="22"/>
              </w:rPr>
              <w:t>1</w:t>
            </w:r>
          </w:p>
        </w:tc>
      </w:tr>
      <w:tr w:rsidR="00CE5A30" w:rsidRPr="003A6F91" w14:paraId="44B7E6FB" w14:textId="77777777">
        <w:trPr>
          <w:trHeight w:val="288"/>
        </w:trPr>
        <w:tc>
          <w:tcPr>
            <w:tcW w:w="7290" w:type="dxa"/>
            <w:vAlign w:val="center"/>
          </w:tcPr>
          <w:p w14:paraId="5E18B2F5" w14:textId="77777777" w:rsidR="00CE5A30" w:rsidRDefault="00CE5A30">
            <w:pPr>
              <w:autoSpaceDE w:val="0"/>
              <w:autoSpaceDN w:val="0"/>
              <w:adjustRightInd w:val="0"/>
              <w:rPr>
                <w:rFonts w:cs="Arial"/>
                <w:bCs/>
                <w:color w:val="000000"/>
                <w:szCs w:val="22"/>
              </w:rPr>
            </w:pPr>
            <w:r w:rsidRPr="00CB3A8B">
              <w:rPr>
                <w:rFonts w:cs="Arial"/>
                <w:bCs/>
                <w:color w:val="000000"/>
                <w:szCs w:val="22"/>
                <w:highlight w:val="green"/>
              </w:rPr>
              <w:t>Production of antibodies</w:t>
            </w:r>
          </w:p>
        </w:tc>
        <w:tc>
          <w:tcPr>
            <w:tcW w:w="1440" w:type="dxa"/>
            <w:vAlign w:val="center"/>
          </w:tcPr>
          <w:p w14:paraId="74964A93" w14:textId="77777777" w:rsidR="00CE5A30" w:rsidRPr="00FF626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1</w:t>
            </w:r>
          </w:p>
        </w:tc>
      </w:tr>
      <w:tr w:rsidR="00CE5A30" w:rsidRPr="003A6F91" w14:paraId="3797EC88" w14:textId="77777777">
        <w:trPr>
          <w:trHeight w:val="288"/>
        </w:trPr>
        <w:tc>
          <w:tcPr>
            <w:tcW w:w="7290" w:type="dxa"/>
            <w:vAlign w:val="center"/>
          </w:tcPr>
          <w:p w14:paraId="5E251581" w14:textId="77777777" w:rsidR="00CE5A30" w:rsidRPr="003A6F91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4FB6EC66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5</w:t>
            </w:r>
          </w:p>
        </w:tc>
      </w:tr>
    </w:tbl>
    <w:p w14:paraId="5A59F153" w14:textId="1F501C85" w:rsidR="00CE5A30" w:rsidRDefault="00CE5A30" w:rsidP="00CE5A30">
      <w:pPr>
        <w:ind w:right="184"/>
      </w:pPr>
    </w:p>
    <w:p w14:paraId="5F62E2D8" w14:textId="68192D9A" w:rsidR="00CE5A30" w:rsidRDefault="00CE5A30" w:rsidP="00CE5A30">
      <w:pPr>
        <w:ind w:right="184"/>
      </w:pPr>
    </w:p>
    <w:p w14:paraId="28F75C71" w14:textId="34A21951" w:rsidR="00C931BF" w:rsidRDefault="00C931BF">
      <w:r>
        <w:br w:type="page"/>
      </w:r>
    </w:p>
    <w:p w14:paraId="49B21017" w14:textId="77777777" w:rsidR="00C931BF" w:rsidRDefault="00C931BF" w:rsidP="00CE5A30">
      <w:pPr>
        <w:ind w:right="184"/>
      </w:pPr>
    </w:p>
    <w:p w14:paraId="478BE7C6" w14:textId="77777777" w:rsidR="00CE5A30" w:rsidRDefault="00CE5A30" w:rsidP="002D7D28">
      <w:pPr>
        <w:pStyle w:val="ListParagraph"/>
        <w:numPr>
          <w:ilvl w:val="0"/>
          <w:numId w:val="7"/>
        </w:numPr>
        <w:tabs>
          <w:tab w:val="left" w:pos="8550"/>
        </w:tabs>
        <w:ind w:right="184" w:hanging="720"/>
      </w:pPr>
      <w:r>
        <w:t>Explain why a booster vaccination might be necessary to provide protection against the disease.</w:t>
      </w:r>
      <w:r>
        <w:tab/>
        <w:t>(4 marks)</w:t>
      </w:r>
    </w:p>
    <w:p w14:paraId="5D4782FA" w14:textId="77777777" w:rsidR="00CE5A30" w:rsidRPr="00E168C9" w:rsidRDefault="00CE5A30" w:rsidP="00CE5A30">
      <w:pPr>
        <w:pStyle w:val="ListParagraph"/>
        <w:tabs>
          <w:tab w:val="left" w:pos="8550"/>
        </w:tabs>
        <w:ind w:right="184"/>
      </w:pP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90"/>
        <w:gridCol w:w="1440"/>
      </w:tblGrid>
      <w:tr w:rsidR="00CE5A30" w:rsidRPr="003A6F91" w14:paraId="487B78B8" w14:textId="77777777">
        <w:trPr>
          <w:trHeight w:val="288"/>
        </w:trPr>
        <w:tc>
          <w:tcPr>
            <w:tcW w:w="7290" w:type="dxa"/>
            <w:vAlign w:val="center"/>
          </w:tcPr>
          <w:p w14:paraId="1B7887D1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79FF0BFA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3A6F91" w14:paraId="28BEEAE9" w14:textId="77777777">
        <w:trPr>
          <w:trHeight w:val="288"/>
        </w:trPr>
        <w:tc>
          <w:tcPr>
            <w:tcW w:w="7290" w:type="dxa"/>
            <w:vAlign w:val="center"/>
          </w:tcPr>
          <w:p w14:paraId="43D31145" w14:textId="77777777" w:rsidR="00CE5A30" w:rsidRPr="003A6F91" w:rsidRDefault="00CE5A30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B cells also produce memory cells</w:t>
            </w:r>
          </w:p>
        </w:tc>
        <w:tc>
          <w:tcPr>
            <w:tcW w:w="1440" w:type="dxa"/>
            <w:vAlign w:val="center"/>
          </w:tcPr>
          <w:p w14:paraId="134A6986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4035B74C" w14:textId="77777777">
        <w:trPr>
          <w:trHeight w:val="288"/>
        </w:trPr>
        <w:tc>
          <w:tcPr>
            <w:tcW w:w="7290" w:type="dxa"/>
            <w:vAlign w:val="center"/>
          </w:tcPr>
          <w:p w14:paraId="3F46AD15" w14:textId="77777777" w:rsidR="00CE5A30" w:rsidRPr="00FF6260" w:rsidRDefault="00CE5A30">
            <w:pPr>
              <w:autoSpaceDE w:val="0"/>
              <w:autoSpaceDN w:val="0"/>
              <w:adjustRightInd w:val="0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Number of memory cells declines over time</w:t>
            </w:r>
          </w:p>
        </w:tc>
        <w:tc>
          <w:tcPr>
            <w:tcW w:w="1440" w:type="dxa"/>
            <w:vAlign w:val="center"/>
          </w:tcPr>
          <w:p w14:paraId="156AE090" w14:textId="77777777" w:rsidR="00CE5A30" w:rsidRPr="00FF626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 w:rsidRPr="00FF6260">
              <w:rPr>
                <w:rFonts w:cs="Arial"/>
                <w:bCs/>
                <w:color w:val="000000"/>
                <w:szCs w:val="22"/>
              </w:rPr>
              <w:t>1</w:t>
            </w:r>
          </w:p>
        </w:tc>
      </w:tr>
      <w:tr w:rsidR="00CE5A30" w:rsidRPr="003A6F91" w14:paraId="70822C84" w14:textId="77777777">
        <w:trPr>
          <w:trHeight w:val="288"/>
        </w:trPr>
        <w:tc>
          <w:tcPr>
            <w:tcW w:w="7290" w:type="dxa"/>
            <w:vAlign w:val="center"/>
          </w:tcPr>
          <w:p w14:paraId="67C5C748" w14:textId="77777777" w:rsidR="00CE5A30" w:rsidRDefault="00CE5A30">
            <w:pPr>
              <w:autoSpaceDE w:val="0"/>
              <w:autoSpaceDN w:val="0"/>
              <w:adjustRightInd w:val="0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Booster reintroduces the same antigen</w:t>
            </w:r>
          </w:p>
        </w:tc>
        <w:tc>
          <w:tcPr>
            <w:tcW w:w="1440" w:type="dxa"/>
            <w:vAlign w:val="center"/>
          </w:tcPr>
          <w:p w14:paraId="297B0BD8" w14:textId="77777777" w:rsidR="00CE5A30" w:rsidRPr="00FF626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1</w:t>
            </w:r>
          </w:p>
        </w:tc>
      </w:tr>
      <w:tr w:rsidR="00CE5A30" w:rsidRPr="003A6F91" w14:paraId="3323AAB0" w14:textId="77777777">
        <w:trPr>
          <w:trHeight w:val="288"/>
        </w:trPr>
        <w:tc>
          <w:tcPr>
            <w:tcW w:w="7290" w:type="dxa"/>
            <w:vAlign w:val="center"/>
          </w:tcPr>
          <w:p w14:paraId="4CF2B5FE" w14:textId="77777777" w:rsidR="00CE5A30" w:rsidRDefault="00CE5A30">
            <w:pPr>
              <w:autoSpaceDE w:val="0"/>
              <w:autoSpaceDN w:val="0"/>
              <w:adjustRightInd w:val="0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Secondary response produces larger amounts of antibodies faster</w:t>
            </w:r>
          </w:p>
        </w:tc>
        <w:tc>
          <w:tcPr>
            <w:tcW w:w="1440" w:type="dxa"/>
            <w:vAlign w:val="center"/>
          </w:tcPr>
          <w:p w14:paraId="163CBCCC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1</w:t>
            </w:r>
          </w:p>
        </w:tc>
      </w:tr>
      <w:tr w:rsidR="00CE5A30" w:rsidRPr="003A6F91" w14:paraId="771B3774" w14:textId="77777777">
        <w:trPr>
          <w:trHeight w:val="288"/>
        </w:trPr>
        <w:tc>
          <w:tcPr>
            <w:tcW w:w="7290" w:type="dxa"/>
            <w:vAlign w:val="center"/>
          </w:tcPr>
          <w:p w14:paraId="7A57EDD6" w14:textId="77777777" w:rsidR="00CE5A30" w:rsidRPr="003A6F91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1A4C2B06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4</w:t>
            </w:r>
          </w:p>
        </w:tc>
      </w:tr>
    </w:tbl>
    <w:p w14:paraId="5E6AF215" w14:textId="77777777" w:rsidR="00C931BF" w:rsidRDefault="00C931BF" w:rsidP="00C931BF">
      <w:pPr>
        <w:tabs>
          <w:tab w:val="left" w:pos="8550"/>
        </w:tabs>
        <w:ind w:right="184"/>
        <w:rPr>
          <w:rFonts w:cs="Arial"/>
        </w:rPr>
      </w:pPr>
    </w:p>
    <w:p w14:paraId="47D602F2" w14:textId="77777777" w:rsidR="00C931BF" w:rsidRPr="006367C2" w:rsidRDefault="00C931BF" w:rsidP="00C931BF">
      <w:pPr>
        <w:tabs>
          <w:tab w:val="left" w:pos="8550"/>
        </w:tabs>
        <w:ind w:right="184"/>
        <w:rPr>
          <w:rFonts w:cs="Arial"/>
        </w:rPr>
      </w:pPr>
    </w:p>
    <w:p w14:paraId="2179623C" w14:textId="77777777" w:rsidR="00CE5A30" w:rsidRPr="00E168C9" w:rsidRDefault="00CE5A30" w:rsidP="002D7D28">
      <w:pPr>
        <w:pStyle w:val="ListParagraph"/>
        <w:numPr>
          <w:ilvl w:val="0"/>
          <w:numId w:val="7"/>
        </w:numPr>
        <w:tabs>
          <w:tab w:val="left" w:pos="8550"/>
        </w:tabs>
        <w:ind w:right="184" w:hanging="720"/>
      </w:pPr>
      <w:r>
        <w:rPr>
          <w:rFonts w:cs="Arial"/>
        </w:rPr>
        <w:t>Explain how a fever that lasts for more than 24 hours may be harmful to the body.</w:t>
      </w:r>
      <w:r>
        <w:rPr>
          <w:rFonts w:cs="Arial"/>
        </w:rPr>
        <w:tab/>
        <w:t>(3</w:t>
      </w:r>
      <w:r w:rsidRPr="00E168C9">
        <w:rPr>
          <w:rFonts w:cs="Arial"/>
        </w:rPr>
        <w:t xml:space="preserve"> marks)</w:t>
      </w:r>
    </w:p>
    <w:p w14:paraId="0A5338B1" w14:textId="77777777" w:rsidR="00C931BF" w:rsidRPr="006367C2" w:rsidRDefault="00C931BF" w:rsidP="00C931BF">
      <w:pPr>
        <w:tabs>
          <w:tab w:val="left" w:pos="8550"/>
        </w:tabs>
        <w:ind w:right="184"/>
        <w:rPr>
          <w:rFonts w:cs="Arial"/>
        </w:rPr>
      </w:pP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90"/>
        <w:gridCol w:w="1440"/>
      </w:tblGrid>
      <w:tr w:rsidR="00CE5A30" w:rsidRPr="003A6F91" w14:paraId="7EA26ABA" w14:textId="77777777">
        <w:trPr>
          <w:trHeight w:val="288"/>
        </w:trPr>
        <w:tc>
          <w:tcPr>
            <w:tcW w:w="7290" w:type="dxa"/>
            <w:vAlign w:val="center"/>
          </w:tcPr>
          <w:p w14:paraId="06D93B3E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56C27F81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3A6F91" w14:paraId="341A17D7" w14:textId="77777777">
        <w:trPr>
          <w:trHeight w:val="288"/>
        </w:trPr>
        <w:tc>
          <w:tcPr>
            <w:tcW w:w="7290" w:type="dxa"/>
            <w:vAlign w:val="center"/>
          </w:tcPr>
          <w:p w14:paraId="37E54CDE" w14:textId="77777777" w:rsidR="00CE5A30" w:rsidRPr="003A6F91" w:rsidRDefault="00CE5A30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Fever causes body temperature to increase beyond optimal 37</w:t>
            </w:r>
            <w:r w:rsidRPr="00B17246">
              <w:rPr>
                <w:rFonts w:cs="Arial"/>
                <w:szCs w:val="22"/>
                <w:vertAlign w:val="superscript"/>
              </w:rPr>
              <w:t>o</w:t>
            </w:r>
            <w:r>
              <w:rPr>
                <w:rFonts w:cs="Arial"/>
                <w:szCs w:val="22"/>
              </w:rPr>
              <w:t>C</w:t>
            </w:r>
          </w:p>
        </w:tc>
        <w:tc>
          <w:tcPr>
            <w:tcW w:w="1440" w:type="dxa"/>
            <w:vAlign w:val="center"/>
          </w:tcPr>
          <w:p w14:paraId="72C2BEAE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4032CA32" w14:textId="77777777">
        <w:trPr>
          <w:trHeight w:val="288"/>
        </w:trPr>
        <w:tc>
          <w:tcPr>
            <w:tcW w:w="7290" w:type="dxa"/>
            <w:vAlign w:val="center"/>
          </w:tcPr>
          <w:p w14:paraId="68116C0B" w14:textId="620C5320" w:rsidR="00CE5A30" w:rsidRPr="00FF6260" w:rsidRDefault="00CE5A30">
            <w:pPr>
              <w:autoSpaceDE w:val="0"/>
              <w:autoSpaceDN w:val="0"/>
              <w:adjustRightInd w:val="0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May cause convulsions and brain damage</w:t>
            </w:r>
            <w:r w:rsidR="004B5904">
              <w:rPr>
                <w:rFonts w:cs="Arial"/>
                <w:bCs/>
                <w:color w:val="000000"/>
                <w:szCs w:val="22"/>
              </w:rPr>
              <w:t>/organ damage</w:t>
            </w:r>
          </w:p>
        </w:tc>
        <w:tc>
          <w:tcPr>
            <w:tcW w:w="1440" w:type="dxa"/>
            <w:vAlign w:val="center"/>
          </w:tcPr>
          <w:p w14:paraId="7F6AD322" w14:textId="77777777" w:rsidR="00CE5A30" w:rsidRPr="00FF626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 w:rsidRPr="00FF6260">
              <w:rPr>
                <w:rFonts w:cs="Arial"/>
                <w:bCs/>
                <w:color w:val="000000"/>
                <w:szCs w:val="22"/>
              </w:rPr>
              <w:t>1</w:t>
            </w:r>
          </w:p>
        </w:tc>
      </w:tr>
      <w:tr w:rsidR="00CE5A30" w:rsidRPr="003A6F91" w14:paraId="0976D010" w14:textId="77777777">
        <w:trPr>
          <w:trHeight w:val="288"/>
        </w:trPr>
        <w:tc>
          <w:tcPr>
            <w:tcW w:w="7290" w:type="dxa"/>
            <w:vAlign w:val="center"/>
          </w:tcPr>
          <w:p w14:paraId="7783A9F7" w14:textId="77777777" w:rsidR="00CE5A30" w:rsidRDefault="00CE5A30">
            <w:pPr>
              <w:autoSpaceDE w:val="0"/>
              <w:autoSpaceDN w:val="0"/>
              <w:adjustRightInd w:val="0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Causes enzymes to denature so vital chemical reactions cannot occur efficiently</w:t>
            </w:r>
          </w:p>
        </w:tc>
        <w:tc>
          <w:tcPr>
            <w:tcW w:w="1440" w:type="dxa"/>
            <w:vAlign w:val="center"/>
          </w:tcPr>
          <w:p w14:paraId="111C65B7" w14:textId="77777777" w:rsidR="00CE5A30" w:rsidRPr="00FF626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1</w:t>
            </w:r>
          </w:p>
        </w:tc>
      </w:tr>
      <w:tr w:rsidR="00CE5A30" w:rsidRPr="003A6F91" w14:paraId="6719F5F3" w14:textId="77777777">
        <w:trPr>
          <w:trHeight w:val="288"/>
        </w:trPr>
        <w:tc>
          <w:tcPr>
            <w:tcW w:w="7290" w:type="dxa"/>
            <w:vAlign w:val="center"/>
          </w:tcPr>
          <w:p w14:paraId="2E189A3B" w14:textId="77777777" w:rsidR="00CE5A30" w:rsidRPr="003A6F91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00E1878E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3</w:t>
            </w:r>
          </w:p>
        </w:tc>
      </w:tr>
    </w:tbl>
    <w:p w14:paraId="783BC64B" w14:textId="77777777" w:rsidR="00C931BF" w:rsidRDefault="00C931BF" w:rsidP="00C931BF">
      <w:pPr>
        <w:tabs>
          <w:tab w:val="left" w:pos="8550"/>
        </w:tabs>
        <w:ind w:right="184"/>
        <w:rPr>
          <w:rFonts w:cs="Arial"/>
        </w:rPr>
      </w:pPr>
    </w:p>
    <w:p w14:paraId="283316EB" w14:textId="77777777" w:rsidR="00C931BF" w:rsidRPr="006367C2" w:rsidRDefault="00C931BF" w:rsidP="00C931BF">
      <w:pPr>
        <w:tabs>
          <w:tab w:val="left" w:pos="8550"/>
        </w:tabs>
        <w:ind w:right="184"/>
        <w:rPr>
          <w:rFonts w:cs="Arial"/>
        </w:rPr>
      </w:pPr>
    </w:p>
    <w:p w14:paraId="2088FDFB" w14:textId="77777777" w:rsidR="00932F27" w:rsidRPr="002D4825" w:rsidRDefault="00932F27" w:rsidP="00932F27">
      <w:pPr>
        <w:pStyle w:val="ListParagraph"/>
        <w:numPr>
          <w:ilvl w:val="0"/>
          <w:numId w:val="7"/>
        </w:numPr>
        <w:tabs>
          <w:tab w:val="left" w:pos="8550"/>
        </w:tabs>
        <w:ind w:right="184" w:hanging="720"/>
      </w:pPr>
      <w:r>
        <w:rPr>
          <w:rFonts w:cs="Arial"/>
        </w:rPr>
        <w:t xml:space="preserve">Provide </w:t>
      </w:r>
      <w:r w:rsidRPr="000B7B6A">
        <w:rPr>
          <w:rFonts w:cs="Arial"/>
          <w:b/>
          <w:bCs/>
        </w:rPr>
        <w:t>three</w:t>
      </w:r>
      <w:r>
        <w:rPr>
          <w:rFonts w:cs="Arial"/>
        </w:rPr>
        <w:t xml:space="preserve"> possible reasons for the decrease in incidence of these diseases.</w:t>
      </w:r>
    </w:p>
    <w:p w14:paraId="42844C8B" w14:textId="77777777" w:rsidR="00932F27" w:rsidRPr="00E168C9" w:rsidRDefault="00932F27" w:rsidP="00932F27">
      <w:pPr>
        <w:pStyle w:val="ListParagraph"/>
        <w:tabs>
          <w:tab w:val="left" w:pos="8550"/>
        </w:tabs>
        <w:ind w:right="184"/>
      </w:pPr>
      <w:r>
        <w:rPr>
          <w:rFonts w:cs="Arial"/>
        </w:rPr>
        <w:tab/>
        <w:t>(3</w:t>
      </w:r>
      <w:r w:rsidRPr="00E168C9">
        <w:rPr>
          <w:rFonts w:cs="Arial"/>
        </w:rPr>
        <w:t xml:space="preserve"> marks)</w:t>
      </w:r>
    </w:p>
    <w:p w14:paraId="1EF10C92" w14:textId="77777777" w:rsidR="00C931BF" w:rsidRPr="00C931BF" w:rsidRDefault="00C931BF" w:rsidP="00C931BF">
      <w:pPr>
        <w:tabs>
          <w:tab w:val="left" w:pos="8550"/>
        </w:tabs>
        <w:ind w:right="184"/>
        <w:rPr>
          <w:rFonts w:cs="Arial"/>
        </w:rPr>
      </w:pP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90"/>
        <w:gridCol w:w="1440"/>
      </w:tblGrid>
      <w:tr w:rsidR="00CE5A30" w:rsidRPr="003A6F91" w14:paraId="16E26983" w14:textId="77777777">
        <w:trPr>
          <w:trHeight w:val="288"/>
        </w:trPr>
        <w:tc>
          <w:tcPr>
            <w:tcW w:w="7290" w:type="dxa"/>
            <w:vAlign w:val="center"/>
          </w:tcPr>
          <w:p w14:paraId="29E55EF0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5F77ED95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3A6F91" w14:paraId="1EDECBEC" w14:textId="77777777">
        <w:trPr>
          <w:trHeight w:val="288"/>
        </w:trPr>
        <w:tc>
          <w:tcPr>
            <w:tcW w:w="7290" w:type="dxa"/>
            <w:vAlign w:val="center"/>
          </w:tcPr>
          <w:p w14:paraId="06F68E26" w14:textId="77777777" w:rsidR="00CE5A30" w:rsidRPr="003A6F91" w:rsidRDefault="00CE5A30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These diseases are spread by air, droplet and contact transmission</w:t>
            </w:r>
          </w:p>
        </w:tc>
        <w:tc>
          <w:tcPr>
            <w:tcW w:w="1440" w:type="dxa"/>
            <w:vAlign w:val="center"/>
          </w:tcPr>
          <w:p w14:paraId="3BB80D30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0B871664" w14:textId="77777777">
        <w:trPr>
          <w:trHeight w:val="759"/>
        </w:trPr>
        <w:tc>
          <w:tcPr>
            <w:tcW w:w="7290" w:type="dxa"/>
            <w:vAlign w:val="center"/>
          </w:tcPr>
          <w:p w14:paraId="6441DC46" w14:textId="77777777" w:rsidR="00CE5A30" w:rsidRDefault="00CE5A30">
            <w:pPr>
              <w:autoSpaceDE w:val="0"/>
              <w:autoSpaceDN w:val="0"/>
              <w:adjustRightInd w:val="0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Any two of:</w:t>
            </w:r>
          </w:p>
          <w:p w14:paraId="4DAC4478" w14:textId="77777777" w:rsidR="00CE5A30" w:rsidRDefault="00CE5A30" w:rsidP="002D7D28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cs="Arial"/>
                <w:bCs/>
                <w:color w:val="000000"/>
                <w:szCs w:val="22"/>
              </w:rPr>
            </w:pPr>
            <w:r w:rsidRPr="00E93033">
              <w:rPr>
                <w:rFonts w:cs="Arial"/>
                <w:bCs/>
                <w:color w:val="000000"/>
                <w:szCs w:val="22"/>
              </w:rPr>
              <w:t>Wearing masks</w:t>
            </w:r>
            <w:r>
              <w:rPr>
                <w:rFonts w:cs="Arial"/>
                <w:bCs/>
                <w:color w:val="000000"/>
                <w:szCs w:val="22"/>
              </w:rPr>
              <w:t xml:space="preserve"> protects against airborne/droplets</w:t>
            </w:r>
          </w:p>
          <w:p w14:paraId="64CB7DAB" w14:textId="77777777" w:rsidR="00CE5A30" w:rsidRDefault="00CE5A30" w:rsidP="002D7D28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Hand sanitizing protects against spread by contact</w:t>
            </w:r>
          </w:p>
          <w:p w14:paraId="6DA0ED4C" w14:textId="77777777" w:rsidR="00CE5A30" w:rsidRPr="00A113F2" w:rsidRDefault="00CE5A30" w:rsidP="002D7D28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Social distancing/isolation prevents spread by contact/airborne/droplet transmission</w:t>
            </w:r>
          </w:p>
        </w:tc>
        <w:tc>
          <w:tcPr>
            <w:tcW w:w="1440" w:type="dxa"/>
            <w:vAlign w:val="center"/>
          </w:tcPr>
          <w:p w14:paraId="463572EF" w14:textId="562DC6B3" w:rsidR="00CE5A30" w:rsidRPr="00FF6260" w:rsidRDefault="00CE5A30" w:rsidP="00932F27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 w:rsidRPr="00FF6260">
              <w:rPr>
                <w:rFonts w:cs="Arial"/>
                <w:bCs/>
                <w:color w:val="000000"/>
                <w:szCs w:val="22"/>
              </w:rPr>
              <w:t>1</w:t>
            </w:r>
            <w:r>
              <w:rPr>
                <w:rFonts w:cs="Arial"/>
                <w:bCs/>
                <w:color w:val="000000"/>
                <w:szCs w:val="22"/>
              </w:rPr>
              <w:t>-2</w:t>
            </w:r>
          </w:p>
        </w:tc>
      </w:tr>
      <w:tr w:rsidR="00CE5A30" w:rsidRPr="003A6F91" w14:paraId="63EEA795" w14:textId="77777777">
        <w:trPr>
          <w:trHeight w:val="288"/>
        </w:trPr>
        <w:tc>
          <w:tcPr>
            <w:tcW w:w="7290" w:type="dxa"/>
            <w:vAlign w:val="center"/>
          </w:tcPr>
          <w:p w14:paraId="5872AC74" w14:textId="77777777" w:rsidR="00CE5A30" w:rsidRPr="003A6F91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424ECBD6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3</w:t>
            </w:r>
          </w:p>
        </w:tc>
      </w:tr>
    </w:tbl>
    <w:p w14:paraId="4B030FF6" w14:textId="77777777" w:rsidR="00C931BF" w:rsidRDefault="00C931BF" w:rsidP="00C931BF">
      <w:pPr>
        <w:tabs>
          <w:tab w:val="left" w:pos="8550"/>
        </w:tabs>
        <w:ind w:right="184"/>
        <w:rPr>
          <w:rFonts w:cs="Arial"/>
        </w:rPr>
      </w:pPr>
    </w:p>
    <w:p w14:paraId="4F881AFF" w14:textId="6A2EC367" w:rsidR="00C931BF" w:rsidRPr="006367C2" w:rsidRDefault="004D1414" w:rsidP="00C931BF">
      <w:pPr>
        <w:tabs>
          <w:tab w:val="left" w:pos="8550"/>
        </w:tabs>
        <w:ind w:right="184"/>
        <w:rPr>
          <w:rFonts w:cs="Arial"/>
        </w:rPr>
      </w:pPr>
      <w:proofErr w:type="gramStart"/>
      <w:r>
        <w:rPr>
          <w:rFonts w:cs="Arial"/>
        </w:rPr>
        <w:t>Have to</w:t>
      </w:r>
      <w:proofErr w:type="gramEnd"/>
      <w:r>
        <w:rPr>
          <w:rFonts w:cs="Arial"/>
        </w:rPr>
        <w:t xml:space="preserve"> link reason to transmission type</w:t>
      </w:r>
    </w:p>
    <w:p w14:paraId="559FECF9" w14:textId="77777777" w:rsidR="00CE5A30" w:rsidRDefault="00CE5A30" w:rsidP="00CE5A30">
      <w:pPr>
        <w:spacing w:after="160" w:line="259" w:lineRule="auto"/>
        <w:rPr>
          <w:color w:val="7F7F7F" w:themeColor="text1" w:themeTint="80"/>
          <w:sz w:val="8"/>
          <w:szCs w:val="8"/>
          <w:lang w:val="en-AU"/>
        </w:rPr>
      </w:pPr>
      <w:r>
        <w:rPr>
          <w:color w:val="7F7F7F" w:themeColor="text1" w:themeTint="80"/>
          <w:sz w:val="8"/>
          <w:szCs w:val="8"/>
          <w:lang w:val="en-AU"/>
        </w:rPr>
        <w:br w:type="page"/>
      </w:r>
    </w:p>
    <w:p w14:paraId="7352F13C" w14:textId="77777777" w:rsidR="00CE5A30" w:rsidRPr="00E168C9" w:rsidRDefault="00CE5A30" w:rsidP="00CE5A30">
      <w:pPr>
        <w:ind w:right="184"/>
      </w:pPr>
    </w:p>
    <w:tbl>
      <w:tblPr>
        <w:tblStyle w:val="TableGrid"/>
        <w:tblW w:w="98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2"/>
        <w:gridCol w:w="4903"/>
      </w:tblGrid>
      <w:tr w:rsidR="00CE5A30" w:rsidRPr="00E168C9" w14:paraId="1CE0D8B1" w14:textId="77777777">
        <w:tc>
          <w:tcPr>
            <w:tcW w:w="4857" w:type="dxa"/>
          </w:tcPr>
          <w:p w14:paraId="4FFD7066" w14:textId="77777777" w:rsidR="00CE5A30" w:rsidRPr="00E168C9" w:rsidRDefault="00CE5A30">
            <w:pPr>
              <w:ind w:left="-108" w:right="184"/>
              <w:rPr>
                <w:b/>
                <w:szCs w:val="22"/>
              </w:rPr>
            </w:pPr>
            <w:r w:rsidRPr="00E168C9">
              <w:rPr>
                <w:b/>
              </w:rPr>
              <w:t>Question 32</w:t>
            </w:r>
          </w:p>
        </w:tc>
        <w:tc>
          <w:tcPr>
            <w:tcW w:w="4857" w:type="dxa"/>
          </w:tcPr>
          <w:p w14:paraId="48CDDE95" w14:textId="266F9A6B" w:rsidR="00CE5A30" w:rsidRPr="00E168C9" w:rsidRDefault="00CE5A30">
            <w:pPr>
              <w:ind w:right="184"/>
              <w:jc w:val="right"/>
              <w:rPr>
                <w:b/>
                <w:szCs w:val="22"/>
              </w:rPr>
            </w:pPr>
            <w:r w:rsidRPr="0059513D">
              <w:rPr>
                <w:rFonts w:cs="Arial"/>
                <w:b/>
              </w:rPr>
              <w:t>(1</w:t>
            </w:r>
            <w:r w:rsidR="0059513D" w:rsidRPr="0059513D">
              <w:rPr>
                <w:rFonts w:cs="Arial"/>
                <w:b/>
              </w:rPr>
              <w:t>8</w:t>
            </w:r>
            <w:r w:rsidRPr="0059513D">
              <w:rPr>
                <w:rFonts w:cs="Arial"/>
                <w:b/>
              </w:rPr>
              <w:t xml:space="preserve"> marks)</w:t>
            </w:r>
          </w:p>
        </w:tc>
      </w:tr>
    </w:tbl>
    <w:p w14:paraId="78E5BA9D" w14:textId="77777777" w:rsidR="00CE5A30" w:rsidRDefault="00CE5A30" w:rsidP="00CE5A30">
      <w:pPr>
        <w:ind w:right="184"/>
      </w:pPr>
    </w:p>
    <w:p w14:paraId="39BA3449" w14:textId="77777777" w:rsidR="00932F27" w:rsidRDefault="00932F27" w:rsidP="00932F27">
      <w:pPr>
        <w:pStyle w:val="ListParagraph"/>
        <w:numPr>
          <w:ilvl w:val="0"/>
          <w:numId w:val="8"/>
        </w:numPr>
        <w:tabs>
          <w:tab w:val="left" w:pos="8550"/>
        </w:tabs>
        <w:spacing w:after="200" w:line="276" w:lineRule="auto"/>
        <w:ind w:right="184" w:hanging="720"/>
        <w:rPr>
          <w:rFonts w:cs="Arial"/>
        </w:rPr>
      </w:pPr>
      <w:r>
        <w:rPr>
          <w:rFonts w:cs="Arial"/>
        </w:rPr>
        <w:t>Describe</w:t>
      </w:r>
      <w:r w:rsidRPr="000B7B6A">
        <w:rPr>
          <w:rFonts w:cs="Arial"/>
          <w:b/>
          <w:bCs/>
        </w:rPr>
        <w:t xml:space="preserve"> two</w:t>
      </w:r>
      <w:r>
        <w:rPr>
          <w:rFonts w:cs="Arial"/>
        </w:rPr>
        <w:t xml:space="preserve"> features of the skull that distinguish it from </w:t>
      </w:r>
      <w:r w:rsidRPr="00F419FE">
        <w:rPr>
          <w:rFonts w:cs="Arial"/>
          <w:i/>
          <w:iCs/>
        </w:rPr>
        <w:t>Homo sapiens</w:t>
      </w:r>
      <w:r w:rsidRPr="00E168C9">
        <w:rPr>
          <w:rFonts w:cs="Arial"/>
        </w:rPr>
        <w:t>.</w:t>
      </w:r>
      <w:r>
        <w:rPr>
          <w:rFonts w:cs="Arial"/>
        </w:rPr>
        <w:tab/>
      </w:r>
      <w:r w:rsidRPr="00E168C9">
        <w:rPr>
          <w:rFonts w:cs="Arial"/>
        </w:rPr>
        <w:t>(</w:t>
      </w:r>
      <w:r>
        <w:rPr>
          <w:rFonts w:cs="Arial"/>
        </w:rPr>
        <w:t>2</w:t>
      </w:r>
      <w:r w:rsidRPr="00E168C9">
        <w:rPr>
          <w:rFonts w:cs="Arial"/>
        </w:rPr>
        <w:t xml:space="preserve"> mark)</w:t>
      </w: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90"/>
        <w:gridCol w:w="1440"/>
      </w:tblGrid>
      <w:tr w:rsidR="00CE5A30" w:rsidRPr="003A6F91" w14:paraId="7C109DE3" w14:textId="77777777">
        <w:trPr>
          <w:trHeight w:val="288"/>
        </w:trPr>
        <w:tc>
          <w:tcPr>
            <w:tcW w:w="7290" w:type="dxa"/>
            <w:vAlign w:val="center"/>
          </w:tcPr>
          <w:p w14:paraId="61B44DD8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5D1B5173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3A6F91" w14:paraId="453A5148" w14:textId="77777777">
        <w:trPr>
          <w:trHeight w:val="288"/>
        </w:trPr>
        <w:tc>
          <w:tcPr>
            <w:tcW w:w="8730" w:type="dxa"/>
            <w:gridSpan w:val="2"/>
            <w:vAlign w:val="center"/>
          </w:tcPr>
          <w:p w14:paraId="248609FF" w14:textId="0D7B73E8" w:rsidR="00CE5A30" w:rsidRPr="00932F27" w:rsidRDefault="00932F27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 xml:space="preserve">Any </w:t>
            </w:r>
            <w:r>
              <w:rPr>
                <w:rFonts w:cs="Arial"/>
                <w:b/>
                <w:bCs/>
                <w:color w:val="000000"/>
                <w:szCs w:val="22"/>
              </w:rPr>
              <w:t xml:space="preserve">two </w:t>
            </w:r>
            <w:r>
              <w:rPr>
                <w:rFonts w:cs="Arial"/>
                <w:color w:val="000000"/>
                <w:szCs w:val="22"/>
              </w:rPr>
              <w:t>of:</w:t>
            </w:r>
          </w:p>
        </w:tc>
      </w:tr>
      <w:tr w:rsidR="00CE5A30" w:rsidRPr="003A6F91" w14:paraId="63AC02B8" w14:textId="77777777">
        <w:trPr>
          <w:trHeight w:val="288"/>
        </w:trPr>
        <w:tc>
          <w:tcPr>
            <w:tcW w:w="7290" w:type="dxa"/>
            <w:vAlign w:val="center"/>
          </w:tcPr>
          <w:p w14:paraId="694D023B" w14:textId="77777777" w:rsidR="00CE5A30" w:rsidRDefault="00CE5A30" w:rsidP="002D7D28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Very large teeth/protruding canines</w:t>
            </w:r>
          </w:p>
          <w:p w14:paraId="4A5B91C9" w14:textId="77777777" w:rsidR="00CE5A30" w:rsidRDefault="00CE5A30" w:rsidP="002D7D28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Robust/wide cheek bones/zygomatic arches</w:t>
            </w:r>
          </w:p>
          <w:p w14:paraId="35F4ABA1" w14:textId="77777777" w:rsidR="00CE5A30" w:rsidRDefault="00CE5A30" w:rsidP="002D7D28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Small cranial capacity</w:t>
            </w:r>
          </w:p>
          <w:p w14:paraId="066910A4" w14:textId="77777777" w:rsidR="00CE5A30" w:rsidRDefault="00CE5A30" w:rsidP="002D7D28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Very large orbits/eye sockets</w:t>
            </w:r>
          </w:p>
          <w:p w14:paraId="04404E31" w14:textId="77777777" w:rsidR="00CE5A30" w:rsidRDefault="00CE5A30" w:rsidP="002D7D28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No forehead</w:t>
            </w:r>
          </w:p>
          <w:p w14:paraId="07B00C31" w14:textId="7CB35B20" w:rsidR="0019066E" w:rsidRPr="006C0FF8" w:rsidRDefault="0019066E" w:rsidP="002D7D28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Presence of diastema</w:t>
            </w:r>
          </w:p>
        </w:tc>
        <w:tc>
          <w:tcPr>
            <w:tcW w:w="1440" w:type="dxa"/>
            <w:vAlign w:val="center"/>
          </w:tcPr>
          <w:p w14:paraId="07D07884" w14:textId="77777777" w:rsidR="00CE5A30" w:rsidRPr="00FF626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1-2</w:t>
            </w:r>
          </w:p>
        </w:tc>
      </w:tr>
      <w:tr w:rsidR="00CE5A30" w:rsidRPr="003A6F91" w14:paraId="03E7AF89" w14:textId="77777777">
        <w:trPr>
          <w:trHeight w:val="288"/>
        </w:trPr>
        <w:tc>
          <w:tcPr>
            <w:tcW w:w="7290" w:type="dxa"/>
            <w:vAlign w:val="center"/>
          </w:tcPr>
          <w:p w14:paraId="58F13179" w14:textId="77777777" w:rsidR="00CE5A30" w:rsidRPr="003A6F91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3803C6A0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2</w:t>
            </w:r>
          </w:p>
        </w:tc>
      </w:tr>
    </w:tbl>
    <w:p w14:paraId="695C553C" w14:textId="77777777" w:rsidR="00932F27" w:rsidRDefault="00932F27" w:rsidP="00932F27">
      <w:pPr>
        <w:ind w:right="184"/>
      </w:pPr>
    </w:p>
    <w:p w14:paraId="163ECB39" w14:textId="77777777" w:rsidR="00932F27" w:rsidRDefault="00932F27" w:rsidP="00932F27">
      <w:pPr>
        <w:ind w:right="184"/>
      </w:pPr>
    </w:p>
    <w:p w14:paraId="13651595" w14:textId="2EF494E1" w:rsidR="00CE5A30" w:rsidRPr="009B729B" w:rsidRDefault="00CE5A30" w:rsidP="002D7D28">
      <w:pPr>
        <w:pStyle w:val="ListParagraph"/>
        <w:numPr>
          <w:ilvl w:val="0"/>
          <w:numId w:val="8"/>
        </w:numPr>
        <w:tabs>
          <w:tab w:val="left" w:pos="8550"/>
        </w:tabs>
        <w:ind w:right="184" w:hanging="720"/>
        <w:jc w:val="both"/>
        <w:rPr>
          <w:rFonts w:cs="Arial"/>
        </w:rPr>
      </w:pPr>
      <w:r w:rsidRPr="009B729B">
        <w:rPr>
          <w:rFonts w:cs="Arial"/>
        </w:rPr>
        <w:t xml:space="preserve">Describe </w:t>
      </w:r>
      <w:r w:rsidR="009B729B">
        <w:rPr>
          <w:rFonts w:cs="Arial"/>
          <w:b/>
          <w:bCs/>
        </w:rPr>
        <w:t>three</w:t>
      </w:r>
      <w:r w:rsidRPr="009B729B">
        <w:rPr>
          <w:rFonts w:cs="Arial"/>
        </w:rPr>
        <w:t xml:space="preserve"> likely structural features of the pelvis fossil associated with Ardi.</w:t>
      </w:r>
      <w:r w:rsidRPr="009B729B">
        <w:rPr>
          <w:rFonts w:cs="Arial"/>
        </w:rPr>
        <w:tab/>
        <w:t>(</w:t>
      </w:r>
      <w:r w:rsidR="009B729B">
        <w:rPr>
          <w:rFonts w:cs="Arial"/>
        </w:rPr>
        <w:t>3</w:t>
      </w:r>
      <w:r w:rsidRPr="009B729B">
        <w:rPr>
          <w:rFonts w:cs="Arial"/>
        </w:rPr>
        <w:t xml:space="preserve"> marks)</w:t>
      </w:r>
    </w:p>
    <w:p w14:paraId="27F99FB1" w14:textId="77777777" w:rsidR="00CE5A30" w:rsidRPr="00E168C9" w:rsidRDefault="00CE5A30" w:rsidP="00CE5A30">
      <w:pPr>
        <w:pStyle w:val="ListParagraph"/>
        <w:tabs>
          <w:tab w:val="left" w:pos="8550"/>
        </w:tabs>
        <w:ind w:right="184"/>
        <w:jc w:val="both"/>
        <w:rPr>
          <w:rFonts w:cs="Arial"/>
        </w:rPr>
      </w:pP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90"/>
        <w:gridCol w:w="1440"/>
      </w:tblGrid>
      <w:tr w:rsidR="00CE5A30" w:rsidRPr="003A6F91" w14:paraId="5D0E567F" w14:textId="77777777">
        <w:trPr>
          <w:trHeight w:val="288"/>
        </w:trPr>
        <w:tc>
          <w:tcPr>
            <w:tcW w:w="7290" w:type="dxa"/>
            <w:vAlign w:val="center"/>
          </w:tcPr>
          <w:p w14:paraId="2E70035F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1A3E2496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3A6F91" w14:paraId="7E2E64D8" w14:textId="77777777" w:rsidTr="009B729B">
        <w:trPr>
          <w:trHeight w:val="335"/>
        </w:trPr>
        <w:tc>
          <w:tcPr>
            <w:tcW w:w="7290" w:type="dxa"/>
            <w:vAlign w:val="center"/>
          </w:tcPr>
          <w:p w14:paraId="6D3E33AD" w14:textId="13162A98" w:rsidR="00CE5A30" w:rsidRPr="009B729B" w:rsidRDefault="00CE5A30" w:rsidP="009B729B">
            <w:pPr>
              <w:rPr>
                <w:rFonts w:cs="Arial"/>
              </w:rPr>
            </w:pPr>
            <w:r w:rsidRPr="009B729B">
              <w:rPr>
                <w:rFonts w:cs="Arial"/>
              </w:rPr>
              <w:t>Long</w:t>
            </w:r>
            <w:r w:rsidR="004B5904">
              <w:rPr>
                <w:rFonts w:cs="Arial"/>
              </w:rPr>
              <w:t>/</w:t>
            </w:r>
            <w:r w:rsidRPr="009B729B">
              <w:rPr>
                <w:rFonts w:cs="Arial"/>
              </w:rPr>
              <w:t>narrow pelvic bones</w:t>
            </w:r>
          </w:p>
        </w:tc>
        <w:tc>
          <w:tcPr>
            <w:tcW w:w="1440" w:type="dxa"/>
            <w:vAlign w:val="center"/>
          </w:tcPr>
          <w:p w14:paraId="06517627" w14:textId="5ADC106A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9B729B" w:rsidRPr="003A6F91" w14:paraId="020D58D3" w14:textId="77777777" w:rsidTr="009B729B">
        <w:trPr>
          <w:trHeight w:val="367"/>
        </w:trPr>
        <w:tc>
          <w:tcPr>
            <w:tcW w:w="7290" w:type="dxa"/>
            <w:vAlign w:val="center"/>
          </w:tcPr>
          <w:p w14:paraId="49E0A34C" w14:textId="4C7F8CCE" w:rsidR="009B729B" w:rsidRPr="009B729B" w:rsidRDefault="009B729B" w:rsidP="009B729B">
            <w:pPr>
              <w:rPr>
                <w:rFonts w:cs="Arial"/>
              </w:rPr>
            </w:pPr>
            <w:r w:rsidRPr="009B729B">
              <w:rPr>
                <w:rFonts w:cs="Arial"/>
              </w:rPr>
              <w:t>Shallow acetabulum</w:t>
            </w:r>
          </w:p>
        </w:tc>
        <w:tc>
          <w:tcPr>
            <w:tcW w:w="1440" w:type="dxa"/>
            <w:vAlign w:val="center"/>
          </w:tcPr>
          <w:p w14:paraId="49E5702D" w14:textId="74C234CA" w:rsidR="009B729B" w:rsidRDefault="009B729B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9B729B" w:rsidRPr="003A6F91" w14:paraId="4C6A0B1B" w14:textId="77777777" w:rsidTr="009B729B">
        <w:trPr>
          <w:trHeight w:val="331"/>
        </w:trPr>
        <w:tc>
          <w:tcPr>
            <w:tcW w:w="7290" w:type="dxa"/>
            <w:vAlign w:val="center"/>
          </w:tcPr>
          <w:p w14:paraId="5C92C88E" w14:textId="1408A32A" w:rsidR="009B729B" w:rsidRPr="009B729B" w:rsidRDefault="009B729B" w:rsidP="009B729B">
            <w:pPr>
              <w:rPr>
                <w:rFonts w:cs="Arial"/>
              </w:rPr>
            </w:pPr>
            <w:r>
              <w:rPr>
                <w:rFonts w:cs="Arial"/>
              </w:rPr>
              <w:t>Decreased surface for buttocks/gluteal muscles</w:t>
            </w:r>
          </w:p>
        </w:tc>
        <w:tc>
          <w:tcPr>
            <w:tcW w:w="1440" w:type="dxa"/>
            <w:vAlign w:val="center"/>
          </w:tcPr>
          <w:p w14:paraId="0624CA1A" w14:textId="59701727" w:rsidR="009B729B" w:rsidRDefault="009B729B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0B8EE697" w14:textId="77777777">
        <w:trPr>
          <w:trHeight w:val="288"/>
        </w:trPr>
        <w:tc>
          <w:tcPr>
            <w:tcW w:w="7290" w:type="dxa"/>
            <w:vAlign w:val="center"/>
          </w:tcPr>
          <w:p w14:paraId="54DFB8E4" w14:textId="77777777" w:rsidR="00CE5A30" w:rsidRPr="003A6F91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25C4D793" w14:textId="781EF796" w:rsidR="00CE5A30" w:rsidRPr="003A6F91" w:rsidRDefault="009B729B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3</w:t>
            </w:r>
          </w:p>
        </w:tc>
      </w:tr>
    </w:tbl>
    <w:p w14:paraId="0430ED93" w14:textId="77777777" w:rsidR="00CE5A30" w:rsidRPr="0002744A" w:rsidRDefault="00CE5A30" w:rsidP="0002744A">
      <w:pPr>
        <w:tabs>
          <w:tab w:val="left" w:pos="8550"/>
        </w:tabs>
        <w:ind w:right="184"/>
        <w:jc w:val="both"/>
        <w:rPr>
          <w:rFonts w:cs="Arial"/>
        </w:rPr>
      </w:pPr>
    </w:p>
    <w:p w14:paraId="6416D526" w14:textId="77777777" w:rsidR="00CE5A30" w:rsidRPr="0002744A" w:rsidRDefault="00CE5A30" w:rsidP="0002744A">
      <w:pPr>
        <w:tabs>
          <w:tab w:val="left" w:pos="8550"/>
        </w:tabs>
        <w:ind w:right="184"/>
        <w:jc w:val="both"/>
        <w:rPr>
          <w:rFonts w:cs="Arial"/>
        </w:rPr>
      </w:pPr>
    </w:p>
    <w:p w14:paraId="13E0489F" w14:textId="72A34B64" w:rsidR="00CE5A30" w:rsidRPr="00E168C9" w:rsidRDefault="005B7076" w:rsidP="002D7D28">
      <w:pPr>
        <w:pStyle w:val="ListParagraph"/>
        <w:numPr>
          <w:ilvl w:val="0"/>
          <w:numId w:val="8"/>
        </w:numPr>
        <w:tabs>
          <w:tab w:val="left" w:pos="8550"/>
        </w:tabs>
        <w:ind w:right="184" w:hanging="720"/>
        <w:jc w:val="both"/>
        <w:rPr>
          <w:rFonts w:cs="Arial"/>
        </w:rPr>
      </w:pPr>
      <w:r>
        <w:rPr>
          <w:rFonts w:cs="Arial"/>
        </w:rPr>
        <w:t xml:space="preserve">Describe </w:t>
      </w:r>
      <w:r w:rsidRPr="000B7B6A">
        <w:rPr>
          <w:rFonts w:cs="Arial"/>
          <w:b/>
          <w:bCs/>
        </w:rPr>
        <w:t xml:space="preserve">two </w:t>
      </w:r>
      <w:r>
        <w:rPr>
          <w:rFonts w:cs="Arial"/>
        </w:rPr>
        <w:t>likely structural features of the foot fossil associated with Ardi.</w:t>
      </w:r>
      <w:r w:rsidR="00CE5A30">
        <w:rPr>
          <w:rFonts w:cs="Arial"/>
        </w:rPr>
        <w:tab/>
        <w:t>(2 marks)</w:t>
      </w:r>
    </w:p>
    <w:p w14:paraId="1E4EBB01" w14:textId="77777777" w:rsidR="00CE5A30" w:rsidRPr="0002744A" w:rsidRDefault="00CE5A30" w:rsidP="00CE5A30">
      <w:pPr>
        <w:tabs>
          <w:tab w:val="left" w:pos="8550"/>
        </w:tabs>
        <w:ind w:right="184"/>
        <w:jc w:val="both"/>
        <w:rPr>
          <w:rFonts w:cs="Arial"/>
        </w:rPr>
      </w:pP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90"/>
        <w:gridCol w:w="1440"/>
      </w:tblGrid>
      <w:tr w:rsidR="00CE5A30" w:rsidRPr="003A6F91" w14:paraId="37B27FA0" w14:textId="77777777">
        <w:trPr>
          <w:trHeight w:val="288"/>
        </w:trPr>
        <w:tc>
          <w:tcPr>
            <w:tcW w:w="7290" w:type="dxa"/>
            <w:vAlign w:val="center"/>
          </w:tcPr>
          <w:p w14:paraId="4D68D487" w14:textId="77777777" w:rsidR="00CE5A30" w:rsidRPr="00833762" w:rsidRDefault="00CE5A30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833762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49AE1D9A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3A6F91" w14:paraId="341204CA" w14:textId="77777777" w:rsidTr="005B7076">
        <w:trPr>
          <w:trHeight w:val="288"/>
        </w:trPr>
        <w:tc>
          <w:tcPr>
            <w:tcW w:w="8730" w:type="dxa"/>
            <w:gridSpan w:val="2"/>
            <w:shd w:val="clear" w:color="auto" w:fill="BFBFBF" w:themeFill="background1" w:themeFillShade="BF"/>
            <w:vAlign w:val="center"/>
          </w:tcPr>
          <w:p w14:paraId="55D6FF6E" w14:textId="0E51CB12" w:rsidR="00CE5A30" w:rsidRPr="003A6F91" w:rsidRDefault="005B7076" w:rsidP="005B7076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 xml:space="preserve">Any </w:t>
            </w:r>
            <w:r>
              <w:rPr>
                <w:rFonts w:cs="Arial"/>
                <w:b/>
                <w:bCs/>
                <w:color w:val="000000"/>
                <w:szCs w:val="22"/>
              </w:rPr>
              <w:t xml:space="preserve">two </w:t>
            </w:r>
            <w:r>
              <w:rPr>
                <w:rFonts w:cs="Arial"/>
                <w:color w:val="000000"/>
                <w:szCs w:val="22"/>
              </w:rPr>
              <w:t>of:</w:t>
            </w:r>
          </w:p>
        </w:tc>
      </w:tr>
      <w:tr w:rsidR="00CE5A30" w:rsidRPr="003A6F91" w14:paraId="507CECEB" w14:textId="77777777" w:rsidTr="005B7076">
        <w:trPr>
          <w:trHeight w:val="1207"/>
        </w:trPr>
        <w:tc>
          <w:tcPr>
            <w:tcW w:w="7290" w:type="dxa"/>
            <w:vAlign w:val="center"/>
          </w:tcPr>
          <w:p w14:paraId="324E8D74" w14:textId="77777777" w:rsidR="00CE5A30" w:rsidRDefault="00CE5A30" w:rsidP="002D7D28">
            <w:pPr>
              <w:pStyle w:val="ListParagraph"/>
              <w:numPr>
                <w:ilvl w:val="0"/>
                <w:numId w:val="19"/>
              </w:numPr>
              <w:ind w:left="345"/>
              <w:rPr>
                <w:rFonts w:cs="Arial"/>
              </w:rPr>
            </w:pPr>
            <w:r>
              <w:rPr>
                <w:rFonts w:cs="Arial"/>
              </w:rPr>
              <w:t>Prehensile big toe</w:t>
            </w:r>
          </w:p>
          <w:p w14:paraId="0A956D57" w14:textId="77777777" w:rsidR="00CE5A30" w:rsidRDefault="00CE5A30" w:rsidP="002D7D28">
            <w:pPr>
              <w:pStyle w:val="ListParagraph"/>
              <w:numPr>
                <w:ilvl w:val="0"/>
                <w:numId w:val="19"/>
              </w:numPr>
              <w:ind w:left="345"/>
              <w:rPr>
                <w:rFonts w:cs="Arial"/>
              </w:rPr>
            </w:pPr>
            <w:r>
              <w:rPr>
                <w:rFonts w:cs="Arial"/>
              </w:rPr>
              <w:t>Toes not aligned</w:t>
            </w:r>
          </w:p>
          <w:p w14:paraId="2190600D" w14:textId="77777777" w:rsidR="00CE5A30" w:rsidRDefault="00CE5A30" w:rsidP="002D7D28">
            <w:pPr>
              <w:pStyle w:val="ListParagraph"/>
              <w:numPr>
                <w:ilvl w:val="0"/>
                <w:numId w:val="19"/>
              </w:numPr>
              <w:ind w:left="345"/>
              <w:rPr>
                <w:rFonts w:cs="Arial"/>
              </w:rPr>
            </w:pPr>
            <w:r>
              <w:rPr>
                <w:rFonts w:cs="Arial"/>
              </w:rPr>
              <w:t>No transverse arch/only longitudinal arch</w:t>
            </w:r>
          </w:p>
          <w:p w14:paraId="2CF5A7D2" w14:textId="71CF4D96" w:rsidR="00CE5A30" w:rsidRPr="005B7076" w:rsidRDefault="00CE5A30" w:rsidP="005B7076">
            <w:pPr>
              <w:pStyle w:val="ListParagraph"/>
              <w:numPr>
                <w:ilvl w:val="0"/>
                <w:numId w:val="19"/>
              </w:numPr>
              <w:ind w:left="345"/>
              <w:rPr>
                <w:rFonts w:cs="Arial"/>
              </w:rPr>
            </w:pPr>
            <w:r>
              <w:rPr>
                <w:rFonts w:cs="Arial"/>
              </w:rPr>
              <w:t>Small calcaneus</w:t>
            </w:r>
          </w:p>
        </w:tc>
        <w:tc>
          <w:tcPr>
            <w:tcW w:w="1440" w:type="dxa"/>
            <w:vAlign w:val="center"/>
          </w:tcPr>
          <w:p w14:paraId="6733FCFA" w14:textId="77777777" w:rsidR="00CE5A30" w:rsidRPr="00FF626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 w:rsidRPr="00FF6260">
              <w:rPr>
                <w:rFonts w:cs="Arial"/>
                <w:bCs/>
                <w:color w:val="000000"/>
                <w:szCs w:val="22"/>
              </w:rPr>
              <w:t>1</w:t>
            </w:r>
            <w:r>
              <w:rPr>
                <w:rFonts w:cs="Arial"/>
                <w:bCs/>
                <w:color w:val="000000"/>
                <w:szCs w:val="22"/>
              </w:rPr>
              <w:t>-2</w:t>
            </w:r>
          </w:p>
        </w:tc>
      </w:tr>
      <w:tr w:rsidR="00CE5A30" w:rsidRPr="003A6F91" w14:paraId="0BFC8EE8" w14:textId="77777777">
        <w:trPr>
          <w:trHeight w:val="288"/>
        </w:trPr>
        <w:tc>
          <w:tcPr>
            <w:tcW w:w="7290" w:type="dxa"/>
            <w:vAlign w:val="center"/>
          </w:tcPr>
          <w:p w14:paraId="6399D500" w14:textId="77777777" w:rsidR="00CE5A30" w:rsidRPr="003A6F91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1F8D54D7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2</w:t>
            </w:r>
          </w:p>
        </w:tc>
      </w:tr>
    </w:tbl>
    <w:p w14:paraId="48BFA9D4" w14:textId="77777777" w:rsidR="00932F27" w:rsidRDefault="00932F27" w:rsidP="00932F27">
      <w:pPr>
        <w:ind w:right="184"/>
      </w:pPr>
    </w:p>
    <w:p w14:paraId="7BE310AA" w14:textId="43C506A2" w:rsidR="00932F27" w:rsidRDefault="00932F27" w:rsidP="00932F27">
      <w:pPr>
        <w:ind w:right="184"/>
      </w:pPr>
    </w:p>
    <w:p w14:paraId="789C5608" w14:textId="209D614D" w:rsidR="00932F27" w:rsidRDefault="00932F27">
      <w:r>
        <w:br w:type="page"/>
      </w:r>
    </w:p>
    <w:p w14:paraId="50AA8C21" w14:textId="77777777" w:rsidR="00932F27" w:rsidRDefault="00932F27" w:rsidP="00932F27">
      <w:pPr>
        <w:ind w:right="184"/>
      </w:pPr>
    </w:p>
    <w:p w14:paraId="1FB1C658" w14:textId="77649B1C" w:rsidR="00CE5A30" w:rsidRPr="00E168C9" w:rsidRDefault="005B7076" w:rsidP="002D7D28">
      <w:pPr>
        <w:pStyle w:val="ListParagraph"/>
        <w:numPr>
          <w:ilvl w:val="0"/>
          <w:numId w:val="8"/>
        </w:numPr>
        <w:tabs>
          <w:tab w:val="left" w:pos="8550"/>
        </w:tabs>
        <w:spacing w:line="276" w:lineRule="auto"/>
        <w:ind w:right="184" w:hanging="720"/>
        <w:rPr>
          <w:rFonts w:cs="Arial"/>
        </w:rPr>
      </w:pPr>
      <w:r>
        <w:rPr>
          <w:rFonts w:cs="Arial"/>
        </w:rPr>
        <w:t xml:space="preserve">Describe </w:t>
      </w:r>
      <w:r w:rsidRPr="000B7B6A">
        <w:rPr>
          <w:rFonts w:cs="Arial"/>
          <w:b/>
          <w:bCs/>
        </w:rPr>
        <w:t>three</w:t>
      </w:r>
      <w:r>
        <w:rPr>
          <w:rFonts w:cs="Arial"/>
        </w:rPr>
        <w:t xml:space="preserve"> structural features of the skeleton of </w:t>
      </w:r>
      <w:r w:rsidRPr="00F806D5">
        <w:rPr>
          <w:rFonts w:cs="Arial"/>
          <w:i/>
          <w:iCs/>
        </w:rPr>
        <w:t>Homo erectus</w:t>
      </w:r>
      <w:r>
        <w:rPr>
          <w:rFonts w:cs="Arial"/>
        </w:rPr>
        <w:t xml:space="preserve"> from the pelvis and below that would enable bipedalism and explain how those features would assist with upright posture and locomotion.</w:t>
      </w:r>
      <w:r w:rsidR="00CE5A30">
        <w:rPr>
          <w:rFonts w:cs="Arial"/>
        </w:rPr>
        <w:tab/>
        <w:t>(</w:t>
      </w:r>
      <w:r w:rsidR="0059513D">
        <w:rPr>
          <w:rFonts w:cs="Arial"/>
        </w:rPr>
        <w:t>6</w:t>
      </w:r>
      <w:r w:rsidR="00CE5A30">
        <w:rPr>
          <w:rFonts w:cs="Arial"/>
        </w:rPr>
        <w:t xml:space="preserve"> marks)</w:t>
      </w:r>
    </w:p>
    <w:p w14:paraId="0212E275" w14:textId="4F8740BC" w:rsidR="00CE5A30" w:rsidRDefault="00CE5A30" w:rsidP="00CE5A30">
      <w:pPr>
        <w:pStyle w:val="ListParagraph"/>
        <w:tabs>
          <w:tab w:val="left" w:pos="8550"/>
        </w:tabs>
        <w:ind w:right="184"/>
        <w:jc w:val="both"/>
        <w:rPr>
          <w:rFonts w:cs="Arial"/>
        </w:rPr>
      </w:pP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90"/>
        <w:gridCol w:w="1440"/>
      </w:tblGrid>
      <w:tr w:rsidR="00470CA6" w:rsidRPr="003A6F91" w14:paraId="7D75974E" w14:textId="77777777">
        <w:trPr>
          <w:trHeight w:val="288"/>
        </w:trPr>
        <w:tc>
          <w:tcPr>
            <w:tcW w:w="7290" w:type="dxa"/>
            <w:vAlign w:val="center"/>
          </w:tcPr>
          <w:p w14:paraId="5182800D" w14:textId="77777777" w:rsidR="00470CA6" w:rsidRPr="00833762" w:rsidRDefault="00470CA6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833762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1677654A" w14:textId="77777777" w:rsidR="00470CA6" w:rsidRPr="003A6F91" w:rsidRDefault="00470CA6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470CA6" w:rsidRPr="003A6F91" w14:paraId="34055FEA" w14:textId="77777777">
        <w:trPr>
          <w:trHeight w:val="288"/>
        </w:trPr>
        <w:tc>
          <w:tcPr>
            <w:tcW w:w="8730" w:type="dxa"/>
            <w:gridSpan w:val="2"/>
            <w:shd w:val="clear" w:color="auto" w:fill="BFBFBF" w:themeFill="background1" w:themeFillShade="BF"/>
            <w:vAlign w:val="center"/>
          </w:tcPr>
          <w:p w14:paraId="4B526BFB" w14:textId="7CA0AFFF" w:rsidR="00470CA6" w:rsidRPr="00470CA6" w:rsidRDefault="00470CA6" w:rsidP="00470CA6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 xml:space="preserve">Any </w:t>
            </w:r>
            <w:r>
              <w:rPr>
                <w:rFonts w:cs="Arial"/>
                <w:b/>
                <w:bCs/>
                <w:color w:val="000000"/>
                <w:szCs w:val="22"/>
              </w:rPr>
              <w:t xml:space="preserve">three </w:t>
            </w:r>
            <w:r>
              <w:rPr>
                <w:rFonts w:cs="Arial"/>
                <w:color w:val="000000"/>
                <w:szCs w:val="22"/>
              </w:rPr>
              <w:t>of:</w:t>
            </w:r>
          </w:p>
        </w:tc>
      </w:tr>
      <w:tr w:rsidR="00470CA6" w:rsidRPr="003A6F91" w14:paraId="75E1E740" w14:textId="77777777">
        <w:trPr>
          <w:trHeight w:val="288"/>
        </w:trPr>
        <w:tc>
          <w:tcPr>
            <w:tcW w:w="7290" w:type="dxa"/>
            <w:vAlign w:val="center"/>
          </w:tcPr>
          <w:p w14:paraId="7E8A857A" w14:textId="568DBB00" w:rsidR="00470CA6" w:rsidRPr="00470CA6" w:rsidRDefault="00470CA6" w:rsidP="00470CA6">
            <w:pPr>
              <w:pStyle w:val="ListParagraph"/>
              <w:numPr>
                <w:ilvl w:val="0"/>
                <w:numId w:val="19"/>
              </w:numPr>
              <w:ind w:left="345"/>
              <w:rPr>
                <w:rFonts w:cs="Arial"/>
              </w:rPr>
            </w:pPr>
            <w:r>
              <w:rPr>
                <w:rFonts w:cs="Arial"/>
              </w:rPr>
              <w:t>Pelvis is short and broad</w:t>
            </w:r>
            <w:r w:rsidR="00CF2802">
              <w:rPr>
                <w:rFonts w:cs="Arial"/>
              </w:rPr>
              <w:t>/ bowl shaped</w:t>
            </w:r>
            <w:r>
              <w:rPr>
                <w:rFonts w:cs="Arial"/>
              </w:rPr>
              <w:t xml:space="preserve"> (1) allowing for carrying angle/ for support of organs (1)</w:t>
            </w:r>
          </w:p>
        </w:tc>
        <w:tc>
          <w:tcPr>
            <w:tcW w:w="1440" w:type="dxa"/>
            <w:vAlign w:val="center"/>
          </w:tcPr>
          <w:p w14:paraId="232FA537" w14:textId="77777777" w:rsidR="00470CA6" w:rsidRPr="003A6F91" w:rsidRDefault="00470CA6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color w:val="000000"/>
                <w:szCs w:val="22"/>
              </w:rPr>
              <w:t>1</w:t>
            </w:r>
            <w:r>
              <w:rPr>
                <w:rFonts w:cs="Arial"/>
                <w:color w:val="000000"/>
                <w:szCs w:val="22"/>
              </w:rPr>
              <w:t>-2</w:t>
            </w:r>
          </w:p>
        </w:tc>
      </w:tr>
      <w:tr w:rsidR="00470CA6" w:rsidRPr="003A6F91" w14:paraId="120ADCAF" w14:textId="77777777">
        <w:trPr>
          <w:trHeight w:val="288"/>
        </w:trPr>
        <w:tc>
          <w:tcPr>
            <w:tcW w:w="7290" w:type="dxa"/>
            <w:vAlign w:val="center"/>
          </w:tcPr>
          <w:p w14:paraId="76716BE5" w14:textId="1B5DD82D" w:rsidR="00470CA6" w:rsidRPr="00FF6260" w:rsidRDefault="00470CA6" w:rsidP="00470CA6">
            <w:pPr>
              <w:pStyle w:val="ListParagraph"/>
              <w:numPr>
                <w:ilvl w:val="0"/>
                <w:numId w:val="19"/>
              </w:numPr>
              <w:ind w:left="345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</w:rPr>
              <w:t>Knee joint outer hinge</w:t>
            </w:r>
            <w:r w:rsidR="004B5904">
              <w:rPr>
                <w:rFonts w:cs="Arial"/>
              </w:rPr>
              <w:t>/lateral condyle</w:t>
            </w:r>
            <w:r>
              <w:rPr>
                <w:rFonts w:cs="Arial"/>
              </w:rPr>
              <w:t xml:space="preserve"> larger and more robust/stronger (1) to support body weight (1)</w:t>
            </w:r>
          </w:p>
        </w:tc>
        <w:tc>
          <w:tcPr>
            <w:tcW w:w="1440" w:type="dxa"/>
            <w:vAlign w:val="center"/>
          </w:tcPr>
          <w:p w14:paraId="784534E3" w14:textId="77777777" w:rsidR="00470CA6" w:rsidRPr="00FF6260" w:rsidRDefault="00470CA6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 w:rsidRPr="00FF6260">
              <w:rPr>
                <w:rFonts w:cs="Arial"/>
                <w:bCs/>
                <w:color w:val="000000"/>
                <w:szCs w:val="22"/>
              </w:rPr>
              <w:t>1</w:t>
            </w:r>
            <w:r>
              <w:rPr>
                <w:rFonts w:cs="Arial"/>
                <w:bCs/>
                <w:color w:val="000000"/>
                <w:szCs w:val="22"/>
              </w:rPr>
              <w:t>-2</w:t>
            </w:r>
          </w:p>
        </w:tc>
      </w:tr>
      <w:tr w:rsidR="00470CA6" w:rsidRPr="003A6F91" w14:paraId="5DAEA863" w14:textId="77777777">
        <w:trPr>
          <w:trHeight w:val="288"/>
        </w:trPr>
        <w:tc>
          <w:tcPr>
            <w:tcW w:w="7290" w:type="dxa"/>
            <w:vAlign w:val="center"/>
          </w:tcPr>
          <w:p w14:paraId="45C0CE8F" w14:textId="77777777" w:rsidR="00470CA6" w:rsidRDefault="00470CA6" w:rsidP="00470CA6">
            <w:pPr>
              <w:pStyle w:val="ListParagraph"/>
              <w:numPr>
                <w:ilvl w:val="0"/>
                <w:numId w:val="19"/>
              </w:numPr>
              <w:ind w:left="345"/>
              <w:rPr>
                <w:rFonts w:cs="Arial"/>
              </w:rPr>
            </w:pPr>
            <w:r>
              <w:rPr>
                <w:rFonts w:cs="Arial"/>
              </w:rPr>
              <w:t>Legs longer (1) contributing to lower centre of gravity (1) /femurs very large and long/femur large head (1) contributes to carrying angle (1)</w:t>
            </w:r>
          </w:p>
        </w:tc>
        <w:tc>
          <w:tcPr>
            <w:tcW w:w="1440" w:type="dxa"/>
            <w:vAlign w:val="center"/>
          </w:tcPr>
          <w:p w14:paraId="10C12B81" w14:textId="77777777" w:rsidR="00470CA6" w:rsidRPr="00FF6260" w:rsidRDefault="00470CA6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1-2</w:t>
            </w:r>
          </w:p>
        </w:tc>
      </w:tr>
      <w:tr w:rsidR="00470CA6" w:rsidRPr="003A6F91" w14:paraId="4C33DB23" w14:textId="77777777">
        <w:trPr>
          <w:trHeight w:val="288"/>
        </w:trPr>
        <w:tc>
          <w:tcPr>
            <w:tcW w:w="7290" w:type="dxa"/>
            <w:vAlign w:val="center"/>
          </w:tcPr>
          <w:p w14:paraId="107EC478" w14:textId="77777777" w:rsidR="00470CA6" w:rsidRDefault="00470CA6" w:rsidP="00470CA6">
            <w:pPr>
              <w:pStyle w:val="ListParagraph"/>
              <w:numPr>
                <w:ilvl w:val="0"/>
                <w:numId w:val="19"/>
              </w:numPr>
              <w:ind w:left="345"/>
              <w:rPr>
                <w:rFonts w:cs="Arial"/>
              </w:rPr>
            </w:pPr>
            <w:r>
              <w:rPr>
                <w:rFonts w:cs="Arial"/>
              </w:rPr>
              <w:t>Foot has strong non-prehensile big toe/longitudinal and transverse arch/large robust calcaneus/toes aligned with big toe (1</w:t>
            </w:r>
            <w:r w:rsidRPr="00942A50">
              <w:rPr>
                <w:rFonts w:cs="Arial"/>
                <w:highlight w:val="yellow"/>
              </w:rPr>
              <w:t>) to provide balance/contribute to striding gait</w:t>
            </w:r>
            <w:r>
              <w:rPr>
                <w:rFonts w:cs="Arial"/>
              </w:rPr>
              <w:t xml:space="preserve"> (heel to toe) (1)</w:t>
            </w:r>
          </w:p>
        </w:tc>
        <w:tc>
          <w:tcPr>
            <w:tcW w:w="1440" w:type="dxa"/>
            <w:vAlign w:val="center"/>
          </w:tcPr>
          <w:p w14:paraId="6A43F5A6" w14:textId="77777777" w:rsidR="00470CA6" w:rsidRPr="00FF6260" w:rsidRDefault="00470CA6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1-2</w:t>
            </w:r>
          </w:p>
        </w:tc>
      </w:tr>
      <w:tr w:rsidR="00470CA6" w:rsidRPr="003A6F91" w14:paraId="392D91E8" w14:textId="77777777">
        <w:trPr>
          <w:trHeight w:val="288"/>
        </w:trPr>
        <w:tc>
          <w:tcPr>
            <w:tcW w:w="7290" w:type="dxa"/>
            <w:vAlign w:val="center"/>
          </w:tcPr>
          <w:p w14:paraId="7C6AB4E3" w14:textId="77777777" w:rsidR="00470CA6" w:rsidRPr="003A6F91" w:rsidRDefault="00470CA6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24AA6D3D" w14:textId="77777777" w:rsidR="00470CA6" w:rsidRPr="003A6F91" w:rsidRDefault="00470CA6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6</w:t>
            </w:r>
          </w:p>
        </w:tc>
      </w:tr>
    </w:tbl>
    <w:p w14:paraId="12CB4551" w14:textId="1B2EDFD0" w:rsidR="00470CA6" w:rsidRPr="00470CA6" w:rsidRDefault="00470CA6" w:rsidP="00470CA6">
      <w:pPr>
        <w:tabs>
          <w:tab w:val="left" w:pos="8550"/>
        </w:tabs>
        <w:ind w:right="184"/>
        <w:jc w:val="both"/>
        <w:rPr>
          <w:rFonts w:cs="Arial"/>
        </w:rPr>
      </w:pPr>
    </w:p>
    <w:p w14:paraId="4BCC365D" w14:textId="77777777" w:rsidR="00932F27" w:rsidRDefault="00932F27" w:rsidP="00932F27">
      <w:pPr>
        <w:ind w:right="184"/>
      </w:pPr>
    </w:p>
    <w:p w14:paraId="0A621D80" w14:textId="71DF495B" w:rsidR="00CE5A30" w:rsidRDefault="005B7076" w:rsidP="002D7D28">
      <w:pPr>
        <w:pStyle w:val="ListParagraph"/>
        <w:numPr>
          <w:ilvl w:val="0"/>
          <w:numId w:val="8"/>
        </w:numPr>
        <w:tabs>
          <w:tab w:val="left" w:pos="8550"/>
        </w:tabs>
        <w:spacing w:line="276" w:lineRule="auto"/>
        <w:ind w:right="184" w:hanging="720"/>
        <w:rPr>
          <w:rFonts w:cs="Arial"/>
        </w:rPr>
      </w:pPr>
      <w:r>
        <w:rPr>
          <w:rFonts w:cs="Arial"/>
        </w:rPr>
        <w:t xml:space="preserve">Describe </w:t>
      </w:r>
      <w:r w:rsidRPr="000B7B6A">
        <w:rPr>
          <w:rFonts w:cs="Arial"/>
          <w:b/>
          <w:bCs/>
        </w:rPr>
        <w:t>three</w:t>
      </w:r>
      <w:r>
        <w:rPr>
          <w:rFonts w:cs="Arial"/>
        </w:rPr>
        <w:t xml:space="preserve"> features of the lifestyle of </w:t>
      </w:r>
      <w:r w:rsidRPr="008A328A">
        <w:rPr>
          <w:rFonts w:cs="Arial"/>
          <w:i/>
          <w:iCs/>
        </w:rPr>
        <w:t>Homo erectus</w:t>
      </w:r>
      <w:r>
        <w:rPr>
          <w:rFonts w:cs="Arial"/>
        </w:rPr>
        <w:t>, including the tool culture associated with the species.</w:t>
      </w:r>
      <w:r w:rsidR="00CE5A30">
        <w:rPr>
          <w:rFonts w:cs="Arial"/>
        </w:rPr>
        <w:tab/>
        <w:t>(3 marks)</w:t>
      </w:r>
    </w:p>
    <w:p w14:paraId="42518358" w14:textId="77777777" w:rsidR="00932F27" w:rsidRDefault="00932F27" w:rsidP="00932F27">
      <w:pPr>
        <w:ind w:right="184"/>
      </w:pP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90"/>
        <w:gridCol w:w="1440"/>
      </w:tblGrid>
      <w:tr w:rsidR="00470CA6" w:rsidRPr="003A6F91" w14:paraId="375398A1" w14:textId="77777777">
        <w:trPr>
          <w:trHeight w:val="288"/>
        </w:trPr>
        <w:tc>
          <w:tcPr>
            <w:tcW w:w="7290" w:type="dxa"/>
            <w:vAlign w:val="center"/>
          </w:tcPr>
          <w:p w14:paraId="3AE059CE" w14:textId="77777777" w:rsidR="00470CA6" w:rsidRPr="00833762" w:rsidRDefault="00470CA6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833762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4BE1FA7E" w14:textId="77777777" w:rsidR="00470CA6" w:rsidRPr="003A6F91" w:rsidRDefault="00470CA6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470CA6" w:rsidRPr="003A6F91" w14:paraId="32139A85" w14:textId="77777777" w:rsidTr="00470CA6">
        <w:trPr>
          <w:trHeight w:val="288"/>
        </w:trPr>
        <w:tc>
          <w:tcPr>
            <w:tcW w:w="8730" w:type="dxa"/>
            <w:gridSpan w:val="2"/>
            <w:vAlign w:val="center"/>
          </w:tcPr>
          <w:p w14:paraId="007560EA" w14:textId="7A439E51" w:rsidR="00470CA6" w:rsidRPr="003A6F91" w:rsidRDefault="00470CA6" w:rsidP="00470CA6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</w:rPr>
              <w:t>Must have:</w:t>
            </w:r>
          </w:p>
        </w:tc>
      </w:tr>
      <w:tr w:rsidR="00470CA6" w:rsidRPr="003A6F91" w14:paraId="7200C21D" w14:textId="77777777">
        <w:trPr>
          <w:trHeight w:val="288"/>
        </w:trPr>
        <w:tc>
          <w:tcPr>
            <w:tcW w:w="7290" w:type="dxa"/>
            <w:vAlign w:val="center"/>
          </w:tcPr>
          <w:p w14:paraId="018D7413" w14:textId="4EA10FE4" w:rsidR="00470CA6" w:rsidRPr="00470CA6" w:rsidRDefault="00470CA6" w:rsidP="00470CA6">
            <w:pPr>
              <w:rPr>
                <w:rFonts w:cs="Arial"/>
              </w:rPr>
            </w:pPr>
            <w:r w:rsidRPr="00470CA6">
              <w:rPr>
                <w:rFonts w:cs="Arial"/>
              </w:rPr>
              <w:t>Tool culture is Acheulian used as/shaped as hand axes</w:t>
            </w:r>
          </w:p>
        </w:tc>
        <w:tc>
          <w:tcPr>
            <w:tcW w:w="1440" w:type="dxa"/>
            <w:vAlign w:val="center"/>
          </w:tcPr>
          <w:p w14:paraId="2AAAB57A" w14:textId="77777777" w:rsidR="00470CA6" w:rsidRPr="003A6F91" w:rsidRDefault="00470CA6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470CA6" w:rsidRPr="003A6F91" w14:paraId="593B5801" w14:textId="77777777">
        <w:trPr>
          <w:trHeight w:val="288"/>
        </w:trPr>
        <w:tc>
          <w:tcPr>
            <w:tcW w:w="7290" w:type="dxa"/>
            <w:vAlign w:val="center"/>
          </w:tcPr>
          <w:p w14:paraId="2223D21A" w14:textId="4556B9DA" w:rsidR="00470CA6" w:rsidRPr="00470CA6" w:rsidRDefault="00470CA6" w:rsidP="00470CA6">
            <w:pPr>
              <w:pStyle w:val="ListParagraph"/>
              <w:autoSpaceDE w:val="0"/>
              <w:autoSpaceDN w:val="0"/>
              <w:adjustRightInd w:val="0"/>
              <w:ind w:left="26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 xml:space="preserve">Any </w:t>
            </w:r>
            <w:r>
              <w:rPr>
                <w:rFonts w:cs="Arial"/>
                <w:b/>
                <w:bCs/>
                <w:color w:val="000000"/>
                <w:szCs w:val="22"/>
              </w:rPr>
              <w:t xml:space="preserve">two </w:t>
            </w:r>
            <w:r>
              <w:rPr>
                <w:rFonts w:cs="Arial"/>
                <w:color w:val="000000"/>
                <w:szCs w:val="22"/>
              </w:rPr>
              <w:t>of:</w:t>
            </w:r>
          </w:p>
        </w:tc>
        <w:tc>
          <w:tcPr>
            <w:tcW w:w="1440" w:type="dxa"/>
            <w:vAlign w:val="center"/>
          </w:tcPr>
          <w:p w14:paraId="533FFF8B" w14:textId="77777777" w:rsidR="00470CA6" w:rsidRPr="003A6F91" w:rsidRDefault="00470CA6">
            <w:pPr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color w:val="000000"/>
                <w:szCs w:val="22"/>
              </w:rPr>
            </w:pPr>
          </w:p>
        </w:tc>
      </w:tr>
      <w:tr w:rsidR="00470CA6" w:rsidRPr="003A6F91" w14:paraId="234AE454" w14:textId="77777777">
        <w:trPr>
          <w:trHeight w:val="288"/>
        </w:trPr>
        <w:tc>
          <w:tcPr>
            <w:tcW w:w="7290" w:type="dxa"/>
            <w:vAlign w:val="center"/>
          </w:tcPr>
          <w:p w14:paraId="070FD4BB" w14:textId="77777777" w:rsidR="00470CA6" w:rsidRPr="00470CA6" w:rsidRDefault="00470CA6" w:rsidP="00470CA6">
            <w:pPr>
              <w:pStyle w:val="ListParagraph"/>
              <w:numPr>
                <w:ilvl w:val="0"/>
                <w:numId w:val="19"/>
              </w:numPr>
              <w:ind w:left="345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</w:rPr>
              <w:t>Use of fire for warmth, cooking, light, protection</w:t>
            </w:r>
          </w:p>
          <w:p w14:paraId="3EB25194" w14:textId="77777777" w:rsidR="00470CA6" w:rsidRPr="00470CA6" w:rsidRDefault="00470CA6" w:rsidP="00470CA6">
            <w:pPr>
              <w:pStyle w:val="ListParagraph"/>
              <w:numPr>
                <w:ilvl w:val="0"/>
                <w:numId w:val="19"/>
              </w:numPr>
              <w:ind w:left="345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</w:rPr>
              <w:t>Well organized hunters</w:t>
            </w:r>
          </w:p>
          <w:p w14:paraId="54ABF667" w14:textId="59F07787" w:rsidR="00470CA6" w:rsidRPr="00FF6260" w:rsidRDefault="00470CA6" w:rsidP="00470CA6">
            <w:pPr>
              <w:pStyle w:val="ListParagraph"/>
              <w:numPr>
                <w:ilvl w:val="0"/>
                <w:numId w:val="19"/>
              </w:numPr>
              <w:ind w:left="345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</w:rPr>
              <w:t>More complex society/possible language for communication</w:t>
            </w:r>
          </w:p>
        </w:tc>
        <w:tc>
          <w:tcPr>
            <w:tcW w:w="1440" w:type="dxa"/>
            <w:vAlign w:val="center"/>
          </w:tcPr>
          <w:p w14:paraId="6418B7AA" w14:textId="0F716D15" w:rsidR="00470CA6" w:rsidRPr="00FF6260" w:rsidRDefault="00470CA6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 w:rsidRPr="00FF6260">
              <w:rPr>
                <w:rFonts w:cs="Arial"/>
                <w:bCs/>
                <w:color w:val="000000"/>
                <w:szCs w:val="22"/>
              </w:rPr>
              <w:t>1</w:t>
            </w:r>
            <w:r>
              <w:rPr>
                <w:rFonts w:cs="Arial"/>
                <w:bCs/>
                <w:color w:val="000000"/>
                <w:szCs w:val="22"/>
              </w:rPr>
              <w:t>-2</w:t>
            </w:r>
          </w:p>
        </w:tc>
      </w:tr>
      <w:tr w:rsidR="00470CA6" w:rsidRPr="003A6F91" w14:paraId="57A0AF40" w14:textId="77777777">
        <w:trPr>
          <w:trHeight w:val="288"/>
        </w:trPr>
        <w:tc>
          <w:tcPr>
            <w:tcW w:w="7290" w:type="dxa"/>
            <w:vAlign w:val="center"/>
          </w:tcPr>
          <w:p w14:paraId="2A163AA9" w14:textId="77777777" w:rsidR="00470CA6" w:rsidRPr="003A6F91" w:rsidRDefault="00470CA6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31D51C05" w14:textId="77777777" w:rsidR="00470CA6" w:rsidRPr="003A6F91" w:rsidRDefault="00470CA6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3</w:t>
            </w:r>
          </w:p>
        </w:tc>
      </w:tr>
    </w:tbl>
    <w:p w14:paraId="4C288DB3" w14:textId="5328A480" w:rsidR="00932F27" w:rsidRDefault="00932F27" w:rsidP="00932F27">
      <w:pPr>
        <w:ind w:right="184"/>
      </w:pPr>
    </w:p>
    <w:p w14:paraId="593BAE52" w14:textId="77777777" w:rsidR="00470CA6" w:rsidRDefault="00470CA6" w:rsidP="00932F27">
      <w:pPr>
        <w:ind w:right="184"/>
      </w:pPr>
    </w:p>
    <w:p w14:paraId="686CA973" w14:textId="76A452B8" w:rsidR="00CE5A30" w:rsidRPr="00E168C9" w:rsidRDefault="000B3716" w:rsidP="002D7D28">
      <w:pPr>
        <w:pStyle w:val="ListParagraph"/>
        <w:numPr>
          <w:ilvl w:val="0"/>
          <w:numId w:val="8"/>
        </w:numPr>
        <w:tabs>
          <w:tab w:val="left" w:pos="8550"/>
        </w:tabs>
        <w:spacing w:line="276" w:lineRule="auto"/>
        <w:ind w:right="184" w:hanging="720"/>
        <w:rPr>
          <w:rFonts w:cs="Arial"/>
        </w:rPr>
      </w:pPr>
      <w:r>
        <w:rPr>
          <w:rFonts w:cs="Arial"/>
        </w:rPr>
        <w:t xml:space="preserve">Provide </w:t>
      </w:r>
      <w:r w:rsidRPr="000B7B6A">
        <w:rPr>
          <w:rFonts w:cs="Arial"/>
          <w:b/>
          <w:bCs/>
        </w:rPr>
        <w:t>two</w:t>
      </w:r>
      <w:r>
        <w:rPr>
          <w:rFonts w:cs="Arial"/>
        </w:rPr>
        <w:t xml:space="preserve"> reasons for the decrease in size of the teeth of </w:t>
      </w:r>
      <w:r w:rsidRPr="008A328A">
        <w:rPr>
          <w:rFonts w:cs="Arial"/>
          <w:i/>
          <w:iCs/>
        </w:rPr>
        <w:t>Homo erectus</w:t>
      </w:r>
      <w:r>
        <w:rPr>
          <w:rFonts w:cs="Arial"/>
        </w:rPr>
        <w:t>.</w:t>
      </w:r>
      <w:r w:rsidR="00CE5A30">
        <w:rPr>
          <w:rFonts w:cs="Arial"/>
        </w:rPr>
        <w:tab/>
        <w:t>(2 marks)</w:t>
      </w:r>
    </w:p>
    <w:p w14:paraId="2BAD7E4B" w14:textId="77777777" w:rsidR="00CE5A30" w:rsidRDefault="00CE5A30" w:rsidP="00470CA6">
      <w:pPr>
        <w:rPr>
          <w:rFonts w:cs="Arial"/>
          <w:szCs w:val="22"/>
        </w:rPr>
      </w:pP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90"/>
        <w:gridCol w:w="1440"/>
      </w:tblGrid>
      <w:tr w:rsidR="00CE5A30" w:rsidRPr="003A6F91" w14:paraId="10A2670F" w14:textId="77777777">
        <w:trPr>
          <w:trHeight w:val="288"/>
        </w:trPr>
        <w:tc>
          <w:tcPr>
            <w:tcW w:w="7290" w:type="dxa"/>
            <w:vAlign w:val="center"/>
          </w:tcPr>
          <w:p w14:paraId="39D2C1BD" w14:textId="77777777" w:rsidR="00CE5A30" w:rsidRPr="00833762" w:rsidRDefault="00CE5A30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833762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655F35DE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5B7076" w:rsidRPr="003A6F91" w14:paraId="61156585" w14:textId="77777777">
        <w:trPr>
          <w:trHeight w:val="288"/>
        </w:trPr>
        <w:tc>
          <w:tcPr>
            <w:tcW w:w="8730" w:type="dxa"/>
            <w:gridSpan w:val="2"/>
            <w:shd w:val="clear" w:color="auto" w:fill="BFBFBF" w:themeFill="background1" w:themeFillShade="BF"/>
            <w:vAlign w:val="center"/>
          </w:tcPr>
          <w:p w14:paraId="76DB95F9" w14:textId="180738A2" w:rsidR="005B7076" w:rsidRPr="003A6F91" w:rsidRDefault="005B7076" w:rsidP="005B7076">
            <w:pPr>
              <w:autoSpaceDE w:val="0"/>
              <w:autoSpaceDN w:val="0"/>
              <w:adjustRightInd w:val="0"/>
              <w:rPr>
                <w:rFonts w:cs="Arial"/>
                <w:b/>
                <w:bCs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 xml:space="preserve">Any </w:t>
            </w:r>
            <w:r>
              <w:rPr>
                <w:rFonts w:cs="Arial"/>
                <w:b/>
                <w:bCs/>
                <w:color w:val="000000"/>
                <w:szCs w:val="22"/>
              </w:rPr>
              <w:t xml:space="preserve">two </w:t>
            </w:r>
            <w:r>
              <w:rPr>
                <w:rFonts w:cs="Arial"/>
                <w:color w:val="000000"/>
                <w:szCs w:val="22"/>
              </w:rPr>
              <w:t>of:</w:t>
            </w:r>
          </w:p>
        </w:tc>
      </w:tr>
      <w:tr w:rsidR="00CE5A30" w:rsidRPr="003A6F91" w14:paraId="36B51F19" w14:textId="77777777" w:rsidTr="005B7076">
        <w:trPr>
          <w:trHeight w:val="890"/>
        </w:trPr>
        <w:tc>
          <w:tcPr>
            <w:tcW w:w="7290" w:type="dxa"/>
            <w:vAlign w:val="center"/>
          </w:tcPr>
          <w:p w14:paraId="0CE48718" w14:textId="74D76FA7" w:rsidR="00CE5A30" w:rsidRDefault="00CE5A30" w:rsidP="002D7D28">
            <w:pPr>
              <w:pStyle w:val="ListParagraph"/>
              <w:numPr>
                <w:ilvl w:val="0"/>
                <w:numId w:val="19"/>
              </w:numPr>
              <w:ind w:left="345"/>
              <w:rPr>
                <w:rFonts w:cs="Arial"/>
              </w:rPr>
            </w:pPr>
            <w:r>
              <w:rPr>
                <w:rFonts w:cs="Arial"/>
              </w:rPr>
              <w:t xml:space="preserve">Fire </w:t>
            </w:r>
            <w:proofErr w:type="gramStart"/>
            <w:r>
              <w:rPr>
                <w:rFonts w:cs="Arial"/>
              </w:rPr>
              <w:t>enable</w:t>
            </w:r>
            <w:proofErr w:type="gramEnd"/>
            <w:r>
              <w:rPr>
                <w:rFonts w:cs="Arial"/>
              </w:rPr>
              <w:t xml:space="preserve"> cooking of food so less chewing needed</w:t>
            </w:r>
            <w:r w:rsidR="005B7076">
              <w:rPr>
                <w:rFonts w:cs="Arial"/>
              </w:rPr>
              <w:t>.</w:t>
            </w:r>
          </w:p>
          <w:p w14:paraId="07E3500F" w14:textId="4913AFB6" w:rsidR="005B7076" w:rsidRDefault="005B7076" w:rsidP="002D7D28">
            <w:pPr>
              <w:pStyle w:val="ListParagraph"/>
              <w:numPr>
                <w:ilvl w:val="0"/>
                <w:numId w:val="19"/>
              </w:numPr>
              <w:ind w:left="345"/>
              <w:rPr>
                <w:rFonts w:cs="Arial"/>
              </w:rPr>
            </w:pPr>
            <w:r>
              <w:rPr>
                <w:rFonts w:cs="Arial"/>
              </w:rPr>
              <w:t>Tools used to cut/break food into smaller portions/sizes.</w:t>
            </w:r>
          </w:p>
          <w:p w14:paraId="361F6D26" w14:textId="5B0D2B3A" w:rsidR="00CE5A30" w:rsidRPr="003A6F91" w:rsidRDefault="005B7076" w:rsidP="005B7076">
            <w:pPr>
              <w:pStyle w:val="ListParagraph"/>
              <w:numPr>
                <w:ilvl w:val="0"/>
                <w:numId w:val="19"/>
              </w:numPr>
              <w:ind w:left="345"/>
              <w:rPr>
                <w:rFonts w:cs="Arial"/>
                <w:szCs w:val="22"/>
              </w:rPr>
            </w:pPr>
            <w:r>
              <w:rPr>
                <w:rFonts w:cs="Arial"/>
              </w:rPr>
              <w:t>More meat eaten and less fibrous plant material in diet.</w:t>
            </w:r>
          </w:p>
        </w:tc>
        <w:tc>
          <w:tcPr>
            <w:tcW w:w="1440" w:type="dxa"/>
            <w:vAlign w:val="center"/>
          </w:tcPr>
          <w:p w14:paraId="6EAB24F1" w14:textId="6C98C142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color w:val="000000"/>
                <w:szCs w:val="22"/>
              </w:rPr>
              <w:t>1</w:t>
            </w:r>
            <w:r w:rsidR="005B7076">
              <w:rPr>
                <w:rFonts w:cs="Arial"/>
                <w:color w:val="000000"/>
                <w:szCs w:val="22"/>
              </w:rPr>
              <w:t>-2</w:t>
            </w:r>
          </w:p>
        </w:tc>
      </w:tr>
      <w:tr w:rsidR="00CE5A30" w:rsidRPr="003A6F91" w14:paraId="3A697169" w14:textId="77777777">
        <w:trPr>
          <w:trHeight w:val="288"/>
        </w:trPr>
        <w:tc>
          <w:tcPr>
            <w:tcW w:w="7290" w:type="dxa"/>
            <w:vAlign w:val="center"/>
          </w:tcPr>
          <w:p w14:paraId="7E94FF90" w14:textId="77777777" w:rsidR="00CE5A30" w:rsidRPr="003A6F91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351D26E2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2</w:t>
            </w:r>
          </w:p>
        </w:tc>
      </w:tr>
    </w:tbl>
    <w:p w14:paraId="058A99A1" w14:textId="77777777" w:rsidR="00932F27" w:rsidRDefault="00932F27" w:rsidP="00932F27">
      <w:pPr>
        <w:ind w:right="184"/>
      </w:pPr>
    </w:p>
    <w:p w14:paraId="31346C90" w14:textId="77777777" w:rsidR="00932F27" w:rsidRDefault="00932F27" w:rsidP="00932F27">
      <w:pPr>
        <w:ind w:right="184"/>
      </w:pPr>
    </w:p>
    <w:p w14:paraId="7BDAFC37" w14:textId="77777777" w:rsidR="00CE5A30" w:rsidRDefault="00CE5A30" w:rsidP="00CE5A30">
      <w:r>
        <w:br w:type="page"/>
      </w:r>
    </w:p>
    <w:tbl>
      <w:tblPr>
        <w:tblStyle w:val="TableGrid"/>
        <w:tblW w:w="98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2"/>
        <w:gridCol w:w="4903"/>
      </w:tblGrid>
      <w:tr w:rsidR="00CE5A30" w:rsidRPr="00E168C9" w14:paraId="764A2B7B" w14:textId="77777777">
        <w:tc>
          <w:tcPr>
            <w:tcW w:w="4902" w:type="dxa"/>
          </w:tcPr>
          <w:p w14:paraId="337EDE94" w14:textId="77777777" w:rsidR="0059513D" w:rsidRDefault="0059513D">
            <w:pPr>
              <w:ind w:left="-108" w:right="184"/>
              <w:rPr>
                <w:rFonts w:cs="Arial"/>
                <w:b/>
                <w:szCs w:val="22"/>
              </w:rPr>
            </w:pPr>
          </w:p>
          <w:p w14:paraId="1B0ABEA5" w14:textId="2283C08E" w:rsidR="00CE5A30" w:rsidRPr="00E168C9" w:rsidRDefault="00CE5A30">
            <w:pPr>
              <w:ind w:left="-108" w:right="184"/>
              <w:rPr>
                <w:rFonts w:cs="Arial"/>
                <w:b/>
                <w:szCs w:val="22"/>
              </w:rPr>
            </w:pPr>
            <w:r w:rsidRPr="00E168C9">
              <w:rPr>
                <w:rFonts w:cs="Arial"/>
                <w:b/>
                <w:szCs w:val="22"/>
              </w:rPr>
              <w:t>Question 33</w:t>
            </w:r>
          </w:p>
        </w:tc>
        <w:tc>
          <w:tcPr>
            <w:tcW w:w="4903" w:type="dxa"/>
          </w:tcPr>
          <w:p w14:paraId="03099A63" w14:textId="77777777" w:rsidR="00EB769A" w:rsidRDefault="00EB769A">
            <w:pPr>
              <w:ind w:right="184"/>
              <w:jc w:val="right"/>
              <w:rPr>
                <w:rFonts w:cs="Arial"/>
                <w:b/>
              </w:rPr>
            </w:pPr>
          </w:p>
          <w:p w14:paraId="064092BE" w14:textId="74363BC1" w:rsidR="00CE5A30" w:rsidRPr="00E168C9" w:rsidRDefault="00CE5A30">
            <w:pPr>
              <w:ind w:right="184"/>
              <w:jc w:val="right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</w:rPr>
              <w:t>(</w:t>
            </w:r>
            <w:r w:rsidR="00EB769A">
              <w:rPr>
                <w:rFonts w:cs="Arial"/>
                <w:b/>
              </w:rPr>
              <w:t>18</w:t>
            </w:r>
            <w:r w:rsidRPr="00CF01EF">
              <w:rPr>
                <w:rFonts w:cs="Arial"/>
                <w:b/>
              </w:rPr>
              <w:t xml:space="preserve"> marks)</w:t>
            </w:r>
          </w:p>
        </w:tc>
      </w:tr>
    </w:tbl>
    <w:p w14:paraId="16731130" w14:textId="77777777" w:rsidR="00CE5A30" w:rsidRPr="00E168C9" w:rsidRDefault="00CE5A30" w:rsidP="00CE5A30">
      <w:pPr>
        <w:ind w:right="184"/>
        <w:rPr>
          <w:rFonts w:cs="Arial"/>
          <w:szCs w:val="22"/>
        </w:rPr>
      </w:pPr>
    </w:p>
    <w:p w14:paraId="22342E3B" w14:textId="77777777" w:rsidR="000B3716" w:rsidRPr="001F36D7" w:rsidRDefault="000B3716" w:rsidP="000B3716">
      <w:pPr>
        <w:pStyle w:val="ListParagraph"/>
        <w:numPr>
          <w:ilvl w:val="0"/>
          <w:numId w:val="9"/>
        </w:numPr>
        <w:tabs>
          <w:tab w:val="left" w:pos="8550"/>
        </w:tabs>
        <w:ind w:right="184" w:hanging="720"/>
        <w:rPr>
          <w:rFonts w:cs="Arial"/>
          <w:szCs w:val="22"/>
        </w:rPr>
      </w:pPr>
      <w:r>
        <w:rPr>
          <w:rFonts w:cs="Arial"/>
        </w:rPr>
        <w:t xml:space="preserve">State the name of the gland that secretes the hormone that controls water </w:t>
      </w:r>
    </w:p>
    <w:p w14:paraId="3EC30BD9" w14:textId="46DE5A16" w:rsidR="00CE5A30" w:rsidRPr="002C4CCD" w:rsidRDefault="000B3716" w:rsidP="000B3716">
      <w:pPr>
        <w:pStyle w:val="ListParagraph"/>
        <w:tabs>
          <w:tab w:val="left" w:pos="8550"/>
        </w:tabs>
        <w:ind w:right="184"/>
        <w:rPr>
          <w:rFonts w:cs="Arial"/>
          <w:szCs w:val="22"/>
        </w:rPr>
      </w:pPr>
      <w:r>
        <w:rPr>
          <w:rFonts w:cs="Arial"/>
        </w:rPr>
        <w:t>concentration in the blood.</w:t>
      </w:r>
      <w:r w:rsidR="00CE5A30">
        <w:rPr>
          <w:rFonts w:cs="Arial"/>
        </w:rPr>
        <w:tab/>
        <w:t>(1 mark)</w:t>
      </w:r>
    </w:p>
    <w:p w14:paraId="5BAA4E76" w14:textId="77777777" w:rsidR="00CE5A30" w:rsidRPr="002C4CCD" w:rsidRDefault="00CE5A30" w:rsidP="00CE5A30">
      <w:pPr>
        <w:pStyle w:val="ListParagraph"/>
        <w:tabs>
          <w:tab w:val="left" w:pos="8550"/>
        </w:tabs>
        <w:ind w:right="184"/>
        <w:rPr>
          <w:rFonts w:cs="Arial"/>
          <w:szCs w:val="22"/>
        </w:rPr>
      </w:pP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90"/>
        <w:gridCol w:w="1440"/>
      </w:tblGrid>
      <w:tr w:rsidR="00CE5A30" w:rsidRPr="003A6F91" w14:paraId="60EFD6CC" w14:textId="77777777">
        <w:trPr>
          <w:trHeight w:val="288"/>
        </w:trPr>
        <w:tc>
          <w:tcPr>
            <w:tcW w:w="7290" w:type="dxa"/>
            <w:vAlign w:val="center"/>
          </w:tcPr>
          <w:p w14:paraId="2F90DB69" w14:textId="77777777" w:rsidR="00CE5A30" w:rsidRPr="00833762" w:rsidRDefault="00CE5A30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833762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633E1D1D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3A6F91" w14:paraId="2C798EC4" w14:textId="77777777">
        <w:trPr>
          <w:trHeight w:val="288"/>
        </w:trPr>
        <w:tc>
          <w:tcPr>
            <w:tcW w:w="7290" w:type="dxa"/>
            <w:vAlign w:val="center"/>
          </w:tcPr>
          <w:p w14:paraId="6C103436" w14:textId="6BDEC138" w:rsidR="00CE5A30" w:rsidRPr="000B3716" w:rsidRDefault="00CE5A30" w:rsidP="000B3716">
            <w:pPr>
              <w:rPr>
                <w:rFonts w:cs="Arial"/>
              </w:rPr>
            </w:pPr>
            <w:r w:rsidRPr="000B3716">
              <w:rPr>
                <w:rFonts w:cs="Arial"/>
              </w:rPr>
              <w:t xml:space="preserve">Posterior pituitary </w:t>
            </w:r>
            <w:r w:rsidR="004929BA">
              <w:rPr>
                <w:rFonts w:cs="Arial"/>
              </w:rPr>
              <w:t>(</w:t>
            </w:r>
            <w:r w:rsidRPr="000B3716">
              <w:rPr>
                <w:rFonts w:cs="Arial"/>
              </w:rPr>
              <w:t>gland</w:t>
            </w:r>
            <w:r w:rsidR="004929BA">
              <w:rPr>
                <w:rFonts w:cs="Arial"/>
              </w:rPr>
              <w:t>)</w:t>
            </w:r>
          </w:p>
        </w:tc>
        <w:tc>
          <w:tcPr>
            <w:tcW w:w="1440" w:type="dxa"/>
            <w:vAlign w:val="center"/>
          </w:tcPr>
          <w:p w14:paraId="44AFEF3B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1</w:t>
            </w:r>
          </w:p>
        </w:tc>
      </w:tr>
      <w:tr w:rsidR="00CE5A30" w:rsidRPr="003A6F91" w14:paraId="3F515D5B" w14:textId="77777777">
        <w:trPr>
          <w:trHeight w:val="288"/>
        </w:trPr>
        <w:tc>
          <w:tcPr>
            <w:tcW w:w="7290" w:type="dxa"/>
            <w:vAlign w:val="center"/>
          </w:tcPr>
          <w:p w14:paraId="4E66B0FF" w14:textId="77777777" w:rsidR="00CE5A30" w:rsidRPr="003A6F91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54A0FE87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1</w:t>
            </w:r>
          </w:p>
        </w:tc>
      </w:tr>
    </w:tbl>
    <w:p w14:paraId="2F773D82" w14:textId="77777777" w:rsidR="00CE5A30" w:rsidRDefault="00CE5A30" w:rsidP="00CE5A30">
      <w:pPr>
        <w:ind w:right="184"/>
        <w:rPr>
          <w:rFonts w:cs="Arial"/>
          <w:szCs w:val="22"/>
        </w:rPr>
      </w:pPr>
    </w:p>
    <w:p w14:paraId="0C7F68B7" w14:textId="77777777" w:rsidR="00CE5A30" w:rsidRDefault="00CE5A30" w:rsidP="00CE5A30">
      <w:pPr>
        <w:ind w:right="184"/>
        <w:rPr>
          <w:rFonts w:cs="Arial"/>
          <w:szCs w:val="22"/>
        </w:rPr>
      </w:pPr>
    </w:p>
    <w:p w14:paraId="0EE0E8B5" w14:textId="77777777" w:rsidR="00CE5A30" w:rsidRPr="0059513D" w:rsidRDefault="00CE5A30" w:rsidP="002D7D28">
      <w:pPr>
        <w:pStyle w:val="ListParagraph"/>
        <w:numPr>
          <w:ilvl w:val="0"/>
          <w:numId w:val="9"/>
        </w:numPr>
        <w:tabs>
          <w:tab w:val="left" w:pos="8550"/>
        </w:tabs>
        <w:ind w:right="184" w:hanging="720"/>
        <w:rPr>
          <w:rFonts w:cs="Arial"/>
          <w:szCs w:val="22"/>
        </w:rPr>
      </w:pPr>
      <w:r w:rsidRPr="0059513D">
        <w:rPr>
          <w:rFonts w:cs="Arial"/>
        </w:rPr>
        <w:t>Use a steady state model to describe the response of the body to drinking large volumes of water.</w:t>
      </w:r>
      <w:r w:rsidRPr="0059513D">
        <w:rPr>
          <w:rFonts w:cs="Arial"/>
        </w:rPr>
        <w:tab/>
        <w:t>(6 marks)</w:t>
      </w:r>
    </w:p>
    <w:p w14:paraId="654C3261" w14:textId="77777777" w:rsidR="00CE5A30" w:rsidRPr="000B3716" w:rsidRDefault="00CE5A30" w:rsidP="00CE5A30">
      <w:pPr>
        <w:tabs>
          <w:tab w:val="left" w:pos="8550"/>
        </w:tabs>
        <w:ind w:right="184"/>
        <w:rPr>
          <w:rFonts w:cs="Arial"/>
          <w:szCs w:val="22"/>
          <w:highlight w:val="green"/>
        </w:rPr>
      </w:pP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90"/>
        <w:gridCol w:w="1440"/>
      </w:tblGrid>
      <w:tr w:rsidR="0059513D" w:rsidRPr="003A6F91" w14:paraId="42DC6818" w14:textId="77777777">
        <w:trPr>
          <w:trHeight w:val="288"/>
        </w:trPr>
        <w:tc>
          <w:tcPr>
            <w:tcW w:w="7290" w:type="dxa"/>
            <w:vAlign w:val="center"/>
          </w:tcPr>
          <w:p w14:paraId="5BD3808D" w14:textId="77777777" w:rsidR="0059513D" w:rsidRPr="003A6F91" w:rsidRDefault="0059513D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5BF78CAB" w14:textId="77777777" w:rsidR="0059513D" w:rsidRPr="003A6F91" w:rsidRDefault="0059513D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59513D" w:rsidRPr="003A6F91" w14:paraId="2F64C290" w14:textId="77777777">
        <w:trPr>
          <w:trHeight w:val="288"/>
        </w:trPr>
        <w:tc>
          <w:tcPr>
            <w:tcW w:w="8730" w:type="dxa"/>
            <w:gridSpan w:val="2"/>
            <w:shd w:val="clear" w:color="auto" w:fill="D9D9D9" w:themeFill="background1" w:themeFillShade="D9"/>
            <w:vAlign w:val="center"/>
          </w:tcPr>
          <w:p w14:paraId="1C9230BF" w14:textId="77777777" w:rsidR="0059513D" w:rsidRPr="0078175D" w:rsidRDefault="0059513D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 w:rsidRPr="0078175D">
              <w:rPr>
                <w:rFonts w:cs="Arial"/>
                <w:szCs w:val="22"/>
              </w:rPr>
              <w:t>Stimulus</w:t>
            </w:r>
          </w:p>
        </w:tc>
      </w:tr>
      <w:tr w:rsidR="0059513D" w:rsidRPr="003A6F91" w14:paraId="6657711A" w14:textId="77777777">
        <w:trPr>
          <w:trHeight w:val="288"/>
        </w:trPr>
        <w:tc>
          <w:tcPr>
            <w:tcW w:w="7290" w:type="dxa"/>
            <w:vAlign w:val="center"/>
          </w:tcPr>
          <w:p w14:paraId="4788EA79" w14:textId="77777777" w:rsidR="0059513D" w:rsidRPr="0078175D" w:rsidRDefault="0059513D">
            <w:pPr>
              <w:rPr>
                <w:rFonts w:cs="Arial"/>
                <w:szCs w:val="22"/>
              </w:rPr>
            </w:pPr>
            <w:r>
              <w:rPr>
                <w:rFonts w:cs="Arial"/>
              </w:rPr>
              <w:t>in</w:t>
            </w:r>
            <w:r w:rsidRPr="0078175D">
              <w:rPr>
                <w:rFonts w:cs="Arial"/>
              </w:rPr>
              <w:t xml:space="preserve">creased </w:t>
            </w:r>
            <w:r>
              <w:rPr>
                <w:rFonts w:cs="Arial"/>
              </w:rPr>
              <w:t>water concentration in blood/decreased osmotic pressure</w:t>
            </w:r>
          </w:p>
        </w:tc>
        <w:tc>
          <w:tcPr>
            <w:tcW w:w="1440" w:type="dxa"/>
            <w:vAlign w:val="center"/>
          </w:tcPr>
          <w:p w14:paraId="6A980DD4" w14:textId="77777777" w:rsidR="0059513D" w:rsidRPr="0078175D" w:rsidRDefault="0059513D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78175D">
              <w:rPr>
                <w:rFonts w:cs="Arial"/>
                <w:szCs w:val="22"/>
              </w:rPr>
              <w:t>1</w:t>
            </w:r>
          </w:p>
        </w:tc>
      </w:tr>
      <w:tr w:rsidR="0059513D" w:rsidRPr="003A6F91" w14:paraId="2A5B9BFA" w14:textId="77777777">
        <w:trPr>
          <w:trHeight w:val="288"/>
        </w:trPr>
        <w:tc>
          <w:tcPr>
            <w:tcW w:w="8730" w:type="dxa"/>
            <w:gridSpan w:val="2"/>
            <w:shd w:val="clear" w:color="auto" w:fill="D9D9D9" w:themeFill="background1" w:themeFillShade="D9"/>
            <w:vAlign w:val="center"/>
          </w:tcPr>
          <w:p w14:paraId="439AF2A6" w14:textId="77777777" w:rsidR="0059513D" w:rsidRPr="0078175D" w:rsidRDefault="0059513D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 w:rsidRPr="0078175D">
              <w:rPr>
                <w:rFonts w:cs="Arial"/>
                <w:bCs/>
              </w:rPr>
              <w:t>R</w:t>
            </w:r>
            <w:r w:rsidRPr="0078175D">
              <w:rPr>
                <w:rFonts w:cs="Arial"/>
                <w:bCs/>
                <w:szCs w:val="22"/>
              </w:rPr>
              <w:t>e</w:t>
            </w:r>
            <w:r w:rsidRPr="0078175D">
              <w:rPr>
                <w:rFonts w:cs="Arial"/>
                <w:szCs w:val="22"/>
              </w:rPr>
              <w:t>ceptor</w:t>
            </w:r>
          </w:p>
        </w:tc>
      </w:tr>
      <w:tr w:rsidR="0059513D" w:rsidRPr="003A6F91" w14:paraId="61353238" w14:textId="77777777">
        <w:trPr>
          <w:trHeight w:val="288"/>
        </w:trPr>
        <w:tc>
          <w:tcPr>
            <w:tcW w:w="7290" w:type="dxa"/>
            <w:vAlign w:val="center"/>
          </w:tcPr>
          <w:p w14:paraId="177B9F36" w14:textId="77777777" w:rsidR="0059513D" w:rsidRPr="0078175D" w:rsidRDefault="0059513D">
            <w:pPr>
              <w:rPr>
                <w:rFonts w:cs="Arial"/>
              </w:rPr>
            </w:pPr>
            <w:r>
              <w:rPr>
                <w:rFonts w:cs="Arial"/>
              </w:rPr>
              <w:t>Osmoreceptors in hypothalamus</w:t>
            </w:r>
          </w:p>
        </w:tc>
        <w:tc>
          <w:tcPr>
            <w:tcW w:w="1440" w:type="dxa"/>
            <w:vAlign w:val="center"/>
          </w:tcPr>
          <w:p w14:paraId="7C97A8D7" w14:textId="77777777" w:rsidR="0059513D" w:rsidRPr="0078175D" w:rsidRDefault="0059513D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78175D">
              <w:rPr>
                <w:rFonts w:cs="Arial"/>
                <w:szCs w:val="22"/>
              </w:rPr>
              <w:t>1</w:t>
            </w:r>
          </w:p>
        </w:tc>
      </w:tr>
      <w:tr w:rsidR="0059513D" w:rsidRPr="00995C76" w14:paraId="035C7A55" w14:textId="77777777">
        <w:trPr>
          <w:trHeight w:val="288"/>
        </w:trPr>
        <w:tc>
          <w:tcPr>
            <w:tcW w:w="8730" w:type="dxa"/>
            <w:gridSpan w:val="2"/>
            <w:shd w:val="clear" w:color="auto" w:fill="D9D9D9" w:themeFill="background1" w:themeFillShade="D9"/>
            <w:vAlign w:val="center"/>
          </w:tcPr>
          <w:p w14:paraId="50D480C2" w14:textId="77777777" w:rsidR="0059513D" w:rsidRPr="0078175D" w:rsidRDefault="0059513D">
            <w:pPr>
              <w:autoSpaceDE w:val="0"/>
              <w:autoSpaceDN w:val="0"/>
              <w:adjustRightInd w:val="0"/>
              <w:rPr>
                <w:rFonts w:cs="Arial"/>
                <w:bCs/>
                <w:szCs w:val="22"/>
              </w:rPr>
            </w:pPr>
            <w:r w:rsidRPr="0078175D">
              <w:rPr>
                <w:rFonts w:cs="Arial"/>
                <w:bCs/>
              </w:rPr>
              <w:t>Modulator</w:t>
            </w:r>
          </w:p>
        </w:tc>
      </w:tr>
      <w:tr w:rsidR="0059513D" w:rsidRPr="00995C76" w14:paraId="171C371A" w14:textId="77777777">
        <w:trPr>
          <w:trHeight w:val="288"/>
        </w:trPr>
        <w:tc>
          <w:tcPr>
            <w:tcW w:w="7290" w:type="dxa"/>
            <w:vAlign w:val="center"/>
          </w:tcPr>
          <w:p w14:paraId="0DCDB8EB" w14:textId="77777777" w:rsidR="0059513D" w:rsidRPr="0078175D" w:rsidRDefault="0059513D">
            <w:pPr>
              <w:rPr>
                <w:rFonts w:cs="Arial"/>
              </w:rPr>
            </w:pPr>
            <w:r>
              <w:rPr>
                <w:rFonts w:cs="Arial"/>
              </w:rPr>
              <w:t>Posterior pituitary secretes less antidiuretic hormone (ADH)</w:t>
            </w:r>
          </w:p>
        </w:tc>
        <w:tc>
          <w:tcPr>
            <w:tcW w:w="1440" w:type="dxa"/>
            <w:vAlign w:val="center"/>
          </w:tcPr>
          <w:p w14:paraId="283BBF07" w14:textId="77777777" w:rsidR="0059513D" w:rsidRPr="0078175D" w:rsidRDefault="0059513D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78175D">
              <w:rPr>
                <w:rFonts w:cs="Arial"/>
                <w:szCs w:val="22"/>
              </w:rPr>
              <w:t>1</w:t>
            </w:r>
          </w:p>
        </w:tc>
      </w:tr>
      <w:tr w:rsidR="0059513D" w:rsidRPr="00995C76" w14:paraId="6C38977F" w14:textId="77777777">
        <w:trPr>
          <w:trHeight w:val="288"/>
        </w:trPr>
        <w:tc>
          <w:tcPr>
            <w:tcW w:w="8730" w:type="dxa"/>
            <w:gridSpan w:val="2"/>
            <w:shd w:val="clear" w:color="auto" w:fill="D9D9D9" w:themeFill="background1" w:themeFillShade="D9"/>
            <w:vAlign w:val="center"/>
          </w:tcPr>
          <w:p w14:paraId="307AA5D5" w14:textId="77777777" w:rsidR="0059513D" w:rsidRPr="0078175D" w:rsidRDefault="0059513D">
            <w:pPr>
              <w:autoSpaceDE w:val="0"/>
              <w:autoSpaceDN w:val="0"/>
              <w:adjustRightInd w:val="0"/>
              <w:rPr>
                <w:rFonts w:cs="Arial"/>
                <w:bCs/>
                <w:szCs w:val="22"/>
              </w:rPr>
            </w:pPr>
            <w:r w:rsidRPr="0078175D">
              <w:rPr>
                <w:rFonts w:cs="Arial"/>
                <w:bCs/>
              </w:rPr>
              <w:t>Effector</w:t>
            </w:r>
          </w:p>
        </w:tc>
      </w:tr>
      <w:tr w:rsidR="0059513D" w:rsidRPr="00995C76" w14:paraId="4994178F" w14:textId="77777777">
        <w:trPr>
          <w:trHeight w:val="288"/>
        </w:trPr>
        <w:tc>
          <w:tcPr>
            <w:tcW w:w="7290" w:type="dxa"/>
            <w:vAlign w:val="center"/>
          </w:tcPr>
          <w:p w14:paraId="5218C90A" w14:textId="77777777" w:rsidR="0059513D" w:rsidRPr="0078175D" w:rsidRDefault="0059513D">
            <w:pPr>
              <w:rPr>
                <w:rFonts w:cs="Arial"/>
              </w:rPr>
            </w:pPr>
            <w:r>
              <w:rPr>
                <w:rFonts w:cs="Arial"/>
              </w:rPr>
              <w:t>Nephrons/collecting tubule</w:t>
            </w:r>
          </w:p>
        </w:tc>
        <w:tc>
          <w:tcPr>
            <w:tcW w:w="1440" w:type="dxa"/>
            <w:vAlign w:val="center"/>
          </w:tcPr>
          <w:p w14:paraId="1BE55FAC" w14:textId="77777777" w:rsidR="0059513D" w:rsidRPr="0078175D" w:rsidRDefault="0059513D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78175D">
              <w:rPr>
                <w:rFonts w:cs="Arial"/>
                <w:szCs w:val="22"/>
              </w:rPr>
              <w:t>1</w:t>
            </w:r>
          </w:p>
        </w:tc>
      </w:tr>
      <w:tr w:rsidR="0059513D" w:rsidRPr="00995C76" w14:paraId="51F69F35" w14:textId="77777777">
        <w:trPr>
          <w:trHeight w:val="288"/>
        </w:trPr>
        <w:tc>
          <w:tcPr>
            <w:tcW w:w="8730" w:type="dxa"/>
            <w:gridSpan w:val="2"/>
            <w:shd w:val="clear" w:color="auto" w:fill="D9D9D9" w:themeFill="background1" w:themeFillShade="D9"/>
            <w:vAlign w:val="center"/>
          </w:tcPr>
          <w:p w14:paraId="5158AD21" w14:textId="77777777" w:rsidR="0059513D" w:rsidRPr="0078175D" w:rsidRDefault="0059513D">
            <w:pPr>
              <w:autoSpaceDE w:val="0"/>
              <w:autoSpaceDN w:val="0"/>
              <w:adjustRightInd w:val="0"/>
              <w:rPr>
                <w:rFonts w:cs="Arial"/>
                <w:bCs/>
                <w:szCs w:val="22"/>
              </w:rPr>
            </w:pPr>
            <w:r w:rsidRPr="0078175D">
              <w:rPr>
                <w:rFonts w:cs="Arial"/>
                <w:bCs/>
              </w:rPr>
              <w:t>Response</w:t>
            </w:r>
          </w:p>
        </w:tc>
      </w:tr>
      <w:tr w:rsidR="0059513D" w:rsidRPr="00995C76" w14:paraId="742494AE" w14:textId="77777777">
        <w:trPr>
          <w:trHeight w:val="288"/>
        </w:trPr>
        <w:tc>
          <w:tcPr>
            <w:tcW w:w="7290" w:type="dxa"/>
            <w:vAlign w:val="center"/>
          </w:tcPr>
          <w:p w14:paraId="7D469462" w14:textId="687C1C70" w:rsidR="0059513D" w:rsidRPr="0078175D" w:rsidRDefault="0059513D">
            <w:pPr>
              <w:rPr>
                <w:rFonts w:cs="Arial"/>
              </w:rPr>
            </w:pPr>
            <w:r>
              <w:rPr>
                <w:rFonts w:cs="Arial"/>
              </w:rPr>
              <w:t xml:space="preserve">Decreased </w:t>
            </w:r>
            <w:r w:rsidR="004B5904">
              <w:rPr>
                <w:rFonts w:cs="Arial"/>
              </w:rPr>
              <w:t>permeability – decreased reabsorption of water</w:t>
            </w:r>
          </w:p>
        </w:tc>
        <w:tc>
          <w:tcPr>
            <w:tcW w:w="1440" w:type="dxa"/>
            <w:vAlign w:val="center"/>
          </w:tcPr>
          <w:p w14:paraId="17B77588" w14:textId="77777777" w:rsidR="0059513D" w:rsidRPr="0078175D" w:rsidRDefault="0059513D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78175D">
              <w:rPr>
                <w:rFonts w:cs="Arial"/>
                <w:szCs w:val="22"/>
              </w:rPr>
              <w:t>1</w:t>
            </w:r>
          </w:p>
        </w:tc>
      </w:tr>
      <w:tr w:rsidR="0059513D" w:rsidRPr="00995C76" w14:paraId="1C837584" w14:textId="77777777">
        <w:trPr>
          <w:trHeight w:val="288"/>
        </w:trPr>
        <w:tc>
          <w:tcPr>
            <w:tcW w:w="7290" w:type="dxa"/>
            <w:shd w:val="clear" w:color="auto" w:fill="E7E6E6" w:themeFill="background2"/>
            <w:vAlign w:val="center"/>
          </w:tcPr>
          <w:p w14:paraId="3A68D2D8" w14:textId="77777777" w:rsidR="0059513D" w:rsidRDefault="0059513D">
            <w:pPr>
              <w:rPr>
                <w:rFonts w:cs="Arial"/>
              </w:rPr>
            </w:pPr>
            <w:r w:rsidRPr="00964DB6">
              <w:rPr>
                <w:rFonts w:cs="Arial"/>
                <w:highlight w:val="lightGray"/>
              </w:rPr>
              <w:t>Feedback</w:t>
            </w:r>
          </w:p>
        </w:tc>
        <w:tc>
          <w:tcPr>
            <w:tcW w:w="1440" w:type="dxa"/>
            <w:shd w:val="clear" w:color="auto" w:fill="E7E6E6" w:themeFill="background2"/>
            <w:vAlign w:val="center"/>
          </w:tcPr>
          <w:p w14:paraId="626D7737" w14:textId="77777777" w:rsidR="0059513D" w:rsidRPr="0078175D" w:rsidRDefault="0059513D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</w:p>
        </w:tc>
      </w:tr>
      <w:tr w:rsidR="0059513D" w:rsidRPr="00995C76" w14:paraId="0F8CF796" w14:textId="77777777">
        <w:trPr>
          <w:trHeight w:val="288"/>
        </w:trPr>
        <w:tc>
          <w:tcPr>
            <w:tcW w:w="7290" w:type="dxa"/>
            <w:shd w:val="clear" w:color="auto" w:fill="auto"/>
            <w:vAlign w:val="center"/>
          </w:tcPr>
          <w:p w14:paraId="7A3FF814" w14:textId="77777777" w:rsidR="0059513D" w:rsidRPr="00964DB6" w:rsidRDefault="0059513D">
            <w:pPr>
              <w:rPr>
                <w:rFonts w:cs="Arial"/>
              </w:rPr>
            </w:pPr>
            <w:r w:rsidRPr="00964DB6">
              <w:rPr>
                <w:rFonts w:cs="Arial"/>
              </w:rPr>
              <w:t>Decreased water concentration/increased osmotic pressure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031D2123" w14:textId="77777777" w:rsidR="0059513D" w:rsidRPr="0078175D" w:rsidRDefault="0059513D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964DB6">
              <w:rPr>
                <w:rFonts w:cs="Arial"/>
                <w:szCs w:val="22"/>
              </w:rPr>
              <w:t>1</w:t>
            </w:r>
          </w:p>
        </w:tc>
      </w:tr>
      <w:tr w:rsidR="0059513D" w:rsidRPr="003A6F91" w14:paraId="2504BE91" w14:textId="77777777">
        <w:trPr>
          <w:trHeight w:val="288"/>
        </w:trPr>
        <w:tc>
          <w:tcPr>
            <w:tcW w:w="7290" w:type="dxa"/>
            <w:vAlign w:val="center"/>
          </w:tcPr>
          <w:p w14:paraId="2E02EDFE" w14:textId="77777777" w:rsidR="0059513D" w:rsidRPr="0078175D" w:rsidRDefault="0059513D">
            <w:pPr>
              <w:autoSpaceDE w:val="0"/>
              <w:autoSpaceDN w:val="0"/>
              <w:adjustRightInd w:val="0"/>
              <w:jc w:val="right"/>
              <w:rPr>
                <w:rFonts w:cs="Arial"/>
                <w:szCs w:val="22"/>
              </w:rPr>
            </w:pPr>
            <w:r w:rsidRPr="0078175D">
              <w:rPr>
                <w:rFonts w:cs="Arial"/>
                <w:b/>
                <w:bCs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4170F21B" w14:textId="77777777" w:rsidR="0059513D" w:rsidRPr="0078175D" w:rsidRDefault="0059513D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>
              <w:rPr>
                <w:rFonts w:cs="Arial"/>
                <w:b/>
                <w:bCs/>
                <w:szCs w:val="22"/>
              </w:rPr>
              <w:t>6</w:t>
            </w:r>
          </w:p>
        </w:tc>
      </w:tr>
    </w:tbl>
    <w:p w14:paraId="445A6B4F" w14:textId="77777777" w:rsidR="0059513D" w:rsidRDefault="0059513D" w:rsidP="00CE5A30">
      <w:pPr>
        <w:tabs>
          <w:tab w:val="left" w:pos="8550"/>
        </w:tabs>
        <w:ind w:right="184"/>
        <w:rPr>
          <w:rFonts w:cs="Arial"/>
          <w:szCs w:val="22"/>
        </w:rPr>
      </w:pPr>
    </w:p>
    <w:p w14:paraId="14E3ED9E" w14:textId="77777777" w:rsidR="00CE5A30" w:rsidRPr="00976272" w:rsidRDefault="00CE5A30" w:rsidP="00CE5A30">
      <w:pPr>
        <w:tabs>
          <w:tab w:val="left" w:pos="8550"/>
        </w:tabs>
        <w:ind w:right="184"/>
        <w:rPr>
          <w:rFonts w:cs="Arial"/>
          <w:szCs w:val="22"/>
        </w:rPr>
      </w:pPr>
    </w:p>
    <w:p w14:paraId="071F87D1" w14:textId="77777777" w:rsidR="00CE5A30" w:rsidRPr="002C4CCD" w:rsidRDefault="00CE5A30" w:rsidP="002D7D28">
      <w:pPr>
        <w:pStyle w:val="ListParagraph"/>
        <w:numPr>
          <w:ilvl w:val="0"/>
          <w:numId w:val="9"/>
        </w:numPr>
        <w:tabs>
          <w:tab w:val="left" w:pos="8550"/>
        </w:tabs>
        <w:ind w:right="184" w:hanging="720"/>
        <w:rPr>
          <w:rFonts w:cs="Arial"/>
          <w:szCs w:val="22"/>
        </w:rPr>
      </w:pPr>
      <w:r>
        <w:rPr>
          <w:rFonts w:cs="Arial"/>
        </w:rPr>
        <w:t xml:space="preserve">Describe the volume and concentration of the urine that results from drinking large volumes of water. </w:t>
      </w:r>
      <w:r>
        <w:rPr>
          <w:rFonts w:cs="Arial"/>
        </w:rPr>
        <w:tab/>
        <w:t>(2</w:t>
      </w:r>
      <w:r w:rsidRPr="002C4CCD">
        <w:rPr>
          <w:rFonts w:cs="Arial"/>
        </w:rPr>
        <w:t xml:space="preserve"> mark</w:t>
      </w:r>
      <w:r>
        <w:rPr>
          <w:rFonts w:cs="Arial"/>
        </w:rPr>
        <w:t>s</w:t>
      </w:r>
      <w:r w:rsidRPr="002C4CCD">
        <w:rPr>
          <w:rFonts w:cs="Arial"/>
        </w:rPr>
        <w:t>)</w:t>
      </w:r>
    </w:p>
    <w:p w14:paraId="5FA9FFFE" w14:textId="77777777" w:rsidR="00CE5A30" w:rsidRPr="002C4CCD" w:rsidRDefault="00CE5A30" w:rsidP="00CE5A30">
      <w:pPr>
        <w:pStyle w:val="ListParagraph"/>
        <w:tabs>
          <w:tab w:val="left" w:pos="8550"/>
        </w:tabs>
        <w:ind w:right="184"/>
        <w:rPr>
          <w:rFonts w:cs="Arial"/>
          <w:szCs w:val="22"/>
        </w:rPr>
      </w:pP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90"/>
        <w:gridCol w:w="1440"/>
      </w:tblGrid>
      <w:tr w:rsidR="00CE5A30" w:rsidRPr="003A6F91" w14:paraId="17EC6935" w14:textId="77777777">
        <w:trPr>
          <w:trHeight w:val="288"/>
        </w:trPr>
        <w:tc>
          <w:tcPr>
            <w:tcW w:w="7290" w:type="dxa"/>
            <w:vAlign w:val="center"/>
          </w:tcPr>
          <w:p w14:paraId="17CE8D6A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6A13E2B0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3A6F91" w14:paraId="7F84F079" w14:textId="77777777">
        <w:trPr>
          <w:trHeight w:val="288"/>
        </w:trPr>
        <w:tc>
          <w:tcPr>
            <w:tcW w:w="7290" w:type="dxa"/>
            <w:vAlign w:val="center"/>
          </w:tcPr>
          <w:p w14:paraId="638CE5FA" w14:textId="77777777" w:rsidR="00CE5A30" w:rsidRPr="0078175D" w:rsidRDefault="00CE5A30">
            <w:pPr>
              <w:rPr>
                <w:rFonts w:cs="Arial"/>
                <w:szCs w:val="22"/>
              </w:rPr>
            </w:pPr>
            <w:r>
              <w:rPr>
                <w:rFonts w:cs="Arial"/>
              </w:rPr>
              <w:t>Increased volume</w:t>
            </w:r>
          </w:p>
        </w:tc>
        <w:tc>
          <w:tcPr>
            <w:tcW w:w="1440" w:type="dxa"/>
            <w:vAlign w:val="center"/>
          </w:tcPr>
          <w:p w14:paraId="2F5F8BDA" w14:textId="77777777" w:rsidR="00CE5A30" w:rsidRPr="0078175D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78175D">
              <w:rPr>
                <w:rFonts w:cs="Arial"/>
                <w:szCs w:val="22"/>
              </w:rPr>
              <w:t>1</w:t>
            </w:r>
          </w:p>
        </w:tc>
      </w:tr>
      <w:tr w:rsidR="00CE5A30" w:rsidRPr="003A6F91" w14:paraId="218D72BA" w14:textId="77777777">
        <w:trPr>
          <w:trHeight w:val="288"/>
        </w:trPr>
        <w:tc>
          <w:tcPr>
            <w:tcW w:w="7290" w:type="dxa"/>
            <w:vAlign w:val="center"/>
          </w:tcPr>
          <w:p w14:paraId="2A0A60B2" w14:textId="77777777" w:rsidR="00CE5A30" w:rsidRPr="0078175D" w:rsidRDefault="00CE5A30">
            <w:pPr>
              <w:rPr>
                <w:rFonts w:cs="Arial"/>
              </w:rPr>
            </w:pPr>
            <w:r>
              <w:rPr>
                <w:rFonts w:cs="Arial"/>
              </w:rPr>
              <w:t>Decreased concentration/dilute</w:t>
            </w:r>
          </w:p>
        </w:tc>
        <w:tc>
          <w:tcPr>
            <w:tcW w:w="1440" w:type="dxa"/>
            <w:vAlign w:val="center"/>
          </w:tcPr>
          <w:p w14:paraId="6B2C678D" w14:textId="77777777" w:rsidR="00CE5A30" w:rsidRPr="0078175D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78175D">
              <w:rPr>
                <w:rFonts w:cs="Arial"/>
                <w:szCs w:val="22"/>
              </w:rPr>
              <w:t>1</w:t>
            </w:r>
          </w:p>
        </w:tc>
      </w:tr>
      <w:tr w:rsidR="00CE5A30" w:rsidRPr="003A6F91" w14:paraId="023DAC2F" w14:textId="77777777">
        <w:trPr>
          <w:trHeight w:val="288"/>
        </w:trPr>
        <w:tc>
          <w:tcPr>
            <w:tcW w:w="7290" w:type="dxa"/>
            <w:vAlign w:val="center"/>
          </w:tcPr>
          <w:p w14:paraId="4A770FA1" w14:textId="77777777" w:rsidR="00CE5A30" w:rsidRPr="0078175D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szCs w:val="22"/>
              </w:rPr>
            </w:pPr>
            <w:r w:rsidRPr="0078175D">
              <w:rPr>
                <w:rFonts w:cs="Arial"/>
                <w:b/>
                <w:bCs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549F66F5" w14:textId="77777777" w:rsidR="00CE5A30" w:rsidRPr="0078175D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>
              <w:rPr>
                <w:rFonts w:cs="Arial"/>
                <w:b/>
                <w:bCs/>
                <w:szCs w:val="22"/>
              </w:rPr>
              <w:t>2</w:t>
            </w:r>
          </w:p>
        </w:tc>
      </w:tr>
    </w:tbl>
    <w:p w14:paraId="13033F20" w14:textId="22D6B36E" w:rsidR="00CE5A30" w:rsidRDefault="00CE5A30" w:rsidP="000B3716">
      <w:pPr>
        <w:tabs>
          <w:tab w:val="left" w:pos="8550"/>
        </w:tabs>
        <w:ind w:right="184"/>
        <w:rPr>
          <w:rFonts w:cs="Arial"/>
        </w:rPr>
      </w:pPr>
    </w:p>
    <w:p w14:paraId="21AE4B92" w14:textId="77777777" w:rsidR="000B3716" w:rsidRPr="000B3716" w:rsidRDefault="000B3716" w:rsidP="000B3716">
      <w:pPr>
        <w:tabs>
          <w:tab w:val="left" w:pos="8550"/>
        </w:tabs>
        <w:ind w:right="184"/>
        <w:rPr>
          <w:rFonts w:cs="Arial"/>
        </w:rPr>
      </w:pPr>
    </w:p>
    <w:p w14:paraId="288C58D7" w14:textId="77777777" w:rsidR="000B3716" w:rsidRDefault="000B3716" w:rsidP="000B3716">
      <w:pPr>
        <w:pStyle w:val="ListParagraph"/>
        <w:numPr>
          <w:ilvl w:val="0"/>
          <w:numId w:val="9"/>
        </w:numPr>
        <w:tabs>
          <w:tab w:val="left" w:pos="8550"/>
        </w:tabs>
        <w:ind w:right="184" w:hanging="720"/>
        <w:rPr>
          <w:rFonts w:cs="Arial"/>
        </w:rPr>
      </w:pPr>
      <w:r>
        <w:rPr>
          <w:rFonts w:cs="Arial"/>
        </w:rPr>
        <w:t xml:space="preserve">Name the hormone that would be secreted to maintain blood </w:t>
      </w:r>
      <w:r w:rsidRPr="00A366F5">
        <w:rPr>
          <w:rFonts w:cs="Arial"/>
        </w:rPr>
        <w:t>volume and</w:t>
      </w:r>
      <w:r>
        <w:rPr>
          <w:rFonts w:cs="Arial"/>
        </w:rPr>
        <w:t xml:space="preserve"> describe </w:t>
      </w:r>
    </w:p>
    <w:p w14:paraId="65D41D18" w14:textId="2B39018E" w:rsidR="00CE5A30" w:rsidRPr="002C4CCD" w:rsidRDefault="000B3716" w:rsidP="000B3716">
      <w:pPr>
        <w:pStyle w:val="ListParagraph"/>
        <w:tabs>
          <w:tab w:val="left" w:pos="8550"/>
        </w:tabs>
        <w:ind w:right="184"/>
        <w:rPr>
          <w:rFonts w:cs="Arial"/>
        </w:rPr>
      </w:pPr>
      <w:r>
        <w:rPr>
          <w:rFonts w:cs="Arial"/>
        </w:rPr>
        <w:t>how it works.</w:t>
      </w:r>
      <w:r w:rsidR="00CE5A30" w:rsidRPr="002C4CCD">
        <w:rPr>
          <w:rFonts w:cs="Arial"/>
        </w:rPr>
        <w:tab/>
      </w:r>
      <w:r w:rsidR="00CE5A30">
        <w:rPr>
          <w:rFonts w:cs="Arial"/>
        </w:rPr>
        <w:t>(4 marks)</w:t>
      </w:r>
    </w:p>
    <w:p w14:paraId="156D04A1" w14:textId="77777777" w:rsidR="00CE5A30" w:rsidRPr="002C4CCD" w:rsidRDefault="00CE5A30" w:rsidP="00CE5A30">
      <w:pPr>
        <w:pStyle w:val="ListParagraph"/>
        <w:tabs>
          <w:tab w:val="left" w:pos="8550"/>
        </w:tabs>
        <w:ind w:right="184"/>
        <w:rPr>
          <w:rFonts w:cs="Arial"/>
          <w:szCs w:val="22"/>
        </w:rPr>
      </w:pP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90"/>
        <w:gridCol w:w="1440"/>
      </w:tblGrid>
      <w:tr w:rsidR="00CE5A30" w:rsidRPr="003A6F91" w14:paraId="7FC4C5ED" w14:textId="77777777">
        <w:trPr>
          <w:trHeight w:val="288"/>
        </w:trPr>
        <w:tc>
          <w:tcPr>
            <w:tcW w:w="7290" w:type="dxa"/>
            <w:vAlign w:val="center"/>
          </w:tcPr>
          <w:p w14:paraId="12573EFA" w14:textId="77777777" w:rsidR="00CE5A30" w:rsidRPr="00833762" w:rsidRDefault="00CE5A30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833762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3817AFEC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3A6F91" w14:paraId="21F59BE7" w14:textId="77777777">
        <w:trPr>
          <w:trHeight w:val="288"/>
        </w:trPr>
        <w:tc>
          <w:tcPr>
            <w:tcW w:w="7290" w:type="dxa"/>
            <w:vAlign w:val="center"/>
          </w:tcPr>
          <w:p w14:paraId="3AEA0318" w14:textId="77777777" w:rsidR="00CE5A30" w:rsidRPr="0095723E" w:rsidRDefault="00CE5A30">
            <w:pPr>
              <w:pStyle w:val="ListParagraph"/>
              <w:ind w:left="345" w:hanging="345"/>
              <w:rPr>
                <w:rFonts w:cs="Arial"/>
              </w:rPr>
            </w:pPr>
            <w:r>
              <w:rPr>
                <w:rFonts w:cs="Arial"/>
              </w:rPr>
              <w:t>aldosterone</w:t>
            </w:r>
          </w:p>
        </w:tc>
        <w:tc>
          <w:tcPr>
            <w:tcW w:w="1440" w:type="dxa"/>
            <w:vAlign w:val="center"/>
          </w:tcPr>
          <w:p w14:paraId="3E857C12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1</w:t>
            </w:r>
          </w:p>
        </w:tc>
      </w:tr>
      <w:tr w:rsidR="00CE5A30" w:rsidRPr="003A6F91" w14:paraId="1DFAB707" w14:textId="77777777">
        <w:trPr>
          <w:trHeight w:val="288"/>
        </w:trPr>
        <w:tc>
          <w:tcPr>
            <w:tcW w:w="7290" w:type="dxa"/>
            <w:vAlign w:val="center"/>
          </w:tcPr>
          <w:p w14:paraId="666AACD4" w14:textId="77777777" w:rsidR="00CE5A30" w:rsidRDefault="00CE5A30" w:rsidP="002D7D28">
            <w:pPr>
              <w:pStyle w:val="ListParagraph"/>
              <w:numPr>
                <w:ilvl w:val="0"/>
                <w:numId w:val="19"/>
              </w:numPr>
              <w:ind w:left="345"/>
              <w:rPr>
                <w:rFonts w:cs="Arial"/>
              </w:rPr>
            </w:pPr>
            <w:r>
              <w:rPr>
                <w:rFonts w:cs="Arial"/>
              </w:rPr>
              <w:t>Causes reabsorption of sodium/salt in distal convoluted tubule/DCT</w:t>
            </w:r>
          </w:p>
        </w:tc>
        <w:tc>
          <w:tcPr>
            <w:tcW w:w="1440" w:type="dxa"/>
            <w:vAlign w:val="center"/>
          </w:tcPr>
          <w:p w14:paraId="25753EE6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1</w:t>
            </w:r>
          </w:p>
        </w:tc>
      </w:tr>
      <w:tr w:rsidR="00CE5A30" w:rsidRPr="003A6F91" w14:paraId="17D200FB" w14:textId="77777777">
        <w:trPr>
          <w:trHeight w:val="288"/>
        </w:trPr>
        <w:tc>
          <w:tcPr>
            <w:tcW w:w="7290" w:type="dxa"/>
            <w:vAlign w:val="center"/>
          </w:tcPr>
          <w:p w14:paraId="364C473C" w14:textId="77777777" w:rsidR="00CE5A30" w:rsidRDefault="00CE5A30" w:rsidP="002D7D28">
            <w:pPr>
              <w:pStyle w:val="ListParagraph"/>
              <w:numPr>
                <w:ilvl w:val="0"/>
                <w:numId w:val="19"/>
              </w:numPr>
              <w:ind w:left="345"/>
              <w:rPr>
                <w:rFonts w:cs="Arial"/>
              </w:rPr>
            </w:pPr>
            <w:r>
              <w:rPr>
                <w:rFonts w:cs="Arial"/>
              </w:rPr>
              <w:t>Water follows salt and is further reabsorbed</w:t>
            </w:r>
          </w:p>
        </w:tc>
        <w:tc>
          <w:tcPr>
            <w:tcW w:w="1440" w:type="dxa"/>
            <w:vAlign w:val="center"/>
          </w:tcPr>
          <w:p w14:paraId="27558B69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1</w:t>
            </w:r>
          </w:p>
        </w:tc>
      </w:tr>
      <w:tr w:rsidR="00CE5A30" w:rsidRPr="003A6F91" w14:paraId="18C8DE89" w14:textId="77777777">
        <w:trPr>
          <w:trHeight w:val="288"/>
        </w:trPr>
        <w:tc>
          <w:tcPr>
            <w:tcW w:w="7290" w:type="dxa"/>
            <w:vAlign w:val="center"/>
          </w:tcPr>
          <w:p w14:paraId="6E7C5BBF" w14:textId="77777777" w:rsidR="00CE5A30" w:rsidRDefault="00CE5A30" w:rsidP="002D7D28">
            <w:pPr>
              <w:pStyle w:val="ListParagraph"/>
              <w:numPr>
                <w:ilvl w:val="0"/>
                <w:numId w:val="19"/>
              </w:numPr>
              <w:ind w:left="345"/>
              <w:rPr>
                <w:rFonts w:cs="Arial"/>
              </w:rPr>
            </w:pPr>
            <w:r>
              <w:rPr>
                <w:rFonts w:cs="Arial"/>
              </w:rPr>
              <w:t>Maintaining blood volume</w:t>
            </w:r>
          </w:p>
        </w:tc>
        <w:tc>
          <w:tcPr>
            <w:tcW w:w="1440" w:type="dxa"/>
            <w:vAlign w:val="center"/>
          </w:tcPr>
          <w:p w14:paraId="33D8A1ED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1</w:t>
            </w:r>
          </w:p>
        </w:tc>
      </w:tr>
      <w:tr w:rsidR="00CE5A30" w:rsidRPr="003A6F91" w14:paraId="0F440C19" w14:textId="77777777">
        <w:trPr>
          <w:trHeight w:val="288"/>
        </w:trPr>
        <w:tc>
          <w:tcPr>
            <w:tcW w:w="7290" w:type="dxa"/>
            <w:vAlign w:val="center"/>
          </w:tcPr>
          <w:p w14:paraId="6D0DF4A6" w14:textId="77777777" w:rsidR="00CE5A30" w:rsidRPr="003A6F91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4B6F7E10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4</w:t>
            </w:r>
          </w:p>
        </w:tc>
      </w:tr>
    </w:tbl>
    <w:p w14:paraId="1F1D04BE" w14:textId="1AC55AA7" w:rsidR="000B3716" w:rsidRPr="001B5830" w:rsidRDefault="001B5830" w:rsidP="000B3716">
      <w:pPr>
        <w:tabs>
          <w:tab w:val="left" w:pos="8550"/>
        </w:tabs>
        <w:ind w:right="184"/>
        <w:rPr>
          <w:rFonts w:cs="Arial"/>
          <w:color w:val="FF0000"/>
        </w:rPr>
      </w:pPr>
      <w:r w:rsidRPr="001B5830">
        <w:rPr>
          <w:rFonts w:cs="Arial"/>
          <w:color w:val="FF0000"/>
        </w:rPr>
        <w:t>Q: if th</w:t>
      </w:r>
      <w:r>
        <w:rPr>
          <w:rFonts w:cs="Arial"/>
          <w:color w:val="FF0000"/>
        </w:rPr>
        <w:t>ey write “maintaining blood volume” do they get a mark?</w:t>
      </w:r>
    </w:p>
    <w:p w14:paraId="374BB0E9" w14:textId="77777777" w:rsidR="000B3716" w:rsidRPr="000B3716" w:rsidRDefault="000B3716" w:rsidP="000B3716">
      <w:pPr>
        <w:tabs>
          <w:tab w:val="left" w:pos="8550"/>
        </w:tabs>
        <w:ind w:right="184"/>
        <w:rPr>
          <w:rFonts w:cs="Arial"/>
        </w:rPr>
      </w:pPr>
    </w:p>
    <w:p w14:paraId="2CEE9FFB" w14:textId="6DCEA3D9" w:rsidR="000B3716" w:rsidRDefault="000B3716">
      <w:pPr>
        <w:rPr>
          <w:szCs w:val="22"/>
          <w:lang w:val="en-AU"/>
        </w:rPr>
      </w:pPr>
      <w:r>
        <w:rPr>
          <w:szCs w:val="22"/>
          <w:lang w:val="en-AU"/>
        </w:rPr>
        <w:br w:type="page"/>
      </w:r>
    </w:p>
    <w:p w14:paraId="37792545" w14:textId="77777777" w:rsidR="000B3716" w:rsidRDefault="000B3716" w:rsidP="000B3716">
      <w:pPr>
        <w:tabs>
          <w:tab w:val="left" w:pos="8550"/>
        </w:tabs>
        <w:ind w:right="184"/>
        <w:rPr>
          <w:rFonts w:cs="Arial"/>
          <w:szCs w:val="22"/>
        </w:rPr>
      </w:pPr>
    </w:p>
    <w:p w14:paraId="3BF3F01B" w14:textId="77777777" w:rsidR="00CE5A30" w:rsidRPr="00922627" w:rsidRDefault="00CE5A30" w:rsidP="002D7D28">
      <w:pPr>
        <w:pStyle w:val="ListParagraph"/>
        <w:numPr>
          <w:ilvl w:val="0"/>
          <w:numId w:val="9"/>
        </w:numPr>
        <w:tabs>
          <w:tab w:val="left" w:pos="8550"/>
        </w:tabs>
        <w:ind w:right="184" w:hanging="720"/>
        <w:rPr>
          <w:rFonts w:cs="Arial"/>
          <w:szCs w:val="22"/>
        </w:rPr>
      </w:pPr>
      <w:r>
        <w:rPr>
          <w:rFonts w:cs="Arial"/>
        </w:rPr>
        <w:t xml:space="preserve">Explain why </w:t>
      </w:r>
      <w:proofErr w:type="spellStart"/>
      <w:r>
        <w:rPr>
          <w:rFonts w:cs="Arial"/>
        </w:rPr>
        <w:t>apnoea</w:t>
      </w:r>
      <w:proofErr w:type="spellEnd"/>
      <w:r>
        <w:rPr>
          <w:rFonts w:cs="Arial"/>
        </w:rPr>
        <w:t xml:space="preserve"> may occur when a person hyperventilates.</w:t>
      </w:r>
      <w:r>
        <w:rPr>
          <w:rFonts w:cs="Arial"/>
        </w:rPr>
        <w:tab/>
        <w:t>(5</w:t>
      </w:r>
      <w:r w:rsidRPr="002C4CCD">
        <w:rPr>
          <w:rFonts w:cs="Arial"/>
        </w:rPr>
        <w:t xml:space="preserve"> marks)</w:t>
      </w:r>
    </w:p>
    <w:p w14:paraId="184F07DD" w14:textId="77777777" w:rsidR="00CE5A30" w:rsidRDefault="00CE5A30" w:rsidP="00CE5A30">
      <w:pPr>
        <w:tabs>
          <w:tab w:val="left" w:pos="8550"/>
        </w:tabs>
        <w:ind w:right="184"/>
        <w:rPr>
          <w:rFonts w:cs="Arial"/>
          <w:szCs w:val="22"/>
        </w:rPr>
      </w:pP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90"/>
        <w:gridCol w:w="1440"/>
      </w:tblGrid>
      <w:tr w:rsidR="00CE5A30" w:rsidRPr="003A6F91" w14:paraId="1EBFF954" w14:textId="77777777">
        <w:trPr>
          <w:trHeight w:val="288"/>
        </w:trPr>
        <w:tc>
          <w:tcPr>
            <w:tcW w:w="7290" w:type="dxa"/>
            <w:vAlign w:val="center"/>
          </w:tcPr>
          <w:p w14:paraId="7125FE53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599AB288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3A6F91" w14:paraId="5D76E909" w14:textId="77777777">
        <w:trPr>
          <w:trHeight w:val="288"/>
        </w:trPr>
        <w:tc>
          <w:tcPr>
            <w:tcW w:w="8730" w:type="dxa"/>
            <w:gridSpan w:val="2"/>
            <w:shd w:val="clear" w:color="auto" w:fill="D9D9D9" w:themeFill="background1" w:themeFillShade="D9"/>
            <w:vAlign w:val="center"/>
          </w:tcPr>
          <w:p w14:paraId="45CCD0E6" w14:textId="77777777" w:rsidR="00CE5A30" w:rsidRPr="0078175D" w:rsidRDefault="00CE5A30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 w:rsidRPr="0078175D">
              <w:rPr>
                <w:rFonts w:cs="Arial"/>
                <w:szCs w:val="22"/>
              </w:rPr>
              <w:t>Stimulus</w:t>
            </w:r>
          </w:p>
        </w:tc>
      </w:tr>
      <w:tr w:rsidR="00CE5A30" w:rsidRPr="003A6F91" w14:paraId="5C3D7F41" w14:textId="77777777">
        <w:trPr>
          <w:trHeight w:val="288"/>
        </w:trPr>
        <w:tc>
          <w:tcPr>
            <w:tcW w:w="7290" w:type="dxa"/>
            <w:vAlign w:val="center"/>
          </w:tcPr>
          <w:p w14:paraId="35D6E42C" w14:textId="77777777" w:rsidR="00CE5A30" w:rsidRPr="0078175D" w:rsidRDefault="00CE5A30">
            <w:pPr>
              <w:rPr>
                <w:rFonts w:cs="Arial"/>
                <w:szCs w:val="22"/>
              </w:rPr>
            </w:pPr>
            <w:r>
              <w:rPr>
                <w:rFonts w:cs="Arial"/>
              </w:rPr>
              <w:t>Decreased CO</w:t>
            </w:r>
            <w:r w:rsidRPr="00C60652">
              <w:rPr>
                <w:rFonts w:cs="Arial"/>
                <w:vertAlign w:val="subscript"/>
              </w:rPr>
              <w:t>2</w:t>
            </w:r>
            <w:r>
              <w:rPr>
                <w:rFonts w:cs="Arial"/>
              </w:rPr>
              <w:t xml:space="preserve"> concentration in blood/increased pH</w:t>
            </w:r>
          </w:p>
        </w:tc>
        <w:tc>
          <w:tcPr>
            <w:tcW w:w="1440" w:type="dxa"/>
            <w:vAlign w:val="center"/>
          </w:tcPr>
          <w:p w14:paraId="0FFC4707" w14:textId="77777777" w:rsidR="00CE5A30" w:rsidRPr="0078175D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78175D">
              <w:rPr>
                <w:rFonts w:cs="Arial"/>
                <w:szCs w:val="22"/>
              </w:rPr>
              <w:t>1</w:t>
            </w:r>
          </w:p>
        </w:tc>
      </w:tr>
      <w:tr w:rsidR="00CE5A30" w:rsidRPr="003A6F91" w14:paraId="625573F7" w14:textId="77777777">
        <w:trPr>
          <w:trHeight w:val="288"/>
        </w:trPr>
        <w:tc>
          <w:tcPr>
            <w:tcW w:w="8730" w:type="dxa"/>
            <w:gridSpan w:val="2"/>
            <w:shd w:val="clear" w:color="auto" w:fill="D9D9D9" w:themeFill="background1" w:themeFillShade="D9"/>
            <w:vAlign w:val="center"/>
          </w:tcPr>
          <w:p w14:paraId="3E47C4CB" w14:textId="77777777" w:rsidR="00CE5A30" w:rsidRPr="0078175D" w:rsidRDefault="00CE5A30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 w:rsidRPr="0078175D">
              <w:rPr>
                <w:rFonts w:cs="Arial"/>
                <w:bCs/>
              </w:rPr>
              <w:t>R</w:t>
            </w:r>
            <w:r w:rsidRPr="0078175D">
              <w:rPr>
                <w:rFonts w:cs="Arial"/>
                <w:bCs/>
                <w:szCs w:val="22"/>
              </w:rPr>
              <w:t>e</w:t>
            </w:r>
            <w:r w:rsidRPr="0078175D">
              <w:rPr>
                <w:rFonts w:cs="Arial"/>
                <w:szCs w:val="22"/>
              </w:rPr>
              <w:t>ceptor</w:t>
            </w:r>
          </w:p>
        </w:tc>
      </w:tr>
      <w:tr w:rsidR="00CE5A30" w:rsidRPr="003A6F91" w14:paraId="501C4C53" w14:textId="77777777">
        <w:trPr>
          <w:trHeight w:val="288"/>
        </w:trPr>
        <w:tc>
          <w:tcPr>
            <w:tcW w:w="7290" w:type="dxa"/>
            <w:vAlign w:val="center"/>
          </w:tcPr>
          <w:p w14:paraId="034EAADE" w14:textId="77777777" w:rsidR="00CE5A30" w:rsidRPr="0078175D" w:rsidRDefault="00CE5A30">
            <w:pPr>
              <w:rPr>
                <w:rFonts w:cs="Arial"/>
              </w:rPr>
            </w:pPr>
            <w:r>
              <w:rPr>
                <w:rFonts w:cs="Arial"/>
              </w:rPr>
              <w:t>Chemoreceptors in carotid/aortic bodies detect change and decrease stimulation</w:t>
            </w:r>
          </w:p>
        </w:tc>
        <w:tc>
          <w:tcPr>
            <w:tcW w:w="1440" w:type="dxa"/>
            <w:vAlign w:val="center"/>
          </w:tcPr>
          <w:p w14:paraId="7BFDBBD8" w14:textId="77777777" w:rsidR="00CE5A30" w:rsidRPr="0078175D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78175D">
              <w:rPr>
                <w:rFonts w:cs="Arial"/>
                <w:szCs w:val="22"/>
              </w:rPr>
              <w:t>1</w:t>
            </w:r>
          </w:p>
        </w:tc>
      </w:tr>
      <w:tr w:rsidR="00CE5A30" w:rsidRPr="00995C76" w14:paraId="33388B30" w14:textId="77777777">
        <w:trPr>
          <w:trHeight w:val="288"/>
        </w:trPr>
        <w:tc>
          <w:tcPr>
            <w:tcW w:w="8730" w:type="dxa"/>
            <w:gridSpan w:val="2"/>
            <w:shd w:val="clear" w:color="auto" w:fill="D9D9D9" w:themeFill="background1" w:themeFillShade="D9"/>
            <w:vAlign w:val="center"/>
          </w:tcPr>
          <w:p w14:paraId="68A8EA7C" w14:textId="77777777" w:rsidR="00CE5A30" w:rsidRPr="0078175D" w:rsidRDefault="00CE5A30">
            <w:pPr>
              <w:autoSpaceDE w:val="0"/>
              <w:autoSpaceDN w:val="0"/>
              <w:adjustRightInd w:val="0"/>
              <w:rPr>
                <w:rFonts w:cs="Arial"/>
                <w:bCs/>
                <w:szCs w:val="22"/>
              </w:rPr>
            </w:pPr>
            <w:r w:rsidRPr="0078175D">
              <w:rPr>
                <w:rFonts w:cs="Arial"/>
                <w:bCs/>
              </w:rPr>
              <w:t>Modulator</w:t>
            </w:r>
          </w:p>
        </w:tc>
      </w:tr>
      <w:tr w:rsidR="00CE5A30" w:rsidRPr="00995C76" w14:paraId="2333BF35" w14:textId="77777777">
        <w:trPr>
          <w:trHeight w:val="288"/>
        </w:trPr>
        <w:tc>
          <w:tcPr>
            <w:tcW w:w="7290" w:type="dxa"/>
            <w:vAlign w:val="center"/>
          </w:tcPr>
          <w:p w14:paraId="1B4078BF" w14:textId="77777777" w:rsidR="00CE5A30" w:rsidRPr="0078175D" w:rsidRDefault="00CE5A30">
            <w:pPr>
              <w:rPr>
                <w:rFonts w:cs="Arial"/>
              </w:rPr>
            </w:pPr>
            <w:r>
              <w:rPr>
                <w:rFonts w:cs="Arial"/>
              </w:rPr>
              <w:t>Medulla (oblongata) is not stimulated</w:t>
            </w:r>
          </w:p>
        </w:tc>
        <w:tc>
          <w:tcPr>
            <w:tcW w:w="1440" w:type="dxa"/>
            <w:vAlign w:val="center"/>
          </w:tcPr>
          <w:p w14:paraId="1364F5BB" w14:textId="77777777" w:rsidR="00CE5A30" w:rsidRPr="0078175D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78175D">
              <w:rPr>
                <w:rFonts w:cs="Arial"/>
                <w:szCs w:val="22"/>
              </w:rPr>
              <w:t>1</w:t>
            </w:r>
          </w:p>
        </w:tc>
      </w:tr>
      <w:tr w:rsidR="00CE5A30" w:rsidRPr="00995C76" w14:paraId="5D02E751" w14:textId="77777777">
        <w:trPr>
          <w:trHeight w:val="288"/>
        </w:trPr>
        <w:tc>
          <w:tcPr>
            <w:tcW w:w="8730" w:type="dxa"/>
            <w:gridSpan w:val="2"/>
            <w:shd w:val="clear" w:color="auto" w:fill="D9D9D9" w:themeFill="background1" w:themeFillShade="D9"/>
            <w:vAlign w:val="center"/>
          </w:tcPr>
          <w:p w14:paraId="133B178B" w14:textId="77777777" w:rsidR="00CE5A30" w:rsidRPr="0078175D" w:rsidRDefault="00CE5A30">
            <w:pPr>
              <w:autoSpaceDE w:val="0"/>
              <w:autoSpaceDN w:val="0"/>
              <w:adjustRightInd w:val="0"/>
              <w:rPr>
                <w:rFonts w:cs="Arial"/>
                <w:bCs/>
                <w:szCs w:val="22"/>
              </w:rPr>
            </w:pPr>
            <w:r w:rsidRPr="0078175D">
              <w:rPr>
                <w:rFonts w:cs="Arial"/>
                <w:bCs/>
              </w:rPr>
              <w:t>Effector</w:t>
            </w:r>
          </w:p>
        </w:tc>
      </w:tr>
      <w:tr w:rsidR="00CE5A30" w:rsidRPr="00995C76" w14:paraId="67135E39" w14:textId="77777777">
        <w:trPr>
          <w:trHeight w:val="288"/>
        </w:trPr>
        <w:tc>
          <w:tcPr>
            <w:tcW w:w="7290" w:type="dxa"/>
            <w:vAlign w:val="center"/>
          </w:tcPr>
          <w:p w14:paraId="5370F4A1" w14:textId="77777777" w:rsidR="00CE5A30" w:rsidRPr="0078175D" w:rsidRDefault="00CE5A30">
            <w:pPr>
              <w:rPr>
                <w:rFonts w:cs="Arial"/>
              </w:rPr>
            </w:pPr>
            <w:r>
              <w:rPr>
                <w:rFonts w:cs="Arial"/>
              </w:rPr>
              <w:t>Diaphragm and intercostal muscles</w:t>
            </w:r>
          </w:p>
        </w:tc>
        <w:tc>
          <w:tcPr>
            <w:tcW w:w="1440" w:type="dxa"/>
            <w:vAlign w:val="center"/>
          </w:tcPr>
          <w:p w14:paraId="2F65950A" w14:textId="77777777" w:rsidR="00CE5A30" w:rsidRPr="0078175D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78175D">
              <w:rPr>
                <w:rFonts w:cs="Arial"/>
                <w:szCs w:val="22"/>
              </w:rPr>
              <w:t>1</w:t>
            </w:r>
          </w:p>
        </w:tc>
      </w:tr>
      <w:tr w:rsidR="00CE5A30" w:rsidRPr="00995C76" w14:paraId="7D201A18" w14:textId="77777777">
        <w:trPr>
          <w:trHeight w:val="288"/>
        </w:trPr>
        <w:tc>
          <w:tcPr>
            <w:tcW w:w="8730" w:type="dxa"/>
            <w:gridSpan w:val="2"/>
            <w:shd w:val="clear" w:color="auto" w:fill="D9D9D9" w:themeFill="background1" w:themeFillShade="D9"/>
            <w:vAlign w:val="center"/>
          </w:tcPr>
          <w:p w14:paraId="6D129662" w14:textId="77777777" w:rsidR="00CE5A30" w:rsidRPr="0078175D" w:rsidRDefault="00CE5A30">
            <w:pPr>
              <w:autoSpaceDE w:val="0"/>
              <w:autoSpaceDN w:val="0"/>
              <w:adjustRightInd w:val="0"/>
              <w:rPr>
                <w:rFonts w:cs="Arial"/>
                <w:bCs/>
                <w:szCs w:val="22"/>
              </w:rPr>
            </w:pPr>
            <w:r w:rsidRPr="0078175D">
              <w:rPr>
                <w:rFonts w:cs="Arial"/>
                <w:bCs/>
              </w:rPr>
              <w:t>Response</w:t>
            </w:r>
          </w:p>
        </w:tc>
      </w:tr>
      <w:tr w:rsidR="00CE5A30" w:rsidRPr="00995C76" w14:paraId="70FD8B2A" w14:textId="77777777">
        <w:trPr>
          <w:trHeight w:val="288"/>
        </w:trPr>
        <w:tc>
          <w:tcPr>
            <w:tcW w:w="7290" w:type="dxa"/>
            <w:vAlign w:val="center"/>
          </w:tcPr>
          <w:p w14:paraId="53960B85" w14:textId="77777777" w:rsidR="00CE5A30" w:rsidRPr="0078175D" w:rsidRDefault="00CE5A30">
            <w:pPr>
              <w:rPr>
                <w:rFonts w:cs="Arial"/>
              </w:rPr>
            </w:pPr>
            <w:r>
              <w:rPr>
                <w:rFonts w:cs="Arial"/>
              </w:rPr>
              <w:t xml:space="preserve">Decreased breathing depth and rate possibly resulting in </w:t>
            </w:r>
            <w:proofErr w:type="spellStart"/>
            <w:r>
              <w:rPr>
                <w:rFonts w:cs="Arial"/>
              </w:rPr>
              <w:t>apnoea</w:t>
            </w:r>
            <w:proofErr w:type="spellEnd"/>
          </w:p>
        </w:tc>
        <w:tc>
          <w:tcPr>
            <w:tcW w:w="1440" w:type="dxa"/>
            <w:vAlign w:val="center"/>
          </w:tcPr>
          <w:p w14:paraId="3E44D072" w14:textId="77777777" w:rsidR="00CE5A30" w:rsidRPr="0078175D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78175D">
              <w:rPr>
                <w:rFonts w:cs="Arial"/>
                <w:szCs w:val="22"/>
              </w:rPr>
              <w:t>1</w:t>
            </w:r>
          </w:p>
        </w:tc>
      </w:tr>
      <w:tr w:rsidR="00CE5A30" w:rsidRPr="003A6F91" w14:paraId="11872FFC" w14:textId="77777777">
        <w:trPr>
          <w:trHeight w:val="288"/>
        </w:trPr>
        <w:tc>
          <w:tcPr>
            <w:tcW w:w="7290" w:type="dxa"/>
            <w:vAlign w:val="center"/>
          </w:tcPr>
          <w:p w14:paraId="49D0BDB9" w14:textId="77777777" w:rsidR="00CE5A30" w:rsidRPr="0078175D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szCs w:val="22"/>
              </w:rPr>
            </w:pPr>
            <w:r w:rsidRPr="0078175D">
              <w:rPr>
                <w:rFonts w:cs="Arial"/>
                <w:b/>
                <w:bCs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680B3899" w14:textId="77777777" w:rsidR="00CE5A30" w:rsidRPr="0078175D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>
              <w:rPr>
                <w:rFonts w:cs="Arial"/>
                <w:b/>
                <w:bCs/>
                <w:szCs w:val="22"/>
              </w:rPr>
              <w:t>5</w:t>
            </w:r>
          </w:p>
        </w:tc>
      </w:tr>
    </w:tbl>
    <w:p w14:paraId="08E68B15" w14:textId="188D5423" w:rsidR="000B3716" w:rsidRDefault="004929BA" w:rsidP="000B3716">
      <w:pPr>
        <w:tabs>
          <w:tab w:val="left" w:pos="8550"/>
        </w:tabs>
        <w:ind w:right="184"/>
        <w:rPr>
          <w:rFonts w:cs="Arial"/>
          <w:szCs w:val="22"/>
        </w:rPr>
      </w:pPr>
      <w:r>
        <w:rPr>
          <w:rFonts w:cs="Arial"/>
          <w:szCs w:val="22"/>
        </w:rPr>
        <w:t>Doesn’t need to be in feedback loop format.</w:t>
      </w:r>
    </w:p>
    <w:p w14:paraId="00E18DDF" w14:textId="2EDDEDE9" w:rsidR="004929BA" w:rsidRDefault="004929BA" w:rsidP="000B3716">
      <w:pPr>
        <w:tabs>
          <w:tab w:val="left" w:pos="8550"/>
        </w:tabs>
        <w:ind w:right="184"/>
        <w:rPr>
          <w:rFonts w:cs="Arial"/>
          <w:szCs w:val="22"/>
        </w:rPr>
      </w:pPr>
      <w:r>
        <w:rPr>
          <w:rFonts w:cs="Arial"/>
          <w:szCs w:val="22"/>
        </w:rPr>
        <w:t>Can get marks for Rec, mod,</w:t>
      </w:r>
      <w:r w:rsidR="00F80E0B">
        <w:rPr>
          <w:rFonts w:cs="Arial"/>
          <w:szCs w:val="22"/>
        </w:rPr>
        <w:t xml:space="preserve"> effector</w:t>
      </w:r>
      <w:r>
        <w:rPr>
          <w:rFonts w:cs="Arial"/>
          <w:szCs w:val="22"/>
        </w:rPr>
        <w:t xml:space="preserve"> </w:t>
      </w:r>
      <w:r w:rsidR="00F80E0B">
        <w:rPr>
          <w:rFonts w:cs="Arial"/>
          <w:szCs w:val="22"/>
        </w:rPr>
        <w:t>if reversed stimulus.</w:t>
      </w:r>
    </w:p>
    <w:p w14:paraId="337F34E4" w14:textId="77777777" w:rsidR="000B3716" w:rsidRDefault="000B3716" w:rsidP="000B3716">
      <w:pPr>
        <w:tabs>
          <w:tab w:val="left" w:pos="8550"/>
        </w:tabs>
        <w:ind w:right="184"/>
        <w:rPr>
          <w:rFonts w:cs="Arial"/>
          <w:szCs w:val="22"/>
        </w:rPr>
      </w:pPr>
    </w:p>
    <w:p w14:paraId="0A488754" w14:textId="0C9FE2A2" w:rsidR="00CE5A30" w:rsidRDefault="00CE5A30" w:rsidP="00CE5A30">
      <w:pPr>
        <w:spacing w:after="160" w:line="259" w:lineRule="auto"/>
        <w:rPr>
          <w:color w:val="7F7F7F" w:themeColor="text1" w:themeTint="80"/>
          <w:sz w:val="8"/>
          <w:szCs w:val="8"/>
          <w:lang w:val="en-AU"/>
        </w:rPr>
      </w:pPr>
      <w:r>
        <w:rPr>
          <w:color w:val="7F7F7F" w:themeColor="text1" w:themeTint="80"/>
          <w:sz w:val="8"/>
          <w:szCs w:val="8"/>
          <w:lang w:val="en-AU"/>
        </w:rPr>
        <w:br w:type="page"/>
      </w:r>
    </w:p>
    <w:p w14:paraId="1B7C5E83" w14:textId="77777777" w:rsidR="00CE5A30" w:rsidRDefault="00CE5A30" w:rsidP="00CE5A30">
      <w:pPr>
        <w:tabs>
          <w:tab w:val="right" w:leader="underscore" w:pos="9497"/>
          <w:tab w:val="left" w:pos="9720"/>
        </w:tabs>
        <w:spacing w:before="400"/>
        <w:ind w:left="720" w:right="159"/>
        <w:rPr>
          <w:color w:val="7F7F7F" w:themeColor="text1" w:themeTint="80"/>
          <w:sz w:val="8"/>
          <w:szCs w:val="8"/>
          <w:lang w:val="en-AU"/>
        </w:rPr>
      </w:pPr>
    </w:p>
    <w:tbl>
      <w:tblPr>
        <w:tblStyle w:val="TableGrid"/>
        <w:tblW w:w="98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2"/>
        <w:gridCol w:w="4903"/>
      </w:tblGrid>
      <w:tr w:rsidR="00CE5A30" w:rsidRPr="00E168C9" w14:paraId="1A371E51" w14:textId="77777777">
        <w:tc>
          <w:tcPr>
            <w:tcW w:w="4857" w:type="dxa"/>
          </w:tcPr>
          <w:p w14:paraId="0D427586" w14:textId="77777777" w:rsidR="00CE5A30" w:rsidRPr="00E168C9" w:rsidRDefault="00CE5A30">
            <w:pPr>
              <w:ind w:left="-108" w:right="184"/>
              <w:rPr>
                <w:rFonts w:cs="Arial"/>
                <w:b/>
                <w:szCs w:val="22"/>
              </w:rPr>
            </w:pPr>
            <w:r w:rsidRPr="00E168C9">
              <w:rPr>
                <w:rFonts w:cs="Arial"/>
                <w:b/>
                <w:szCs w:val="22"/>
              </w:rPr>
              <w:t>Questio</w:t>
            </w:r>
            <w:r>
              <w:rPr>
                <w:rFonts w:cs="Arial"/>
                <w:b/>
                <w:szCs w:val="22"/>
              </w:rPr>
              <w:t>n 34</w:t>
            </w:r>
          </w:p>
        </w:tc>
        <w:tc>
          <w:tcPr>
            <w:tcW w:w="4857" w:type="dxa"/>
          </w:tcPr>
          <w:p w14:paraId="49A3566B" w14:textId="77777777" w:rsidR="00CE5A30" w:rsidRPr="00E168C9" w:rsidRDefault="00CE5A30">
            <w:pPr>
              <w:ind w:right="184"/>
              <w:jc w:val="right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</w:rPr>
              <w:t>(17</w:t>
            </w:r>
            <w:r w:rsidRPr="00CF01EF">
              <w:rPr>
                <w:rFonts w:cs="Arial"/>
                <w:b/>
              </w:rPr>
              <w:t xml:space="preserve"> marks)</w:t>
            </w:r>
          </w:p>
        </w:tc>
      </w:tr>
    </w:tbl>
    <w:p w14:paraId="4F92BBED" w14:textId="77777777" w:rsidR="00CE5A30" w:rsidRDefault="00CE5A30" w:rsidP="00CE5A30">
      <w:pPr>
        <w:ind w:right="184"/>
        <w:rPr>
          <w:rFonts w:cs="Arial"/>
        </w:rPr>
      </w:pPr>
    </w:p>
    <w:p w14:paraId="62A048DF" w14:textId="77777777" w:rsidR="00CE5A30" w:rsidRDefault="00CE5A30" w:rsidP="002D7D28">
      <w:pPr>
        <w:pStyle w:val="ListParagraph"/>
        <w:numPr>
          <w:ilvl w:val="0"/>
          <w:numId w:val="14"/>
        </w:numPr>
        <w:tabs>
          <w:tab w:val="left" w:pos="8550"/>
        </w:tabs>
        <w:ind w:right="184" w:hanging="720"/>
        <w:rPr>
          <w:rFonts w:cs="Arial"/>
          <w:szCs w:val="22"/>
        </w:rPr>
      </w:pPr>
      <w:r>
        <w:rPr>
          <w:rFonts w:cs="Arial"/>
        </w:rPr>
        <w:t>Suggest a hypothesis for this experiment</w:t>
      </w:r>
      <w:r w:rsidRPr="00E168C9">
        <w:rPr>
          <w:rFonts w:cs="Arial"/>
          <w:szCs w:val="22"/>
        </w:rPr>
        <w:t>.</w:t>
      </w:r>
      <w:r>
        <w:rPr>
          <w:rFonts w:cs="Arial"/>
          <w:szCs w:val="22"/>
        </w:rPr>
        <w:tab/>
      </w:r>
      <w:r w:rsidRPr="00E168C9">
        <w:rPr>
          <w:rFonts w:cs="Arial"/>
          <w:szCs w:val="22"/>
        </w:rPr>
        <w:t>(</w:t>
      </w:r>
      <w:r>
        <w:rPr>
          <w:rFonts w:cs="Arial"/>
        </w:rPr>
        <w:t>2 marks</w:t>
      </w:r>
      <w:r w:rsidRPr="00E168C9">
        <w:rPr>
          <w:rFonts w:cs="Arial"/>
          <w:szCs w:val="22"/>
        </w:rPr>
        <w:t>)</w:t>
      </w:r>
    </w:p>
    <w:p w14:paraId="3A186FEC" w14:textId="77777777" w:rsidR="00CE5A30" w:rsidRPr="00E168C9" w:rsidRDefault="00CE5A30" w:rsidP="00CE5A30">
      <w:pPr>
        <w:pStyle w:val="ListParagraph"/>
        <w:tabs>
          <w:tab w:val="left" w:pos="8550"/>
        </w:tabs>
        <w:ind w:right="184"/>
        <w:rPr>
          <w:rFonts w:cs="Arial"/>
          <w:szCs w:val="22"/>
        </w:rPr>
      </w:pP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90"/>
        <w:gridCol w:w="1440"/>
      </w:tblGrid>
      <w:tr w:rsidR="00CE5A30" w:rsidRPr="003A6F91" w14:paraId="0498842D" w14:textId="77777777">
        <w:trPr>
          <w:trHeight w:val="288"/>
        </w:trPr>
        <w:tc>
          <w:tcPr>
            <w:tcW w:w="7290" w:type="dxa"/>
            <w:vAlign w:val="center"/>
          </w:tcPr>
          <w:p w14:paraId="568A9390" w14:textId="77777777" w:rsidR="00CE5A30" w:rsidRPr="00833762" w:rsidRDefault="00CE5A30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833762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1D4BEB8F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3A6F91" w14:paraId="2C3B8FDE" w14:textId="77777777">
        <w:trPr>
          <w:trHeight w:val="288"/>
        </w:trPr>
        <w:tc>
          <w:tcPr>
            <w:tcW w:w="7290" w:type="dxa"/>
            <w:vAlign w:val="center"/>
          </w:tcPr>
          <w:p w14:paraId="6A1360CD" w14:textId="77777777" w:rsidR="00CE5A30" w:rsidRPr="0095723E" w:rsidRDefault="00CE5A30">
            <w:pPr>
              <w:pStyle w:val="ListParagraph"/>
              <w:ind w:left="345" w:hanging="345"/>
              <w:jc w:val="both"/>
              <w:rPr>
                <w:rFonts w:cs="Arial"/>
              </w:rPr>
            </w:pPr>
            <w:r>
              <w:rPr>
                <w:rFonts w:cs="Arial"/>
              </w:rPr>
              <w:t>The inclusion of growth hormone in food</w:t>
            </w:r>
          </w:p>
        </w:tc>
        <w:tc>
          <w:tcPr>
            <w:tcW w:w="1440" w:type="dxa"/>
            <w:vAlign w:val="center"/>
          </w:tcPr>
          <w:p w14:paraId="047589FE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1</w:t>
            </w:r>
          </w:p>
        </w:tc>
      </w:tr>
      <w:tr w:rsidR="00CE5A30" w:rsidRPr="003A6F91" w14:paraId="25BEAA9D" w14:textId="77777777">
        <w:trPr>
          <w:trHeight w:val="288"/>
        </w:trPr>
        <w:tc>
          <w:tcPr>
            <w:tcW w:w="7290" w:type="dxa"/>
            <w:vAlign w:val="center"/>
          </w:tcPr>
          <w:p w14:paraId="040B1324" w14:textId="1F04A693" w:rsidR="00CE5A30" w:rsidRPr="00CD7CD2" w:rsidRDefault="00CE5A30">
            <w:pPr>
              <w:autoSpaceDE w:val="0"/>
              <w:autoSpaceDN w:val="0"/>
              <w:adjustRightInd w:val="0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 xml:space="preserve">Causes an increase in the </w:t>
            </w:r>
            <w:r w:rsidR="009312FB">
              <w:rPr>
                <w:rFonts w:cs="Arial"/>
                <w:bCs/>
                <w:color w:val="000000"/>
                <w:szCs w:val="22"/>
              </w:rPr>
              <w:t>mass</w:t>
            </w:r>
            <w:r>
              <w:rPr>
                <w:rFonts w:cs="Arial"/>
                <w:bCs/>
                <w:color w:val="000000"/>
                <w:szCs w:val="22"/>
              </w:rPr>
              <w:t xml:space="preserve"> of young rats</w:t>
            </w:r>
          </w:p>
        </w:tc>
        <w:tc>
          <w:tcPr>
            <w:tcW w:w="1440" w:type="dxa"/>
            <w:vAlign w:val="center"/>
          </w:tcPr>
          <w:p w14:paraId="37E9F73D" w14:textId="77777777" w:rsidR="00CE5A30" w:rsidRPr="00CD7CD2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 w:rsidRPr="00CD7CD2">
              <w:rPr>
                <w:rFonts w:cs="Arial"/>
                <w:bCs/>
                <w:color w:val="000000"/>
                <w:szCs w:val="22"/>
              </w:rPr>
              <w:t>1</w:t>
            </w:r>
          </w:p>
        </w:tc>
      </w:tr>
      <w:tr w:rsidR="00CE5A30" w:rsidRPr="003A6F91" w14:paraId="1532B1AC" w14:textId="77777777">
        <w:trPr>
          <w:trHeight w:val="288"/>
        </w:trPr>
        <w:tc>
          <w:tcPr>
            <w:tcW w:w="7290" w:type="dxa"/>
            <w:vAlign w:val="center"/>
          </w:tcPr>
          <w:p w14:paraId="1EA41F81" w14:textId="77777777" w:rsidR="00CE5A30" w:rsidRPr="003A6F91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195962DF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2</w:t>
            </w:r>
          </w:p>
        </w:tc>
      </w:tr>
    </w:tbl>
    <w:p w14:paraId="54D6D0DA" w14:textId="77777777" w:rsidR="00CE5A30" w:rsidRDefault="00CE5A30" w:rsidP="00CE5A30">
      <w:pPr>
        <w:ind w:right="184"/>
        <w:rPr>
          <w:rFonts w:cs="Arial"/>
          <w:szCs w:val="22"/>
        </w:rPr>
      </w:pPr>
    </w:p>
    <w:p w14:paraId="50170BF8" w14:textId="77777777" w:rsidR="00CE5A30" w:rsidRDefault="00CE5A30" w:rsidP="00CE5A30">
      <w:pPr>
        <w:ind w:right="184"/>
        <w:rPr>
          <w:rFonts w:cs="Arial"/>
          <w:szCs w:val="22"/>
        </w:rPr>
      </w:pPr>
    </w:p>
    <w:p w14:paraId="1F32FB98" w14:textId="77777777" w:rsidR="00CE5A30" w:rsidRDefault="00CE5A30" w:rsidP="002D7D28">
      <w:pPr>
        <w:pStyle w:val="ListParagraph"/>
        <w:numPr>
          <w:ilvl w:val="0"/>
          <w:numId w:val="14"/>
        </w:numPr>
        <w:tabs>
          <w:tab w:val="left" w:pos="8550"/>
        </w:tabs>
        <w:ind w:right="184" w:hanging="720"/>
        <w:rPr>
          <w:rFonts w:cs="Arial"/>
          <w:szCs w:val="22"/>
        </w:rPr>
      </w:pPr>
      <w:r>
        <w:rPr>
          <w:rFonts w:cs="Arial"/>
        </w:rPr>
        <w:t>Identify the dependent variable in the experiment</w:t>
      </w:r>
      <w:r w:rsidRPr="004B0CFF">
        <w:rPr>
          <w:rFonts w:cs="Arial"/>
        </w:rPr>
        <w:t>.</w:t>
      </w:r>
      <w:r w:rsidRPr="004B0CFF">
        <w:rPr>
          <w:rFonts w:cs="Arial"/>
        </w:rPr>
        <w:tab/>
        <w:t>(</w:t>
      </w:r>
      <w:r>
        <w:rPr>
          <w:rFonts w:cs="Arial"/>
        </w:rPr>
        <w:t>1</w:t>
      </w:r>
      <w:r>
        <w:rPr>
          <w:sz w:val="24"/>
        </w:rPr>
        <w:t xml:space="preserve"> mark</w:t>
      </w:r>
      <w:r w:rsidRPr="00E168C9">
        <w:rPr>
          <w:rFonts w:cs="Arial"/>
          <w:szCs w:val="22"/>
        </w:rPr>
        <w:t>)</w:t>
      </w:r>
    </w:p>
    <w:p w14:paraId="01EAA92D" w14:textId="77777777" w:rsidR="00CE5A30" w:rsidRPr="00E168C9" w:rsidRDefault="00CE5A30" w:rsidP="00CE5A30">
      <w:pPr>
        <w:pStyle w:val="ListParagraph"/>
        <w:tabs>
          <w:tab w:val="left" w:pos="8550"/>
        </w:tabs>
        <w:ind w:right="184"/>
        <w:rPr>
          <w:rFonts w:cs="Arial"/>
          <w:szCs w:val="22"/>
        </w:rPr>
      </w:pP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90"/>
        <w:gridCol w:w="1440"/>
      </w:tblGrid>
      <w:tr w:rsidR="00CE5A30" w:rsidRPr="003A6F91" w14:paraId="52F581A9" w14:textId="77777777">
        <w:trPr>
          <w:trHeight w:val="288"/>
        </w:trPr>
        <w:tc>
          <w:tcPr>
            <w:tcW w:w="7290" w:type="dxa"/>
            <w:vAlign w:val="center"/>
          </w:tcPr>
          <w:p w14:paraId="2268C43E" w14:textId="77777777" w:rsidR="00CE5A30" w:rsidRPr="00833762" w:rsidRDefault="00CE5A30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833762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283D4E67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3A6F91" w14:paraId="1E0B27CD" w14:textId="77777777">
        <w:trPr>
          <w:trHeight w:val="288"/>
        </w:trPr>
        <w:tc>
          <w:tcPr>
            <w:tcW w:w="7290" w:type="dxa"/>
            <w:vAlign w:val="center"/>
          </w:tcPr>
          <w:p w14:paraId="2F7C0BBC" w14:textId="6E4B6F40" w:rsidR="00CE5A30" w:rsidRPr="0095723E" w:rsidRDefault="009A1DD4" w:rsidP="00191566">
            <w:pPr>
              <w:pStyle w:val="ListParagraph"/>
              <w:ind w:left="0"/>
              <w:rPr>
                <w:rFonts w:cs="Arial"/>
              </w:rPr>
            </w:pPr>
            <w:r>
              <w:rPr>
                <w:rFonts w:cs="Arial"/>
              </w:rPr>
              <w:t>mass</w:t>
            </w:r>
            <w:r w:rsidR="004B5904">
              <w:rPr>
                <w:rFonts w:cs="Arial"/>
              </w:rPr>
              <w:t xml:space="preserve"> </w:t>
            </w:r>
            <w:r w:rsidR="00CE5A30">
              <w:rPr>
                <w:rFonts w:cs="Arial"/>
              </w:rPr>
              <w:t>of rats</w:t>
            </w:r>
          </w:p>
        </w:tc>
        <w:tc>
          <w:tcPr>
            <w:tcW w:w="1440" w:type="dxa"/>
            <w:vAlign w:val="center"/>
          </w:tcPr>
          <w:p w14:paraId="44DAEEE2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1</w:t>
            </w:r>
          </w:p>
        </w:tc>
      </w:tr>
      <w:tr w:rsidR="00CE5A30" w:rsidRPr="003A6F91" w14:paraId="437AB8AE" w14:textId="77777777">
        <w:trPr>
          <w:trHeight w:val="288"/>
        </w:trPr>
        <w:tc>
          <w:tcPr>
            <w:tcW w:w="7290" w:type="dxa"/>
            <w:vAlign w:val="center"/>
          </w:tcPr>
          <w:p w14:paraId="2D0292D4" w14:textId="77777777" w:rsidR="00CE5A30" w:rsidRPr="003A6F91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56C7A110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1</w:t>
            </w:r>
          </w:p>
        </w:tc>
      </w:tr>
    </w:tbl>
    <w:p w14:paraId="5D551ABA" w14:textId="77777777" w:rsidR="000B3716" w:rsidRDefault="000B3716" w:rsidP="000B3716">
      <w:pPr>
        <w:ind w:right="184"/>
        <w:rPr>
          <w:rFonts w:cs="Arial"/>
          <w:szCs w:val="22"/>
        </w:rPr>
      </w:pPr>
    </w:p>
    <w:p w14:paraId="24EF366D" w14:textId="77777777" w:rsidR="000B3716" w:rsidRDefault="000B3716" w:rsidP="000B3716">
      <w:pPr>
        <w:ind w:right="184"/>
        <w:rPr>
          <w:rFonts w:cs="Arial"/>
          <w:szCs w:val="22"/>
        </w:rPr>
      </w:pPr>
    </w:p>
    <w:p w14:paraId="2DCDC81E" w14:textId="77777777" w:rsidR="00CE5A30" w:rsidRDefault="00CE5A30" w:rsidP="002D7D28">
      <w:pPr>
        <w:pStyle w:val="ListParagraph"/>
        <w:numPr>
          <w:ilvl w:val="0"/>
          <w:numId w:val="14"/>
        </w:numPr>
        <w:tabs>
          <w:tab w:val="left" w:pos="8550"/>
        </w:tabs>
        <w:ind w:right="184" w:hanging="720"/>
        <w:rPr>
          <w:rFonts w:cs="Arial"/>
          <w:szCs w:val="22"/>
        </w:rPr>
      </w:pPr>
      <w:r>
        <w:rPr>
          <w:rFonts w:cs="Arial"/>
          <w:szCs w:val="22"/>
        </w:rPr>
        <w:t>Identify the control group and explain why this group was included.</w:t>
      </w:r>
      <w:r>
        <w:rPr>
          <w:rFonts w:cs="Arial"/>
          <w:szCs w:val="22"/>
        </w:rPr>
        <w:tab/>
        <w:t>(3 marks)</w:t>
      </w:r>
    </w:p>
    <w:p w14:paraId="4A82ED7B" w14:textId="77777777" w:rsidR="00CE5A30" w:rsidRDefault="00CE5A30" w:rsidP="00CE5A30">
      <w:pPr>
        <w:tabs>
          <w:tab w:val="left" w:pos="8550"/>
        </w:tabs>
        <w:ind w:right="184"/>
        <w:rPr>
          <w:rFonts w:cs="Arial"/>
          <w:szCs w:val="22"/>
        </w:rPr>
      </w:pP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90"/>
        <w:gridCol w:w="1440"/>
      </w:tblGrid>
      <w:tr w:rsidR="00CE5A30" w:rsidRPr="003A6F91" w14:paraId="4B7A632E" w14:textId="77777777">
        <w:trPr>
          <w:trHeight w:val="288"/>
        </w:trPr>
        <w:tc>
          <w:tcPr>
            <w:tcW w:w="7290" w:type="dxa"/>
            <w:vAlign w:val="center"/>
          </w:tcPr>
          <w:p w14:paraId="1BDD6592" w14:textId="77777777" w:rsidR="00CE5A30" w:rsidRPr="00833762" w:rsidRDefault="00CE5A30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833762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178E5C5F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3A6F91" w14:paraId="5193C302" w14:textId="77777777">
        <w:trPr>
          <w:trHeight w:val="288"/>
        </w:trPr>
        <w:tc>
          <w:tcPr>
            <w:tcW w:w="7290" w:type="dxa"/>
            <w:vAlign w:val="center"/>
          </w:tcPr>
          <w:p w14:paraId="313BBE2B" w14:textId="77777777" w:rsidR="00CE5A30" w:rsidRPr="0095723E" w:rsidRDefault="00CE5A30">
            <w:pPr>
              <w:pStyle w:val="ListParagraph"/>
              <w:ind w:left="345" w:hanging="345"/>
              <w:jc w:val="both"/>
              <w:rPr>
                <w:rFonts w:cs="Arial"/>
              </w:rPr>
            </w:pPr>
            <w:r>
              <w:rPr>
                <w:rFonts w:cs="Arial"/>
              </w:rPr>
              <w:t>Group B/no GH in food</w:t>
            </w:r>
          </w:p>
        </w:tc>
        <w:tc>
          <w:tcPr>
            <w:tcW w:w="1440" w:type="dxa"/>
            <w:vAlign w:val="center"/>
          </w:tcPr>
          <w:p w14:paraId="5BFB4505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1</w:t>
            </w:r>
          </w:p>
        </w:tc>
      </w:tr>
      <w:tr w:rsidR="00CE5A30" w:rsidRPr="003A6F91" w14:paraId="03BCA2C9" w14:textId="77777777">
        <w:trPr>
          <w:trHeight w:val="288"/>
        </w:trPr>
        <w:tc>
          <w:tcPr>
            <w:tcW w:w="7290" w:type="dxa"/>
            <w:vAlign w:val="center"/>
          </w:tcPr>
          <w:p w14:paraId="2CACF6AC" w14:textId="77777777" w:rsidR="00CE5A30" w:rsidRPr="00CD7CD2" w:rsidRDefault="00CE5A30">
            <w:pPr>
              <w:autoSpaceDE w:val="0"/>
              <w:autoSpaceDN w:val="0"/>
              <w:adjustRightInd w:val="0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For comparison</w:t>
            </w:r>
          </w:p>
        </w:tc>
        <w:tc>
          <w:tcPr>
            <w:tcW w:w="1440" w:type="dxa"/>
            <w:vAlign w:val="center"/>
          </w:tcPr>
          <w:p w14:paraId="02800140" w14:textId="77777777" w:rsidR="00CE5A30" w:rsidRPr="00CD7CD2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 w:rsidRPr="00CD7CD2">
              <w:rPr>
                <w:rFonts w:cs="Arial"/>
                <w:bCs/>
                <w:color w:val="000000"/>
                <w:szCs w:val="22"/>
              </w:rPr>
              <w:t>1</w:t>
            </w:r>
          </w:p>
        </w:tc>
      </w:tr>
      <w:tr w:rsidR="00CE5A30" w:rsidRPr="003A6F91" w14:paraId="6BF94148" w14:textId="77777777">
        <w:trPr>
          <w:trHeight w:val="288"/>
        </w:trPr>
        <w:tc>
          <w:tcPr>
            <w:tcW w:w="7290" w:type="dxa"/>
            <w:vAlign w:val="center"/>
          </w:tcPr>
          <w:p w14:paraId="76BDA4C7" w14:textId="52AD6B22" w:rsidR="00CE5A30" w:rsidRDefault="00CE5A30">
            <w:pPr>
              <w:autoSpaceDE w:val="0"/>
              <w:autoSpaceDN w:val="0"/>
              <w:adjustRightInd w:val="0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 xml:space="preserve">To check if the independent variable/GH only is responsible for increases in rat </w:t>
            </w:r>
            <w:r w:rsidR="009312FB">
              <w:rPr>
                <w:rFonts w:cs="Arial"/>
                <w:bCs/>
                <w:color w:val="000000"/>
                <w:szCs w:val="22"/>
              </w:rPr>
              <w:t>mass</w:t>
            </w:r>
          </w:p>
        </w:tc>
        <w:tc>
          <w:tcPr>
            <w:tcW w:w="1440" w:type="dxa"/>
            <w:vAlign w:val="center"/>
          </w:tcPr>
          <w:p w14:paraId="64675A1F" w14:textId="77777777" w:rsidR="00CE5A30" w:rsidRPr="00CD7CD2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1</w:t>
            </w:r>
          </w:p>
        </w:tc>
      </w:tr>
      <w:tr w:rsidR="00CE5A30" w:rsidRPr="003A6F91" w14:paraId="193EECA6" w14:textId="77777777">
        <w:trPr>
          <w:trHeight w:val="288"/>
        </w:trPr>
        <w:tc>
          <w:tcPr>
            <w:tcW w:w="7290" w:type="dxa"/>
            <w:vAlign w:val="center"/>
          </w:tcPr>
          <w:p w14:paraId="544A682F" w14:textId="77777777" w:rsidR="00CE5A30" w:rsidRPr="003A6F91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458BA4D2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3</w:t>
            </w:r>
          </w:p>
        </w:tc>
      </w:tr>
    </w:tbl>
    <w:p w14:paraId="0807B9CF" w14:textId="77777777" w:rsidR="000B3716" w:rsidRDefault="000B3716" w:rsidP="000B3716">
      <w:pPr>
        <w:ind w:right="184"/>
        <w:rPr>
          <w:rFonts w:cs="Arial"/>
          <w:szCs w:val="22"/>
        </w:rPr>
      </w:pPr>
    </w:p>
    <w:p w14:paraId="2B6FF53F" w14:textId="0408AD36" w:rsidR="000B3716" w:rsidRDefault="000B3716" w:rsidP="000B3716">
      <w:pPr>
        <w:ind w:right="184"/>
        <w:rPr>
          <w:rFonts w:cs="Arial"/>
          <w:szCs w:val="22"/>
        </w:rPr>
      </w:pPr>
    </w:p>
    <w:p w14:paraId="5BE9B3AD" w14:textId="2F9EE37E" w:rsidR="000B3716" w:rsidRDefault="000B3716">
      <w:pPr>
        <w:rPr>
          <w:rFonts w:cs="Arial"/>
          <w:szCs w:val="22"/>
        </w:rPr>
      </w:pPr>
      <w:r>
        <w:rPr>
          <w:rFonts w:cs="Arial"/>
          <w:szCs w:val="22"/>
        </w:rPr>
        <w:br w:type="page"/>
      </w:r>
    </w:p>
    <w:p w14:paraId="7D8A24F9" w14:textId="77777777" w:rsidR="000B3716" w:rsidRDefault="000B3716" w:rsidP="000B3716">
      <w:pPr>
        <w:ind w:right="184"/>
        <w:rPr>
          <w:rFonts w:cs="Arial"/>
          <w:szCs w:val="22"/>
        </w:rPr>
      </w:pPr>
    </w:p>
    <w:p w14:paraId="28D06FAA" w14:textId="37B95A3F" w:rsidR="00CE5A30" w:rsidRDefault="00CE5A30" w:rsidP="002D7D28">
      <w:pPr>
        <w:pStyle w:val="ListParagraph"/>
        <w:numPr>
          <w:ilvl w:val="0"/>
          <w:numId w:val="14"/>
        </w:numPr>
        <w:tabs>
          <w:tab w:val="left" w:pos="8550"/>
        </w:tabs>
        <w:ind w:right="184" w:hanging="720"/>
        <w:rPr>
          <w:rFonts w:cs="Arial"/>
          <w:szCs w:val="22"/>
        </w:rPr>
      </w:pPr>
      <w:r>
        <w:rPr>
          <w:rFonts w:cs="Arial"/>
        </w:rPr>
        <w:t>Graph the mean results in the grid provided here</w:t>
      </w:r>
      <w:r w:rsidRPr="004B0CFF">
        <w:rPr>
          <w:rFonts w:cs="Arial"/>
        </w:rPr>
        <w:t>.</w:t>
      </w:r>
      <w:r w:rsidRPr="004B0CFF">
        <w:rPr>
          <w:rFonts w:cs="Arial"/>
        </w:rPr>
        <w:tab/>
        <w:t>(</w:t>
      </w:r>
      <w:r>
        <w:rPr>
          <w:rFonts w:cs="Arial"/>
        </w:rPr>
        <w:t>6</w:t>
      </w:r>
      <w:r>
        <w:rPr>
          <w:sz w:val="24"/>
        </w:rPr>
        <w:t xml:space="preserve"> marks</w:t>
      </w:r>
      <w:r w:rsidRPr="00E168C9">
        <w:rPr>
          <w:rFonts w:cs="Arial"/>
          <w:szCs w:val="22"/>
        </w:rPr>
        <w:t>)</w:t>
      </w:r>
    </w:p>
    <w:p w14:paraId="5CC7EB0B" w14:textId="77777777" w:rsidR="000B3716" w:rsidRPr="000B3716" w:rsidRDefault="000B3716" w:rsidP="000B3716">
      <w:pPr>
        <w:tabs>
          <w:tab w:val="left" w:pos="8550"/>
        </w:tabs>
        <w:ind w:right="184"/>
        <w:rPr>
          <w:rFonts w:cs="Arial"/>
          <w:szCs w:val="22"/>
        </w:rPr>
      </w:pPr>
    </w:p>
    <w:p w14:paraId="1DCF2BEE" w14:textId="77777777" w:rsidR="00CE5A30" w:rsidRPr="00A1311D" w:rsidRDefault="00CE5A30" w:rsidP="00CE5A30">
      <w:pPr>
        <w:ind w:left="720" w:hanging="720"/>
        <w:rPr>
          <w:rFonts w:cs="Arial"/>
          <w:sz w:val="24"/>
        </w:rPr>
      </w:pPr>
      <w:r w:rsidRPr="0056506A">
        <w:rPr>
          <w:rFonts w:cs="Arial"/>
          <w:noProof/>
          <w:sz w:val="24"/>
        </w:rPr>
        <w:drawing>
          <wp:inline distT="0" distB="0" distL="0" distR="0" wp14:anchorId="0DC809A5" wp14:editId="4E26ADFF">
            <wp:extent cx="6174740" cy="4952365"/>
            <wp:effectExtent l="0" t="0" r="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4740" cy="495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D4F871" w14:textId="77777777" w:rsidR="00CE5A30" w:rsidRDefault="00CE5A30" w:rsidP="00CE5A30">
      <w:pPr>
        <w:ind w:left="720" w:hanging="720"/>
        <w:rPr>
          <w:rFonts w:cs="Arial"/>
        </w:rPr>
      </w:pP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90"/>
        <w:gridCol w:w="1440"/>
      </w:tblGrid>
      <w:tr w:rsidR="00CE5A30" w:rsidRPr="0095723E" w14:paraId="1EDEE020" w14:textId="77777777">
        <w:trPr>
          <w:trHeight w:val="288"/>
        </w:trPr>
        <w:tc>
          <w:tcPr>
            <w:tcW w:w="7290" w:type="dxa"/>
            <w:vAlign w:val="center"/>
          </w:tcPr>
          <w:p w14:paraId="184BDC9F" w14:textId="77777777" w:rsidR="00CE5A30" w:rsidRPr="0095723E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95723E">
              <w:rPr>
                <w:rFonts w:cs="Arial"/>
                <w:b/>
                <w:bCs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315B83DF" w14:textId="77777777" w:rsidR="00CE5A30" w:rsidRPr="0095723E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95723E">
              <w:rPr>
                <w:rFonts w:cs="Arial"/>
                <w:b/>
                <w:bCs/>
                <w:szCs w:val="22"/>
              </w:rPr>
              <w:t>Marks</w:t>
            </w:r>
          </w:p>
        </w:tc>
      </w:tr>
      <w:tr w:rsidR="00CE5A30" w:rsidRPr="0095723E" w14:paraId="34F5B26B" w14:textId="77777777">
        <w:trPr>
          <w:trHeight w:val="288"/>
        </w:trPr>
        <w:tc>
          <w:tcPr>
            <w:tcW w:w="7290" w:type="dxa"/>
          </w:tcPr>
          <w:p w14:paraId="6748E47E" w14:textId="071CC2EC" w:rsidR="00CE5A30" w:rsidRPr="0095723E" w:rsidRDefault="00CE5A30">
            <w:pPr>
              <w:rPr>
                <w:rFonts w:cs="Arial"/>
                <w:szCs w:val="22"/>
              </w:rPr>
            </w:pPr>
            <w:r>
              <w:rPr>
                <w:rFonts w:cs="Arial"/>
              </w:rPr>
              <w:t xml:space="preserve">Title </w:t>
            </w:r>
            <w:r w:rsidR="00D6730C">
              <w:rPr>
                <w:rFonts w:cs="Arial"/>
              </w:rPr>
              <w:t>(must include 6 weeks/time in title)</w:t>
            </w:r>
          </w:p>
        </w:tc>
        <w:tc>
          <w:tcPr>
            <w:tcW w:w="1440" w:type="dxa"/>
          </w:tcPr>
          <w:p w14:paraId="7272B0CE" w14:textId="77777777" w:rsidR="00CE5A30" w:rsidRPr="0095723E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95723E">
              <w:rPr>
                <w:rFonts w:cs="Arial"/>
                <w:szCs w:val="22"/>
              </w:rPr>
              <w:t>1</w:t>
            </w:r>
          </w:p>
        </w:tc>
      </w:tr>
      <w:tr w:rsidR="00CE5A30" w:rsidRPr="0095723E" w14:paraId="085ED33C" w14:textId="77777777">
        <w:trPr>
          <w:trHeight w:val="288"/>
        </w:trPr>
        <w:tc>
          <w:tcPr>
            <w:tcW w:w="7290" w:type="dxa"/>
          </w:tcPr>
          <w:p w14:paraId="50CA75C8" w14:textId="77777777" w:rsidR="00CE5A30" w:rsidRPr="0095723E" w:rsidRDefault="00CE5A30">
            <w:pPr>
              <w:rPr>
                <w:rFonts w:cs="Arial"/>
                <w:szCs w:val="22"/>
              </w:rPr>
            </w:pPr>
            <w:r w:rsidRPr="0095723E">
              <w:rPr>
                <w:rFonts w:cs="Arial"/>
              </w:rPr>
              <w:t>Correctly labelled axes</w:t>
            </w:r>
          </w:p>
        </w:tc>
        <w:tc>
          <w:tcPr>
            <w:tcW w:w="1440" w:type="dxa"/>
          </w:tcPr>
          <w:p w14:paraId="02155B5E" w14:textId="77777777" w:rsidR="00CE5A30" w:rsidRPr="0095723E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95723E">
              <w:rPr>
                <w:rFonts w:cs="Arial"/>
                <w:szCs w:val="22"/>
              </w:rPr>
              <w:t>1</w:t>
            </w:r>
          </w:p>
        </w:tc>
      </w:tr>
      <w:tr w:rsidR="00CE5A30" w:rsidRPr="0095723E" w14:paraId="3B200469" w14:textId="77777777">
        <w:trPr>
          <w:trHeight w:val="288"/>
        </w:trPr>
        <w:tc>
          <w:tcPr>
            <w:tcW w:w="7290" w:type="dxa"/>
          </w:tcPr>
          <w:p w14:paraId="38DA4D1D" w14:textId="3E7DD20E" w:rsidR="00CE5A30" w:rsidRPr="0095723E" w:rsidRDefault="00CE5A30">
            <w:pPr>
              <w:rPr>
                <w:rFonts w:cs="Arial"/>
                <w:szCs w:val="22"/>
              </w:rPr>
            </w:pPr>
            <w:r w:rsidRPr="0095723E">
              <w:rPr>
                <w:rFonts w:cs="Arial"/>
              </w:rPr>
              <w:t>Correct scale</w:t>
            </w:r>
            <w:r w:rsidR="00AC0348">
              <w:rPr>
                <w:rFonts w:cs="Arial"/>
              </w:rPr>
              <w:t xml:space="preserve"> and type of graph (line)</w:t>
            </w:r>
          </w:p>
        </w:tc>
        <w:tc>
          <w:tcPr>
            <w:tcW w:w="1440" w:type="dxa"/>
          </w:tcPr>
          <w:p w14:paraId="29CD115E" w14:textId="77777777" w:rsidR="00CE5A30" w:rsidRPr="0095723E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95723E">
              <w:rPr>
                <w:rFonts w:cs="Arial"/>
                <w:szCs w:val="22"/>
              </w:rPr>
              <w:t>1</w:t>
            </w:r>
          </w:p>
        </w:tc>
      </w:tr>
      <w:tr w:rsidR="00CE5A30" w:rsidRPr="0095723E" w14:paraId="1B33B209" w14:textId="77777777">
        <w:trPr>
          <w:trHeight w:val="288"/>
        </w:trPr>
        <w:tc>
          <w:tcPr>
            <w:tcW w:w="7290" w:type="dxa"/>
          </w:tcPr>
          <w:p w14:paraId="56561200" w14:textId="77777777" w:rsidR="00CE5A30" w:rsidRPr="0095723E" w:rsidRDefault="00CE5A30">
            <w:pPr>
              <w:rPr>
                <w:rFonts w:cs="Arial"/>
                <w:szCs w:val="22"/>
              </w:rPr>
            </w:pPr>
            <w:r w:rsidRPr="0095723E">
              <w:rPr>
                <w:rFonts w:cs="Arial"/>
              </w:rPr>
              <w:t>Units are correct</w:t>
            </w:r>
          </w:p>
        </w:tc>
        <w:tc>
          <w:tcPr>
            <w:tcW w:w="1440" w:type="dxa"/>
          </w:tcPr>
          <w:p w14:paraId="3EFD6C62" w14:textId="77777777" w:rsidR="00CE5A30" w:rsidRPr="0095723E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95723E">
              <w:rPr>
                <w:rFonts w:cs="Arial"/>
                <w:szCs w:val="22"/>
              </w:rPr>
              <w:t>1</w:t>
            </w:r>
          </w:p>
        </w:tc>
      </w:tr>
      <w:tr w:rsidR="00CE5A30" w:rsidRPr="0095723E" w14:paraId="025E3A4B" w14:textId="77777777">
        <w:trPr>
          <w:trHeight w:val="288"/>
        </w:trPr>
        <w:tc>
          <w:tcPr>
            <w:tcW w:w="7290" w:type="dxa"/>
          </w:tcPr>
          <w:p w14:paraId="2941D338" w14:textId="77777777" w:rsidR="00CE5A30" w:rsidRPr="0095723E" w:rsidRDefault="00CE5A30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 w:rsidRPr="0095723E">
              <w:rPr>
                <w:rFonts w:cs="Arial"/>
              </w:rPr>
              <w:t>Correct/accurate plotting</w:t>
            </w:r>
            <w:r>
              <w:rPr>
                <w:rFonts w:cs="Arial"/>
              </w:rPr>
              <w:t xml:space="preserve"> (see above graph)</w:t>
            </w:r>
          </w:p>
        </w:tc>
        <w:tc>
          <w:tcPr>
            <w:tcW w:w="1440" w:type="dxa"/>
          </w:tcPr>
          <w:p w14:paraId="5D50DDEA" w14:textId="77777777" w:rsidR="00CE5A30" w:rsidRPr="0095723E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95723E">
              <w:rPr>
                <w:rFonts w:cs="Arial"/>
                <w:szCs w:val="22"/>
              </w:rPr>
              <w:t>1</w:t>
            </w:r>
          </w:p>
        </w:tc>
      </w:tr>
      <w:tr w:rsidR="00CE5A30" w:rsidRPr="0095723E" w14:paraId="7E03CF47" w14:textId="77777777">
        <w:trPr>
          <w:trHeight w:val="288"/>
        </w:trPr>
        <w:tc>
          <w:tcPr>
            <w:tcW w:w="7290" w:type="dxa"/>
          </w:tcPr>
          <w:p w14:paraId="73EF1261" w14:textId="77777777" w:rsidR="00CE5A30" w:rsidRPr="0095723E" w:rsidRDefault="00CE5A30">
            <w:pPr>
              <w:autoSpaceDE w:val="0"/>
              <w:autoSpaceDN w:val="0"/>
              <w:adjustRightInd w:val="0"/>
              <w:rPr>
                <w:rFonts w:cs="Arial"/>
              </w:rPr>
            </w:pPr>
            <w:r>
              <w:rPr>
                <w:rFonts w:cs="Arial"/>
              </w:rPr>
              <w:t>Key/legend for each line</w:t>
            </w:r>
          </w:p>
        </w:tc>
        <w:tc>
          <w:tcPr>
            <w:tcW w:w="1440" w:type="dxa"/>
          </w:tcPr>
          <w:p w14:paraId="35A109DA" w14:textId="77777777" w:rsidR="00CE5A30" w:rsidRPr="0095723E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1</w:t>
            </w:r>
          </w:p>
        </w:tc>
      </w:tr>
      <w:tr w:rsidR="00CE5A30" w:rsidRPr="0095723E" w14:paraId="1A60240C" w14:textId="77777777">
        <w:trPr>
          <w:trHeight w:val="288"/>
        </w:trPr>
        <w:tc>
          <w:tcPr>
            <w:tcW w:w="7290" w:type="dxa"/>
            <w:vAlign w:val="center"/>
          </w:tcPr>
          <w:p w14:paraId="7333C3E3" w14:textId="77777777" w:rsidR="00CE5A30" w:rsidRPr="0095723E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szCs w:val="22"/>
              </w:rPr>
            </w:pPr>
            <w:r w:rsidRPr="0095723E">
              <w:rPr>
                <w:rFonts w:cs="Arial"/>
                <w:b/>
                <w:bCs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23EEC74A" w14:textId="77777777" w:rsidR="00CE5A30" w:rsidRPr="0095723E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>
              <w:rPr>
                <w:rFonts w:cs="Arial"/>
                <w:b/>
                <w:bCs/>
                <w:szCs w:val="22"/>
              </w:rPr>
              <w:t>6</w:t>
            </w:r>
          </w:p>
        </w:tc>
      </w:tr>
    </w:tbl>
    <w:p w14:paraId="2882BC2F" w14:textId="29B075AC" w:rsidR="000B3716" w:rsidRDefault="000B3716" w:rsidP="00CE5A30">
      <w:pPr>
        <w:ind w:right="184"/>
        <w:rPr>
          <w:rFonts w:cs="Arial"/>
          <w:szCs w:val="22"/>
        </w:rPr>
      </w:pPr>
    </w:p>
    <w:p w14:paraId="719F0BBE" w14:textId="7D926411" w:rsidR="00666E6E" w:rsidRDefault="00666E6E">
      <w:pPr>
        <w:rPr>
          <w:rFonts w:cs="Arial"/>
          <w:szCs w:val="22"/>
        </w:rPr>
      </w:pPr>
      <w:r>
        <w:rPr>
          <w:rFonts w:cs="Arial"/>
          <w:szCs w:val="22"/>
        </w:rPr>
        <w:br w:type="page"/>
      </w:r>
    </w:p>
    <w:p w14:paraId="7415DDAE" w14:textId="77777777" w:rsidR="00666E6E" w:rsidRPr="00CD09E9" w:rsidRDefault="00666E6E" w:rsidP="00CE5A30">
      <w:pPr>
        <w:ind w:right="184"/>
        <w:rPr>
          <w:rFonts w:cs="Arial"/>
          <w:szCs w:val="22"/>
        </w:rPr>
      </w:pPr>
    </w:p>
    <w:p w14:paraId="130A8E41" w14:textId="421C2E34" w:rsidR="00CE5A30" w:rsidRPr="00691E59" w:rsidRDefault="0040489C" w:rsidP="002D7D28">
      <w:pPr>
        <w:pStyle w:val="ListParagraph"/>
        <w:numPr>
          <w:ilvl w:val="0"/>
          <w:numId w:val="14"/>
        </w:numPr>
        <w:tabs>
          <w:tab w:val="left" w:pos="8550"/>
        </w:tabs>
        <w:ind w:right="184" w:hanging="720"/>
        <w:rPr>
          <w:rFonts w:cs="Arial"/>
        </w:rPr>
      </w:pPr>
      <w:r>
        <w:rPr>
          <w:rFonts w:cs="Arial"/>
        </w:rPr>
        <w:t xml:space="preserve">Describe </w:t>
      </w:r>
      <w:r w:rsidRPr="00045196">
        <w:rPr>
          <w:rFonts w:cs="Arial"/>
          <w:b/>
        </w:rPr>
        <w:t xml:space="preserve">three </w:t>
      </w:r>
      <w:r>
        <w:rPr>
          <w:rFonts w:cs="Arial"/>
        </w:rPr>
        <w:t>variables that should have been controlled by the researcher</w:t>
      </w:r>
      <w:r w:rsidRPr="004B0CFF">
        <w:rPr>
          <w:rFonts w:cs="Arial"/>
        </w:rPr>
        <w:t>.</w:t>
      </w:r>
      <w:r w:rsidR="00CE5A30" w:rsidRPr="004B0CFF">
        <w:rPr>
          <w:rFonts w:cs="Arial"/>
        </w:rPr>
        <w:tab/>
        <w:t>(</w:t>
      </w:r>
      <w:r w:rsidR="00CE5A30">
        <w:rPr>
          <w:rFonts w:cs="Arial"/>
        </w:rPr>
        <w:t>3</w:t>
      </w:r>
      <w:r w:rsidR="00CE5A30" w:rsidRPr="00691E59">
        <w:rPr>
          <w:rFonts w:cs="Arial"/>
        </w:rPr>
        <w:t xml:space="preserve"> marks)</w:t>
      </w:r>
    </w:p>
    <w:p w14:paraId="170006A4" w14:textId="77777777" w:rsidR="00CE5A30" w:rsidRPr="0040489C" w:rsidRDefault="00CE5A30" w:rsidP="00CE5A30">
      <w:pPr>
        <w:pStyle w:val="ListParagraph"/>
        <w:tabs>
          <w:tab w:val="right" w:leader="underscore" w:pos="9497"/>
          <w:tab w:val="left" w:pos="9720"/>
        </w:tabs>
        <w:spacing w:before="400"/>
        <w:ind w:right="159"/>
        <w:rPr>
          <w:szCs w:val="22"/>
          <w:lang w:val="en-AU"/>
        </w:rPr>
      </w:pP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90"/>
        <w:gridCol w:w="1440"/>
      </w:tblGrid>
      <w:tr w:rsidR="00CE5A30" w:rsidRPr="0095723E" w14:paraId="26E275E9" w14:textId="77777777">
        <w:trPr>
          <w:trHeight w:val="288"/>
        </w:trPr>
        <w:tc>
          <w:tcPr>
            <w:tcW w:w="7290" w:type="dxa"/>
            <w:vAlign w:val="center"/>
          </w:tcPr>
          <w:p w14:paraId="770B8FCD" w14:textId="77777777" w:rsidR="00CE5A30" w:rsidRPr="0095723E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95723E">
              <w:rPr>
                <w:rFonts w:cs="Arial"/>
                <w:b/>
                <w:bCs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11989D97" w14:textId="77777777" w:rsidR="00CE5A30" w:rsidRPr="0095723E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95723E">
              <w:rPr>
                <w:rFonts w:cs="Arial"/>
                <w:b/>
                <w:bCs/>
                <w:szCs w:val="22"/>
              </w:rPr>
              <w:t>Marks</w:t>
            </w:r>
          </w:p>
        </w:tc>
      </w:tr>
      <w:tr w:rsidR="00CE5A30" w:rsidRPr="0095723E" w14:paraId="121A41C1" w14:textId="77777777" w:rsidTr="0040489C">
        <w:trPr>
          <w:trHeight w:val="288"/>
        </w:trPr>
        <w:tc>
          <w:tcPr>
            <w:tcW w:w="8730" w:type="dxa"/>
            <w:gridSpan w:val="2"/>
            <w:shd w:val="clear" w:color="auto" w:fill="BFBFBF" w:themeFill="background1" w:themeFillShade="BF"/>
            <w:vAlign w:val="center"/>
          </w:tcPr>
          <w:p w14:paraId="58D22D21" w14:textId="76D90536" w:rsidR="00CE5A30" w:rsidRPr="0040489C" w:rsidRDefault="00CE5A30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 w:rsidRPr="0040489C">
              <w:rPr>
                <w:rFonts w:cs="Arial"/>
                <w:szCs w:val="22"/>
              </w:rPr>
              <w:t xml:space="preserve">Any </w:t>
            </w:r>
            <w:r w:rsidR="0040489C" w:rsidRPr="0040489C">
              <w:rPr>
                <w:rFonts w:cs="Arial"/>
                <w:b/>
                <w:bCs/>
                <w:szCs w:val="22"/>
              </w:rPr>
              <w:t>three</w:t>
            </w:r>
            <w:r w:rsidRPr="0040489C">
              <w:rPr>
                <w:rFonts w:cs="Arial"/>
                <w:szCs w:val="22"/>
              </w:rPr>
              <w:t xml:space="preserve"> of</w:t>
            </w:r>
            <w:r w:rsidR="0040489C" w:rsidRPr="0040489C">
              <w:rPr>
                <w:rFonts w:cs="Arial"/>
                <w:szCs w:val="22"/>
              </w:rPr>
              <w:t>:</w:t>
            </w:r>
          </w:p>
        </w:tc>
      </w:tr>
      <w:tr w:rsidR="00CE5A30" w:rsidRPr="0095723E" w14:paraId="61428202" w14:textId="77777777">
        <w:trPr>
          <w:trHeight w:val="288"/>
        </w:trPr>
        <w:tc>
          <w:tcPr>
            <w:tcW w:w="7290" w:type="dxa"/>
            <w:vAlign w:val="center"/>
          </w:tcPr>
          <w:p w14:paraId="145938C5" w14:textId="77777777" w:rsidR="00CE5A30" w:rsidRPr="0095723E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Cs w:val="22"/>
              </w:rPr>
            </w:pPr>
          </w:p>
        </w:tc>
        <w:tc>
          <w:tcPr>
            <w:tcW w:w="1440" w:type="dxa"/>
            <w:vAlign w:val="center"/>
          </w:tcPr>
          <w:p w14:paraId="3DE3A520" w14:textId="77777777" w:rsidR="00CE5A30" w:rsidRPr="0095723E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Cs w:val="22"/>
              </w:rPr>
            </w:pPr>
          </w:p>
        </w:tc>
      </w:tr>
      <w:tr w:rsidR="00CE5A30" w:rsidRPr="0095723E" w14:paraId="55BA9C91" w14:textId="77777777" w:rsidTr="00666E6E">
        <w:trPr>
          <w:trHeight w:val="1219"/>
        </w:trPr>
        <w:tc>
          <w:tcPr>
            <w:tcW w:w="7290" w:type="dxa"/>
            <w:vAlign w:val="center"/>
          </w:tcPr>
          <w:p w14:paraId="15C8EA7B" w14:textId="77777777" w:rsidR="00CE5A30" w:rsidRPr="00666E6E" w:rsidRDefault="00CE5A30" w:rsidP="00666E6E">
            <w:pPr>
              <w:pStyle w:val="ListParagraph"/>
              <w:numPr>
                <w:ilvl w:val="0"/>
                <w:numId w:val="19"/>
              </w:numPr>
              <w:ind w:left="309"/>
              <w:rPr>
                <w:rFonts w:cs="Arial"/>
                <w:szCs w:val="22"/>
              </w:rPr>
            </w:pPr>
            <w:r w:rsidRPr="00666E6E">
              <w:rPr>
                <w:rFonts w:cs="Arial"/>
              </w:rPr>
              <w:t>Same sex/gender</w:t>
            </w:r>
          </w:p>
          <w:p w14:paraId="42CEDA29" w14:textId="77777777" w:rsidR="00666E6E" w:rsidRPr="00666E6E" w:rsidRDefault="00666E6E" w:rsidP="00666E6E">
            <w:pPr>
              <w:pStyle w:val="ListParagraph"/>
              <w:numPr>
                <w:ilvl w:val="0"/>
                <w:numId w:val="19"/>
              </w:numPr>
              <w:ind w:left="309"/>
              <w:rPr>
                <w:rFonts w:cs="Arial"/>
                <w:szCs w:val="22"/>
              </w:rPr>
            </w:pPr>
            <w:r>
              <w:rPr>
                <w:rFonts w:cs="Arial"/>
              </w:rPr>
              <w:t>Same genetics/mother and father/parent rats</w:t>
            </w:r>
          </w:p>
          <w:p w14:paraId="45AC65BA" w14:textId="77777777" w:rsidR="00666E6E" w:rsidRPr="00666E6E" w:rsidRDefault="00666E6E" w:rsidP="00666E6E">
            <w:pPr>
              <w:pStyle w:val="ListParagraph"/>
              <w:numPr>
                <w:ilvl w:val="0"/>
                <w:numId w:val="19"/>
              </w:numPr>
              <w:ind w:left="309"/>
              <w:rPr>
                <w:rFonts w:cs="Arial"/>
                <w:szCs w:val="22"/>
              </w:rPr>
            </w:pPr>
            <w:r>
              <w:rPr>
                <w:rFonts w:cs="Arial"/>
              </w:rPr>
              <w:t>No other food or drink given during the experiment</w:t>
            </w:r>
          </w:p>
          <w:p w14:paraId="4F826835" w14:textId="01C7586E" w:rsidR="00666E6E" w:rsidRPr="00666E6E" w:rsidRDefault="00666E6E" w:rsidP="00666E6E">
            <w:pPr>
              <w:pStyle w:val="ListParagraph"/>
              <w:numPr>
                <w:ilvl w:val="0"/>
                <w:numId w:val="19"/>
              </w:numPr>
              <w:ind w:left="309"/>
              <w:rPr>
                <w:rFonts w:cs="Arial"/>
                <w:szCs w:val="22"/>
              </w:rPr>
            </w:pPr>
            <w:r>
              <w:rPr>
                <w:rFonts w:cs="Arial"/>
              </w:rPr>
              <w:t>Same amount of exercise/size environment for exercise</w:t>
            </w:r>
          </w:p>
        </w:tc>
        <w:tc>
          <w:tcPr>
            <w:tcW w:w="1440" w:type="dxa"/>
          </w:tcPr>
          <w:p w14:paraId="58E49F28" w14:textId="77777777" w:rsidR="00CE5A30" w:rsidRPr="0095723E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95723E">
              <w:rPr>
                <w:rFonts w:cs="Arial"/>
                <w:szCs w:val="22"/>
              </w:rPr>
              <w:t>1</w:t>
            </w:r>
          </w:p>
        </w:tc>
      </w:tr>
      <w:tr w:rsidR="00CE5A30" w:rsidRPr="0095723E" w14:paraId="50FF8859" w14:textId="77777777">
        <w:trPr>
          <w:trHeight w:val="288"/>
        </w:trPr>
        <w:tc>
          <w:tcPr>
            <w:tcW w:w="7290" w:type="dxa"/>
            <w:vAlign w:val="center"/>
          </w:tcPr>
          <w:p w14:paraId="15EE0F3B" w14:textId="77777777" w:rsidR="00CE5A30" w:rsidRPr="0095723E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szCs w:val="22"/>
              </w:rPr>
            </w:pPr>
            <w:r w:rsidRPr="0095723E">
              <w:rPr>
                <w:rFonts w:cs="Arial"/>
                <w:b/>
                <w:bCs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68CB0EB1" w14:textId="77777777" w:rsidR="00CE5A30" w:rsidRPr="0095723E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>
              <w:rPr>
                <w:rFonts w:cs="Arial"/>
                <w:b/>
                <w:bCs/>
                <w:szCs w:val="22"/>
              </w:rPr>
              <w:t>3</w:t>
            </w:r>
          </w:p>
        </w:tc>
      </w:tr>
      <w:tr w:rsidR="0040489C" w:rsidRPr="0095723E" w14:paraId="6E440F27" w14:textId="77777777" w:rsidTr="0040489C">
        <w:trPr>
          <w:trHeight w:val="288"/>
        </w:trPr>
        <w:tc>
          <w:tcPr>
            <w:tcW w:w="8730" w:type="dxa"/>
            <w:gridSpan w:val="2"/>
            <w:vAlign w:val="center"/>
          </w:tcPr>
          <w:p w14:paraId="2E68319D" w14:textId="0A74C770" w:rsidR="0040489C" w:rsidRPr="00666E6E" w:rsidRDefault="00666E6E" w:rsidP="0040489C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 w:rsidRPr="00666E6E">
              <w:rPr>
                <w:rFonts w:cs="Arial"/>
                <w:szCs w:val="22"/>
              </w:rPr>
              <w:t>Accept</w:t>
            </w:r>
            <w:r w:rsidR="0040489C" w:rsidRPr="00666E6E">
              <w:rPr>
                <w:rFonts w:cs="Arial"/>
                <w:szCs w:val="22"/>
              </w:rPr>
              <w:t xml:space="preserve"> any other reasonable answer</w:t>
            </w:r>
          </w:p>
        </w:tc>
      </w:tr>
    </w:tbl>
    <w:p w14:paraId="761E9552" w14:textId="256767F5" w:rsidR="00CE5A30" w:rsidRDefault="00CE5A30" w:rsidP="00666E6E">
      <w:pPr>
        <w:tabs>
          <w:tab w:val="left" w:pos="8550"/>
        </w:tabs>
        <w:ind w:right="184"/>
        <w:rPr>
          <w:rFonts w:cs="Arial"/>
        </w:rPr>
      </w:pPr>
    </w:p>
    <w:p w14:paraId="0B0BF5DA" w14:textId="77777777" w:rsidR="00666E6E" w:rsidRPr="00666E6E" w:rsidRDefault="00666E6E" w:rsidP="00666E6E">
      <w:pPr>
        <w:tabs>
          <w:tab w:val="left" w:pos="8550"/>
        </w:tabs>
        <w:ind w:right="184"/>
        <w:rPr>
          <w:rFonts w:cs="Arial"/>
        </w:rPr>
      </w:pPr>
    </w:p>
    <w:p w14:paraId="0E536693" w14:textId="77777777" w:rsidR="00CE5A30" w:rsidRDefault="00CE5A30" w:rsidP="002D7D28">
      <w:pPr>
        <w:pStyle w:val="ListParagraph"/>
        <w:numPr>
          <w:ilvl w:val="0"/>
          <w:numId w:val="14"/>
        </w:numPr>
        <w:tabs>
          <w:tab w:val="left" w:pos="8550"/>
        </w:tabs>
        <w:ind w:right="184" w:hanging="720"/>
        <w:rPr>
          <w:rFonts w:cs="Arial"/>
        </w:rPr>
      </w:pPr>
      <w:r>
        <w:rPr>
          <w:rFonts w:cs="Arial"/>
        </w:rPr>
        <w:t>Write a conclusion for these results.</w:t>
      </w:r>
      <w:r w:rsidRPr="004B0CFF">
        <w:rPr>
          <w:rFonts w:cs="Arial"/>
        </w:rPr>
        <w:tab/>
        <w:t>(</w:t>
      </w:r>
      <w:r>
        <w:rPr>
          <w:rFonts w:cs="Arial"/>
        </w:rPr>
        <w:t>2</w:t>
      </w:r>
      <w:r>
        <w:rPr>
          <w:sz w:val="24"/>
        </w:rPr>
        <w:t xml:space="preserve"> marks</w:t>
      </w:r>
      <w:r w:rsidRPr="00E168C9">
        <w:rPr>
          <w:rFonts w:cs="Arial"/>
          <w:szCs w:val="22"/>
        </w:rPr>
        <w:t>)</w:t>
      </w:r>
    </w:p>
    <w:p w14:paraId="0A98ACC2" w14:textId="77777777" w:rsidR="00CE5A30" w:rsidRPr="00666E6E" w:rsidRDefault="00CE5A30" w:rsidP="00666E6E">
      <w:pPr>
        <w:pStyle w:val="ListParagraph"/>
        <w:tabs>
          <w:tab w:val="right" w:leader="underscore" w:pos="9497"/>
          <w:tab w:val="left" w:pos="9720"/>
        </w:tabs>
        <w:spacing w:before="400"/>
        <w:ind w:left="0" w:right="159"/>
        <w:rPr>
          <w:szCs w:val="22"/>
          <w:lang w:val="en-AU"/>
        </w:rPr>
      </w:pP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90"/>
        <w:gridCol w:w="1440"/>
      </w:tblGrid>
      <w:tr w:rsidR="00CE5A30" w:rsidRPr="0095723E" w14:paraId="6A3B1EAC" w14:textId="77777777">
        <w:trPr>
          <w:trHeight w:val="288"/>
        </w:trPr>
        <w:tc>
          <w:tcPr>
            <w:tcW w:w="7290" w:type="dxa"/>
            <w:vAlign w:val="center"/>
          </w:tcPr>
          <w:p w14:paraId="1E28469A" w14:textId="77777777" w:rsidR="00CE5A30" w:rsidRPr="0095723E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95723E">
              <w:rPr>
                <w:rFonts w:cs="Arial"/>
                <w:b/>
                <w:bCs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0A29374C" w14:textId="77777777" w:rsidR="00CE5A30" w:rsidRPr="0095723E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95723E">
              <w:rPr>
                <w:rFonts w:cs="Arial"/>
                <w:b/>
                <w:bCs/>
                <w:szCs w:val="22"/>
              </w:rPr>
              <w:t>Marks</w:t>
            </w:r>
          </w:p>
        </w:tc>
      </w:tr>
      <w:tr w:rsidR="00CE5A30" w:rsidRPr="0095723E" w14:paraId="29AC682C" w14:textId="77777777">
        <w:trPr>
          <w:trHeight w:val="288"/>
        </w:trPr>
        <w:tc>
          <w:tcPr>
            <w:tcW w:w="7290" w:type="dxa"/>
          </w:tcPr>
          <w:p w14:paraId="791491EF" w14:textId="77777777" w:rsidR="00CE5A30" w:rsidRPr="0095723E" w:rsidRDefault="00CE5A30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</w:rPr>
              <w:t>The hypothesis was supported</w:t>
            </w:r>
          </w:p>
        </w:tc>
        <w:tc>
          <w:tcPr>
            <w:tcW w:w="1440" w:type="dxa"/>
          </w:tcPr>
          <w:p w14:paraId="252F7BC8" w14:textId="77777777" w:rsidR="00CE5A30" w:rsidRPr="0095723E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95723E">
              <w:rPr>
                <w:rFonts w:cs="Arial"/>
                <w:szCs w:val="22"/>
              </w:rPr>
              <w:t>1</w:t>
            </w:r>
          </w:p>
        </w:tc>
      </w:tr>
      <w:tr w:rsidR="00CE5A30" w:rsidRPr="0095723E" w14:paraId="40A2168C" w14:textId="77777777" w:rsidTr="00191566">
        <w:trPr>
          <w:trHeight w:val="288"/>
        </w:trPr>
        <w:tc>
          <w:tcPr>
            <w:tcW w:w="7290" w:type="dxa"/>
          </w:tcPr>
          <w:p w14:paraId="56252285" w14:textId="3E152075" w:rsidR="00CE5A30" w:rsidRDefault="00CE5A30">
            <w:pPr>
              <w:autoSpaceDE w:val="0"/>
              <w:autoSpaceDN w:val="0"/>
              <w:adjustRightInd w:val="0"/>
              <w:rPr>
                <w:rFonts w:cs="Arial"/>
              </w:rPr>
            </w:pPr>
            <w:r>
              <w:rPr>
                <w:rFonts w:cs="Arial"/>
              </w:rPr>
              <w:t xml:space="preserve">The rats that were administered GH in their food increased their </w:t>
            </w:r>
            <w:r w:rsidR="009312FB">
              <w:rPr>
                <w:rFonts w:cs="Arial"/>
              </w:rPr>
              <w:t>mass</w:t>
            </w:r>
            <w:r>
              <w:rPr>
                <w:rFonts w:cs="Arial"/>
              </w:rPr>
              <w:t xml:space="preserve"> at a greater rate than those that did not have GH</w:t>
            </w:r>
          </w:p>
        </w:tc>
        <w:tc>
          <w:tcPr>
            <w:tcW w:w="1440" w:type="dxa"/>
            <w:vAlign w:val="center"/>
          </w:tcPr>
          <w:p w14:paraId="69AA2D8B" w14:textId="77777777" w:rsidR="00CE5A30" w:rsidRPr="0095723E" w:rsidRDefault="00CE5A30" w:rsidP="00191566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1</w:t>
            </w:r>
          </w:p>
        </w:tc>
      </w:tr>
      <w:tr w:rsidR="00CE5A30" w:rsidRPr="0095723E" w14:paraId="60782971" w14:textId="77777777">
        <w:trPr>
          <w:trHeight w:val="288"/>
        </w:trPr>
        <w:tc>
          <w:tcPr>
            <w:tcW w:w="7290" w:type="dxa"/>
            <w:vAlign w:val="center"/>
          </w:tcPr>
          <w:p w14:paraId="2547C5AA" w14:textId="77777777" w:rsidR="00CE5A30" w:rsidRPr="0095723E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szCs w:val="22"/>
              </w:rPr>
            </w:pPr>
            <w:r w:rsidRPr="0095723E">
              <w:rPr>
                <w:rFonts w:cs="Arial"/>
                <w:b/>
                <w:bCs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4D76C534" w14:textId="77777777" w:rsidR="00CE5A30" w:rsidRPr="0095723E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>
              <w:rPr>
                <w:rFonts w:cs="Arial"/>
                <w:b/>
                <w:bCs/>
                <w:szCs w:val="22"/>
              </w:rPr>
              <w:t>1</w:t>
            </w:r>
          </w:p>
        </w:tc>
      </w:tr>
    </w:tbl>
    <w:p w14:paraId="7CDAADD0" w14:textId="77777777" w:rsidR="00CE5A30" w:rsidRDefault="00CE5A30" w:rsidP="00CE5A30">
      <w:pPr>
        <w:tabs>
          <w:tab w:val="left" w:pos="8550"/>
        </w:tabs>
        <w:ind w:right="184"/>
        <w:rPr>
          <w:rFonts w:cs="Arial"/>
        </w:rPr>
      </w:pPr>
    </w:p>
    <w:p w14:paraId="6C4AF5A0" w14:textId="77777777" w:rsidR="00CE5A30" w:rsidRDefault="00CE5A30" w:rsidP="00CE5A30">
      <w:pPr>
        <w:ind w:right="184"/>
        <w:rPr>
          <w:rFonts w:cs="Arial"/>
          <w:bCs/>
          <w:szCs w:val="22"/>
        </w:rPr>
      </w:pPr>
    </w:p>
    <w:p w14:paraId="12BDFF14" w14:textId="05E63FA5" w:rsidR="00666E6E" w:rsidRDefault="00666E6E">
      <w:pPr>
        <w:rPr>
          <w:rFonts w:cs="Arial"/>
          <w:bCs/>
          <w:szCs w:val="22"/>
        </w:rPr>
      </w:pPr>
      <w:r>
        <w:rPr>
          <w:rFonts w:cs="Arial"/>
          <w:bCs/>
          <w:szCs w:val="22"/>
        </w:rPr>
        <w:br w:type="page"/>
      </w:r>
    </w:p>
    <w:p w14:paraId="1DEF50CC" w14:textId="77777777" w:rsidR="00CE5A30" w:rsidRDefault="00CE5A30" w:rsidP="00CE5A30">
      <w:pPr>
        <w:ind w:right="184"/>
        <w:rPr>
          <w:rFonts w:cs="Arial"/>
          <w:bCs/>
          <w:szCs w:val="22"/>
        </w:rPr>
      </w:pPr>
    </w:p>
    <w:tbl>
      <w:tblPr>
        <w:tblStyle w:val="TableGrid"/>
        <w:tblW w:w="98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2"/>
        <w:gridCol w:w="4903"/>
      </w:tblGrid>
      <w:tr w:rsidR="00CE5A30" w:rsidRPr="00E168C9" w14:paraId="20C3AAEF" w14:textId="77777777">
        <w:tc>
          <w:tcPr>
            <w:tcW w:w="4857" w:type="dxa"/>
          </w:tcPr>
          <w:p w14:paraId="00FB743C" w14:textId="77777777" w:rsidR="00CE5A30" w:rsidRPr="00E168C9" w:rsidRDefault="00CE5A30" w:rsidP="00666E6E">
            <w:pPr>
              <w:ind w:left="-105" w:right="184"/>
              <w:rPr>
                <w:rFonts w:cs="Arial"/>
                <w:b/>
                <w:szCs w:val="22"/>
              </w:rPr>
            </w:pPr>
            <w:r w:rsidRPr="00E168C9">
              <w:rPr>
                <w:rFonts w:cs="Arial"/>
                <w:b/>
                <w:szCs w:val="22"/>
              </w:rPr>
              <w:t>Question 3</w:t>
            </w:r>
            <w:r>
              <w:rPr>
                <w:rFonts w:cs="Arial"/>
                <w:b/>
                <w:szCs w:val="22"/>
              </w:rPr>
              <w:t>5</w:t>
            </w:r>
          </w:p>
        </w:tc>
        <w:tc>
          <w:tcPr>
            <w:tcW w:w="4857" w:type="dxa"/>
          </w:tcPr>
          <w:p w14:paraId="49A6D845" w14:textId="77777777" w:rsidR="00CE5A30" w:rsidRPr="00E168C9" w:rsidRDefault="00CE5A30">
            <w:pPr>
              <w:ind w:right="184"/>
              <w:jc w:val="right"/>
              <w:rPr>
                <w:rFonts w:cs="Arial"/>
                <w:b/>
                <w:szCs w:val="22"/>
              </w:rPr>
            </w:pPr>
            <w:r w:rsidRPr="00E168C9">
              <w:rPr>
                <w:rFonts w:cs="Arial"/>
                <w:b/>
                <w:szCs w:val="22"/>
              </w:rPr>
              <w:t>(</w:t>
            </w:r>
            <w:r>
              <w:rPr>
                <w:rFonts w:cs="Arial"/>
                <w:b/>
                <w:szCs w:val="22"/>
              </w:rPr>
              <w:t>13</w:t>
            </w:r>
            <w:r w:rsidRPr="00E168C9">
              <w:rPr>
                <w:rFonts w:cs="Arial"/>
                <w:b/>
                <w:szCs w:val="22"/>
              </w:rPr>
              <w:t xml:space="preserve"> marks)</w:t>
            </w:r>
          </w:p>
        </w:tc>
      </w:tr>
    </w:tbl>
    <w:p w14:paraId="15993218" w14:textId="77777777" w:rsidR="00CE5A30" w:rsidRPr="00666E6E" w:rsidRDefault="00CE5A30" w:rsidP="00CE5A30">
      <w:pPr>
        <w:rPr>
          <w:rFonts w:cs="Arial"/>
        </w:rPr>
      </w:pPr>
    </w:p>
    <w:p w14:paraId="312379B8" w14:textId="77777777" w:rsidR="00CE5A30" w:rsidRPr="00E168C9" w:rsidRDefault="00CE5A30" w:rsidP="002D7D28">
      <w:pPr>
        <w:pStyle w:val="ListParagraph"/>
        <w:numPr>
          <w:ilvl w:val="0"/>
          <w:numId w:val="10"/>
        </w:numPr>
        <w:tabs>
          <w:tab w:val="left" w:pos="8550"/>
        </w:tabs>
        <w:ind w:right="184" w:hanging="720"/>
        <w:rPr>
          <w:rFonts w:cs="Arial"/>
        </w:rPr>
      </w:pPr>
      <w:r>
        <w:rPr>
          <w:rFonts w:cs="Arial"/>
        </w:rPr>
        <w:t>Describe the process of PCR.</w:t>
      </w:r>
      <w:r>
        <w:rPr>
          <w:rFonts w:cs="Arial"/>
        </w:rPr>
        <w:tab/>
      </w:r>
      <w:r w:rsidRPr="00E168C9">
        <w:rPr>
          <w:rFonts w:cs="Arial"/>
        </w:rPr>
        <w:t>(</w:t>
      </w:r>
      <w:r>
        <w:rPr>
          <w:rFonts w:cs="Arial"/>
        </w:rPr>
        <w:t>6 marks</w:t>
      </w:r>
      <w:r w:rsidRPr="00E168C9">
        <w:rPr>
          <w:rFonts w:cs="Arial"/>
        </w:rPr>
        <w:t>)</w:t>
      </w:r>
    </w:p>
    <w:p w14:paraId="390147C2" w14:textId="77777777" w:rsidR="00CE5A30" w:rsidRPr="00E168C9" w:rsidRDefault="00CE5A30" w:rsidP="00CE5A30">
      <w:pPr>
        <w:pStyle w:val="ListParagraph"/>
        <w:tabs>
          <w:tab w:val="left" w:pos="8550"/>
        </w:tabs>
        <w:ind w:right="184"/>
        <w:rPr>
          <w:rFonts w:cs="Arial"/>
        </w:rPr>
      </w:pPr>
    </w:p>
    <w:tbl>
      <w:tblPr>
        <w:tblW w:w="0" w:type="auto"/>
        <w:tblInd w:w="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00"/>
        <w:gridCol w:w="1440"/>
      </w:tblGrid>
      <w:tr w:rsidR="00CE5A30" w:rsidRPr="003A6F91" w14:paraId="499D75DD" w14:textId="77777777">
        <w:trPr>
          <w:trHeight w:val="288"/>
        </w:trPr>
        <w:tc>
          <w:tcPr>
            <w:tcW w:w="7200" w:type="dxa"/>
            <w:vAlign w:val="center"/>
          </w:tcPr>
          <w:p w14:paraId="012AB4FF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5E6E541B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3A6F91" w14:paraId="1E48562B" w14:textId="77777777">
        <w:trPr>
          <w:trHeight w:val="288"/>
        </w:trPr>
        <w:tc>
          <w:tcPr>
            <w:tcW w:w="7200" w:type="dxa"/>
            <w:vAlign w:val="center"/>
          </w:tcPr>
          <w:p w14:paraId="38BF6D5C" w14:textId="77777777" w:rsidR="00CE5A30" w:rsidRDefault="00CE5A30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Denaturation where DNA is separated into 2 stands</w:t>
            </w:r>
          </w:p>
        </w:tc>
        <w:tc>
          <w:tcPr>
            <w:tcW w:w="1440" w:type="dxa"/>
            <w:vAlign w:val="center"/>
          </w:tcPr>
          <w:p w14:paraId="22D3469A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109B8F52" w14:textId="77777777">
        <w:trPr>
          <w:trHeight w:val="288"/>
        </w:trPr>
        <w:tc>
          <w:tcPr>
            <w:tcW w:w="7200" w:type="dxa"/>
            <w:vAlign w:val="center"/>
          </w:tcPr>
          <w:p w14:paraId="581E6964" w14:textId="77777777" w:rsidR="00CE5A30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DNA hydrogen bonds/bonds between two strands are broken by high temperatures</w:t>
            </w:r>
          </w:p>
        </w:tc>
        <w:tc>
          <w:tcPr>
            <w:tcW w:w="1440" w:type="dxa"/>
            <w:vAlign w:val="center"/>
          </w:tcPr>
          <w:p w14:paraId="21BDFCE5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37D0034A" w14:textId="77777777">
        <w:trPr>
          <w:trHeight w:val="288"/>
        </w:trPr>
        <w:tc>
          <w:tcPr>
            <w:tcW w:w="7200" w:type="dxa"/>
            <w:vAlign w:val="center"/>
          </w:tcPr>
          <w:p w14:paraId="3AD6041F" w14:textId="77777777" w:rsidR="00CE5A30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Annealing allows primers to bind to single strands</w:t>
            </w:r>
          </w:p>
        </w:tc>
        <w:tc>
          <w:tcPr>
            <w:tcW w:w="1440" w:type="dxa"/>
            <w:vAlign w:val="center"/>
          </w:tcPr>
          <w:p w14:paraId="3F68F01B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75F09629" w14:textId="77777777">
        <w:trPr>
          <w:trHeight w:val="288"/>
        </w:trPr>
        <w:tc>
          <w:tcPr>
            <w:tcW w:w="7200" w:type="dxa"/>
            <w:vAlign w:val="center"/>
          </w:tcPr>
          <w:p w14:paraId="421B12A9" w14:textId="7B059043" w:rsidR="00CE5A30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</w:rPr>
            </w:pPr>
            <w:r w:rsidRPr="4ECDF255">
              <w:rPr>
                <w:rFonts w:cs="Arial"/>
              </w:rPr>
              <w:t xml:space="preserve">This occurs at lower </w:t>
            </w:r>
            <w:r w:rsidR="5176BCB4" w:rsidRPr="41F8BD99">
              <w:rPr>
                <w:rFonts w:cs="Arial"/>
              </w:rPr>
              <w:t>temp</w:t>
            </w:r>
          </w:p>
        </w:tc>
        <w:tc>
          <w:tcPr>
            <w:tcW w:w="1440" w:type="dxa"/>
            <w:vAlign w:val="center"/>
          </w:tcPr>
          <w:p w14:paraId="23A7C300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6D23DF5A" w14:textId="77777777">
        <w:trPr>
          <w:trHeight w:val="288"/>
        </w:trPr>
        <w:tc>
          <w:tcPr>
            <w:tcW w:w="7200" w:type="dxa"/>
            <w:vAlign w:val="center"/>
          </w:tcPr>
          <w:p w14:paraId="29BDA7D2" w14:textId="77777777" w:rsidR="00CE5A30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Extension/elongation mimics DNA replication using </w:t>
            </w:r>
            <w:r>
              <w:rPr>
                <w:rFonts w:cs="Arial"/>
                <w:i/>
                <w:iCs/>
                <w:szCs w:val="22"/>
              </w:rPr>
              <w:t>T</w:t>
            </w:r>
            <w:r w:rsidRPr="00AC5319">
              <w:rPr>
                <w:rFonts w:cs="Arial"/>
                <w:i/>
                <w:iCs/>
                <w:szCs w:val="22"/>
              </w:rPr>
              <w:t>aq</w:t>
            </w:r>
            <w:r>
              <w:rPr>
                <w:rFonts w:cs="Arial"/>
                <w:szCs w:val="22"/>
              </w:rPr>
              <w:t xml:space="preserve"> polymerase</w:t>
            </w:r>
          </w:p>
        </w:tc>
        <w:tc>
          <w:tcPr>
            <w:tcW w:w="1440" w:type="dxa"/>
            <w:vAlign w:val="center"/>
          </w:tcPr>
          <w:p w14:paraId="6BDBDFC1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34AC28A5" w14:textId="77777777">
        <w:trPr>
          <w:trHeight w:val="288"/>
        </w:trPr>
        <w:tc>
          <w:tcPr>
            <w:tcW w:w="7200" w:type="dxa"/>
            <w:vAlign w:val="center"/>
          </w:tcPr>
          <w:p w14:paraId="143C83CC" w14:textId="77777777" w:rsidR="00CE5A30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 w:rsidRPr="008D54B5">
              <w:rPr>
                <w:rFonts w:cs="Arial"/>
                <w:szCs w:val="22"/>
                <w:highlight w:val="yellow"/>
              </w:rPr>
              <w:t>Complimentary</w:t>
            </w:r>
            <w:r>
              <w:rPr>
                <w:rFonts w:cs="Arial"/>
                <w:szCs w:val="22"/>
              </w:rPr>
              <w:t xml:space="preserve"> nucleotides/bases are added to the parent strand</w:t>
            </w:r>
          </w:p>
        </w:tc>
        <w:tc>
          <w:tcPr>
            <w:tcW w:w="1440" w:type="dxa"/>
            <w:vAlign w:val="center"/>
          </w:tcPr>
          <w:p w14:paraId="7098E593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73928737" w14:textId="77777777">
        <w:trPr>
          <w:trHeight w:val="288"/>
        </w:trPr>
        <w:tc>
          <w:tcPr>
            <w:tcW w:w="7200" w:type="dxa"/>
            <w:vAlign w:val="center"/>
          </w:tcPr>
          <w:p w14:paraId="4BA01FAD" w14:textId="77777777" w:rsidR="00CE5A30" w:rsidRPr="003A6F91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58EC129A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6</w:t>
            </w:r>
          </w:p>
        </w:tc>
      </w:tr>
    </w:tbl>
    <w:p w14:paraId="00CC8C49" w14:textId="77777777" w:rsidR="00666E6E" w:rsidRDefault="00666E6E" w:rsidP="00666E6E">
      <w:pPr>
        <w:tabs>
          <w:tab w:val="left" w:pos="8550"/>
        </w:tabs>
        <w:ind w:right="184"/>
        <w:rPr>
          <w:rFonts w:cs="Arial"/>
        </w:rPr>
      </w:pPr>
    </w:p>
    <w:p w14:paraId="422E70B6" w14:textId="77777777" w:rsidR="00666E6E" w:rsidRPr="00666E6E" w:rsidRDefault="00666E6E" w:rsidP="00666E6E">
      <w:pPr>
        <w:tabs>
          <w:tab w:val="left" w:pos="8550"/>
        </w:tabs>
        <w:ind w:right="184"/>
        <w:rPr>
          <w:rFonts w:cs="Arial"/>
        </w:rPr>
      </w:pPr>
    </w:p>
    <w:p w14:paraId="53B2244C" w14:textId="77777777" w:rsidR="00CE5A30" w:rsidRDefault="00CE5A30" w:rsidP="002D7D28">
      <w:pPr>
        <w:pStyle w:val="ListParagraph"/>
        <w:numPr>
          <w:ilvl w:val="0"/>
          <w:numId w:val="10"/>
        </w:numPr>
        <w:tabs>
          <w:tab w:val="left" w:pos="8550"/>
        </w:tabs>
        <w:ind w:right="184" w:hanging="720"/>
        <w:rPr>
          <w:rFonts w:cs="Arial"/>
        </w:rPr>
      </w:pPr>
      <w:r>
        <w:rPr>
          <w:rFonts w:cs="Arial"/>
        </w:rPr>
        <w:t>Name the method depicted in the diagram.</w:t>
      </w:r>
      <w:r>
        <w:rPr>
          <w:rFonts w:cs="Arial"/>
        </w:rPr>
        <w:tab/>
        <w:t>(1 mark)</w:t>
      </w:r>
    </w:p>
    <w:p w14:paraId="742746CE" w14:textId="77777777" w:rsidR="00CE5A30" w:rsidRDefault="00CE5A30" w:rsidP="00CE5A30">
      <w:pPr>
        <w:tabs>
          <w:tab w:val="left" w:pos="8550"/>
        </w:tabs>
        <w:ind w:right="184"/>
        <w:rPr>
          <w:rFonts w:cs="Arial"/>
        </w:rPr>
      </w:pPr>
    </w:p>
    <w:tbl>
      <w:tblPr>
        <w:tblW w:w="0" w:type="auto"/>
        <w:tblInd w:w="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00"/>
        <w:gridCol w:w="1440"/>
      </w:tblGrid>
      <w:tr w:rsidR="00CE5A30" w:rsidRPr="003A6F91" w14:paraId="04082E0F" w14:textId="77777777">
        <w:trPr>
          <w:trHeight w:val="288"/>
        </w:trPr>
        <w:tc>
          <w:tcPr>
            <w:tcW w:w="7200" w:type="dxa"/>
            <w:vAlign w:val="center"/>
          </w:tcPr>
          <w:p w14:paraId="21D44CD1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6893AAB1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3A6F91" w14:paraId="2513D68C" w14:textId="77777777">
        <w:trPr>
          <w:trHeight w:val="288"/>
        </w:trPr>
        <w:tc>
          <w:tcPr>
            <w:tcW w:w="7200" w:type="dxa"/>
            <w:vAlign w:val="center"/>
          </w:tcPr>
          <w:p w14:paraId="48DB9C30" w14:textId="77777777" w:rsidR="00CE5A30" w:rsidRDefault="00CE5A30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Gel electrophoresis</w:t>
            </w:r>
          </w:p>
        </w:tc>
        <w:tc>
          <w:tcPr>
            <w:tcW w:w="1440" w:type="dxa"/>
            <w:vAlign w:val="center"/>
          </w:tcPr>
          <w:p w14:paraId="2C03B3C2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0AF2F653" w14:textId="77777777">
        <w:trPr>
          <w:trHeight w:val="288"/>
        </w:trPr>
        <w:tc>
          <w:tcPr>
            <w:tcW w:w="7200" w:type="dxa"/>
            <w:vAlign w:val="center"/>
          </w:tcPr>
          <w:p w14:paraId="051A6DC3" w14:textId="77777777" w:rsidR="00CE5A30" w:rsidRPr="003A6F91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61F18E75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1</w:t>
            </w:r>
          </w:p>
        </w:tc>
      </w:tr>
    </w:tbl>
    <w:p w14:paraId="25E07D22" w14:textId="77777777" w:rsidR="00CE5A30" w:rsidRPr="00666E6E" w:rsidRDefault="00CE5A30" w:rsidP="00666E6E">
      <w:pPr>
        <w:tabs>
          <w:tab w:val="left" w:pos="8550"/>
        </w:tabs>
        <w:ind w:right="184"/>
        <w:rPr>
          <w:rFonts w:cs="Arial"/>
        </w:rPr>
      </w:pPr>
    </w:p>
    <w:p w14:paraId="302D56EC" w14:textId="77777777" w:rsidR="00CE5A30" w:rsidRPr="00666E6E" w:rsidRDefault="00CE5A30" w:rsidP="00666E6E">
      <w:pPr>
        <w:tabs>
          <w:tab w:val="left" w:pos="8550"/>
        </w:tabs>
        <w:ind w:right="184"/>
        <w:rPr>
          <w:rFonts w:cs="Arial"/>
        </w:rPr>
      </w:pPr>
    </w:p>
    <w:p w14:paraId="566C5FD8" w14:textId="77777777" w:rsidR="00CE5A30" w:rsidRPr="00E168C9" w:rsidRDefault="00CE5A30" w:rsidP="002D7D28">
      <w:pPr>
        <w:pStyle w:val="ListParagraph"/>
        <w:numPr>
          <w:ilvl w:val="0"/>
          <w:numId w:val="10"/>
        </w:numPr>
        <w:tabs>
          <w:tab w:val="left" w:pos="8550"/>
        </w:tabs>
        <w:ind w:right="184" w:hanging="720"/>
        <w:rPr>
          <w:rFonts w:cs="Arial"/>
        </w:rPr>
      </w:pPr>
      <w:r>
        <w:rPr>
          <w:rFonts w:cs="Arial"/>
        </w:rPr>
        <w:t>Explain how the method shown in the diagram works to separate the DNA.</w:t>
      </w:r>
      <w:r>
        <w:rPr>
          <w:rFonts w:cs="Arial"/>
        </w:rPr>
        <w:tab/>
      </w:r>
      <w:r w:rsidRPr="00E168C9">
        <w:rPr>
          <w:rFonts w:cs="Arial"/>
        </w:rPr>
        <w:t>(</w:t>
      </w:r>
      <w:r>
        <w:rPr>
          <w:rFonts w:cs="Arial"/>
        </w:rPr>
        <w:t>4 marks</w:t>
      </w:r>
      <w:r w:rsidRPr="00E168C9">
        <w:rPr>
          <w:rFonts w:cs="Arial"/>
        </w:rPr>
        <w:t>)</w:t>
      </w:r>
    </w:p>
    <w:p w14:paraId="16A5BF95" w14:textId="77777777" w:rsidR="00CE5A30" w:rsidRPr="00666E6E" w:rsidRDefault="00CE5A30" w:rsidP="00CE5A30">
      <w:pPr>
        <w:tabs>
          <w:tab w:val="left" w:pos="8550"/>
        </w:tabs>
        <w:ind w:right="184"/>
        <w:rPr>
          <w:rFonts w:cs="Arial"/>
        </w:rPr>
      </w:pPr>
    </w:p>
    <w:tbl>
      <w:tblPr>
        <w:tblW w:w="0" w:type="auto"/>
        <w:tblInd w:w="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00"/>
        <w:gridCol w:w="1440"/>
      </w:tblGrid>
      <w:tr w:rsidR="00CE5A30" w:rsidRPr="003A6F91" w14:paraId="13DA77DB" w14:textId="77777777">
        <w:trPr>
          <w:trHeight w:val="288"/>
        </w:trPr>
        <w:tc>
          <w:tcPr>
            <w:tcW w:w="7200" w:type="dxa"/>
            <w:vAlign w:val="center"/>
          </w:tcPr>
          <w:p w14:paraId="6FB36FFF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51DC84AB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3A6F91" w14:paraId="3C74EC2C" w14:textId="77777777">
        <w:trPr>
          <w:trHeight w:val="288"/>
        </w:trPr>
        <w:tc>
          <w:tcPr>
            <w:tcW w:w="7200" w:type="dxa"/>
            <w:vAlign w:val="center"/>
          </w:tcPr>
          <w:p w14:paraId="3F34B6F8" w14:textId="77777777" w:rsidR="00CE5A30" w:rsidRDefault="00CE5A30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DNA sample is placed in the wells</w:t>
            </w:r>
          </w:p>
        </w:tc>
        <w:tc>
          <w:tcPr>
            <w:tcW w:w="1440" w:type="dxa"/>
            <w:vAlign w:val="center"/>
          </w:tcPr>
          <w:p w14:paraId="645C1A97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3500B9CF" w14:textId="77777777">
        <w:trPr>
          <w:trHeight w:val="288"/>
        </w:trPr>
        <w:tc>
          <w:tcPr>
            <w:tcW w:w="7200" w:type="dxa"/>
            <w:vAlign w:val="center"/>
          </w:tcPr>
          <w:p w14:paraId="6C951B3D" w14:textId="77777777" w:rsidR="00CE5A30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An electric current is passed through the gel and the DNA moves towards the positive electrode</w:t>
            </w:r>
          </w:p>
        </w:tc>
        <w:tc>
          <w:tcPr>
            <w:tcW w:w="1440" w:type="dxa"/>
            <w:vAlign w:val="center"/>
          </w:tcPr>
          <w:p w14:paraId="2F42E966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0D102508" w14:textId="77777777">
        <w:trPr>
          <w:trHeight w:val="288"/>
        </w:trPr>
        <w:tc>
          <w:tcPr>
            <w:tcW w:w="7200" w:type="dxa"/>
            <w:vAlign w:val="center"/>
          </w:tcPr>
          <w:p w14:paraId="77E5062C" w14:textId="77777777" w:rsidR="00CE5A30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Smaller fragments move faster and further than large fragments </w:t>
            </w:r>
          </w:p>
        </w:tc>
        <w:tc>
          <w:tcPr>
            <w:tcW w:w="1440" w:type="dxa"/>
            <w:vAlign w:val="center"/>
          </w:tcPr>
          <w:p w14:paraId="282ACD3B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7158D0C5" w14:textId="77777777">
        <w:trPr>
          <w:trHeight w:val="288"/>
        </w:trPr>
        <w:tc>
          <w:tcPr>
            <w:tcW w:w="7200" w:type="dxa"/>
            <w:vAlign w:val="center"/>
          </w:tcPr>
          <w:p w14:paraId="3F695A28" w14:textId="77777777" w:rsidR="00CE5A30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Creates banding that represents DNA fingerprint for comparison</w:t>
            </w:r>
          </w:p>
        </w:tc>
        <w:tc>
          <w:tcPr>
            <w:tcW w:w="1440" w:type="dxa"/>
            <w:vAlign w:val="center"/>
          </w:tcPr>
          <w:p w14:paraId="47B4777D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2B745E37" w14:textId="77777777">
        <w:trPr>
          <w:trHeight w:val="288"/>
        </w:trPr>
        <w:tc>
          <w:tcPr>
            <w:tcW w:w="7200" w:type="dxa"/>
            <w:vAlign w:val="center"/>
          </w:tcPr>
          <w:p w14:paraId="774E1803" w14:textId="77777777" w:rsidR="00CE5A30" w:rsidRPr="003A6F91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09FC3470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4</w:t>
            </w:r>
          </w:p>
        </w:tc>
      </w:tr>
    </w:tbl>
    <w:p w14:paraId="2A4F404B" w14:textId="77777777" w:rsidR="00CE5A30" w:rsidRDefault="00CE5A30" w:rsidP="00CE5A30">
      <w:pPr>
        <w:ind w:right="184"/>
      </w:pPr>
    </w:p>
    <w:p w14:paraId="71BF81CE" w14:textId="77777777" w:rsidR="00666E6E" w:rsidRPr="009C4315" w:rsidRDefault="00666E6E" w:rsidP="00666E6E">
      <w:pPr>
        <w:tabs>
          <w:tab w:val="left" w:pos="8550"/>
        </w:tabs>
        <w:ind w:right="184"/>
        <w:rPr>
          <w:rFonts w:cs="Arial"/>
        </w:rPr>
      </w:pPr>
    </w:p>
    <w:p w14:paraId="5AE3AF73" w14:textId="77777777" w:rsidR="00666E6E" w:rsidRPr="00E168C9" w:rsidRDefault="00666E6E" w:rsidP="00666E6E">
      <w:pPr>
        <w:pStyle w:val="ListParagraph"/>
        <w:numPr>
          <w:ilvl w:val="0"/>
          <w:numId w:val="10"/>
        </w:numPr>
        <w:tabs>
          <w:tab w:val="left" w:pos="8550"/>
        </w:tabs>
        <w:ind w:right="184" w:hanging="720"/>
        <w:rPr>
          <w:rFonts w:cs="Arial"/>
        </w:rPr>
      </w:pPr>
      <w:r>
        <w:rPr>
          <w:rFonts w:cs="Arial"/>
        </w:rPr>
        <w:t xml:space="preserve">State </w:t>
      </w:r>
      <w:r w:rsidRPr="00E9344C">
        <w:rPr>
          <w:rFonts w:cs="Arial"/>
          <w:b/>
          <w:bCs/>
        </w:rPr>
        <w:t xml:space="preserve">two </w:t>
      </w:r>
      <w:r>
        <w:rPr>
          <w:rFonts w:cs="Arial"/>
        </w:rPr>
        <w:t>uses for this method of comparing DNA.</w:t>
      </w:r>
      <w:r>
        <w:rPr>
          <w:rFonts w:cs="Arial"/>
        </w:rPr>
        <w:tab/>
      </w:r>
      <w:r w:rsidRPr="00E168C9">
        <w:rPr>
          <w:rFonts w:cs="Arial"/>
        </w:rPr>
        <w:t>(</w:t>
      </w:r>
      <w:r>
        <w:rPr>
          <w:rFonts w:cs="Arial"/>
        </w:rPr>
        <w:t>2 marks</w:t>
      </w:r>
      <w:r w:rsidRPr="00E168C9">
        <w:rPr>
          <w:rFonts w:cs="Arial"/>
        </w:rPr>
        <w:t>)</w:t>
      </w:r>
    </w:p>
    <w:p w14:paraId="7F71C725" w14:textId="5CA36DAF" w:rsidR="00CE5A30" w:rsidRDefault="00CE5A30" w:rsidP="00CE5A30">
      <w:pPr>
        <w:ind w:right="184"/>
      </w:pPr>
    </w:p>
    <w:tbl>
      <w:tblPr>
        <w:tblW w:w="0" w:type="auto"/>
        <w:tblInd w:w="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00"/>
        <w:gridCol w:w="1440"/>
      </w:tblGrid>
      <w:tr w:rsidR="0059513D" w:rsidRPr="003A6F91" w14:paraId="0CE5372B" w14:textId="77777777">
        <w:trPr>
          <w:trHeight w:val="288"/>
        </w:trPr>
        <w:tc>
          <w:tcPr>
            <w:tcW w:w="7200" w:type="dxa"/>
            <w:vAlign w:val="center"/>
          </w:tcPr>
          <w:p w14:paraId="13DF8EB8" w14:textId="77777777" w:rsidR="0059513D" w:rsidRPr="003A6F91" w:rsidRDefault="0059513D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0272E5C4" w14:textId="77777777" w:rsidR="0059513D" w:rsidRPr="003A6F91" w:rsidRDefault="0059513D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59513D" w:rsidRPr="003A6F91" w14:paraId="009B486D" w14:textId="77777777">
        <w:trPr>
          <w:trHeight w:val="288"/>
        </w:trPr>
        <w:tc>
          <w:tcPr>
            <w:tcW w:w="7200" w:type="dxa"/>
            <w:vAlign w:val="center"/>
          </w:tcPr>
          <w:p w14:paraId="5082317B" w14:textId="77777777" w:rsidR="0059513D" w:rsidRDefault="0059513D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Paternity cases/forensics for crime/evolutionary forensics </w:t>
            </w:r>
          </w:p>
        </w:tc>
        <w:tc>
          <w:tcPr>
            <w:tcW w:w="1440" w:type="dxa"/>
            <w:vAlign w:val="center"/>
          </w:tcPr>
          <w:p w14:paraId="2DB129BF" w14:textId="77777777" w:rsidR="0059513D" w:rsidRDefault="0059513D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-2</w:t>
            </w:r>
          </w:p>
        </w:tc>
      </w:tr>
      <w:tr w:rsidR="0059513D" w:rsidRPr="003A6F91" w14:paraId="5CE24331" w14:textId="77777777">
        <w:trPr>
          <w:trHeight w:val="288"/>
        </w:trPr>
        <w:tc>
          <w:tcPr>
            <w:tcW w:w="7200" w:type="dxa"/>
            <w:vAlign w:val="center"/>
          </w:tcPr>
          <w:p w14:paraId="60362E60" w14:textId="77777777" w:rsidR="0059513D" w:rsidRPr="003A6F91" w:rsidRDefault="0059513D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199DFC3C" w14:textId="77777777" w:rsidR="0059513D" w:rsidRPr="003A6F91" w:rsidRDefault="0059513D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2</w:t>
            </w:r>
          </w:p>
        </w:tc>
      </w:tr>
    </w:tbl>
    <w:p w14:paraId="6208F3E3" w14:textId="0D4B84EF" w:rsidR="00666E6E" w:rsidRDefault="00666E6E" w:rsidP="00CE5A30">
      <w:pPr>
        <w:ind w:right="184"/>
      </w:pPr>
    </w:p>
    <w:p w14:paraId="253771EF" w14:textId="5B1A9EA3" w:rsidR="00666E6E" w:rsidRDefault="00666E6E" w:rsidP="00CE5A30">
      <w:pPr>
        <w:ind w:right="184"/>
      </w:pPr>
    </w:p>
    <w:p w14:paraId="2744B1A0" w14:textId="115F1BDF" w:rsidR="00666E6E" w:rsidRDefault="00666E6E">
      <w:r>
        <w:br w:type="page"/>
      </w:r>
    </w:p>
    <w:p w14:paraId="08BCFE33" w14:textId="77777777" w:rsidR="00666E6E" w:rsidRDefault="00666E6E" w:rsidP="00CE5A30">
      <w:pPr>
        <w:ind w:right="184"/>
      </w:pPr>
    </w:p>
    <w:tbl>
      <w:tblPr>
        <w:tblStyle w:val="TableGrid"/>
        <w:tblW w:w="98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2"/>
        <w:gridCol w:w="4903"/>
      </w:tblGrid>
      <w:tr w:rsidR="00CE5A30" w:rsidRPr="00E168C9" w14:paraId="7CA64C57" w14:textId="77777777">
        <w:tc>
          <w:tcPr>
            <w:tcW w:w="4902" w:type="dxa"/>
          </w:tcPr>
          <w:p w14:paraId="71D7E0BD" w14:textId="77777777" w:rsidR="00CE5A30" w:rsidRPr="00E168C9" w:rsidRDefault="00CE5A30">
            <w:pPr>
              <w:ind w:left="-108" w:right="184"/>
              <w:rPr>
                <w:b/>
                <w:szCs w:val="22"/>
              </w:rPr>
            </w:pPr>
            <w:r>
              <w:rPr>
                <w:b/>
                <w:szCs w:val="22"/>
              </w:rPr>
              <w:t>Question 36</w:t>
            </w:r>
          </w:p>
        </w:tc>
        <w:tc>
          <w:tcPr>
            <w:tcW w:w="4903" w:type="dxa"/>
          </w:tcPr>
          <w:p w14:paraId="01D5A84D" w14:textId="77777777" w:rsidR="00CE5A30" w:rsidRPr="00E168C9" w:rsidRDefault="00CE5A30">
            <w:pPr>
              <w:ind w:right="184"/>
              <w:jc w:val="right"/>
              <w:rPr>
                <w:b/>
                <w:szCs w:val="22"/>
              </w:rPr>
            </w:pPr>
            <w:r w:rsidRPr="00E168C9">
              <w:rPr>
                <w:b/>
                <w:szCs w:val="22"/>
              </w:rPr>
              <w:t>(</w:t>
            </w:r>
            <w:r>
              <w:rPr>
                <w:rFonts w:cs="Arial"/>
                <w:b/>
              </w:rPr>
              <w:t>11</w:t>
            </w:r>
            <w:r w:rsidRPr="00CF01EF">
              <w:rPr>
                <w:rFonts w:cs="Arial"/>
                <w:b/>
              </w:rPr>
              <w:t xml:space="preserve"> marks</w:t>
            </w:r>
            <w:r w:rsidRPr="00E168C9">
              <w:rPr>
                <w:b/>
                <w:szCs w:val="22"/>
              </w:rPr>
              <w:t>)</w:t>
            </w:r>
          </w:p>
        </w:tc>
      </w:tr>
    </w:tbl>
    <w:p w14:paraId="26C22030" w14:textId="77777777" w:rsidR="00CE5A30" w:rsidRPr="00E168C9" w:rsidRDefault="00CE5A30" w:rsidP="00CE5A30">
      <w:pPr>
        <w:ind w:right="184"/>
      </w:pPr>
    </w:p>
    <w:p w14:paraId="005999AC" w14:textId="77777777" w:rsidR="00CE5A30" w:rsidRPr="00E168C9" w:rsidRDefault="00CE5A30" w:rsidP="00666E6E">
      <w:pPr>
        <w:pStyle w:val="ListParagraph"/>
        <w:numPr>
          <w:ilvl w:val="0"/>
          <w:numId w:val="11"/>
        </w:numPr>
        <w:tabs>
          <w:tab w:val="left" w:pos="8550"/>
        </w:tabs>
        <w:ind w:right="181" w:hanging="720"/>
        <w:rPr>
          <w:rFonts w:cs="Arial"/>
        </w:rPr>
      </w:pPr>
      <w:r>
        <w:rPr>
          <w:rFonts w:cs="Arial"/>
        </w:rPr>
        <w:t>Define mutation.</w:t>
      </w:r>
      <w:r>
        <w:rPr>
          <w:rFonts w:cs="Arial"/>
        </w:rPr>
        <w:tab/>
        <w:t>(1</w:t>
      </w:r>
      <w:r w:rsidRPr="00E168C9">
        <w:rPr>
          <w:rFonts w:cs="Arial"/>
        </w:rPr>
        <w:t xml:space="preserve"> mark)</w:t>
      </w:r>
    </w:p>
    <w:p w14:paraId="02F6A0BB" w14:textId="77777777" w:rsidR="00666E6E" w:rsidRPr="00E168C9" w:rsidRDefault="00666E6E" w:rsidP="00666E6E">
      <w:pPr>
        <w:ind w:right="181"/>
      </w:pPr>
    </w:p>
    <w:tbl>
      <w:tblPr>
        <w:tblW w:w="0" w:type="auto"/>
        <w:tblInd w:w="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00"/>
        <w:gridCol w:w="1440"/>
      </w:tblGrid>
      <w:tr w:rsidR="00CE5A30" w:rsidRPr="003A6F91" w14:paraId="1E548C1C" w14:textId="77777777">
        <w:trPr>
          <w:trHeight w:val="288"/>
        </w:trPr>
        <w:tc>
          <w:tcPr>
            <w:tcW w:w="7200" w:type="dxa"/>
            <w:vAlign w:val="center"/>
          </w:tcPr>
          <w:p w14:paraId="42053E51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5E347AB6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3A6F91" w14:paraId="4ED33426" w14:textId="77777777">
        <w:trPr>
          <w:trHeight w:val="288"/>
        </w:trPr>
        <w:tc>
          <w:tcPr>
            <w:tcW w:w="7200" w:type="dxa"/>
            <w:vAlign w:val="center"/>
          </w:tcPr>
          <w:p w14:paraId="2C8FC88B" w14:textId="77777777" w:rsidR="00CE5A30" w:rsidRPr="004B5904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  <w:lang w:val="fr-FR"/>
              </w:rPr>
            </w:pPr>
            <w:r w:rsidRPr="004B5904">
              <w:rPr>
                <w:rFonts w:cs="Arial"/>
                <w:szCs w:val="22"/>
                <w:lang w:val="fr-FR"/>
              </w:rPr>
              <w:t>Chance permanent change in DNA</w:t>
            </w:r>
          </w:p>
        </w:tc>
        <w:tc>
          <w:tcPr>
            <w:tcW w:w="1440" w:type="dxa"/>
            <w:vAlign w:val="center"/>
          </w:tcPr>
          <w:p w14:paraId="230D4315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7A3C2F13" w14:textId="77777777">
        <w:trPr>
          <w:trHeight w:val="288"/>
        </w:trPr>
        <w:tc>
          <w:tcPr>
            <w:tcW w:w="7200" w:type="dxa"/>
            <w:vAlign w:val="center"/>
          </w:tcPr>
          <w:p w14:paraId="17848680" w14:textId="77777777" w:rsidR="00CE5A30" w:rsidRPr="003A6F91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5228972B" w14:textId="77777777" w:rsidR="00CE5A30" w:rsidRPr="00170A74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/>
                <w:color w:val="000000"/>
                <w:szCs w:val="22"/>
              </w:rPr>
            </w:pPr>
            <w:r>
              <w:rPr>
                <w:rFonts w:cs="Arial"/>
                <w:b/>
                <w:color w:val="000000"/>
                <w:szCs w:val="22"/>
              </w:rPr>
              <w:t>1</w:t>
            </w:r>
          </w:p>
        </w:tc>
      </w:tr>
    </w:tbl>
    <w:p w14:paraId="5790F74A" w14:textId="77777777" w:rsidR="001A7380" w:rsidRPr="00E168C9" w:rsidRDefault="001A7380" w:rsidP="001A7380">
      <w:pPr>
        <w:ind w:right="184"/>
      </w:pPr>
    </w:p>
    <w:p w14:paraId="1AA7CD8D" w14:textId="77777777" w:rsidR="001A7380" w:rsidRPr="00E168C9" w:rsidRDefault="001A7380" w:rsidP="001A7380">
      <w:pPr>
        <w:ind w:right="184"/>
      </w:pPr>
    </w:p>
    <w:p w14:paraId="04E400A6" w14:textId="010B3606" w:rsidR="001A7380" w:rsidRDefault="001A7380" w:rsidP="001A7380">
      <w:pPr>
        <w:pStyle w:val="ListParagraph"/>
        <w:numPr>
          <w:ilvl w:val="0"/>
          <w:numId w:val="11"/>
        </w:numPr>
        <w:tabs>
          <w:tab w:val="left" w:pos="8550"/>
        </w:tabs>
        <w:ind w:right="181" w:hanging="720"/>
        <w:rPr>
          <w:rFonts w:cs="Arial"/>
        </w:rPr>
      </w:pPr>
      <w:r w:rsidRPr="00F36A23">
        <w:rPr>
          <w:rFonts w:cs="Arial"/>
        </w:rPr>
        <w:t>Describe what is meant by non-disjunction and provide an example of a condition caused by non-disjunction.</w:t>
      </w:r>
      <w:r w:rsidRPr="00F36A23">
        <w:rPr>
          <w:rFonts w:cs="Arial"/>
        </w:rPr>
        <w:tab/>
        <w:t>(2 marks)</w:t>
      </w:r>
    </w:p>
    <w:p w14:paraId="2624303E" w14:textId="77777777" w:rsidR="001A7380" w:rsidRPr="001A7380" w:rsidRDefault="001A7380" w:rsidP="001A7380">
      <w:pPr>
        <w:tabs>
          <w:tab w:val="left" w:pos="8550"/>
        </w:tabs>
        <w:ind w:right="181"/>
        <w:rPr>
          <w:rFonts w:cs="Arial"/>
        </w:rPr>
      </w:pPr>
    </w:p>
    <w:tbl>
      <w:tblPr>
        <w:tblW w:w="0" w:type="auto"/>
        <w:tblInd w:w="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00"/>
        <w:gridCol w:w="1440"/>
      </w:tblGrid>
      <w:tr w:rsidR="00CE5A30" w:rsidRPr="003A6F91" w14:paraId="18CF8785" w14:textId="77777777">
        <w:trPr>
          <w:trHeight w:val="288"/>
        </w:trPr>
        <w:tc>
          <w:tcPr>
            <w:tcW w:w="7200" w:type="dxa"/>
            <w:vAlign w:val="center"/>
          </w:tcPr>
          <w:p w14:paraId="45010095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5280231A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59679F" w14:paraId="475EA1BD" w14:textId="77777777">
        <w:trPr>
          <w:trHeight w:val="288"/>
        </w:trPr>
        <w:tc>
          <w:tcPr>
            <w:tcW w:w="7200" w:type="dxa"/>
            <w:vAlign w:val="center"/>
          </w:tcPr>
          <w:p w14:paraId="6C8EC272" w14:textId="498D0347" w:rsidR="00CE5A30" w:rsidRPr="0059679F" w:rsidRDefault="00CE5A30">
            <w:pPr>
              <w:autoSpaceDE w:val="0"/>
              <w:autoSpaceDN w:val="0"/>
              <w:adjustRightInd w:val="0"/>
              <w:rPr>
                <w:rFonts w:cs="Arial"/>
                <w:iCs/>
                <w:szCs w:val="22"/>
              </w:rPr>
            </w:pPr>
            <w:r w:rsidRPr="0059679F">
              <w:rPr>
                <w:rFonts w:cs="Arial"/>
                <w:iCs/>
                <w:szCs w:val="22"/>
              </w:rPr>
              <w:t>Failure of one or more chromatids to separate during meiosis</w:t>
            </w:r>
            <w:r w:rsidR="00954503">
              <w:rPr>
                <w:rFonts w:cs="Arial"/>
                <w:iCs/>
                <w:szCs w:val="22"/>
              </w:rPr>
              <w:t>/</w:t>
            </w:r>
            <w:r w:rsidR="007E538B">
              <w:rPr>
                <w:rFonts w:cs="Arial"/>
                <w:iCs/>
                <w:szCs w:val="22"/>
              </w:rPr>
              <w:t>the production of sex cells.</w:t>
            </w:r>
          </w:p>
        </w:tc>
        <w:tc>
          <w:tcPr>
            <w:tcW w:w="1440" w:type="dxa"/>
            <w:vAlign w:val="center"/>
          </w:tcPr>
          <w:p w14:paraId="3BC6740B" w14:textId="77777777" w:rsidR="00CE5A30" w:rsidRPr="0059679F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iCs/>
                <w:color w:val="000000"/>
                <w:szCs w:val="22"/>
              </w:rPr>
            </w:pPr>
            <w:r w:rsidRPr="0059679F">
              <w:rPr>
                <w:rFonts w:cs="Arial"/>
                <w:iCs/>
                <w:color w:val="000000"/>
                <w:szCs w:val="22"/>
              </w:rPr>
              <w:t>1</w:t>
            </w:r>
          </w:p>
        </w:tc>
      </w:tr>
      <w:tr w:rsidR="00CE5A30" w:rsidRPr="003A6F91" w14:paraId="600ED91A" w14:textId="77777777">
        <w:trPr>
          <w:trHeight w:val="288"/>
        </w:trPr>
        <w:tc>
          <w:tcPr>
            <w:tcW w:w="7200" w:type="dxa"/>
            <w:vAlign w:val="center"/>
          </w:tcPr>
          <w:p w14:paraId="146F9E0A" w14:textId="77777777" w:rsidR="00CE5A30" w:rsidRPr="007E0909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iCs/>
                <w:szCs w:val="22"/>
              </w:rPr>
            </w:pPr>
            <w:r w:rsidRPr="007E0909">
              <w:rPr>
                <w:rFonts w:cs="Arial"/>
                <w:iCs/>
                <w:szCs w:val="22"/>
              </w:rPr>
              <w:t>Trisomy 21/Down syndrome/Patau syndrome/Kleinfelter syndrome/Cri-du-chat/Turner</w:t>
            </w:r>
          </w:p>
        </w:tc>
        <w:tc>
          <w:tcPr>
            <w:tcW w:w="1440" w:type="dxa"/>
            <w:vAlign w:val="center"/>
          </w:tcPr>
          <w:p w14:paraId="190E98F6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3917E3D2" w14:textId="77777777">
        <w:trPr>
          <w:trHeight w:val="288"/>
        </w:trPr>
        <w:tc>
          <w:tcPr>
            <w:tcW w:w="7200" w:type="dxa"/>
            <w:vAlign w:val="center"/>
          </w:tcPr>
          <w:p w14:paraId="34AB9C14" w14:textId="77777777" w:rsidR="00CE5A30" w:rsidRPr="003A6F91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368F78BE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2</w:t>
            </w:r>
          </w:p>
        </w:tc>
      </w:tr>
    </w:tbl>
    <w:p w14:paraId="648BBE1D" w14:textId="77777777" w:rsidR="00CE5A30" w:rsidRPr="00E168C9" w:rsidRDefault="00CE5A30" w:rsidP="00CE5A30">
      <w:pPr>
        <w:ind w:right="184"/>
      </w:pPr>
    </w:p>
    <w:p w14:paraId="5D4306DB" w14:textId="77777777" w:rsidR="00CE5A30" w:rsidRDefault="00CE5A30" w:rsidP="00CE5A30">
      <w:pPr>
        <w:ind w:right="184"/>
      </w:pPr>
    </w:p>
    <w:p w14:paraId="6F6AE36F" w14:textId="1E860832" w:rsidR="00CE5A30" w:rsidRPr="008D537F" w:rsidRDefault="001A7380" w:rsidP="002D7D28">
      <w:pPr>
        <w:pStyle w:val="ListParagraph"/>
        <w:numPr>
          <w:ilvl w:val="0"/>
          <w:numId w:val="11"/>
        </w:numPr>
        <w:tabs>
          <w:tab w:val="left" w:pos="8550"/>
        </w:tabs>
        <w:ind w:right="184" w:hanging="720"/>
        <w:rPr>
          <w:rFonts w:cs="Arial"/>
        </w:rPr>
      </w:pPr>
      <w:r>
        <w:rPr>
          <w:rFonts w:cs="Arial"/>
        </w:rPr>
        <w:t>Explain why a germline mutation would have a greater effect on changes in allele frequencies in the gene pool compared with a somatic mutation</w:t>
      </w:r>
      <w:r w:rsidRPr="00E168C9">
        <w:rPr>
          <w:rFonts w:cs="Arial"/>
        </w:rPr>
        <w:t>.</w:t>
      </w:r>
      <w:r w:rsidR="00CE5A30">
        <w:rPr>
          <w:rFonts w:cs="Arial"/>
        </w:rPr>
        <w:tab/>
        <w:t>(4 marks</w:t>
      </w:r>
      <w:r w:rsidR="00CE5A30" w:rsidRPr="00E168C9">
        <w:rPr>
          <w:rFonts w:cs="Arial"/>
        </w:rPr>
        <w:t>)</w:t>
      </w:r>
    </w:p>
    <w:p w14:paraId="72A41E65" w14:textId="77777777" w:rsidR="00CE5A30" w:rsidRDefault="00CE5A30" w:rsidP="00CE5A30">
      <w:pPr>
        <w:ind w:right="184"/>
      </w:pPr>
    </w:p>
    <w:tbl>
      <w:tblPr>
        <w:tblW w:w="0" w:type="auto"/>
        <w:tblInd w:w="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00"/>
        <w:gridCol w:w="1440"/>
      </w:tblGrid>
      <w:tr w:rsidR="00CE5A30" w:rsidRPr="003A6F91" w14:paraId="7BFB7049" w14:textId="77777777">
        <w:trPr>
          <w:trHeight w:val="288"/>
        </w:trPr>
        <w:tc>
          <w:tcPr>
            <w:tcW w:w="7200" w:type="dxa"/>
            <w:vAlign w:val="center"/>
          </w:tcPr>
          <w:p w14:paraId="1D2EF950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2E1F25D7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3A6F91" w14:paraId="50A2B7C8" w14:textId="77777777">
        <w:trPr>
          <w:trHeight w:val="288"/>
        </w:trPr>
        <w:tc>
          <w:tcPr>
            <w:tcW w:w="7200" w:type="dxa"/>
            <w:vAlign w:val="center"/>
          </w:tcPr>
          <w:p w14:paraId="780F8FC9" w14:textId="77777777" w:rsidR="00CE5A30" w:rsidRPr="005A7352" w:rsidRDefault="00CE5A30">
            <w:pPr>
              <w:autoSpaceDE w:val="0"/>
              <w:autoSpaceDN w:val="0"/>
              <w:adjustRightInd w:val="0"/>
              <w:rPr>
                <w:rFonts w:cs="Arial"/>
                <w:iCs/>
                <w:szCs w:val="22"/>
              </w:rPr>
            </w:pPr>
            <w:r>
              <w:rPr>
                <w:rFonts w:cs="Arial"/>
                <w:iCs/>
                <w:szCs w:val="22"/>
              </w:rPr>
              <w:t>Germline mutations take place in the gametes</w:t>
            </w:r>
          </w:p>
        </w:tc>
        <w:tc>
          <w:tcPr>
            <w:tcW w:w="1440" w:type="dxa"/>
            <w:vAlign w:val="center"/>
          </w:tcPr>
          <w:p w14:paraId="080C082F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543FB2FD" w14:textId="77777777">
        <w:trPr>
          <w:trHeight w:val="288"/>
        </w:trPr>
        <w:tc>
          <w:tcPr>
            <w:tcW w:w="7200" w:type="dxa"/>
            <w:vAlign w:val="center"/>
          </w:tcPr>
          <w:p w14:paraId="0D716327" w14:textId="77777777" w:rsidR="00CE5A30" w:rsidRPr="0061364C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iCs/>
                <w:szCs w:val="22"/>
              </w:rPr>
            </w:pPr>
            <w:r w:rsidRPr="0061364C">
              <w:rPr>
                <w:rFonts w:cs="Arial"/>
                <w:iCs/>
                <w:szCs w:val="22"/>
              </w:rPr>
              <w:t>These can be inherited/passed on to next generation</w:t>
            </w:r>
          </w:p>
        </w:tc>
        <w:tc>
          <w:tcPr>
            <w:tcW w:w="1440" w:type="dxa"/>
            <w:vAlign w:val="center"/>
          </w:tcPr>
          <w:p w14:paraId="51F58D6F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2AED7F8B" w14:textId="77777777">
        <w:trPr>
          <w:trHeight w:val="288"/>
        </w:trPr>
        <w:tc>
          <w:tcPr>
            <w:tcW w:w="7200" w:type="dxa"/>
            <w:vAlign w:val="center"/>
          </w:tcPr>
          <w:p w14:paraId="2AC281AF" w14:textId="77777777" w:rsidR="00CE5A30" w:rsidRPr="0061364C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iCs/>
                <w:szCs w:val="22"/>
              </w:rPr>
            </w:pPr>
            <w:r w:rsidRPr="0061364C">
              <w:rPr>
                <w:rFonts w:cs="Arial"/>
                <w:iCs/>
                <w:szCs w:val="22"/>
              </w:rPr>
              <w:t>Somatic mutation occurs in body cells of the individual</w:t>
            </w:r>
          </w:p>
        </w:tc>
        <w:tc>
          <w:tcPr>
            <w:tcW w:w="1440" w:type="dxa"/>
            <w:vAlign w:val="center"/>
          </w:tcPr>
          <w:p w14:paraId="02F5CE06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52288D2A" w14:textId="77777777">
        <w:trPr>
          <w:trHeight w:val="288"/>
        </w:trPr>
        <w:tc>
          <w:tcPr>
            <w:tcW w:w="7200" w:type="dxa"/>
            <w:vAlign w:val="center"/>
          </w:tcPr>
          <w:p w14:paraId="7442B649" w14:textId="77777777" w:rsidR="00CE5A30" w:rsidRPr="0061364C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iCs/>
                <w:szCs w:val="22"/>
              </w:rPr>
            </w:pPr>
            <w:r w:rsidRPr="0061364C">
              <w:rPr>
                <w:rFonts w:cs="Arial"/>
                <w:iCs/>
                <w:szCs w:val="22"/>
              </w:rPr>
              <w:t>Only the individual is affected/they are not inherited</w:t>
            </w:r>
          </w:p>
        </w:tc>
        <w:tc>
          <w:tcPr>
            <w:tcW w:w="1440" w:type="dxa"/>
            <w:vAlign w:val="center"/>
          </w:tcPr>
          <w:p w14:paraId="3E58079B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0A14D6C2" w14:textId="77777777">
        <w:trPr>
          <w:trHeight w:val="288"/>
        </w:trPr>
        <w:tc>
          <w:tcPr>
            <w:tcW w:w="7200" w:type="dxa"/>
            <w:vAlign w:val="center"/>
          </w:tcPr>
          <w:p w14:paraId="78BC6583" w14:textId="77777777" w:rsidR="00CE5A30" w:rsidRPr="003A6F91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6E8F49F3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4</w:t>
            </w:r>
          </w:p>
        </w:tc>
      </w:tr>
    </w:tbl>
    <w:p w14:paraId="5C7F7E1B" w14:textId="4D46765B" w:rsidR="00CE5A30" w:rsidRDefault="00CE5A30" w:rsidP="00CE5A30">
      <w:pPr>
        <w:ind w:right="184"/>
      </w:pPr>
    </w:p>
    <w:p w14:paraId="23375BB9" w14:textId="77777777" w:rsidR="001A7380" w:rsidRDefault="001A7380" w:rsidP="00CE5A30">
      <w:pPr>
        <w:ind w:right="184"/>
      </w:pPr>
    </w:p>
    <w:p w14:paraId="749CFF8C" w14:textId="4880DED9" w:rsidR="00CE5A30" w:rsidRPr="008D537F" w:rsidRDefault="001A7380" w:rsidP="002D7D28">
      <w:pPr>
        <w:pStyle w:val="ListParagraph"/>
        <w:numPr>
          <w:ilvl w:val="0"/>
          <w:numId w:val="11"/>
        </w:numPr>
        <w:tabs>
          <w:tab w:val="left" w:pos="8550"/>
        </w:tabs>
        <w:ind w:right="184" w:hanging="720"/>
        <w:rPr>
          <w:rFonts w:cs="Arial"/>
        </w:rPr>
      </w:pPr>
      <w:bookmarkStart w:id="1" w:name="_Hlk5624160"/>
      <w:r>
        <w:rPr>
          <w:rFonts w:cs="Arial"/>
        </w:rPr>
        <w:t xml:space="preserve">Name and describe </w:t>
      </w:r>
      <w:r>
        <w:rPr>
          <w:rFonts w:cs="Arial"/>
          <w:b/>
        </w:rPr>
        <w:t>two</w:t>
      </w:r>
      <w:r>
        <w:rPr>
          <w:rFonts w:cs="Arial"/>
        </w:rPr>
        <w:t xml:space="preserve"> barriers to gene flow between human populations</w:t>
      </w:r>
      <w:r w:rsidRPr="00E168C9">
        <w:rPr>
          <w:rFonts w:cs="Arial"/>
        </w:rPr>
        <w:t>.</w:t>
      </w:r>
      <w:r w:rsidR="00CE5A30">
        <w:rPr>
          <w:rFonts w:cs="Arial"/>
        </w:rPr>
        <w:tab/>
        <w:t>(4</w:t>
      </w:r>
      <w:r w:rsidR="00CE5A30" w:rsidRPr="00E168C9">
        <w:rPr>
          <w:rFonts w:cs="Arial"/>
        </w:rPr>
        <w:t xml:space="preserve"> marks)</w:t>
      </w:r>
      <w:bookmarkEnd w:id="1"/>
    </w:p>
    <w:p w14:paraId="4604961F" w14:textId="77777777" w:rsidR="00CE5A30" w:rsidRPr="00E168C9" w:rsidRDefault="00CE5A30" w:rsidP="00CE5A30">
      <w:pPr>
        <w:ind w:right="184"/>
      </w:pPr>
    </w:p>
    <w:tbl>
      <w:tblPr>
        <w:tblW w:w="0" w:type="auto"/>
        <w:tblInd w:w="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00"/>
        <w:gridCol w:w="1440"/>
      </w:tblGrid>
      <w:tr w:rsidR="00CE5A30" w:rsidRPr="003A6F91" w14:paraId="679E064F" w14:textId="77777777">
        <w:trPr>
          <w:trHeight w:val="288"/>
        </w:trPr>
        <w:tc>
          <w:tcPr>
            <w:tcW w:w="7200" w:type="dxa"/>
            <w:vAlign w:val="center"/>
          </w:tcPr>
          <w:p w14:paraId="38FFEB45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4CF17EE5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3A6F91" w14:paraId="72D22A57" w14:textId="77777777">
        <w:trPr>
          <w:trHeight w:val="288"/>
        </w:trPr>
        <w:tc>
          <w:tcPr>
            <w:tcW w:w="7200" w:type="dxa"/>
            <w:vAlign w:val="center"/>
          </w:tcPr>
          <w:p w14:paraId="3464ECDA" w14:textId="5C9EFEE7" w:rsidR="00CE5A30" w:rsidRPr="00A53707" w:rsidRDefault="00CE5A30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Geographical</w:t>
            </w:r>
            <w:r w:rsidR="001F3211">
              <w:rPr>
                <w:rFonts w:cs="Arial"/>
                <w:szCs w:val="22"/>
              </w:rPr>
              <w:t>/Oceans/mountains/rivers/lakes/deserts</w:t>
            </w:r>
          </w:p>
        </w:tc>
        <w:tc>
          <w:tcPr>
            <w:tcW w:w="1440" w:type="dxa"/>
            <w:vAlign w:val="center"/>
          </w:tcPr>
          <w:p w14:paraId="1EDF2D1B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42461DC3" w14:textId="77777777">
        <w:trPr>
          <w:trHeight w:val="288"/>
        </w:trPr>
        <w:tc>
          <w:tcPr>
            <w:tcW w:w="7200" w:type="dxa"/>
            <w:vAlign w:val="center"/>
          </w:tcPr>
          <w:p w14:paraId="03AF3B07" w14:textId="45C29192" w:rsidR="00CE5A30" w:rsidRPr="00A53707" w:rsidRDefault="001F3211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Description of how it would </w:t>
            </w:r>
            <w:proofErr w:type="gramStart"/>
            <w:r>
              <w:rPr>
                <w:rFonts w:cs="Arial"/>
                <w:szCs w:val="22"/>
              </w:rPr>
              <w:t>effect</w:t>
            </w:r>
            <w:proofErr w:type="gramEnd"/>
            <w:r>
              <w:rPr>
                <w:rFonts w:cs="Arial"/>
                <w:szCs w:val="22"/>
              </w:rPr>
              <w:t xml:space="preserve"> gene flow</w:t>
            </w:r>
          </w:p>
        </w:tc>
        <w:tc>
          <w:tcPr>
            <w:tcW w:w="1440" w:type="dxa"/>
            <w:vAlign w:val="center"/>
          </w:tcPr>
          <w:p w14:paraId="747832E9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21B647C0" w14:textId="77777777">
        <w:trPr>
          <w:trHeight w:val="288"/>
        </w:trPr>
        <w:tc>
          <w:tcPr>
            <w:tcW w:w="7200" w:type="dxa"/>
            <w:vAlign w:val="center"/>
          </w:tcPr>
          <w:p w14:paraId="16F0AB44" w14:textId="6F0346AA" w:rsidR="00CE5A30" w:rsidRPr="00A53707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Sociocultural</w:t>
            </w:r>
            <w:r w:rsidR="001F3211">
              <w:rPr>
                <w:rFonts w:cs="Arial"/>
                <w:szCs w:val="22"/>
              </w:rPr>
              <w:t>/Education background/economic status/religion/language/social position</w:t>
            </w:r>
          </w:p>
        </w:tc>
        <w:tc>
          <w:tcPr>
            <w:tcW w:w="1440" w:type="dxa"/>
            <w:vAlign w:val="center"/>
          </w:tcPr>
          <w:p w14:paraId="29E718FC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1DCA39A2" w14:textId="77777777">
        <w:trPr>
          <w:trHeight w:val="288"/>
        </w:trPr>
        <w:tc>
          <w:tcPr>
            <w:tcW w:w="7200" w:type="dxa"/>
            <w:vAlign w:val="center"/>
          </w:tcPr>
          <w:p w14:paraId="68EB602C" w14:textId="22DB1650" w:rsidR="00CE5A30" w:rsidRDefault="001F3211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Description of how it would </w:t>
            </w:r>
            <w:proofErr w:type="gramStart"/>
            <w:r>
              <w:rPr>
                <w:rFonts w:cs="Arial"/>
                <w:szCs w:val="22"/>
              </w:rPr>
              <w:t>effect</w:t>
            </w:r>
            <w:proofErr w:type="gramEnd"/>
            <w:r>
              <w:rPr>
                <w:rFonts w:cs="Arial"/>
                <w:szCs w:val="22"/>
              </w:rPr>
              <w:t xml:space="preserve"> gene flow</w:t>
            </w:r>
          </w:p>
        </w:tc>
        <w:tc>
          <w:tcPr>
            <w:tcW w:w="1440" w:type="dxa"/>
            <w:vAlign w:val="center"/>
          </w:tcPr>
          <w:p w14:paraId="28D56681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5BB032CD" w14:textId="77777777">
        <w:trPr>
          <w:trHeight w:val="288"/>
        </w:trPr>
        <w:tc>
          <w:tcPr>
            <w:tcW w:w="7200" w:type="dxa"/>
            <w:vAlign w:val="center"/>
          </w:tcPr>
          <w:p w14:paraId="7211BC5D" w14:textId="77777777" w:rsidR="00CE5A30" w:rsidRPr="003A6F91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2D7424B0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4</w:t>
            </w:r>
          </w:p>
        </w:tc>
      </w:tr>
    </w:tbl>
    <w:p w14:paraId="1199CB86" w14:textId="766C3EF2" w:rsidR="00CE5A30" w:rsidRPr="00E168C9" w:rsidRDefault="00CE5A30" w:rsidP="00CE5A30">
      <w:pPr>
        <w:pStyle w:val="ListParagraph"/>
        <w:spacing w:line="480" w:lineRule="auto"/>
        <w:ind w:right="184"/>
        <w:rPr>
          <w:rFonts w:cs="Arial"/>
          <w:szCs w:val="22"/>
        </w:rPr>
      </w:pPr>
      <w:r w:rsidRPr="00E168C9">
        <w:rPr>
          <w:rFonts w:cs="Arial"/>
          <w:szCs w:val="22"/>
        </w:rPr>
        <w:br w:type="page"/>
      </w:r>
    </w:p>
    <w:tbl>
      <w:tblPr>
        <w:tblStyle w:val="TableGrid"/>
        <w:tblW w:w="98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2"/>
        <w:gridCol w:w="4903"/>
      </w:tblGrid>
      <w:tr w:rsidR="00CE5A30" w:rsidRPr="00E168C9" w14:paraId="46711913" w14:textId="77777777">
        <w:tc>
          <w:tcPr>
            <w:tcW w:w="4857" w:type="dxa"/>
          </w:tcPr>
          <w:p w14:paraId="5421A07B" w14:textId="77777777" w:rsidR="00CE5A30" w:rsidRDefault="00CE5A30">
            <w:pPr>
              <w:ind w:left="-108" w:right="184"/>
              <w:rPr>
                <w:b/>
                <w:szCs w:val="22"/>
              </w:rPr>
            </w:pPr>
            <w:bookmarkStart w:id="2" w:name="_Hlk5624187"/>
          </w:p>
          <w:p w14:paraId="29166F7E" w14:textId="77777777" w:rsidR="00CE5A30" w:rsidRPr="00E168C9" w:rsidRDefault="00CE5A30">
            <w:pPr>
              <w:ind w:left="-108" w:right="184"/>
              <w:rPr>
                <w:b/>
                <w:szCs w:val="22"/>
              </w:rPr>
            </w:pPr>
            <w:r w:rsidRPr="00E168C9">
              <w:rPr>
                <w:b/>
                <w:szCs w:val="22"/>
              </w:rPr>
              <w:t>Question 3</w:t>
            </w:r>
            <w:r>
              <w:rPr>
                <w:b/>
                <w:szCs w:val="22"/>
              </w:rPr>
              <w:t>7</w:t>
            </w:r>
          </w:p>
        </w:tc>
        <w:tc>
          <w:tcPr>
            <w:tcW w:w="4857" w:type="dxa"/>
          </w:tcPr>
          <w:p w14:paraId="5CC00253" w14:textId="77777777" w:rsidR="00CE5A30" w:rsidRDefault="00CE5A30">
            <w:pPr>
              <w:ind w:right="184"/>
              <w:jc w:val="right"/>
              <w:rPr>
                <w:b/>
                <w:szCs w:val="22"/>
              </w:rPr>
            </w:pPr>
          </w:p>
          <w:p w14:paraId="4D2603EA" w14:textId="77777777" w:rsidR="00CE5A30" w:rsidRPr="00E168C9" w:rsidRDefault="00CE5A30">
            <w:pPr>
              <w:ind w:right="184"/>
              <w:jc w:val="right"/>
              <w:rPr>
                <w:b/>
                <w:szCs w:val="22"/>
              </w:rPr>
            </w:pPr>
            <w:r w:rsidRPr="00E168C9">
              <w:rPr>
                <w:b/>
                <w:szCs w:val="22"/>
              </w:rPr>
              <w:t>(</w:t>
            </w:r>
            <w:r>
              <w:rPr>
                <w:rFonts w:cs="Arial"/>
                <w:b/>
              </w:rPr>
              <w:t>11</w:t>
            </w:r>
            <w:r w:rsidRPr="00CF01EF">
              <w:rPr>
                <w:rFonts w:cs="Arial"/>
                <w:b/>
              </w:rPr>
              <w:t xml:space="preserve"> marks</w:t>
            </w:r>
            <w:r w:rsidRPr="00E168C9">
              <w:rPr>
                <w:b/>
                <w:szCs w:val="22"/>
              </w:rPr>
              <w:t>)</w:t>
            </w:r>
          </w:p>
        </w:tc>
      </w:tr>
    </w:tbl>
    <w:p w14:paraId="7BDBCB69" w14:textId="77777777" w:rsidR="00CE5A30" w:rsidRPr="00E168C9" w:rsidRDefault="00CE5A30" w:rsidP="00CE5A30">
      <w:pPr>
        <w:ind w:right="184"/>
        <w:rPr>
          <w:rFonts w:cs="Arial"/>
          <w:szCs w:val="22"/>
        </w:rPr>
      </w:pPr>
    </w:p>
    <w:p w14:paraId="5BB66F2A" w14:textId="7DDF9687" w:rsidR="00CE5A30" w:rsidRDefault="001A7380" w:rsidP="002D7D28">
      <w:pPr>
        <w:pStyle w:val="ListParagraph"/>
        <w:numPr>
          <w:ilvl w:val="0"/>
          <w:numId w:val="12"/>
        </w:numPr>
        <w:tabs>
          <w:tab w:val="left" w:pos="8550"/>
        </w:tabs>
        <w:ind w:right="184" w:hanging="720"/>
        <w:rPr>
          <w:rFonts w:cs="Arial"/>
        </w:rPr>
      </w:pPr>
      <w:r>
        <w:rPr>
          <w:rFonts w:cs="Arial"/>
        </w:rPr>
        <w:t>Use the diagram above to contrast the mode of action of steroid lipid soluble and protein water soluble hormones</w:t>
      </w:r>
      <w:r w:rsidRPr="004B0CFF">
        <w:rPr>
          <w:rFonts w:cs="Arial"/>
        </w:rPr>
        <w:t>.</w:t>
      </w:r>
      <w:r w:rsidR="00CE5A30" w:rsidRPr="004B0CFF">
        <w:rPr>
          <w:rFonts w:cs="Arial"/>
        </w:rPr>
        <w:tab/>
        <w:t>(</w:t>
      </w:r>
      <w:r w:rsidR="00CE5A30">
        <w:rPr>
          <w:rFonts w:cs="Arial"/>
        </w:rPr>
        <w:t>6</w:t>
      </w:r>
      <w:r w:rsidR="00CE5A30">
        <w:rPr>
          <w:sz w:val="24"/>
        </w:rPr>
        <w:t xml:space="preserve"> marks</w:t>
      </w:r>
      <w:r w:rsidR="00CE5A30" w:rsidRPr="00E168C9">
        <w:rPr>
          <w:rFonts w:cs="Arial"/>
          <w:szCs w:val="22"/>
        </w:rPr>
        <w:t>)</w:t>
      </w:r>
    </w:p>
    <w:p w14:paraId="00D37CAC" w14:textId="77777777" w:rsidR="00CE5A30" w:rsidRDefault="00CE5A30" w:rsidP="00CE5A30">
      <w:pPr>
        <w:pStyle w:val="ListParagraph"/>
        <w:tabs>
          <w:tab w:val="left" w:pos="8550"/>
        </w:tabs>
        <w:ind w:right="184"/>
        <w:rPr>
          <w:rFonts w:cs="Arial"/>
        </w:rPr>
      </w:pPr>
    </w:p>
    <w:tbl>
      <w:tblPr>
        <w:tblW w:w="0" w:type="auto"/>
        <w:tblInd w:w="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00"/>
        <w:gridCol w:w="1440"/>
      </w:tblGrid>
      <w:tr w:rsidR="00CE5A30" w:rsidRPr="003A6F91" w14:paraId="01EC43ED" w14:textId="77777777">
        <w:trPr>
          <w:trHeight w:val="288"/>
        </w:trPr>
        <w:tc>
          <w:tcPr>
            <w:tcW w:w="7200" w:type="dxa"/>
            <w:vAlign w:val="center"/>
          </w:tcPr>
          <w:bookmarkEnd w:id="2"/>
          <w:p w14:paraId="4C6280DD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79F688D5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3A6F91" w14:paraId="0C25B5EB" w14:textId="77777777">
        <w:trPr>
          <w:trHeight w:val="288"/>
        </w:trPr>
        <w:tc>
          <w:tcPr>
            <w:tcW w:w="7200" w:type="dxa"/>
            <w:vAlign w:val="center"/>
          </w:tcPr>
          <w:p w14:paraId="5FF687FA" w14:textId="77777777" w:rsidR="00CE5A30" w:rsidRPr="003A6F91" w:rsidRDefault="00CE5A30">
            <w:pPr>
              <w:autoSpaceDE w:val="0"/>
              <w:autoSpaceDN w:val="0"/>
              <w:adjustRightInd w:val="0"/>
              <w:rPr>
                <w:rFonts w:cs="Arial"/>
                <w:b/>
                <w:bCs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Must compare for full marks</w:t>
            </w:r>
          </w:p>
        </w:tc>
        <w:tc>
          <w:tcPr>
            <w:tcW w:w="1440" w:type="dxa"/>
            <w:vAlign w:val="center"/>
          </w:tcPr>
          <w:p w14:paraId="0FCB7A76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color w:val="000000"/>
                <w:szCs w:val="22"/>
              </w:rPr>
            </w:pPr>
          </w:p>
        </w:tc>
      </w:tr>
      <w:tr w:rsidR="00CE5A30" w:rsidRPr="003A6F91" w14:paraId="11991595" w14:textId="77777777">
        <w:trPr>
          <w:trHeight w:val="288"/>
        </w:trPr>
        <w:tc>
          <w:tcPr>
            <w:tcW w:w="7200" w:type="dxa"/>
            <w:vAlign w:val="center"/>
          </w:tcPr>
          <w:p w14:paraId="1DC0C2ED" w14:textId="77777777" w:rsidR="00CE5A30" w:rsidRPr="00760CB2" w:rsidRDefault="00CE5A30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Lipid soluble diffuse through membrane where water soluble attach to receptor on cell membrane (do not diffuse)</w:t>
            </w:r>
          </w:p>
        </w:tc>
        <w:tc>
          <w:tcPr>
            <w:tcW w:w="1440" w:type="dxa"/>
            <w:vAlign w:val="center"/>
          </w:tcPr>
          <w:p w14:paraId="0702CDAD" w14:textId="11F80E56" w:rsidR="00CE5A30" w:rsidRDefault="00341949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-</w:t>
            </w:r>
            <w:r w:rsidR="00CE5A30">
              <w:rPr>
                <w:rFonts w:cs="Arial"/>
                <w:color w:val="000000"/>
                <w:szCs w:val="22"/>
              </w:rPr>
              <w:t>2</w:t>
            </w:r>
          </w:p>
        </w:tc>
      </w:tr>
      <w:tr w:rsidR="00CE5A30" w:rsidRPr="003A6F91" w14:paraId="6874E815" w14:textId="77777777">
        <w:trPr>
          <w:trHeight w:val="288"/>
        </w:trPr>
        <w:tc>
          <w:tcPr>
            <w:tcW w:w="7200" w:type="dxa"/>
            <w:vAlign w:val="center"/>
          </w:tcPr>
          <w:p w14:paraId="38DD9D4B" w14:textId="77777777" w:rsidR="00CE5A30" w:rsidRPr="00760CB2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Lipid soluble forms hormone-receptor complex just outside or within nucleus where water soluble activate a secondary messenger</w:t>
            </w:r>
          </w:p>
        </w:tc>
        <w:tc>
          <w:tcPr>
            <w:tcW w:w="1440" w:type="dxa"/>
            <w:vAlign w:val="center"/>
          </w:tcPr>
          <w:p w14:paraId="28E80783" w14:textId="7015DD69" w:rsidR="00CE5A30" w:rsidRDefault="00341949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-</w:t>
            </w:r>
            <w:r w:rsidR="00CE5A30">
              <w:rPr>
                <w:rFonts w:cs="Arial"/>
                <w:color w:val="000000"/>
                <w:szCs w:val="22"/>
              </w:rPr>
              <w:t>2</w:t>
            </w:r>
          </w:p>
        </w:tc>
      </w:tr>
      <w:tr w:rsidR="00CE5A30" w:rsidRPr="003A6F91" w14:paraId="0A6B69A2" w14:textId="77777777">
        <w:trPr>
          <w:trHeight w:val="288"/>
        </w:trPr>
        <w:tc>
          <w:tcPr>
            <w:tcW w:w="7200" w:type="dxa"/>
            <w:vAlign w:val="center"/>
          </w:tcPr>
          <w:p w14:paraId="67F85002" w14:textId="77777777" w:rsidR="00CE5A30" w:rsidRPr="008D54B5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  <w:highlight w:val="yellow"/>
              </w:rPr>
            </w:pPr>
            <w:r w:rsidRPr="008D54B5">
              <w:rPr>
                <w:rFonts w:cs="Arial"/>
                <w:szCs w:val="22"/>
                <w:highlight w:val="yellow"/>
              </w:rPr>
              <w:t>Lipid soluble forms hormone-receptor complex causes changes to protein synthesis/gene expression where water soluble cause metabolic changes through activating/affecting enzymes</w:t>
            </w:r>
          </w:p>
        </w:tc>
        <w:tc>
          <w:tcPr>
            <w:tcW w:w="1440" w:type="dxa"/>
            <w:vAlign w:val="center"/>
          </w:tcPr>
          <w:p w14:paraId="3C224986" w14:textId="3D679FE1" w:rsidR="00CE5A30" w:rsidRPr="008D54B5" w:rsidRDefault="00341949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  <w:highlight w:val="yellow"/>
              </w:rPr>
            </w:pPr>
            <w:r w:rsidRPr="008D54B5">
              <w:rPr>
                <w:rFonts w:cs="Arial"/>
                <w:color w:val="000000"/>
                <w:szCs w:val="22"/>
                <w:highlight w:val="yellow"/>
              </w:rPr>
              <w:t>1-</w:t>
            </w:r>
            <w:r w:rsidR="00CE5A30" w:rsidRPr="008D54B5">
              <w:rPr>
                <w:rFonts w:cs="Arial"/>
                <w:color w:val="000000"/>
                <w:szCs w:val="22"/>
                <w:highlight w:val="yellow"/>
              </w:rPr>
              <w:t>2</w:t>
            </w:r>
          </w:p>
        </w:tc>
      </w:tr>
      <w:tr w:rsidR="00CE5A30" w:rsidRPr="003A6F91" w14:paraId="3BCC0A6F" w14:textId="77777777">
        <w:trPr>
          <w:trHeight w:val="288"/>
        </w:trPr>
        <w:tc>
          <w:tcPr>
            <w:tcW w:w="7200" w:type="dxa"/>
            <w:vAlign w:val="center"/>
          </w:tcPr>
          <w:p w14:paraId="55C0180F" w14:textId="77777777" w:rsidR="00CE5A30" w:rsidRPr="003A6F91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4567D7BB" w14:textId="77777777" w:rsidR="00CE5A30" w:rsidRPr="00607E46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/>
                <w:color w:val="000000"/>
                <w:szCs w:val="22"/>
              </w:rPr>
            </w:pPr>
            <w:r>
              <w:rPr>
                <w:rFonts w:cs="Arial"/>
                <w:b/>
                <w:color w:val="000000"/>
                <w:szCs w:val="22"/>
              </w:rPr>
              <w:t>6</w:t>
            </w:r>
          </w:p>
        </w:tc>
      </w:tr>
    </w:tbl>
    <w:p w14:paraId="1DB91493" w14:textId="566D2E1D" w:rsidR="00CE5A30" w:rsidRDefault="00CE5A30" w:rsidP="00CE5A30">
      <w:pPr>
        <w:ind w:right="184"/>
        <w:rPr>
          <w:rFonts w:cs="Arial"/>
          <w:szCs w:val="22"/>
        </w:rPr>
      </w:pPr>
    </w:p>
    <w:p w14:paraId="358EF51D" w14:textId="77777777" w:rsidR="001A7380" w:rsidRPr="00A77FC7" w:rsidRDefault="001A7380" w:rsidP="00CE5A30">
      <w:pPr>
        <w:ind w:right="184"/>
        <w:rPr>
          <w:rFonts w:cs="Arial"/>
          <w:szCs w:val="22"/>
        </w:rPr>
      </w:pPr>
    </w:p>
    <w:p w14:paraId="3464306D" w14:textId="77777777" w:rsidR="001A7380" w:rsidRDefault="001A7380" w:rsidP="001A7380">
      <w:pPr>
        <w:pStyle w:val="ListParagraph"/>
        <w:numPr>
          <w:ilvl w:val="0"/>
          <w:numId w:val="12"/>
        </w:numPr>
        <w:tabs>
          <w:tab w:val="left" w:pos="8550"/>
        </w:tabs>
        <w:ind w:right="184" w:hanging="720"/>
        <w:rPr>
          <w:rFonts w:cs="Arial"/>
          <w:szCs w:val="22"/>
        </w:rPr>
      </w:pPr>
      <w:r w:rsidRPr="00E9344C">
        <w:rPr>
          <w:rFonts w:cs="Arial"/>
          <w:szCs w:val="22"/>
        </w:rPr>
        <w:t xml:space="preserve">Describe the relationship between the anterior pituitary and the hypothalamus. </w:t>
      </w:r>
    </w:p>
    <w:p w14:paraId="02A28C56" w14:textId="77777777" w:rsidR="001A7380" w:rsidRPr="00F36A23" w:rsidRDefault="001A7380" w:rsidP="001A7380">
      <w:pPr>
        <w:tabs>
          <w:tab w:val="left" w:pos="8550"/>
        </w:tabs>
        <w:ind w:left="720" w:right="184"/>
        <w:rPr>
          <w:rFonts w:cs="Arial"/>
          <w:szCs w:val="22"/>
        </w:rPr>
      </w:pPr>
      <w:r>
        <w:rPr>
          <w:rFonts w:cs="Arial"/>
          <w:szCs w:val="22"/>
        </w:rPr>
        <w:tab/>
      </w:r>
      <w:r w:rsidRPr="00F36A23">
        <w:rPr>
          <w:rFonts w:cs="Arial"/>
          <w:szCs w:val="22"/>
        </w:rPr>
        <w:t>(3</w:t>
      </w:r>
      <w:r w:rsidRPr="00F36A23">
        <w:rPr>
          <w:szCs w:val="22"/>
        </w:rPr>
        <w:t xml:space="preserve"> marks</w:t>
      </w:r>
      <w:r w:rsidRPr="00F36A23">
        <w:rPr>
          <w:rFonts w:cs="Arial"/>
          <w:szCs w:val="22"/>
        </w:rPr>
        <w:t>)</w:t>
      </w:r>
    </w:p>
    <w:p w14:paraId="5EFA31A9" w14:textId="77777777" w:rsidR="001A7380" w:rsidRPr="001A7380" w:rsidRDefault="001A7380" w:rsidP="001A7380">
      <w:pPr>
        <w:tabs>
          <w:tab w:val="left" w:pos="8550"/>
        </w:tabs>
        <w:ind w:right="184"/>
        <w:rPr>
          <w:rFonts w:cs="Arial"/>
        </w:rPr>
      </w:pPr>
    </w:p>
    <w:tbl>
      <w:tblPr>
        <w:tblW w:w="0" w:type="auto"/>
        <w:tblInd w:w="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00"/>
        <w:gridCol w:w="1440"/>
      </w:tblGrid>
      <w:tr w:rsidR="00CE5A30" w:rsidRPr="003A6F91" w14:paraId="14DB0694" w14:textId="77777777">
        <w:trPr>
          <w:trHeight w:val="288"/>
        </w:trPr>
        <w:tc>
          <w:tcPr>
            <w:tcW w:w="7200" w:type="dxa"/>
            <w:vAlign w:val="center"/>
          </w:tcPr>
          <w:p w14:paraId="596D25C1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4B4E45DD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3A6F91" w14:paraId="72D2C254" w14:textId="77777777">
        <w:trPr>
          <w:trHeight w:val="288"/>
        </w:trPr>
        <w:tc>
          <w:tcPr>
            <w:tcW w:w="7200" w:type="dxa"/>
            <w:vAlign w:val="center"/>
          </w:tcPr>
          <w:p w14:paraId="319826B2" w14:textId="77777777" w:rsidR="00CE5A30" w:rsidRPr="000F069A" w:rsidRDefault="00CE5A30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Hypothalamus controls the anterior pituitary by releasing inhibiting or releasing factors through the blood/blood vessels to the anterior pituitary</w:t>
            </w:r>
          </w:p>
        </w:tc>
        <w:tc>
          <w:tcPr>
            <w:tcW w:w="1440" w:type="dxa"/>
            <w:vAlign w:val="center"/>
          </w:tcPr>
          <w:p w14:paraId="351146B8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118246FE" w14:textId="77777777">
        <w:trPr>
          <w:trHeight w:val="288"/>
        </w:trPr>
        <w:tc>
          <w:tcPr>
            <w:tcW w:w="7200" w:type="dxa"/>
            <w:vAlign w:val="center"/>
          </w:tcPr>
          <w:p w14:paraId="1A760748" w14:textId="77777777" w:rsidR="00CE5A30" w:rsidRPr="00B10D37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  <w:highlight w:val="yellow"/>
              </w:rPr>
            </w:pPr>
            <w:r w:rsidRPr="00B10D37">
              <w:rPr>
                <w:rFonts w:cs="Arial"/>
                <w:szCs w:val="22"/>
                <w:highlight w:val="yellow"/>
              </w:rPr>
              <w:t>Anterior pituitary is stimulated or inhibited</w:t>
            </w:r>
          </w:p>
        </w:tc>
        <w:tc>
          <w:tcPr>
            <w:tcW w:w="1440" w:type="dxa"/>
            <w:vAlign w:val="center"/>
          </w:tcPr>
          <w:p w14:paraId="3D0204E3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0A4C7882" w14:textId="77777777">
        <w:trPr>
          <w:trHeight w:val="288"/>
        </w:trPr>
        <w:tc>
          <w:tcPr>
            <w:tcW w:w="7200" w:type="dxa"/>
            <w:vAlign w:val="center"/>
          </w:tcPr>
          <w:p w14:paraId="4DEA3F89" w14:textId="77777777" w:rsidR="00CE5A30" w:rsidRPr="00B10D37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  <w:highlight w:val="yellow"/>
              </w:rPr>
            </w:pPr>
            <w:r w:rsidRPr="00B10D37">
              <w:rPr>
                <w:rFonts w:cs="Arial"/>
                <w:szCs w:val="22"/>
                <w:highlight w:val="yellow"/>
              </w:rPr>
              <w:t>To secrete hormones synthesized in the glandular tissue</w:t>
            </w:r>
          </w:p>
        </w:tc>
        <w:tc>
          <w:tcPr>
            <w:tcW w:w="1440" w:type="dxa"/>
            <w:vAlign w:val="center"/>
          </w:tcPr>
          <w:p w14:paraId="2E944CA1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15B51A8B" w14:textId="77777777">
        <w:trPr>
          <w:trHeight w:val="288"/>
        </w:trPr>
        <w:tc>
          <w:tcPr>
            <w:tcW w:w="7200" w:type="dxa"/>
            <w:vAlign w:val="center"/>
          </w:tcPr>
          <w:p w14:paraId="32B7D9A9" w14:textId="77777777" w:rsidR="00CE5A30" w:rsidRPr="003A6F91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5225F858" w14:textId="77777777" w:rsidR="00CE5A30" w:rsidRPr="00C84B9C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/>
                <w:color w:val="000000"/>
                <w:szCs w:val="22"/>
              </w:rPr>
            </w:pPr>
            <w:r>
              <w:rPr>
                <w:rFonts w:cs="Arial"/>
                <w:b/>
                <w:color w:val="000000"/>
                <w:szCs w:val="22"/>
              </w:rPr>
              <w:t>3</w:t>
            </w:r>
          </w:p>
        </w:tc>
      </w:tr>
    </w:tbl>
    <w:p w14:paraId="5FC8006A" w14:textId="77777777" w:rsidR="00CE5A30" w:rsidRDefault="00CE5A30" w:rsidP="00CE5A30">
      <w:pPr>
        <w:ind w:right="184"/>
        <w:rPr>
          <w:rFonts w:cs="Arial"/>
          <w:szCs w:val="22"/>
        </w:rPr>
      </w:pPr>
    </w:p>
    <w:p w14:paraId="16C4CC02" w14:textId="77777777" w:rsidR="00CE5A30" w:rsidRDefault="00CE5A30" w:rsidP="00CE5A30">
      <w:pPr>
        <w:ind w:right="184"/>
        <w:rPr>
          <w:rFonts w:cs="Arial"/>
          <w:szCs w:val="22"/>
        </w:rPr>
      </w:pPr>
    </w:p>
    <w:p w14:paraId="690897CB" w14:textId="77777777" w:rsidR="00CE5A30" w:rsidRDefault="00CE5A30" w:rsidP="002D7D28">
      <w:pPr>
        <w:pStyle w:val="ListParagraph"/>
        <w:numPr>
          <w:ilvl w:val="0"/>
          <w:numId w:val="12"/>
        </w:numPr>
        <w:tabs>
          <w:tab w:val="left" w:pos="8550"/>
        </w:tabs>
        <w:ind w:right="184" w:hanging="720"/>
        <w:rPr>
          <w:rFonts w:cs="Arial"/>
        </w:rPr>
      </w:pPr>
      <w:r>
        <w:rPr>
          <w:rFonts w:cs="Arial"/>
        </w:rPr>
        <w:t>Describe how positive feedback control systems are different to negative feedback.</w:t>
      </w:r>
      <w:r w:rsidRPr="00256023">
        <w:rPr>
          <w:rFonts w:cs="Arial"/>
        </w:rPr>
        <w:t xml:space="preserve"> </w:t>
      </w:r>
      <w:r w:rsidRPr="004B0CFF">
        <w:rPr>
          <w:rFonts w:cs="Arial"/>
        </w:rPr>
        <w:tab/>
        <w:t>(</w:t>
      </w:r>
      <w:r>
        <w:rPr>
          <w:rFonts w:cs="Arial"/>
        </w:rPr>
        <w:t>2</w:t>
      </w:r>
      <w:r>
        <w:rPr>
          <w:sz w:val="24"/>
        </w:rPr>
        <w:t xml:space="preserve"> marks</w:t>
      </w:r>
      <w:r w:rsidRPr="00E168C9">
        <w:rPr>
          <w:rFonts w:cs="Arial"/>
          <w:szCs w:val="22"/>
        </w:rPr>
        <w:t>)</w:t>
      </w:r>
    </w:p>
    <w:p w14:paraId="783F27D1" w14:textId="77777777" w:rsidR="00F203E8" w:rsidRDefault="00CE5A30" w:rsidP="00F203E8">
      <w:pPr>
        <w:ind w:right="184"/>
        <w:rPr>
          <w:rFonts w:cs="Arial"/>
          <w:szCs w:val="22"/>
        </w:rPr>
      </w:pPr>
      <w:r w:rsidRPr="00DF3EF7">
        <w:rPr>
          <w:color w:val="7F7F7F" w:themeColor="text1" w:themeTint="80"/>
          <w:sz w:val="8"/>
          <w:szCs w:val="8"/>
          <w:lang w:val="en-AU"/>
        </w:rPr>
        <w:tab/>
      </w:r>
    </w:p>
    <w:tbl>
      <w:tblPr>
        <w:tblW w:w="0" w:type="auto"/>
        <w:tblInd w:w="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00"/>
        <w:gridCol w:w="1440"/>
      </w:tblGrid>
      <w:tr w:rsidR="00CE5A30" w:rsidRPr="003A6F91" w14:paraId="7D75BBE9" w14:textId="77777777">
        <w:trPr>
          <w:trHeight w:val="288"/>
        </w:trPr>
        <w:tc>
          <w:tcPr>
            <w:tcW w:w="7200" w:type="dxa"/>
            <w:vAlign w:val="center"/>
          </w:tcPr>
          <w:p w14:paraId="5F10A3A0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1C622D6F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3A6F91" w14:paraId="2A2E80F6" w14:textId="77777777">
        <w:trPr>
          <w:trHeight w:val="288"/>
        </w:trPr>
        <w:tc>
          <w:tcPr>
            <w:tcW w:w="7200" w:type="dxa"/>
            <w:vAlign w:val="center"/>
          </w:tcPr>
          <w:p w14:paraId="28B6C984" w14:textId="77777777" w:rsidR="00CE5A30" w:rsidRPr="004549D4" w:rsidRDefault="00CE5A30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Positive feedback is when the response to a stimulus reinforces and intensifies the stimulus</w:t>
            </w:r>
          </w:p>
        </w:tc>
        <w:tc>
          <w:tcPr>
            <w:tcW w:w="1440" w:type="dxa"/>
            <w:vAlign w:val="center"/>
          </w:tcPr>
          <w:p w14:paraId="075D87C7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60A8DCAA" w14:textId="77777777">
        <w:trPr>
          <w:trHeight w:val="288"/>
        </w:trPr>
        <w:tc>
          <w:tcPr>
            <w:tcW w:w="7200" w:type="dxa"/>
            <w:vAlign w:val="center"/>
          </w:tcPr>
          <w:p w14:paraId="55162286" w14:textId="77777777" w:rsidR="00CE5A30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Negative feedback is when the response to a stimulus reduces or eliminates the stimulus</w:t>
            </w:r>
          </w:p>
        </w:tc>
        <w:tc>
          <w:tcPr>
            <w:tcW w:w="1440" w:type="dxa"/>
            <w:vAlign w:val="center"/>
          </w:tcPr>
          <w:p w14:paraId="4D37619F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603DDAE4" w14:textId="77777777">
        <w:trPr>
          <w:trHeight w:val="288"/>
        </w:trPr>
        <w:tc>
          <w:tcPr>
            <w:tcW w:w="7200" w:type="dxa"/>
            <w:vAlign w:val="center"/>
          </w:tcPr>
          <w:p w14:paraId="49263FAC" w14:textId="77777777" w:rsidR="00CE5A30" w:rsidRPr="003A6F91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5B658220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2</w:t>
            </w:r>
          </w:p>
        </w:tc>
      </w:tr>
    </w:tbl>
    <w:p w14:paraId="400351CB" w14:textId="77777777" w:rsidR="00CE5A30" w:rsidRDefault="00CE5A30" w:rsidP="00CE5A30">
      <w:pPr>
        <w:ind w:right="184"/>
      </w:pPr>
    </w:p>
    <w:p w14:paraId="5A65A0FA" w14:textId="77777777" w:rsidR="00CE5A30" w:rsidRDefault="00CE5A30" w:rsidP="00CE5A30">
      <w:pPr>
        <w:ind w:right="184"/>
      </w:pPr>
    </w:p>
    <w:p w14:paraId="404348E1" w14:textId="77777777" w:rsidR="00CE5A30" w:rsidRPr="00E168C9" w:rsidRDefault="00CE5A30" w:rsidP="00CE5A30">
      <w:pPr>
        <w:ind w:right="184"/>
      </w:pPr>
    </w:p>
    <w:p w14:paraId="704FC171" w14:textId="77777777" w:rsidR="00CE5A30" w:rsidRPr="00E168C9" w:rsidRDefault="00CE5A30" w:rsidP="00CE5A30">
      <w:pPr>
        <w:ind w:right="184"/>
        <w:jc w:val="center"/>
      </w:pPr>
      <w:r>
        <w:rPr>
          <w:b/>
        </w:rPr>
        <w:t>End of Section Two</w:t>
      </w:r>
      <w:r w:rsidRPr="00E168C9">
        <w:br w:type="page"/>
      </w:r>
    </w:p>
    <w:tbl>
      <w:tblPr>
        <w:tblStyle w:val="TableGrid"/>
        <w:tblW w:w="97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57"/>
        <w:gridCol w:w="4857"/>
      </w:tblGrid>
      <w:tr w:rsidR="00CE5A30" w:rsidRPr="00E168C9" w14:paraId="4F4EF424" w14:textId="77777777">
        <w:tc>
          <w:tcPr>
            <w:tcW w:w="4857" w:type="dxa"/>
          </w:tcPr>
          <w:p w14:paraId="3EBD06DC" w14:textId="77777777" w:rsidR="00CE5A30" w:rsidRDefault="00CE5A30">
            <w:pPr>
              <w:ind w:left="-108" w:right="184"/>
              <w:rPr>
                <w:rFonts w:cs="Arial"/>
                <w:b/>
                <w:bCs/>
                <w:szCs w:val="22"/>
              </w:rPr>
            </w:pPr>
          </w:p>
          <w:p w14:paraId="74BCF4AB" w14:textId="77777777" w:rsidR="00CE5A30" w:rsidRPr="00E168C9" w:rsidRDefault="00CE5A30">
            <w:pPr>
              <w:ind w:left="-108" w:right="184"/>
              <w:rPr>
                <w:b/>
                <w:szCs w:val="22"/>
              </w:rPr>
            </w:pPr>
            <w:r w:rsidRPr="00E168C9">
              <w:rPr>
                <w:rFonts w:cs="Arial"/>
                <w:b/>
                <w:bCs/>
                <w:szCs w:val="22"/>
              </w:rPr>
              <w:t>Section Three: Extended answer</w:t>
            </w:r>
          </w:p>
        </w:tc>
        <w:tc>
          <w:tcPr>
            <w:tcW w:w="4857" w:type="dxa"/>
          </w:tcPr>
          <w:p w14:paraId="100340A8" w14:textId="77777777" w:rsidR="00CE5A30" w:rsidRDefault="00CE5A30">
            <w:pPr>
              <w:ind w:right="184"/>
              <w:jc w:val="right"/>
              <w:rPr>
                <w:b/>
                <w:szCs w:val="22"/>
              </w:rPr>
            </w:pPr>
          </w:p>
          <w:p w14:paraId="67D41C4F" w14:textId="77777777" w:rsidR="00CE5A30" w:rsidRPr="00E168C9" w:rsidRDefault="00CE5A30">
            <w:pPr>
              <w:ind w:right="184"/>
              <w:jc w:val="right"/>
              <w:rPr>
                <w:b/>
                <w:szCs w:val="22"/>
              </w:rPr>
            </w:pPr>
            <w:r>
              <w:rPr>
                <w:b/>
                <w:szCs w:val="22"/>
              </w:rPr>
              <w:t>20</w:t>
            </w:r>
            <w:r w:rsidRPr="00E168C9">
              <w:rPr>
                <w:b/>
                <w:szCs w:val="22"/>
              </w:rPr>
              <w:t>% (</w:t>
            </w:r>
            <w:r>
              <w:rPr>
                <w:b/>
                <w:szCs w:val="22"/>
              </w:rPr>
              <w:t>40</w:t>
            </w:r>
            <w:r w:rsidRPr="00E168C9">
              <w:rPr>
                <w:b/>
                <w:szCs w:val="22"/>
              </w:rPr>
              <w:t xml:space="preserve"> Marks)</w:t>
            </w:r>
          </w:p>
        </w:tc>
      </w:tr>
    </w:tbl>
    <w:p w14:paraId="75776DC1" w14:textId="77777777" w:rsidR="00CE5A30" w:rsidRPr="0071451E" w:rsidRDefault="00CE5A30" w:rsidP="00CE5A30">
      <w:pPr>
        <w:widowControl w:val="0"/>
        <w:autoSpaceDE w:val="0"/>
        <w:autoSpaceDN w:val="0"/>
        <w:adjustRightInd w:val="0"/>
        <w:ind w:right="184"/>
        <w:rPr>
          <w:rFonts w:cs="Arial"/>
          <w:szCs w:val="22"/>
        </w:rPr>
      </w:pPr>
      <w:r w:rsidRPr="0071451E">
        <w:rPr>
          <w:rFonts w:cs="Arial"/>
          <w:szCs w:val="22"/>
        </w:rPr>
        <w:t>_____________________________________________________________________________</w:t>
      </w:r>
    </w:p>
    <w:p w14:paraId="01BA8C23" w14:textId="77777777" w:rsidR="00CE5A30" w:rsidRPr="0071451E" w:rsidRDefault="00CE5A30" w:rsidP="00CE5A30">
      <w:pPr>
        <w:autoSpaceDE w:val="0"/>
        <w:autoSpaceDN w:val="0"/>
        <w:adjustRightInd w:val="0"/>
        <w:ind w:right="184"/>
        <w:rPr>
          <w:rFonts w:cs="Arial"/>
          <w:szCs w:val="22"/>
        </w:rPr>
      </w:pPr>
    </w:p>
    <w:p w14:paraId="0A6A0F88" w14:textId="77777777" w:rsidR="00CE5A30" w:rsidRPr="00E168C9" w:rsidRDefault="00CE5A30" w:rsidP="00D31D8B">
      <w:pPr>
        <w:tabs>
          <w:tab w:val="left" w:pos="8370"/>
        </w:tabs>
        <w:ind w:right="184"/>
        <w:rPr>
          <w:rFonts w:cs="Arial"/>
          <w:b/>
          <w:szCs w:val="22"/>
          <w:lang w:val="en-AU"/>
        </w:rPr>
      </w:pPr>
      <w:r w:rsidRPr="00E168C9">
        <w:rPr>
          <w:rFonts w:cs="Arial"/>
          <w:b/>
          <w:szCs w:val="22"/>
          <w:lang w:val="en-AU"/>
        </w:rPr>
        <w:t>Question</w:t>
      </w:r>
      <w:r>
        <w:rPr>
          <w:rFonts w:cs="Arial"/>
          <w:b/>
          <w:szCs w:val="22"/>
          <w:lang w:val="en-AU"/>
        </w:rPr>
        <w:t xml:space="preserve"> </w:t>
      </w:r>
      <w:r w:rsidRPr="007F2DCA">
        <w:rPr>
          <w:rFonts w:cs="Arial"/>
          <w:b/>
          <w:szCs w:val="22"/>
          <w:lang w:val="en-AU"/>
        </w:rPr>
        <w:t>38</w:t>
      </w:r>
      <w:r w:rsidRPr="00E168C9">
        <w:rPr>
          <w:rFonts w:cs="Arial"/>
          <w:b/>
          <w:szCs w:val="22"/>
          <w:lang w:val="en-AU"/>
        </w:rPr>
        <w:tab/>
        <w:t>(20 marks)</w:t>
      </w:r>
    </w:p>
    <w:p w14:paraId="21E28EC7" w14:textId="77777777" w:rsidR="00CE5A30" w:rsidRDefault="00CE5A30" w:rsidP="00CE5A30">
      <w:pPr>
        <w:tabs>
          <w:tab w:val="left" w:pos="8640"/>
        </w:tabs>
        <w:ind w:right="184"/>
        <w:rPr>
          <w:rFonts w:cs="Arial"/>
          <w:szCs w:val="22"/>
          <w:lang w:val="en-AU"/>
        </w:rPr>
      </w:pPr>
    </w:p>
    <w:p w14:paraId="7538FBAC" w14:textId="3C29109F" w:rsidR="00CE5A30" w:rsidRPr="00256023" w:rsidRDefault="00D31D8B" w:rsidP="002D7D28">
      <w:pPr>
        <w:pStyle w:val="ListParagraph"/>
        <w:numPr>
          <w:ilvl w:val="4"/>
          <w:numId w:val="6"/>
        </w:numPr>
        <w:tabs>
          <w:tab w:val="left" w:pos="8460"/>
        </w:tabs>
        <w:ind w:left="720" w:right="184" w:hanging="720"/>
        <w:rPr>
          <w:rFonts w:cs="Arial"/>
        </w:rPr>
      </w:pPr>
      <w:bookmarkStart w:id="3" w:name="_Hlk5624358"/>
      <w:r w:rsidRPr="00E9344C">
        <w:rPr>
          <w:rFonts w:cs="Arial"/>
          <w:szCs w:val="22"/>
        </w:rPr>
        <w:t xml:space="preserve">Name the </w:t>
      </w:r>
      <w:r w:rsidRPr="00F36A23">
        <w:rPr>
          <w:rFonts w:cs="Arial"/>
          <w:b/>
          <w:bCs/>
          <w:szCs w:val="22"/>
        </w:rPr>
        <w:t>three</w:t>
      </w:r>
      <w:r w:rsidRPr="00E9344C">
        <w:rPr>
          <w:rFonts w:cs="Arial"/>
          <w:szCs w:val="22"/>
        </w:rPr>
        <w:t xml:space="preserve"> types of neurons that enable a spinal reflex to occur and describe the functions of each.</w:t>
      </w:r>
      <w:r w:rsidR="00CE5A30" w:rsidRPr="00256023">
        <w:rPr>
          <w:rFonts w:cs="Arial"/>
        </w:rPr>
        <w:tab/>
        <w:t>(</w:t>
      </w:r>
      <w:r w:rsidR="00CE5A30">
        <w:rPr>
          <w:rFonts w:cs="Arial"/>
        </w:rPr>
        <w:t>6</w:t>
      </w:r>
      <w:r w:rsidR="00CE5A30" w:rsidRPr="00256023">
        <w:rPr>
          <w:rFonts w:cs="Arial"/>
        </w:rPr>
        <w:t xml:space="preserve"> marks)</w:t>
      </w:r>
    </w:p>
    <w:bookmarkEnd w:id="3"/>
    <w:p w14:paraId="261BF59D" w14:textId="77777777" w:rsidR="00CE5A30" w:rsidRDefault="00CE5A30" w:rsidP="00CE5A30">
      <w:pPr>
        <w:tabs>
          <w:tab w:val="left" w:pos="7797"/>
          <w:tab w:val="left" w:pos="8222"/>
          <w:tab w:val="left" w:pos="9072"/>
        </w:tabs>
        <w:ind w:right="184"/>
        <w:rPr>
          <w:rFonts w:cs="Arial"/>
          <w:szCs w:val="22"/>
          <w:lang w:val="en-AU"/>
        </w:rPr>
      </w:pPr>
    </w:p>
    <w:tbl>
      <w:tblPr>
        <w:tblW w:w="0" w:type="auto"/>
        <w:tblInd w:w="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00"/>
        <w:gridCol w:w="1440"/>
      </w:tblGrid>
      <w:tr w:rsidR="00CE5A30" w:rsidRPr="003A6F91" w14:paraId="05FB0B9F" w14:textId="77777777">
        <w:trPr>
          <w:trHeight w:val="288"/>
        </w:trPr>
        <w:tc>
          <w:tcPr>
            <w:tcW w:w="7200" w:type="dxa"/>
            <w:vAlign w:val="center"/>
          </w:tcPr>
          <w:p w14:paraId="19AA52E4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363AB9EA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3A6F91" w14:paraId="1654CC18" w14:textId="77777777">
        <w:trPr>
          <w:trHeight w:val="288"/>
        </w:trPr>
        <w:tc>
          <w:tcPr>
            <w:tcW w:w="7200" w:type="dxa"/>
            <w:vAlign w:val="center"/>
          </w:tcPr>
          <w:p w14:paraId="0AF97C6D" w14:textId="77777777" w:rsidR="00CE5A30" w:rsidRPr="004549D4" w:rsidRDefault="00CE5A30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Sensory/afferent neurons</w:t>
            </w:r>
          </w:p>
        </w:tc>
        <w:tc>
          <w:tcPr>
            <w:tcW w:w="1440" w:type="dxa"/>
            <w:vAlign w:val="center"/>
          </w:tcPr>
          <w:p w14:paraId="202714C7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7313CABB" w14:textId="77777777">
        <w:trPr>
          <w:trHeight w:val="288"/>
        </w:trPr>
        <w:tc>
          <w:tcPr>
            <w:tcW w:w="7200" w:type="dxa"/>
            <w:vAlign w:val="center"/>
          </w:tcPr>
          <w:p w14:paraId="4E26783B" w14:textId="77777777" w:rsidR="00CE5A30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Carry impulses from receptors in the body towards the spinal cord/dorsal root</w:t>
            </w:r>
          </w:p>
        </w:tc>
        <w:tc>
          <w:tcPr>
            <w:tcW w:w="1440" w:type="dxa"/>
            <w:vAlign w:val="center"/>
          </w:tcPr>
          <w:p w14:paraId="34DF3C29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74ECD103" w14:textId="77777777">
        <w:trPr>
          <w:trHeight w:val="288"/>
        </w:trPr>
        <w:tc>
          <w:tcPr>
            <w:tcW w:w="7200" w:type="dxa"/>
            <w:vAlign w:val="center"/>
          </w:tcPr>
          <w:p w14:paraId="59555FF8" w14:textId="77777777" w:rsidR="00CE5A30" w:rsidRPr="004B5904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  <w:lang w:val="fr-FR"/>
              </w:rPr>
            </w:pPr>
            <w:r w:rsidRPr="004B5904">
              <w:rPr>
                <w:rFonts w:cs="Arial"/>
                <w:szCs w:val="22"/>
                <w:lang w:val="fr-FR"/>
              </w:rPr>
              <w:t>Relay/</w:t>
            </w:r>
            <w:proofErr w:type="spellStart"/>
            <w:r w:rsidRPr="004B5904">
              <w:rPr>
                <w:rFonts w:cs="Arial"/>
                <w:szCs w:val="22"/>
                <w:lang w:val="fr-FR"/>
              </w:rPr>
              <w:t>interneuron</w:t>
            </w:r>
            <w:proofErr w:type="spellEnd"/>
            <w:r w:rsidRPr="004B5904">
              <w:rPr>
                <w:rFonts w:cs="Arial"/>
                <w:szCs w:val="22"/>
                <w:lang w:val="fr-FR"/>
              </w:rPr>
              <w:t>/</w:t>
            </w:r>
            <w:proofErr w:type="spellStart"/>
            <w:r w:rsidRPr="004B5904">
              <w:rPr>
                <w:rFonts w:cs="Arial"/>
                <w:szCs w:val="22"/>
                <w:lang w:val="fr-FR"/>
              </w:rPr>
              <w:t>connector</w:t>
            </w:r>
            <w:proofErr w:type="spellEnd"/>
            <w:r w:rsidRPr="004B5904">
              <w:rPr>
                <w:rFonts w:cs="Arial"/>
                <w:szCs w:val="22"/>
                <w:lang w:val="fr-FR"/>
              </w:rPr>
              <w:t xml:space="preserve">/association </w:t>
            </w:r>
            <w:proofErr w:type="spellStart"/>
            <w:r w:rsidRPr="004B5904">
              <w:rPr>
                <w:rFonts w:cs="Arial"/>
                <w:szCs w:val="22"/>
                <w:lang w:val="fr-FR"/>
              </w:rPr>
              <w:t>neuron</w:t>
            </w:r>
            <w:proofErr w:type="spellEnd"/>
          </w:p>
        </w:tc>
        <w:tc>
          <w:tcPr>
            <w:tcW w:w="1440" w:type="dxa"/>
            <w:vAlign w:val="center"/>
          </w:tcPr>
          <w:p w14:paraId="3B4F86A2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2E6B2337" w14:textId="77777777">
        <w:trPr>
          <w:trHeight w:val="288"/>
        </w:trPr>
        <w:tc>
          <w:tcPr>
            <w:tcW w:w="7200" w:type="dxa"/>
            <w:vAlign w:val="center"/>
          </w:tcPr>
          <w:p w14:paraId="3C1B49F7" w14:textId="77777777" w:rsidR="00CE5A30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 w:rsidRPr="005D3491">
              <w:rPr>
                <w:rFonts w:cs="Arial"/>
                <w:szCs w:val="22"/>
                <w:highlight w:val="yellow"/>
              </w:rPr>
              <w:t>Located in the grey matter</w:t>
            </w:r>
            <w:r>
              <w:rPr>
                <w:rFonts w:cs="Arial"/>
                <w:szCs w:val="22"/>
              </w:rPr>
              <w:t xml:space="preserve"> transfer the impulse from sensory to motor neuron</w:t>
            </w:r>
          </w:p>
        </w:tc>
        <w:tc>
          <w:tcPr>
            <w:tcW w:w="1440" w:type="dxa"/>
            <w:vAlign w:val="center"/>
          </w:tcPr>
          <w:p w14:paraId="7DF15587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5AFC23B0" w14:textId="77777777">
        <w:trPr>
          <w:trHeight w:val="288"/>
        </w:trPr>
        <w:tc>
          <w:tcPr>
            <w:tcW w:w="7200" w:type="dxa"/>
            <w:vAlign w:val="center"/>
          </w:tcPr>
          <w:p w14:paraId="5F32C288" w14:textId="77777777" w:rsidR="00CE5A30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Motor/efferent/effector neurons</w:t>
            </w:r>
          </w:p>
        </w:tc>
        <w:tc>
          <w:tcPr>
            <w:tcW w:w="1440" w:type="dxa"/>
            <w:vAlign w:val="center"/>
          </w:tcPr>
          <w:p w14:paraId="395DB52C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5280C8C3" w14:textId="77777777">
        <w:trPr>
          <w:trHeight w:val="288"/>
        </w:trPr>
        <w:tc>
          <w:tcPr>
            <w:tcW w:w="7200" w:type="dxa"/>
            <w:vAlign w:val="center"/>
          </w:tcPr>
          <w:p w14:paraId="15F1F473" w14:textId="77777777" w:rsidR="00CE5A30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Take impulse from the </w:t>
            </w:r>
            <w:r w:rsidRPr="005D3491">
              <w:rPr>
                <w:rFonts w:cs="Arial"/>
                <w:szCs w:val="22"/>
                <w:highlight w:val="yellow"/>
              </w:rPr>
              <w:t>spinal cord/ventral root</w:t>
            </w:r>
            <w:r>
              <w:rPr>
                <w:rFonts w:cs="Arial"/>
                <w:szCs w:val="22"/>
              </w:rPr>
              <w:t xml:space="preserve"> to the effectors/muscles/glands in the body</w:t>
            </w:r>
          </w:p>
        </w:tc>
        <w:tc>
          <w:tcPr>
            <w:tcW w:w="1440" w:type="dxa"/>
            <w:vAlign w:val="center"/>
          </w:tcPr>
          <w:p w14:paraId="7E3BADA0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418BA36F" w14:textId="77777777">
        <w:trPr>
          <w:trHeight w:val="288"/>
        </w:trPr>
        <w:tc>
          <w:tcPr>
            <w:tcW w:w="7200" w:type="dxa"/>
            <w:vAlign w:val="center"/>
          </w:tcPr>
          <w:p w14:paraId="31A2C193" w14:textId="77777777" w:rsidR="00CE5A30" w:rsidRPr="003A6F91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4BE8EAFC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6</w:t>
            </w:r>
          </w:p>
        </w:tc>
      </w:tr>
    </w:tbl>
    <w:p w14:paraId="2509A3A8" w14:textId="5D898851" w:rsidR="00CE5A30" w:rsidRDefault="00CE5A30" w:rsidP="00CE5A30">
      <w:pPr>
        <w:tabs>
          <w:tab w:val="left" w:pos="7797"/>
          <w:tab w:val="left" w:pos="8222"/>
          <w:tab w:val="left" w:pos="9072"/>
        </w:tabs>
        <w:ind w:right="184"/>
        <w:rPr>
          <w:rFonts w:cs="Arial"/>
          <w:szCs w:val="22"/>
          <w:lang w:val="en-AU"/>
        </w:rPr>
      </w:pPr>
    </w:p>
    <w:p w14:paraId="003F85DD" w14:textId="77777777" w:rsidR="00D31D8B" w:rsidRPr="00E168C9" w:rsidRDefault="00D31D8B" w:rsidP="00CE5A30">
      <w:pPr>
        <w:tabs>
          <w:tab w:val="left" w:pos="7797"/>
          <w:tab w:val="left" w:pos="8222"/>
          <w:tab w:val="left" w:pos="9072"/>
        </w:tabs>
        <w:ind w:right="184"/>
        <w:rPr>
          <w:rFonts w:cs="Arial"/>
          <w:szCs w:val="22"/>
          <w:lang w:val="en-AU"/>
        </w:rPr>
      </w:pPr>
    </w:p>
    <w:p w14:paraId="7781335B" w14:textId="77777777" w:rsidR="00D31D8B" w:rsidRPr="00E9344C" w:rsidRDefault="00D31D8B" w:rsidP="00D31D8B">
      <w:pPr>
        <w:pStyle w:val="ListParagraph"/>
        <w:numPr>
          <w:ilvl w:val="4"/>
          <w:numId w:val="6"/>
        </w:numPr>
        <w:tabs>
          <w:tab w:val="left" w:pos="8460"/>
        </w:tabs>
        <w:ind w:left="709" w:right="184" w:hanging="772"/>
        <w:rPr>
          <w:rFonts w:cs="Arial"/>
          <w:szCs w:val="22"/>
        </w:rPr>
      </w:pPr>
      <w:r w:rsidRPr="00E9344C">
        <w:rPr>
          <w:rFonts w:cs="Arial"/>
          <w:szCs w:val="22"/>
        </w:rPr>
        <w:t xml:space="preserve">Neurons in the peripheral nervous system are mostly myelinated. </w:t>
      </w:r>
    </w:p>
    <w:p w14:paraId="329C2C23" w14:textId="77777777" w:rsidR="00D31D8B" w:rsidRPr="00E9344C" w:rsidRDefault="00D31D8B" w:rsidP="00D31D8B">
      <w:pPr>
        <w:pStyle w:val="ListParagraph"/>
        <w:tabs>
          <w:tab w:val="left" w:pos="8460"/>
        </w:tabs>
        <w:ind w:right="184"/>
        <w:rPr>
          <w:rFonts w:cs="Arial"/>
          <w:szCs w:val="22"/>
        </w:rPr>
      </w:pPr>
    </w:p>
    <w:p w14:paraId="2C55FAC8" w14:textId="77777777" w:rsidR="00D31D8B" w:rsidRDefault="00D31D8B" w:rsidP="00D31D8B">
      <w:pPr>
        <w:pStyle w:val="ListParagraph"/>
        <w:tabs>
          <w:tab w:val="left" w:pos="8460"/>
        </w:tabs>
        <w:ind w:right="184"/>
        <w:rPr>
          <w:rFonts w:cs="Arial"/>
          <w:szCs w:val="22"/>
        </w:rPr>
      </w:pPr>
      <w:r w:rsidRPr="00E9344C">
        <w:rPr>
          <w:rFonts w:cs="Arial"/>
          <w:szCs w:val="22"/>
        </w:rPr>
        <w:t xml:space="preserve">Describe the transmission of an impulse along an unmyelinated neuron and explain </w:t>
      </w:r>
    </w:p>
    <w:p w14:paraId="528D1458" w14:textId="798289BE" w:rsidR="00CE5A30" w:rsidRDefault="00D31D8B" w:rsidP="00D31D8B">
      <w:pPr>
        <w:pStyle w:val="ListParagraph"/>
        <w:tabs>
          <w:tab w:val="left" w:pos="8460"/>
        </w:tabs>
        <w:ind w:right="184"/>
        <w:rPr>
          <w:rFonts w:cs="Arial"/>
        </w:rPr>
      </w:pPr>
      <w:r w:rsidRPr="00E9344C">
        <w:rPr>
          <w:rFonts w:cs="Arial"/>
          <w:szCs w:val="22"/>
        </w:rPr>
        <w:t>the difference between impulses travelling along an unmyelinated compared with a myelinated neuron.</w:t>
      </w:r>
      <w:r w:rsidR="00CE5A30" w:rsidRPr="00256023">
        <w:rPr>
          <w:rFonts w:cs="Arial"/>
        </w:rPr>
        <w:tab/>
        <w:t>(</w:t>
      </w:r>
      <w:r w:rsidR="00CE5A30">
        <w:rPr>
          <w:rFonts w:cs="Arial"/>
        </w:rPr>
        <w:t>10</w:t>
      </w:r>
      <w:r w:rsidR="00CE5A30" w:rsidRPr="00256023">
        <w:rPr>
          <w:rFonts w:cs="Arial"/>
        </w:rPr>
        <w:t xml:space="preserve"> marks)</w:t>
      </w:r>
    </w:p>
    <w:p w14:paraId="38FAE7C8" w14:textId="77777777" w:rsidR="00CE5A30" w:rsidRPr="00D31D8B" w:rsidRDefault="00CE5A30" w:rsidP="00D31D8B">
      <w:pPr>
        <w:tabs>
          <w:tab w:val="left" w:pos="8460"/>
        </w:tabs>
        <w:ind w:right="184"/>
        <w:rPr>
          <w:rFonts w:cs="Arial"/>
        </w:rPr>
      </w:pPr>
    </w:p>
    <w:tbl>
      <w:tblPr>
        <w:tblW w:w="0" w:type="auto"/>
        <w:tblInd w:w="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00"/>
        <w:gridCol w:w="1440"/>
      </w:tblGrid>
      <w:tr w:rsidR="00CE5A30" w:rsidRPr="003A6F91" w14:paraId="69F8EA15" w14:textId="77777777">
        <w:trPr>
          <w:trHeight w:val="288"/>
        </w:trPr>
        <w:tc>
          <w:tcPr>
            <w:tcW w:w="7200" w:type="dxa"/>
            <w:vAlign w:val="center"/>
          </w:tcPr>
          <w:p w14:paraId="0C9AB183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25989781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3A6F91" w14:paraId="772ED68C" w14:textId="77777777">
        <w:trPr>
          <w:trHeight w:val="288"/>
        </w:trPr>
        <w:tc>
          <w:tcPr>
            <w:tcW w:w="7200" w:type="dxa"/>
            <w:vAlign w:val="center"/>
          </w:tcPr>
          <w:p w14:paraId="0D3906A4" w14:textId="110E9051" w:rsidR="00CE5A30" w:rsidRPr="005D3491" w:rsidRDefault="00CE5A30">
            <w:pPr>
              <w:autoSpaceDE w:val="0"/>
              <w:autoSpaceDN w:val="0"/>
              <w:adjustRightInd w:val="0"/>
              <w:rPr>
                <w:rFonts w:cs="Arial"/>
              </w:rPr>
            </w:pPr>
            <w:r w:rsidRPr="675F0037">
              <w:rPr>
                <w:rFonts w:cs="Arial"/>
              </w:rPr>
              <w:t>The concentration of sodium ions is very high outside the neuron compared with inside</w:t>
            </w:r>
            <w:r w:rsidR="00DC5692" w:rsidRPr="675F0037">
              <w:rPr>
                <w:rFonts w:cs="Arial"/>
                <w:color w:val="202124"/>
                <w:shd w:val="clear" w:color="auto" w:fill="FFFFFF"/>
              </w:rPr>
              <w:t>/</w:t>
            </w:r>
            <w:r w:rsidR="132B2578" w:rsidRPr="675F0037">
              <w:rPr>
                <w:rFonts w:cs="Arial"/>
                <w:color w:val="202124"/>
                <w:shd w:val="clear" w:color="auto" w:fill="FFFFFF"/>
              </w:rPr>
              <w:t xml:space="preserve"> t</w:t>
            </w:r>
            <w:r w:rsidR="00DC5692" w:rsidRPr="675F0037">
              <w:rPr>
                <w:rFonts w:cs="Arial"/>
                <w:color w:val="202124"/>
                <w:shd w:val="clear" w:color="auto" w:fill="FFFFFF"/>
              </w:rPr>
              <w:t>he cell membrane is more positive on the outside than the inside</w:t>
            </w:r>
          </w:p>
        </w:tc>
        <w:tc>
          <w:tcPr>
            <w:tcW w:w="1440" w:type="dxa"/>
            <w:vAlign w:val="center"/>
          </w:tcPr>
          <w:p w14:paraId="5FC08157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73595983" w14:textId="77777777">
        <w:trPr>
          <w:trHeight w:val="288"/>
        </w:trPr>
        <w:tc>
          <w:tcPr>
            <w:tcW w:w="7200" w:type="dxa"/>
            <w:vAlign w:val="center"/>
          </w:tcPr>
          <w:p w14:paraId="5AE9A0EF" w14:textId="1883F24C" w:rsidR="00CE5A30" w:rsidRPr="005D3491" w:rsidRDefault="00DC5692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highlight w:val="yellow"/>
              </w:rPr>
            </w:pPr>
            <w:r w:rsidRPr="0B94FF21">
              <w:rPr>
                <w:rFonts w:cs="Arial"/>
              </w:rPr>
              <w:t>An impulse causes the membrane to become permeable to sodium ions</w:t>
            </w:r>
            <w:r w:rsidR="384E48D8" w:rsidRPr="0B94FF21">
              <w:rPr>
                <w:rFonts w:cs="Arial"/>
              </w:rPr>
              <w:t>/</w:t>
            </w:r>
            <w:r w:rsidR="384E48D8" w:rsidRPr="0A5587A4">
              <w:rPr>
                <w:rFonts w:cs="Arial"/>
              </w:rPr>
              <w:t xml:space="preserve">sodium </w:t>
            </w:r>
            <w:r w:rsidR="384E48D8" w:rsidRPr="5FC67A3B">
              <w:rPr>
                <w:rFonts w:cs="Arial"/>
              </w:rPr>
              <w:t>gates</w:t>
            </w:r>
            <w:r w:rsidR="69021FBC" w:rsidRPr="774F7C8D">
              <w:rPr>
                <w:rFonts w:cs="Arial"/>
              </w:rPr>
              <w:t>/channels</w:t>
            </w:r>
            <w:r w:rsidR="384E48D8" w:rsidRPr="5FC67A3B">
              <w:rPr>
                <w:rFonts w:cs="Arial"/>
              </w:rPr>
              <w:t xml:space="preserve"> open</w:t>
            </w:r>
          </w:p>
        </w:tc>
        <w:tc>
          <w:tcPr>
            <w:tcW w:w="1440" w:type="dxa"/>
            <w:vAlign w:val="center"/>
          </w:tcPr>
          <w:p w14:paraId="4FCFD634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7A87982E" w14:textId="77777777">
        <w:trPr>
          <w:trHeight w:val="288"/>
        </w:trPr>
        <w:tc>
          <w:tcPr>
            <w:tcW w:w="7200" w:type="dxa"/>
            <w:vAlign w:val="center"/>
          </w:tcPr>
          <w:p w14:paraId="45CBE183" w14:textId="26FE14C5" w:rsidR="00CE5A30" w:rsidRDefault="00DC5692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S</w:t>
            </w:r>
            <w:r w:rsidR="00CE5A30">
              <w:rPr>
                <w:rFonts w:cs="Arial"/>
                <w:szCs w:val="22"/>
              </w:rPr>
              <w:t xml:space="preserve">odium ions </w:t>
            </w:r>
            <w:r>
              <w:rPr>
                <w:rFonts w:cs="Arial"/>
                <w:szCs w:val="22"/>
              </w:rPr>
              <w:t>diffuse</w:t>
            </w:r>
            <w:r w:rsidR="00CE5A30">
              <w:rPr>
                <w:rFonts w:cs="Arial"/>
                <w:szCs w:val="22"/>
              </w:rPr>
              <w:t xml:space="preserve"> into the cell</w:t>
            </w:r>
          </w:p>
        </w:tc>
        <w:tc>
          <w:tcPr>
            <w:tcW w:w="1440" w:type="dxa"/>
            <w:vAlign w:val="center"/>
          </w:tcPr>
          <w:p w14:paraId="39974039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429800C0" w14:textId="77777777">
        <w:trPr>
          <w:trHeight w:val="288"/>
        </w:trPr>
        <w:tc>
          <w:tcPr>
            <w:tcW w:w="7200" w:type="dxa"/>
            <w:vAlign w:val="center"/>
          </w:tcPr>
          <w:p w14:paraId="3EE615DF" w14:textId="77777777" w:rsidR="00CE5A30" w:rsidRPr="006F5FD6" w:rsidRDefault="00CE5A30">
            <w:pPr>
              <w:autoSpaceDE w:val="0"/>
              <w:autoSpaceDN w:val="0"/>
              <w:adjustRightInd w:val="0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Membrane becomes depolarized and membrane voltage rises</w:t>
            </w:r>
          </w:p>
        </w:tc>
        <w:tc>
          <w:tcPr>
            <w:tcW w:w="1440" w:type="dxa"/>
            <w:vAlign w:val="center"/>
          </w:tcPr>
          <w:p w14:paraId="1BE1DAEA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1</w:t>
            </w:r>
          </w:p>
        </w:tc>
      </w:tr>
      <w:tr w:rsidR="00CE5A30" w:rsidRPr="003A6F91" w14:paraId="17C0D7CE" w14:textId="77777777">
        <w:trPr>
          <w:trHeight w:val="288"/>
        </w:trPr>
        <w:tc>
          <w:tcPr>
            <w:tcW w:w="7200" w:type="dxa"/>
            <w:vAlign w:val="center"/>
          </w:tcPr>
          <w:p w14:paraId="5C619300" w14:textId="28927D50" w:rsidR="00CE5A30" w:rsidRPr="005D3491" w:rsidRDefault="418B4D87">
            <w:pPr>
              <w:autoSpaceDE w:val="0"/>
              <w:autoSpaceDN w:val="0"/>
              <w:adjustRightInd w:val="0"/>
              <w:rPr>
                <w:rFonts w:cs="Arial"/>
                <w:color w:val="000000"/>
              </w:rPr>
            </w:pPr>
            <w:r w:rsidRPr="77290AD0">
              <w:rPr>
                <w:rFonts w:cs="Arial"/>
                <w:color w:val="000000" w:themeColor="text1"/>
              </w:rPr>
              <w:t>Sodium gates/channels close</w:t>
            </w:r>
          </w:p>
        </w:tc>
        <w:tc>
          <w:tcPr>
            <w:tcW w:w="1440" w:type="dxa"/>
            <w:vAlign w:val="center"/>
          </w:tcPr>
          <w:p w14:paraId="26514B42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1</w:t>
            </w:r>
          </w:p>
        </w:tc>
      </w:tr>
      <w:tr w:rsidR="00CE5A30" w:rsidRPr="003A6F91" w14:paraId="6175AF84" w14:textId="77777777">
        <w:trPr>
          <w:trHeight w:val="288"/>
        </w:trPr>
        <w:tc>
          <w:tcPr>
            <w:tcW w:w="7200" w:type="dxa"/>
            <w:vAlign w:val="center"/>
          </w:tcPr>
          <w:p w14:paraId="5C23AF7C" w14:textId="5C5BC4EF" w:rsidR="00CE5A30" w:rsidRDefault="7462D452">
            <w:pPr>
              <w:autoSpaceDE w:val="0"/>
              <w:autoSpaceDN w:val="0"/>
              <w:adjustRightInd w:val="0"/>
              <w:rPr>
                <w:rFonts w:cs="Arial"/>
                <w:color w:val="000000"/>
              </w:rPr>
            </w:pPr>
            <w:r w:rsidRPr="37C07462">
              <w:rPr>
                <w:rFonts w:cs="Arial"/>
                <w:color w:val="000000" w:themeColor="text1"/>
              </w:rPr>
              <w:t xml:space="preserve">Potassium </w:t>
            </w:r>
            <w:r w:rsidRPr="0B68019F">
              <w:rPr>
                <w:rFonts w:cs="Arial"/>
                <w:color w:val="000000" w:themeColor="text1"/>
              </w:rPr>
              <w:t>gates</w:t>
            </w:r>
            <w:r w:rsidR="12B0428E" w:rsidRPr="50C3CC8B">
              <w:rPr>
                <w:rFonts w:cs="Arial"/>
                <w:color w:val="000000" w:themeColor="text1"/>
              </w:rPr>
              <w:t>/</w:t>
            </w:r>
            <w:r w:rsidR="12B0428E" w:rsidRPr="774F7C8D">
              <w:rPr>
                <w:rFonts w:cs="Arial"/>
                <w:color w:val="000000" w:themeColor="text1"/>
              </w:rPr>
              <w:t>channels</w:t>
            </w:r>
            <w:r w:rsidRPr="0B68019F">
              <w:rPr>
                <w:rFonts w:cs="Arial"/>
                <w:color w:val="000000" w:themeColor="text1"/>
              </w:rPr>
              <w:t xml:space="preserve"> open</w:t>
            </w:r>
          </w:p>
        </w:tc>
        <w:tc>
          <w:tcPr>
            <w:tcW w:w="1440" w:type="dxa"/>
            <w:vAlign w:val="center"/>
          </w:tcPr>
          <w:p w14:paraId="601003FB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1</w:t>
            </w:r>
          </w:p>
        </w:tc>
      </w:tr>
      <w:tr w:rsidR="00CE5A30" w:rsidRPr="003A6F91" w14:paraId="2D9FBC5B" w14:textId="77777777">
        <w:trPr>
          <w:trHeight w:val="288"/>
        </w:trPr>
        <w:tc>
          <w:tcPr>
            <w:tcW w:w="7200" w:type="dxa"/>
            <w:vAlign w:val="center"/>
          </w:tcPr>
          <w:p w14:paraId="7ADB340A" w14:textId="5E19E5E1" w:rsidR="00CE5A30" w:rsidRDefault="00CE5A30">
            <w:pPr>
              <w:autoSpaceDE w:val="0"/>
              <w:autoSpaceDN w:val="0"/>
              <w:adjustRightInd w:val="0"/>
              <w:rPr>
                <w:rFonts w:eastAsia="Calibri" w:cs="Arial"/>
                <w:color w:val="000000"/>
                <w:szCs w:val="22"/>
              </w:rPr>
            </w:pPr>
            <w:r w:rsidRPr="47A116A7">
              <w:rPr>
                <w:rFonts w:cs="Arial"/>
                <w:color w:val="000000" w:themeColor="text1"/>
              </w:rPr>
              <w:t xml:space="preserve">Potassium ions </w:t>
            </w:r>
            <w:r w:rsidR="115D8C02" w:rsidRPr="6AF32CAE">
              <w:rPr>
                <w:rFonts w:cs="Arial"/>
                <w:color w:val="000000" w:themeColor="text1"/>
              </w:rPr>
              <w:t>diffuse</w:t>
            </w:r>
            <w:r w:rsidRPr="47A116A7">
              <w:rPr>
                <w:rFonts w:cs="Arial"/>
                <w:color w:val="000000" w:themeColor="text1"/>
              </w:rPr>
              <w:t xml:space="preserve"> </w:t>
            </w:r>
            <w:r w:rsidR="3F2C3DC8" w:rsidRPr="37C07462">
              <w:rPr>
                <w:rFonts w:cs="Arial"/>
                <w:color w:val="000000" w:themeColor="text1"/>
              </w:rPr>
              <w:t xml:space="preserve">out </w:t>
            </w:r>
            <w:r w:rsidRPr="47A116A7">
              <w:rPr>
                <w:rFonts w:cs="Arial"/>
                <w:color w:val="000000" w:themeColor="text1"/>
              </w:rPr>
              <w:t>of the cell</w:t>
            </w:r>
            <w:r w:rsidR="1E4D1052" w:rsidRPr="5D92A853">
              <w:rPr>
                <w:rFonts w:cs="Arial"/>
                <w:color w:val="000000" w:themeColor="text1"/>
              </w:rPr>
              <w:t xml:space="preserve"> and membrane </w:t>
            </w:r>
            <w:proofErr w:type="spellStart"/>
            <w:r w:rsidR="1E4D1052" w:rsidRPr="5D92A853">
              <w:rPr>
                <w:rFonts w:cs="Arial"/>
                <w:color w:val="000000" w:themeColor="text1"/>
              </w:rPr>
              <w:t>repolarises</w:t>
            </w:r>
            <w:proofErr w:type="spellEnd"/>
          </w:p>
        </w:tc>
        <w:tc>
          <w:tcPr>
            <w:tcW w:w="1440" w:type="dxa"/>
            <w:vAlign w:val="center"/>
          </w:tcPr>
          <w:p w14:paraId="466862B6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1</w:t>
            </w:r>
          </w:p>
        </w:tc>
      </w:tr>
      <w:tr w:rsidR="00CE5A30" w:rsidRPr="003A6F91" w14:paraId="2E0C4BE0" w14:textId="77777777">
        <w:trPr>
          <w:trHeight w:val="288"/>
        </w:trPr>
        <w:tc>
          <w:tcPr>
            <w:tcW w:w="7200" w:type="dxa"/>
            <w:vAlign w:val="center"/>
          </w:tcPr>
          <w:p w14:paraId="6409B989" w14:textId="77777777" w:rsidR="00CE5A30" w:rsidRDefault="00CE5A30">
            <w:pPr>
              <w:autoSpaceDE w:val="0"/>
              <w:autoSpaceDN w:val="0"/>
              <w:adjustRightInd w:val="0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 xml:space="preserve">Na/K ion pumps return concentrations to </w:t>
            </w:r>
            <w:proofErr w:type="gramStart"/>
            <w:r>
              <w:rPr>
                <w:rFonts w:cs="Arial"/>
                <w:bCs/>
                <w:color w:val="000000"/>
                <w:szCs w:val="22"/>
              </w:rPr>
              <w:t>normal</w:t>
            </w:r>
            <w:proofErr w:type="gramEnd"/>
            <w:r>
              <w:rPr>
                <w:rFonts w:cs="Arial"/>
                <w:bCs/>
                <w:color w:val="000000"/>
                <w:szCs w:val="22"/>
              </w:rPr>
              <w:t xml:space="preserve"> so membrane is </w:t>
            </w:r>
            <w:proofErr w:type="spellStart"/>
            <w:r>
              <w:rPr>
                <w:rFonts w:cs="Arial"/>
                <w:bCs/>
                <w:color w:val="000000"/>
                <w:szCs w:val="22"/>
              </w:rPr>
              <w:t>polarised</w:t>
            </w:r>
            <w:proofErr w:type="spellEnd"/>
          </w:p>
        </w:tc>
        <w:tc>
          <w:tcPr>
            <w:tcW w:w="1440" w:type="dxa"/>
            <w:vAlign w:val="center"/>
          </w:tcPr>
          <w:p w14:paraId="641FABBD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1</w:t>
            </w:r>
          </w:p>
        </w:tc>
      </w:tr>
      <w:tr w:rsidR="00CE5A30" w:rsidRPr="003A6F91" w14:paraId="2264461E" w14:textId="77777777">
        <w:trPr>
          <w:trHeight w:val="288"/>
        </w:trPr>
        <w:tc>
          <w:tcPr>
            <w:tcW w:w="7200" w:type="dxa"/>
            <w:vAlign w:val="center"/>
          </w:tcPr>
          <w:p w14:paraId="28C79E87" w14:textId="77777777" w:rsidR="00CE5A30" w:rsidRDefault="00CE5A30">
            <w:pPr>
              <w:autoSpaceDE w:val="0"/>
              <w:autoSpaceDN w:val="0"/>
              <w:adjustRightInd w:val="0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Myelinated transmission is faster due to nodes of Ranvier/saltatory conduction</w:t>
            </w:r>
          </w:p>
        </w:tc>
        <w:tc>
          <w:tcPr>
            <w:tcW w:w="1440" w:type="dxa"/>
            <w:vAlign w:val="center"/>
          </w:tcPr>
          <w:p w14:paraId="0D1965D5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1</w:t>
            </w:r>
          </w:p>
        </w:tc>
      </w:tr>
      <w:tr w:rsidR="00CE5A30" w:rsidRPr="003A6F91" w14:paraId="49462898" w14:textId="77777777">
        <w:trPr>
          <w:trHeight w:val="288"/>
        </w:trPr>
        <w:tc>
          <w:tcPr>
            <w:tcW w:w="7200" w:type="dxa"/>
            <w:vAlign w:val="center"/>
          </w:tcPr>
          <w:p w14:paraId="7BE2A70A" w14:textId="77777777" w:rsidR="00CE5A30" w:rsidRDefault="00CE5A30">
            <w:pPr>
              <w:autoSpaceDE w:val="0"/>
              <w:autoSpaceDN w:val="0"/>
              <w:adjustRightInd w:val="0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Unmyelinated transmission is slower as the process is repeated all the way along the nerve cell</w:t>
            </w:r>
          </w:p>
        </w:tc>
        <w:tc>
          <w:tcPr>
            <w:tcW w:w="1440" w:type="dxa"/>
            <w:vAlign w:val="center"/>
          </w:tcPr>
          <w:p w14:paraId="412F2909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1</w:t>
            </w:r>
          </w:p>
        </w:tc>
      </w:tr>
      <w:tr w:rsidR="00CE5A30" w:rsidRPr="003A6F91" w14:paraId="0C0A80C2" w14:textId="77777777">
        <w:trPr>
          <w:trHeight w:val="288"/>
        </w:trPr>
        <w:tc>
          <w:tcPr>
            <w:tcW w:w="7200" w:type="dxa"/>
            <w:vAlign w:val="center"/>
          </w:tcPr>
          <w:p w14:paraId="23901F65" w14:textId="77777777" w:rsidR="00CE5A30" w:rsidRPr="003A6F91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6B1126CD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10</w:t>
            </w:r>
          </w:p>
        </w:tc>
      </w:tr>
    </w:tbl>
    <w:p w14:paraId="09FA56BD" w14:textId="77777777" w:rsidR="00CE5A30" w:rsidRDefault="00CE5A30" w:rsidP="00CE5A30">
      <w:pPr>
        <w:tabs>
          <w:tab w:val="left" w:pos="8460"/>
        </w:tabs>
        <w:ind w:right="184"/>
        <w:rPr>
          <w:rFonts w:cs="Arial"/>
        </w:rPr>
      </w:pPr>
    </w:p>
    <w:p w14:paraId="63DE5657" w14:textId="2BF854A4" w:rsidR="00CE5A30" w:rsidRDefault="00CE5A30" w:rsidP="00CE5A30">
      <w:pPr>
        <w:tabs>
          <w:tab w:val="left" w:pos="8460"/>
        </w:tabs>
        <w:ind w:right="184"/>
        <w:rPr>
          <w:rFonts w:cs="Arial"/>
        </w:rPr>
      </w:pPr>
    </w:p>
    <w:p w14:paraId="70D3DFF5" w14:textId="0B43A5AE" w:rsidR="00D31D8B" w:rsidRDefault="00D31D8B">
      <w:pPr>
        <w:rPr>
          <w:rFonts w:cs="Arial"/>
        </w:rPr>
      </w:pPr>
      <w:r>
        <w:rPr>
          <w:rFonts w:cs="Arial"/>
        </w:rPr>
        <w:br w:type="page"/>
      </w:r>
    </w:p>
    <w:p w14:paraId="3D37B870" w14:textId="77777777" w:rsidR="00D31D8B" w:rsidRPr="00AD5AC1" w:rsidRDefault="00D31D8B" w:rsidP="00CE5A30">
      <w:pPr>
        <w:tabs>
          <w:tab w:val="left" w:pos="8460"/>
        </w:tabs>
        <w:ind w:right="184"/>
        <w:rPr>
          <w:rFonts w:cs="Arial"/>
        </w:rPr>
      </w:pPr>
    </w:p>
    <w:p w14:paraId="63A344F5" w14:textId="77777777" w:rsidR="00CE5A30" w:rsidRPr="00E168C9" w:rsidRDefault="00CE5A30" w:rsidP="002D7D28">
      <w:pPr>
        <w:pStyle w:val="ListParagraph"/>
        <w:numPr>
          <w:ilvl w:val="4"/>
          <w:numId w:val="6"/>
        </w:numPr>
        <w:tabs>
          <w:tab w:val="left" w:pos="8460"/>
        </w:tabs>
        <w:ind w:left="720" w:right="184" w:hanging="720"/>
        <w:rPr>
          <w:rFonts w:cs="Arial"/>
        </w:rPr>
      </w:pPr>
      <w:r>
        <w:rPr>
          <w:rFonts w:cs="Arial"/>
        </w:rPr>
        <w:t>Explain what is meant by the “all or none” response when referring to nerve impulses.</w:t>
      </w:r>
      <w:r w:rsidRPr="00256023">
        <w:rPr>
          <w:rFonts w:cs="Arial"/>
        </w:rPr>
        <w:tab/>
        <w:t>(</w:t>
      </w:r>
      <w:r>
        <w:rPr>
          <w:rFonts w:cs="Arial"/>
        </w:rPr>
        <w:t>4</w:t>
      </w:r>
      <w:r w:rsidRPr="00256023">
        <w:rPr>
          <w:rFonts w:cs="Arial"/>
        </w:rPr>
        <w:t xml:space="preserve"> marks)</w:t>
      </w:r>
    </w:p>
    <w:p w14:paraId="099966CA" w14:textId="77777777" w:rsidR="00CE5A30" w:rsidRDefault="00CE5A30" w:rsidP="00CE5A30">
      <w:pPr>
        <w:tabs>
          <w:tab w:val="left" w:pos="7797"/>
          <w:tab w:val="left" w:pos="8222"/>
          <w:tab w:val="left" w:pos="9072"/>
        </w:tabs>
        <w:ind w:right="184"/>
        <w:rPr>
          <w:rFonts w:cs="Arial"/>
          <w:szCs w:val="22"/>
          <w:lang w:val="en-AU"/>
        </w:rPr>
      </w:pP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90"/>
        <w:gridCol w:w="1440"/>
      </w:tblGrid>
      <w:tr w:rsidR="00CE5A30" w:rsidRPr="003A6F91" w14:paraId="22C58533" w14:textId="77777777">
        <w:trPr>
          <w:trHeight w:val="288"/>
        </w:trPr>
        <w:tc>
          <w:tcPr>
            <w:tcW w:w="7290" w:type="dxa"/>
            <w:vAlign w:val="center"/>
          </w:tcPr>
          <w:p w14:paraId="3EC072F0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bookmarkStart w:id="4" w:name="_Hlk5624375"/>
            <w:r w:rsidRPr="003A6F91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78063FAB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3A6F91" w14:paraId="467E794A" w14:textId="77777777">
        <w:trPr>
          <w:trHeight w:val="288"/>
        </w:trPr>
        <w:tc>
          <w:tcPr>
            <w:tcW w:w="7290" w:type="dxa"/>
          </w:tcPr>
          <w:p w14:paraId="0E93B598" w14:textId="77777777" w:rsidR="00CE5A30" w:rsidRPr="0095723E" w:rsidRDefault="00CE5A30">
            <w:pPr>
              <w:rPr>
                <w:rFonts w:cs="Arial"/>
                <w:szCs w:val="22"/>
              </w:rPr>
            </w:pPr>
            <w:r w:rsidRPr="00BF36F0">
              <w:rPr>
                <w:rFonts w:cs="Arial"/>
                <w:highlight w:val="yellow"/>
              </w:rPr>
              <w:t xml:space="preserve">Nerve impulses that travel along a </w:t>
            </w:r>
            <w:proofErr w:type="spellStart"/>
            <w:r w:rsidRPr="00BF36F0">
              <w:rPr>
                <w:rFonts w:cs="Arial"/>
                <w:highlight w:val="yellow"/>
              </w:rPr>
              <w:t>fibre</w:t>
            </w:r>
            <w:proofErr w:type="spellEnd"/>
            <w:r w:rsidRPr="00BF36F0">
              <w:rPr>
                <w:rFonts w:cs="Arial"/>
                <w:highlight w:val="yellow"/>
              </w:rPr>
              <w:t xml:space="preserve"> are always the same size</w:t>
            </w:r>
          </w:p>
        </w:tc>
        <w:tc>
          <w:tcPr>
            <w:tcW w:w="1440" w:type="dxa"/>
            <w:vAlign w:val="center"/>
          </w:tcPr>
          <w:p w14:paraId="53AA474F" w14:textId="77777777" w:rsidR="00CE5A30" w:rsidRPr="0095723E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95723E">
              <w:rPr>
                <w:rFonts w:cs="Arial"/>
              </w:rPr>
              <w:t>1</w:t>
            </w:r>
          </w:p>
        </w:tc>
      </w:tr>
      <w:tr w:rsidR="00CE5A30" w:rsidRPr="003A6F91" w14:paraId="6EF60F49" w14:textId="77777777">
        <w:trPr>
          <w:trHeight w:val="288"/>
        </w:trPr>
        <w:tc>
          <w:tcPr>
            <w:tcW w:w="7290" w:type="dxa"/>
          </w:tcPr>
          <w:p w14:paraId="7CFFF2AE" w14:textId="77777777" w:rsidR="00CE5A30" w:rsidRPr="0095723E" w:rsidRDefault="00CE5A30">
            <w:pPr>
              <w:rPr>
                <w:rFonts w:cs="Arial"/>
                <w:szCs w:val="22"/>
              </w:rPr>
            </w:pPr>
            <w:r>
              <w:rPr>
                <w:rFonts w:cs="Arial"/>
              </w:rPr>
              <w:t xml:space="preserve">If the stimulus reaches the </w:t>
            </w:r>
            <w:proofErr w:type="gramStart"/>
            <w:r>
              <w:rPr>
                <w:rFonts w:cs="Arial"/>
              </w:rPr>
              <w:t>threshold</w:t>
            </w:r>
            <w:proofErr w:type="gramEnd"/>
            <w:r>
              <w:rPr>
                <w:rFonts w:cs="Arial"/>
              </w:rPr>
              <w:t xml:space="preserve"> </w:t>
            </w:r>
            <w:r w:rsidRPr="00974F28">
              <w:rPr>
                <w:rFonts w:cs="Arial"/>
              </w:rPr>
              <w:t>it will</w:t>
            </w:r>
            <w:r w:rsidRPr="00A1311D">
              <w:rPr>
                <w:rFonts w:cs="Arial"/>
              </w:rPr>
              <w:t xml:space="preserve"> </w:t>
            </w:r>
            <w:r>
              <w:rPr>
                <w:rFonts w:cs="Arial"/>
              </w:rPr>
              <w:t>produce an action potential</w:t>
            </w:r>
          </w:p>
        </w:tc>
        <w:tc>
          <w:tcPr>
            <w:tcW w:w="1440" w:type="dxa"/>
            <w:vAlign w:val="center"/>
          </w:tcPr>
          <w:p w14:paraId="020E0582" w14:textId="77777777" w:rsidR="00CE5A30" w:rsidRPr="0095723E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95723E">
              <w:rPr>
                <w:rFonts w:cs="Arial"/>
              </w:rPr>
              <w:t>1</w:t>
            </w:r>
          </w:p>
        </w:tc>
      </w:tr>
      <w:tr w:rsidR="00CE5A30" w:rsidRPr="003A6F91" w14:paraId="13925C89" w14:textId="77777777">
        <w:trPr>
          <w:trHeight w:val="288"/>
        </w:trPr>
        <w:tc>
          <w:tcPr>
            <w:tcW w:w="7290" w:type="dxa"/>
          </w:tcPr>
          <w:p w14:paraId="70B5532A" w14:textId="77777777" w:rsidR="00CE5A30" w:rsidRPr="0095723E" w:rsidRDefault="00CE5A30">
            <w:pPr>
              <w:rPr>
                <w:rFonts w:cs="Arial"/>
              </w:rPr>
            </w:pPr>
            <w:r>
              <w:rPr>
                <w:rFonts w:cs="Arial"/>
              </w:rPr>
              <w:t>If the stimulus is too weak it will not reach threshold</w:t>
            </w:r>
            <w:r w:rsidRPr="0095723E">
              <w:rPr>
                <w:rFonts w:cs="Arial"/>
              </w:rPr>
              <w:t xml:space="preserve"> </w:t>
            </w:r>
          </w:p>
        </w:tc>
        <w:tc>
          <w:tcPr>
            <w:tcW w:w="1440" w:type="dxa"/>
            <w:vAlign w:val="center"/>
          </w:tcPr>
          <w:p w14:paraId="77445589" w14:textId="77777777" w:rsidR="00CE5A30" w:rsidRPr="0095723E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</w:rPr>
            </w:pPr>
            <w:r>
              <w:rPr>
                <w:rFonts w:cs="Arial"/>
              </w:rPr>
              <w:t>1</w:t>
            </w:r>
          </w:p>
        </w:tc>
      </w:tr>
      <w:tr w:rsidR="00CE5A30" w:rsidRPr="003A6F91" w14:paraId="161138B3" w14:textId="77777777">
        <w:trPr>
          <w:trHeight w:val="288"/>
        </w:trPr>
        <w:tc>
          <w:tcPr>
            <w:tcW w:w="7290" w:type="dxa"/>
          </w:tcPr>
          <w:p w14:paraId="70F4BFAB" w14:textId="77777777" w:rsidR="00CE5A30" w:rsidRPr="0095723E" w:rsidRDefault="00CE5A30">
            <w:pPr>
              <w:autoSpaceDE w:val="0"/>
              <w:autoSpaceDN w:val="0"/>
              <w:adjustRightInd w:val="0"/>
              <w:rPr>
                <w:rFonts w:cs="Arial"/>
                <w:b/>
                <w:bCs/>
                <w:szCs w:val="22"/>
              </w:rPr>
            </w:pPr>
            <w:proofErr w:type="gramStart"/>
            <w:r w:rsidRPr="00BF36F0">
              <w:rPr>
                <w:rFonts w:cs="Arial"/>
                <w:highlight w:val="yellow"/>
              </w:rPr>
              <w:t>So</w:t>
            </w:r>
            <w:proofErr w:type="gramEnd"/>
            <w:r w:rsidRPr="00BF36F0">
              <w:rPr>
                <w:rFonts w:cs="Arial"/>
                <w:highlight w:val="yellow"/>
              </w:rPr>
              <w:t xml:space="preserve"> the impulse will either be triggered or not depending on the stimulus strength</w:t>
            </w:r>
          </w:p>
        </w:tc>
        <w:tc>
          <w:tcPr>
            <w:tcW w:w="1440" w:type="dxa"/>
            <w:vAlign w:val="center"/>
          </w:tcPr>
          <w:p w14:paraId="786A0365" w14:textId="77777777" w:rsidR="00CE5A30" w:rsidRPr="0095723E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Cs w:val="22"/>
              </w:rPr>
            </w:pPr>
            <w:r w:rsidRPr="0095723E">
              <w:rPr>
                <w:rFonts w:cs="Arial"/>
              </w:rPr>
              <w:t>1</w:t>
            </w:r>
          </w:p>
        </w:tc>
      </w:tr>
      <w:tr w:rsidR="00CE5A30" w:rsidRPr="003A6F91" w14:paraId="66FEABB8" w14:textId="77777777">
        <w:trPr>
          <w:trHeight w:val="288"/>
        </w:trPr>
        <w:tc>
          <w:tcPr>
            <w:tcW w:w="7290" w:type="dxa"/>
            <w:vAlign w:val="center"/>
          </w:tcPr>
          <w:p w14:paraId="2DB8DA02" w14:textId="77777777" w:rsidR="00CE5A30" w:rsidRPr="0095723E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szCs w:val="22"/>
              </w:rPr>
            </w:pPr>
            <w:r w:rsidRPr="0095723E">
              <w:rPr>
                <w:rFonts w:cs="Arial"/>
                <w:b/>
                <w:bCs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2790544C" w14:textId="77777777" w:rsidR="00CE5A30" w:rsidRPr="0095723E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>
              <w:rPr>
                <w:rFonts w:cs="Arial"/>
                <w:b/>
                <w:bCs/>
                <w:szCs w:val="22"/>
              </w:rPr>
              <w:t>4</w:t>
            </w:r>
          </w:p>
        </w:tc>
      </w:tr>
    </w:tbl>
    <w:p w14:paraId="207E00B3" w14:textId="77777777" w:rsidR="00191566" w:rsidRDefault="00191566" w:rsidP="00191566">
      <w:pPr>
        <w:tabs>
          <w:tab w:val="left" w:pos="7797"/>
          <w:tab w:val="left" w:pos="8222"/>
          <w:tab w:val="left" w:pos="9072"/>
        </w:tabs>
        <w:ind w:right="184"/>
        <w:rPr>
          <w:rFonts w:cs="Arial"/>
          <w:szCs w:val="22"/>
          <w:lang w:val="en-AU"/>
        </w:rPr>
      </w:pPr>
    </w:p>
    <w:p w14:paraId="1CED8C0D" w14:textId="77777777" w:rsidR="00191566" w:rsidRPr="00E168C9" w:rsidRDefault="00191566" w:rsidP="00191566">
      <w:pPr>
        <w:tabs>
          <w:tab w:val="left" w:pos="7797"/>
          <w:tab w:val="left" w:pos="8222"/>
          <w:tab w:val="left" w:pos="9072"/>
        </w:tabs>
        <w:ind w:right="184"/>
        <w:rPr>
          <w:rFonts w:cs="Arial"/>
          <w:szCs w:val="22"/>
          <w:lang w:val="en-AU"/>
        </w:rPr>
      </w:pPr>
    </w:p>
    <w:p w14:paraId="07CE5014" w14:textId="445B2C16" w:rsidR="00D31D8B" w:rsidRDefault="00D31D8B">
      <w:pPr>
        <w:rPr>
          <w:rFonts w:cs="Arial"/>
          <w:szCs w:val="22"/>
          <w:lang w:val="en-AU"/>
        </w:rPr>
      </w:pPr>
      <w:r>
        <w:rPr>
          <w:rFonts w:cs="Arial"/>
          <w:szCs w:val="22"/>
          <w:lang w:val="en-AU"/>
        </w:rPr>
        <w:br w:type="page"/>
      </w:r>
    </w:p>
    <w:bookmarkEnd w:id="4"/>
    <w:p w14:paraId="799F000A" w14:textId="77777777" w:rsidR="00CE5A30" w:rsidRDefault="00CE5A30" w:rsidP="00CE5A30">
      <w:pPr>
        <w:tabs>
          <w:tab w:val="left" w:pos="8370"/>
        </w:tabs>
        <w:ind w:right="184"/>
        <w:rPr>
          <w:rFonts w:cs="Arial"/>
          <w:b/>
          <w:szCs w:val="22"/>
          <w:lang w:val="en-AU"/>
        </w:rPr>
      </w:pPr>
    </w:p>
    <w:p w14:paraId="789D756A" w14:textId="4389421A" w:rsidR="00CE5A30" w:rsidRPr="00E168C9" w:rsidRDefault="00CE5A30" w:rsidP="00D31D8B">
      <w:pPr>
        <w:tabs>
          <w:tab w:val="left" w:pos="8370"/>
        </w:tabs>
        <w:ind w:right="184"/>
        <w:rPr>
          <w:rFonts w:cs="Arial"/>
          <w:b/>
          <w:szCs w:val="22"/>
          <w:lang w:val="en-AU"/>
        </w:rPr>
      </w:pPr>
      <w:r w:rsidRPr="00E168C9">
        <w:rPr>
          <w:rFonts w:cs="Arial"/>
          <w:b/>
          <w:szCs w:val="22"/>
          <w:lang w:val="en-AU"/>
        </w:rPr>
        <w:t xml:space="preserve">Question </w:t>
      </w:r>
      <w:r w:rsidRPr="00974F28">
        <w:rPr>
          <w:rFonts w:cs="Arial"/>
          <w:b/>
          <w:szCs w:val="22"/>
          <w:lang w:val="en-AU"/>
        </w:rPr>
        <w:t>39</w:t>
      </w:r>
      <w:r w:rsidRPr="00E168C9">
        <w:rPr>
          <w:rFonts w:cs="Arial"/>
          <w:b/>
          <w:szCs w:val="22"/>
          <w:lang w:val="en-AU"/>
        </w:rPr>
        <w:tab/>
        <w:t xml:space="preserve"> (20 marks)</w:t>
      </w:r>
    </w:p>
    <w:p w14:paraId="4BAE6356" w14:textId="77777777" w:rsidR="00CE5A30" w:rsidRPr="00E168C9" w:rsidRDefault="00CE5A30" w:rsidP="00D31D8B">
      <w:pPr>
        <w:ind w:right="184"/>
        <w:rPr>
          <w:rFonts w:cs="Arial"/>
          <w:szCs w:val="22"/>
          <w:lang w:val="en-AU"/>
        </w:rPr>
      </w:pPr>
    </w:p>
    <w:p w14:paraId="5B0C1B96" w14:textId="77777777" w:rsidR="00CE5A30" w:rsidRPr="00AD5AC1" w:rsidRDefault="00CE5A30" w:rsidP="002D7D28">
      <w:pPr>
        <w:pStyle w:val="ListParagraph"/>
        <w:numPr>
          <w:ilvl w:val="0"/>
          <w:numId w:val="13"/>
        </w:numPr>
        <w:tabs>
          <w:tab w:val="left" w:pos="8460"/>
        </w:tabs>
        <w:ind w:right="184" w:hanging="720"/>
        <w:rPr>
          <w:rFonts w:cs="Arial"/>
        </w:rPr>
      </w:pPr>
      <w:r>
        <w:rPr>
          <w:rFonts w:cs="Arial"/>
        </w:rPr>
        <w:t>Explain the physiological responses to high environmental temperatures that enable a person to maintain homeostasis.</w:t>
      </w:r>
      <w:r w:rsidRPr="00AD5AC1">
        <w:rPr>
          <w:rFonts w:cs="Arial"/>
        </w:rPr>
        <w:tab/>
        <w:t>(</w:t>
      </w:r>
      <w:r>
        <w:rPr>
          <w:rFonts w:cs="Arial"/>
        </w:rPr>
        <w:t>10 marks</w:t>
      </w:r>
      <w:r w:rsidRPr="00AD5AC1">
        <w:rPr>
          <w:rFonts w:cs="Arial"/>
        </w:rPr>
        <w:t>)</w:t>
      </w:r>
    </w:p>
    <w:p w14:paraId="7A8B207B" w14:textId="77777777" w:rsidR="00CE5A30" w:rsidRDefault="00CE5A30" w:rsidP="00CE5A30">
      <w:pPr>
        <w:pStyle w:val="ListParagraph"/>
        <w:tabs>
          <w:tab w:val="left" w:pos="8460"/>
        </w:tabs>
        <w:ind w:right="184"/>
        <w:rPr>
          <w:rFonts w:cs="Arial"/>
          <w:szCs w:val="22"/>
        </w:rPr>
      </w:pP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90"/>
        <w:gridCol w:w="1440"/>
      </w:tblGrid>
      <w:tr w:rsidR="00CE5A30" w:rsidRPr="003A6F91" w14:paraId="0C3A6C8F" w14:textId="77777777">
        <w:trPr>
          <w:trHeight w:val="288"/>
        </w:trPr>
        <w:tc>
          <w:tcPr>
            <w:tcW w:w="7290" w:type="dxa"/>
            <w:vAlign w:val="center"/>
          </w:tcPr>
          <w:p w14:paraId="466A0A77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6D2053C4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3A6F91" w14:paraId="57BBE7FE" w14:textId="77777777">
        <w:trPr>
          <w:trHeight w:val="288"/>
        </w:trPr>
        <w:tc>
          <w:tcPr>
            <w:tcW w:w="8730" w:type="dxa"/>
            <w:gridSpan w:val="2"/>
            <w:shd w:val="clear" w:color="auto" w:fill="D9D9D9" w:themeFill="background1" w:themeFillShade="D9"/>
            <w:vAlign w:val="center"/>
          </w:tcPr>
          <w:p w14:paraId="38636239" w14:textId="77777777" w:rsidR="00CE5A30" w:rsidRPr="0078175D" w:rsidRDefault="00CE5A30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 w:rsidRPr="0078175D">
              <w:rPr>
                <w:rFonts w:cs="Arial"/>
                <w:szCs w:val="22"/>
              </w:rPr>
              <w:t>Stimulus</w:t>
            </w:r>
          </w:p>
        </w:tc>
      </w:tr>
      <w:tr w:rsidR="00CE5A30" w:rsidRPr="003A6F91" w14:paraId="6860474D" w14:textId="77777777">
        <w:trPr>
          <w:trHeight w:val="288"/>
        </w:trPr>
        <w:tc>
          <w:tcPr>
            <w:tcW w:w="7290" w:type="dxa"/>
            <w:vAlign w:val="center"/>
          </w:tcPr>
          <w:p w14:paraId="5EBFD975" w14:textId="77777777" w:rsidR="00CE5A30" w:rsidRPr="0078175D" w:rsidRDefault="00CE5A30">
            <w:pPr>
              <w:rPr>
                <w:rFonts w:cs="Arial"/>
                <w:szCs w:val="22"/>
              </w:rPr>
            </w:pPr>
            <w:r>
              <w:rPr>
                <w:rFonts w:cs="Arial"/>
              </w:rPr>
              <w:t>High environmental temperature</w:t>
            </w:r>
          </w:p>
        </w:tc>
        <w:tc>
          <w:tcPr>
            <w:tcW w:w="1440" w:type="dxa"/>
            <w:vAlign w:val="center"/>
          </w:tcPr>
          <w:p w14:paraId="010643B6" w14:textId="77777777" w:rsidR="00CE5A30" w:rsidRPr="0078175D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78175D">
              <w:rPr>
                <w:rFonts w:cs="Arial"/>
                <w:szCs w:val="22"/>
              </w:rPr>
              <w:t>1</w:t>
            </w:r>
          </w:p>
        </w:tc>
      </w:tr>
      <w:tr w:rsidR="00CE5A30" w:rsidRPr="003A6F91" w14:paraId="1440CD3E" w14:textId="77777777">
        <w:trPr>
          <w:trHeight w:val="288"/>
        </w:trPr>
        <w:tc>
          <w:tcPr>
            <w:tcW w:w="8730" w:type="dxa"/>
            <w:gridSpan w:val="2"/>
            <w:shd w:val="clear" w:color="auto" w:fill="D9D9D9" w:themeFill="background1" w:themeFillShade="D9"/>
            <w:vAlign w:val="center"/>
          </w:tcPr>
          <w:p w14:paraId="509C38ED" w14:textId="77777777" w:rsidR="00CE5A30" w:rsidRPr="0078175D" w:rsidRDefault="00CE5A30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 w:rsidRPr="0078175D">
              <w:rPr>
                <w:rFonts w:cs="Arial"/>
                <w:bCs/>
              </w:rPr>
              <w:t>R</w:t>
            </w:r>
            <w:r w:rsidRPr="0078175D">
              <w:rPr>
                <w:rFonts w:cs="Arial"/>
                <w:bCs/>
                <w:szCs w:val="22"/>
              </w:rPr>
              <w:t>e</w:t>
            </w:r>
            <w:r w:rsidRPr="0078175D">
              <w:rPr>
                <w:rFonts w:cs="Arial"/>
                <w:szCs w:val="22"/>
              </w:rPr>
              <w:t>ceptor</w:t>
            </w:r>
          </w:p>
        </w:tc>
      </w:tr>
      <w:tr w:rsidR="00CE5A30" w:rsidRPr="003A6F91" w14:paraId="0019B85A" w14:textId="77777777">
        <w:trPr>
          <w:trHeight w:val="288"/>
        </w:trPr>
        <w:tc>
          <w:tcPr>
            <w:tcW w:w="7290" w:type="dxa"/>
            <w:vAlign w:val="center"/>
          </w:tcPr>
          <w:p w14:paraId="150E81A4" w14:textId="77777777" w:rsidR="00CE5A30" w:rsidRPr="0078175D" w:rsidRDefault="00CE5A30">
            <w:pPr>
              <w:rPr>
                <w:rFonts w:cs="Arial"/>
              </w:rPr>
            </w:pPr>
            <w:r>
              <w:rPr>
                <w:rFonts w:cs="Arial"/>
              </w:rPr>
              <w:t>Central thermoreceptors in hypothalamus (1) peripheral thermoreceptors (1)</w:t>
            </w:r>
          </w:p>
        </w:tc>
        <w:tc>
          <w:tcPr>
            <w:tcW w:w="1440" w:type="dxa"/>
            <w:vAlign w:val="center"/>
          </w:tcPr>
          <w:p w14:paraId="68903A4E" w14:textId="77777777" w:rsidR="00CE5A30" w:rsidRPr="0078175D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78175D">
              <w:rPr>
                <w:rFonts w:cs="Arial"/>
                <w:szCs w:val="22"/>
              </w:rPr>
              <w:t>1</w:t>
            </w:r>
            <w:r>
              <w:rPr>
                <w:rFonts w:cs="Arial"/>
                <w:szCs w:val="22"/>
              </w:rPr>
              <w:t>-2</w:t>
            </w:r>
          </w:p>
        </w:tc>
      </w:tr>
      <w:tr w:rsidR="00CE5A30" w:rsidRPr="00995C76" w14:paraId="303BEC19" w14:textId="77777777">
        <w:trPr>
          <w:trHeight w:val="288"/>
        </w:trPr>
        <w:tc>
          <w:tcPr>
            <w:tcW w:w="8730" w:type="dxa"/>
            <w:gridSpan w:val="2"/>
            <w:shd w:val="clear" w:color="auto" w:fill="D9D9D9" w:themeFill="background1" w:themeFillShade="D9"/>
            <w:vAlign w:val="center"/>
          </w:tcPr>
          <w:p w14:paraId="75C20B64" w14:textId="77777777" w:rsidR="00CE5A30" w:rsidRPr="0078175D" w:rsidRDefault="00CE5A30">
            <w:pPr>
              <w:autoSpaceDE w:val="0"/>
              <w:autoSpaceDN w:val="0"/>
              <w:adjustRightInd w:val="0"/>
              <w:rPr>
                <w:rFonts w:cs="Arial"/>
                <w:bCs/>
                <w:szCs w:val="22"/>
              </w:rPr>
            </w:pPr>
            <w:r w:rsidRPr="0078175D">
              <w:rPr>
                <w:rFonts w:cs="Arial"/>
                <w:bCs/>
              </w:rPr>
              <w:t>Modulator</w:t>
            </w:r>
          </w:p>
        </w:tc>
      </w:tr>
      <w:tr w:rsidR="00CE5A30" w:rsidRPr="00995C76" w14:paraId="01E08D7B" w14:textId="77777777">
        <w:trPr>
          <w:trHeight w:val="288"/>
        </w:trPr>
        <w:tc>
          <w:tcPr>
            <w:tcW w:w="7290" w:type="dxa"/>
            <w:vAlign w:val="center"/>
          </w:tcPr>
          <w:p w14:paraId="05DD4A6F" w14:textId="77777777" w:rsidR="00CE5A30" w:rsidRPr="0078175D" w:rsidRDefault="00CE5A30">
            <w:pPr>
              <w:rPr>
                <w:rFonts w:cs="Arial"/>
              </w:rPr>
            </w:pPr>
            <w:r>
              <w:rPr>
                <w:rFonts w:cs="Arial"/>
              </w:rPr>
              <w:t xml:space="preserve">Hypothalamus </w:t>
            </w:r>
          </w:p>
        </w:tc>
        <w:tc>
          <w:tcPr>
            <w:tcW w:w="1440" w:type="dxa"/>
            <w:vAlign w:val="center"/>
          </w:tcPr>
          <w:p w14:paraId="157D4584" w14:textId="77777777" w:rsidR="00CE5A30" w:rsidRPr="0078175D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78175D">
              <w:rPr>
                <w:rFonts w:cs="Arial"/>
                <w:szCs w:val="22"/>
              </w:rPr>
              <w:t>1</w:t>
            </w:r>
          </w:p>
        </w:tc>
      </w:tr>
      <w:tr w:rsidR="00CE5A30" w:rsidRPr="00995C76" w14:paraId="0ABBCFB7" w14:textId="77777777">
        <w:trPr>
          <w:trHeight w:val="288"/>
        </w:trPr>
        <w:tc>
          <w:tcPr>
            <w:tcW w:w="8730" w:type="dxa"/>
            <w:gridSpan w:val="2"/>
            <w:shd w:val="clear" w:color="auto" w:fill="D9D9D9" w:themeFill="background1" w:themeFillShade="D9"/>
            <w:vAlign w:val="center"/>
          </w:tcPr>
          <w:p w14:paraId="1EA067D3" w14:textId="77777777" w:rsidR="00CE5A30" w:rsidRPr="0078175D" w:rsidRDefault="00CE5A30">
            <w:pPr>
              <w:autoSpaceDE w:val="0"/>
              <w:autoSpaceDN w:val="0"/>
              <w:adjustRightInd w:val="0"/>
              <w:rPr>
                <w:rFonts w:cs="Arial"/>
                <w:bCs/>
                <w:szCs w:val="22"/>
              </w:rPr>
            </w:pPr>
            <w:r w:rsidRPr="0078175D">
              <w:rPr>
                <w:rFonts w:cs="Arial"/>
                <w:bCs/>
              </w:rPr>
              <w:t>Effector</w:t>
            </w:r>
          </w:p>
        </w:tc>
      </w:tr>
      <w:tr w:rsidR="00CE5A30" w:rsidRPr="00995C76" w14:paraId="162B63F8" w14:textId="77777777">
        <w:trPr>
          <w:trHeight w:val="288"/>
        </w:trPr>
        <w:tc>
          <w:tcPr>
            <w:tcW w:w="7290" w:type="dxa"/>
            <w:vAlign w:val="center"/>
          </w:tcPr>
          <w:p w14:paraId="621C6397" w14:textId="77777777" w:rsidR="00CE5A30" w:rsidRPr="0078175D" w:rsidRDefault="00CE5A30">
            <w:pPr>
              <w:rPr>
                <w:rFonts w:cs="Arial"/>
              </w:rPr>
            </w:pPr>
            <w:r>
              <w:rPr>
                <w:rFonts w:cs="Arial"/>
              </w:rPr>
              <w:t>Surface arterioles/blood vessels in skin (1) sweat glands (1)</w:t>
            </w:r>
          </w:p>
        </w:tc>
        <w:tc>
          <w:tcPr>
            <w:tcW w:w="1440" w:type="dxa"/>
            <w:vAlign w:val="center"/>
          </w:tcPr>
          <w:p w14:paraId="762575F6" w14:textId="77777777" w:rsidR="00CE5A30" w:rsidRPr="0078175D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78175D">
              <w:rPr>
                <w:rFonts w:cs="Arial"/>
                <w:szCs w:val="22"/>
              </w:rPr>
              <w:t>1</w:t>
            </w:r>
            <w:r>
              <w:rPr>
                <w:rFonts w:cs="Arial"/>
                <w:szCs w:val="22"/>
              </w:rPr>
              <w:t>-2</w:t>
            </w:r>
          </w:p>
        </w:tc>
      </w:tr>
      <w:tr w:rsidR="00CE5A30" w:rsidRPr="00995C76" w14:paraId="2F723F82" w14:textId="77777777">
        <w:trPr>
          <w:trHeight w:val="288"/>
        </w:trPr>
        <w:tc>
          <w:tcPr>
            <w:tcW w:w="8730" w:type="dxa"/>
            <w:gridSpan w:val="2"/>
            <w:shd w:val="clear" w:color="auto" w:fill="D9D9D9" w:themeFill="background1" w:themeFillShade="D9"/>
            <w:vAlign w:val="center"/>
          </w:tcPr>
          <w:p w14:paraId="19A6CF7A" w14:textId="77777777" w:rsidR="00CE5A30" w:rsidRPr="0078175D" w:rsidRDefault="00CE5A30">
            <w:pPr>
              <w:autoSpaceDE w:val="0"/>
              <w:autoSpaceDN w:val="0"/>
              <w:adjustRightInd w:val="0"/>
              <w:rPr>
                <w:rFonts w:cs="Arial"/>
                <w:bCs/>
                <w:szCs w:val="22"/>
              </w:rPr>
            </w:pPr>
            <w:r w:rsidRPr="0078175D">
              <w:rPr>
                <w:rFonts w:cs="Arial"/>
                <w:bCs/>
              </w:rPr>
              <w:t>Response</w:t>
            </w:r>
          </w:p>
        </w:tc>
      </w:tr>
      <w:tr w:rsidR="00CE5A30" w:rsidRPr="00995C76" w14:paraId="799562CC" w14:textId="77777777">
        <w:trPr>
          <w:trHeight w:val="288"/>
        </w:trPr>
        <w:tc>
          <w:tcPr>
            <w:tcW w:w="7290" w:type="dxa"/>
            <w:vAlign w:val="center"/>
          </w:tcPr>
          <w:p w14:paraId="4CFB1CF1" w14:textId="5C09F3FB" w:rsidR="00CE5A30" w:rsidRPr="0078175D" w:rsidRDefault="00CE5A30">
            <w:pPr>
              <w:rPr>
                <w:rFonts w:cs="Arial"/>
              </w:rPr>
            </w:pPr>
            <w:r>
              <w:rPr>
                <w:rFonts w:cs="Arial"/>
              </w:rPr>
              <w:t>Vasodilation (1) causes heat loss through radiation</w:t>
            </w:r>
            <w:r w:rsidR="00BF36F0">
              <w:rPr>
                <w:rFonts w:cs="Arial"/>
              </w:rPr>
              <w:t>/</w:t>
            </w:r>
            <w:r w:rsidR="00BF36F0" w:rsidRPr="00BF36F0">
              <w:rPr>
                <w:rFonts w:cs="Arial"/>
                <w:highlight w:val="yellow"/>
              </w:rPr>
              <w:t>conduction/convection</w:t>
            </w:r>
            <w:r>
              <w:rPr>
                <w:rFonts w:cs="Arial"/>
              </w:rPr>
              <w:t xml:space="preserve"> (1)</w:t>
            </w:r>
          </w:p>
        </w:tc>
        <w:tc>
          <w:tcPr>
            <w:tcW w:w="1440" w:type="dxa"/>
            <w:vAlign w:val="center"/>
          </w:tcPr>
          <w:p w14:paraId="589224AA" w14:textId="77777777" w:rsidR="00CE5A30" w:rsidRPr="0078175D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78175D">
              <w:rPr>
                <w:rFonts w:cs="Arial"/>
                <w:szCs w:val="22"/>
              </w:rPr>
              <w:t>1</w:t>
            </w:r>
            <w:r>
              <w:rPr>
                <w:rFonts w:cs="Arial"/>
                <w:szCs w:val="22"/>
              </w:rPr>
              <w:t>-2</w:t>
            </w:r>
          </w:p>
        </w:tc>
      </w:tr>
      <w:tr w:rsidR="00CE5A30" w:rsidRPr="00995C76" w14:paraId="2B147C6E" w14:textId="77777777">
        <w:trPr>
          <w:trHeight w:val="288"/>
        </w:trPr>
        <w:tc>
          <w:tcPr>
            <w:tcW w:w="7290" w:type="dxa"/>
            <w:vAlign w:val="center"/>
          </w:tcPr>
          <w:p w14:paraId="72FC3287" w14:textId="77777777" w:rsidR="00CE5A30" w:rsidRDefault="00CE5A30">
            <w:pPr>
              <w:rPr>
                <w:rFonts w:cs="Arial"/>
              </w:rPr>
            </w:pPr>
            <w:r>
              <w:rPr>
                <w:rFonts w:cs="Arial"/>
              </w:rPr>
              <w:t>Increased sweating (1) cooling by evaporation (1)</w:t>
            </w:r>
          </w:p>
        </w:tc>
        <w:tc>
          <w:tcPr>
            <w:tcW w:w="1440" w:type="dxa"/>
            <w:vAlign w:val="center"/>
          </w:tcPr>
          <w:p w14:paraId="502B6026" w14:textId="77777777" w:rsidR="00CE5A30" w:rsidRPr="0078175D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1-2</w:t>
            </w:r>
          </w:p>
        </w:tc>
      </w:tr>
      <w:tr w:rsidR="00CE5A30" w:rsidRPr="003A6F91" w14:paraId="79716B3D" w14:textId="77777777">
        <w:trPr>
          <w:trHeight w:val="288"/>
        </w:trPr>
        <w:tc>
          <w:tcPr>
            <w:tcW w:w="7290" w:type="dxa"/>
            <w:vAlign w:val="center"/>
          </w:tcPr>
          <w:p w14:paraId="4BF64DA5" w14:textId="77777777" w:rsidR="00CE5A30" w:rsidRPr="0078175D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szCs w:val="22"/>
              </w:rPr>
            </w:pPr>
            <w:r w:rsidRPr="0078175D">
              <w:rPr>
                <w:rFonts w:cs="Arial"/>
                <w:b/>
                <w:bCs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430D89EF" w14:textId="77777777" w:rsidR="00CE5A30" w:rsidRPr="0078175D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>
              <w:rPr>
                <w:rFonts w:cs="Arial"/>
                <w:b/>
                <w:bCs/>
                <w:szCs w:val="22"/>
              </w:rPr>
              <w:t>10</w:t>
            </w:r>
          </w:p>
        </w:tc>
      </w:tr>
    </w:tbl>
    <w:p w14:paraId="0F2C0610" w14:textId="4C60CF73" w:rsidR="00CE5A30" w:rsidRDefault="00CE5A30" w:rsidP="00CE5A30">
      <w:pPr>
        <w:tabs>
          <w:tab w:val="left" w:pos="8460"/>
        </w:tabs>
        <w:ind w:right="184"/>
        <w:rPr>
          <w:rFonts w:cs="Arial"/>
          <w:szCs w:val="22"/>
        </w:rPr>
      </w:pPr>
    </w:p>
    <w:p w14:paraId="39035B80" w14:textId="77777777" w:rsidR="00D31D8B" w:rsidRPr="00912B4B" w:rsidRDefault="00D31D8B" w:rsidP="00CE5A30">
      <w:pPr>
        <w:tabs>
          <w:tab w:val="left" w:pos="8460"/>
        </w:tabs>
        <w:ind w:right="184"/>
        <w:rPr>
          <w:rFonts w:cs="Arial"/>
          <w:szCs w:val="22"/>
        </w:rPr>
      </w:pPr>
    </w:p>
    <w:p w14:paraId="34EA9B2F" w14:textId="77777777" w:rsidR="00341949" w:rsidRPr="00341949" w:rsidRDefault="00341949" w:rsidP="00341949">
      <w:pPr>
        <w:pStyle w:val="ListParagraph"/>
        <w:numPr>
          <w:ilvl w:val="0"/>
          <w:numId w:val="13"/>
        </w:numPr>
        <w:tabs>
          <w:tab w:val="left" w:pos="8460"/>
        </w:tabs>
        <w:ind w:right="184" w:hanging="720"/>
        <w:rPr>
          <w:rFonts w:cs="Arial"/>
          <w:szCs w:val="22"/>
        </w:rPr>
      </w:pPr>
      <w:r w:rsidRPr="003B44D6">
        <w:rPr>
          <w:rFonts w:cs="Arial"/>
        </w:rPr>
        <w:t xml:space="preserve">Describe </w:t>
      </w:r>
      <w:r w:rsidRPr="00341949">
        <w:rPr>
          <w:rFonts w:cs="Arial"/>
          <w:b/>
          <w:bCs/>
        </w:rPr>
        <w:t>two</w:t>
      </w:r>
      <w:r w:rsidRPr="00341949">
        <w:rPr>
          <w:rFonts w:cs="Arial"/>
        </w:rPr>
        <w:t xml:space="preserve"> behavioural responses to the heat and explain how the responses </w:t>
      </w:r>
    </w:p>
    <w:p w14:paraId="26F153E1" w14:textId="27503CC2" w:rsidR="00CE5A30" w:rsidRPr="00341949" w:rsidRDefault="00341949" w:rsidP="00341949">
      <w:pPr>
        <w:pStyle w:val="ListParagraph"/>
        <w:tabs>
          <w:tab w:val="left" w:pos="8460"/>
        </w:tabs>
        <w:ind w:right="184"/>
        <w:rPr>
          <w:rFonts w:cs="Arial"/>
          <w:szCs w:val="22"/>
        </w:rPr>
      </w:pPr>
      <w:r w:rsidRPr="00341949">
        <w:rPr>
          <w:rFonts w:cs="Arial"/>
        </w:rPr>
        <w:t>work to maintain normal body temperature.</w:t>
      </w:r>
      <w:r w:rsidR="00CE5A30" w:rsidRPr="00341949">
        <w:rPr>
          <w:rFonts w:cs="Arial"/>
        </w:rPr>
        <w:tab/>
        <w:t>(4 marks)</w:t>
      </w:r>
    </w:p>
    <w:p w14:paraId="132B9DD5" w14:textId="77777777" w:rsidR="00CE5A30" w:rsidRPr="00341949" w:rsidRDefault="00CE5A30" w:rsidP="00CE5A30">
      <w:pPr>
        <w:tabs>
          <w:tab w:val="left" w:pos="8460"/>
        </w:tabs>
        <w:ind w:right="184"/>
        <w:rPr>
          <w:rFonts w:cs="Arial"/>
          <w:szCs w:val="22"/>
        </w:rPr>
      </w:pP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90"/>
        <w:gridCol w:w="1440"/>
      </w:tblGrid>
      <w:tr w:rsidR="00CE5A30" w:rsidRPr="00341949" w14:paraId="56CB9E1A" w14:textId="77777777" w:rsidTr="00341949">
        <w:trPr>
          <w:trHeight w:val="288"/>
        </w:trPr>
        <w:tc>
          <w:tcPr>
            <w:tcW w:w="7290" w:type="dxa"/>
            <w:vAlign w:val="center"/>
          </w:tcPr>
          <w:p w14:paraId="0B52A59C" w14:textId="77777777" w:rsidR="00CE5A30" w:rsidRPr="00341949" w:rsidRDefault="00CE5A30" w:rsidP="00341949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2"/>
              </w:rPr>
            </w:pPr>
            <w:r w:rsidRPr="00341949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7CA8121B" w14:textId="77777777" w:rsidR="00CE5A30" w:rsidRPr="00341949" w:rsidRDefault="00CE5A30" w:rsidP="00341949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41949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341949" w:rsidRPr="00341949" w14:paraId="304AC173" w14:textId="77777777" w:rsidTr="00341949">
        <w:trPr>
          <w:trHeight w:val="288"/>
        </w:trPr>
        <w:tc>
          <w:tcPr>
            <w:tcW w:w="8730" w:type="dxa"/>
            <w:gridSpan w:val="2"/>
            <w:shd w:val="clear" w:color="auto" w:fill="BFBFBF" w:themeFill="background1" w:themeFillShade="BF"/>
            <w:vAlign w:val="center"/>
          </w:tcPr>
          <w:p w14:paraId="4A62184B" w14:textId="6FFCDF8C" w:rsidR="00341949" w:rsidRPr="00341949" w:rsidRDefault="00341949" w:rsidP="00341949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2"/>
              </w:rPr>
            </w:pPr>
            <w:r w:rsidRPr="00341949">
              <w:rPr>
                <w:rFonts w:cs="Arial"/>
                <w:color w:val="000000"/>
                <w:szCs w:val="22"/>
              </w:rPr>
              <w:t xml:space="preserve">Any </w:t>
            </w:r>
            <w:r w:rsidRPr="00341949">
              <w:rPr>
                <w:rFonts w:cs="Arial"/>
                <w:b/>
                <w:bCs/>
                <w:color w:val="000000"/>
                <w:szCs w:val="22"/>
              </w:rPr>
              <w:t xml:space="preserve">two </w:t>
            </w:r>
            <w:r w:rsidRPr="00341949">
              <w:rPr>
                <w:rFonts w:cs="Arial"/>
                <w:color w:val="000000"/>
                <w:szCs w:val="22"/>
              </w:rPr>
              <w:t>of:</w:t>
            </w:r>
          </w:p>
        </w:tc>
      </w:tr>
      <w:tr w:rsidR="00CE5A30" w:rsidRPr="00341949" w14:paraId="184D7221" w14:textId="77777777" w:rsidTr="00341949">
        <w:trPr>
          <w:trHeight w:val="288"/>
        </w:trPr>
        <w:tc>
          <w:tcPr>
            <w:tcW w:w="7290" w:type="dxa"/>
            <w:vAlign w:val="center"/>
          </w:tcPr>
          <w:p w14:paraId="3EEC2834" w14:textId="77777777" w:rsidR="00CE5A30" w:rsidRPr="00341949" w:rsidRDefault="00CE5A30" w:rsidP="00341949">
            <w:pPr>
              <w:rPr>
                <w:rFonts w:cs="Arial"/>
                <w:szCs w:val="22"/>
              </w:rPr>
            </w:pPr>
            <w:r w:rsidRPr="00341949">
              <w:rPr>
                <w:rFonts w:cs="Arial"/>
              </w:rPr>
              <w:t>Decrease activity (1) to decrease heat production by muscle activity (1)</w:t>
            </w:r>
          </w:p>
        </w:tc>
        <w:tc>
          <w:tcPr>
            <w:tcW w:w="1440" w:type="dxa"/>
            <w:vAlign w:val="center"/>
          </w:tcPr>
          <w:p w14:paraId="04CF1B0D" w14:textId="77777777" w:rsidR="00CE5A30" w:rsidRPr="00341949" w:rsidRDefault="00CE5A30" w:rsidP="00341949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341949">
              <w:rPr>
                <w:rFonts w:cs="Arial"/>
              </w:rPr>
              <w:t>1-2</w:t>
            </w:r>
          </w:p>
        </w:tc>
      </w:tr>
      <w:tr w:rsidR="00CE5A30" w:rsidRPr="00341949" w14:paraId="19D60435" w14:textId="77777777" w:rsidTr="00341949">
        <w:trPr>
          <w:trHeight w:val="349"/>
        </w:trPr>
        <w:tc>
          <w:tcPr>
            <w:tcW w:w="7290" w:type="dxa"/>
            <w:vAlign w:val="center"/>
          </w:tcPr>
          <w:p w14:paraId="6E201C80" w14:textId="1ED2F869" w:rsidR="00CE5A30" w:rsidRPr="00341949" w:rsidRDefault="00CE5A30" w:rsidP="00341949">
            <w:pPr>
              <w:rPr>
                <w:rFonts w:cs="Arial"/>
                <w:szCs w:val="22"/>
              </w:rPr>
            </w:pPr>
            <w:r w:rsidRPr="00341949">
              <w:rPr>
                <w:rFonts w:cs="Arial"/>
              </w:rPr>
              <w:t>Remove clothing (1) increase heat loss through radiation</w:t>
            </w:r>
            <w:r w:rsidR="00BF36F0">
              <w:rPr>
                <w:rFonts w:cs="Arial"/>
              </w:rPr>
              <w:t>/</w:t>
            </w:r>
            <w:r w:rsidR="00BF36F0" w:rsidRPr="00BF36F0">
              <w:rPr>
                <w:rFonts w:cs="Arial"/>
                <w:highlight w:val="yellow"/>
              </w:rPr>
              <w:t xml:space="preserve"> conduction/convection</w:t>
            </w:r>
            <w:r w:rsidR="004B5904">
              <w:rPr>
                <w:rFonts w:cs="Arial"/>
              </w:rPr>
              <w:t xml:space="preserve"> (1)</w:t>
            </w:r>
          </w:p>
        </w:tc>
        <w:tc>
          <w:tcPr>
            <w:tcW w:w="1440" w:type="dxa"/>
            <w:vAlign w:val="center"/>
          </w:tcPr>
          <w:p w14:paraId="49108548" w14:textId="48B2144D" w:rsidR="00CE5A30" w:rsidRPr="00341949" w:rsidRDefault="00CE5A30" w:rsidP="00341949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341949">
              <w:rPr>
                <w:rFonts w:cs="Arial"/>
              </w:rPr>
              <w:t>1-2</w:t>
            </w:r>
          </w:p>
        </w:tc>
      </w:tr>
      <w:tr w:rsidR="00CE5A30" w:rsidRPr="00341949" w14:paraId="7E72D5BD" w14:textId="77777777" w:rsidTr="00341949">
        <w:trPr>
          <w:trHeight w:val="410"/>
        </w:trPr>
        <w:tc>
          <w:tcPr>
            <w:tcW w:w="7290" w:type="dxa"/>
            <w:vAlign w:val="center"/>
          </w:tcPr>
          <w:p w14:paraId="426C320E" w14:textId="5A5817A6" w:rsidR="00CE5A30" w:rsidRPr="00341949" w:rsidRDefault="00CE5A30" w:rsidP="00341949">
            <w:pPr>
              <w:rPr>
                <w:rFonts w:cs="Arial"/>
                <w:szCs w:val="22"/>
              </w:rPr>
            </w:pPr>
            <w:r w:rsidRPr="00341949">
              <w:rPr>
                <w:rFonts w:cs="Arial"/>
              </w:rPr>
              <w:t>Increase surface area (1) increased heat loss through radiation</w:t>
            </w:r>
            <w:r w:rsidR="004B5904">
              <w:rPr>
                <w:rFonts w:cs="Arial"/>
              </w:rPr>
              <w:t xml:space="preserve"> (1)</w:t>
            </w:r>
          </w:p>
        </w:tc>
        <w:tc>
          <w:tcPr>
            <w:tcW w:w="1440" w:type="dxa"/>
            <w:vAlign w:val="center"/>
          </w:tcPr>
          <w:p w14:paraId="4BC923E5" w14:textId="77777777" w:rsidR="00CE5A30" w:rsidRPr="00341949" w:rsidRDefault="00CE5A30" w:rsidP="00341949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341949">
              <w:rPr>
                <w:rFonts w:cs="Arial"/>
              </w:rPr>
              <w:t>1</w:t>
            </w:r>
            <w:r w:rsidRPr="00341949">
              <w:rPr>
                <w:rFonts w:cs="Arial"/>
                <w:szCs w:val="22"/>
              </w:rPr>
              <w:t>-2</w:t>
            </w:r>
          </w:p>
        </w:tc>
      </w:tr>
      <w:tr w:rsidR="00CE5A30" w:rsidRPr="00341949" w14:paraId="3792EA7F" w14:textId="77777777" w:rsidTr="00341949">
        <w:trPr>
          <w:trHeight w:val="335"/>
        </w:trPr>
        <w:tc>
          <w:tcPr>
            <w:tcW w:w="7290" w:type="dxa"/>
            <w:vAlign w:val="center"/>
          </w:tcPr>
          <w:p w14:paraId="167EB3CA" w14:textId="3B0A5A81" w:rsidR="00CE5A30" w:rsidRPr="00341949" w:rsidRDefault="00CE5A30" w:rsidP="00341949">
            <w:pPr>
              <w:autoSpaceDE w:val="0"/>
              <w:autoSpaceDN w:val="0"/>
              <w:adjustRightInd w:val="0"/>
              <w:rPr>
                <w:rFonts w:cs="Arial"/>
              </w:rPr>
            </w:pPr>
            <w:r w:rsidRPr="00341949">
              <w:rPr>
                <w:rFonts w:cs="Arial"/>
              </w:rPr>
              <w:t>Turn on fan/air conditioner (1) cooling effect by evaporation of sweat</w:t>
            </w:r>
            <w:r w:rsidR="004B5904">
              <w:rPr>
                <w:rFonts w:cs="Arial"/>
              </w:rPr>
              <w:t xml:space="preserve"> (1)</w:t>
            </w:r>
          </w:p>
        </w:tc>
        <w:tc>
          <w:tcPr>
            <w:tcW w:w="1440" w:type="dxa"/>
            <w:vAlign w:val="center"/>
          </w:tcPr>
          <w:p w14:paraId="1EBC443F" w14:textId="72C1B140" w:rsidR="00CE5A30" w:rsidRPr="00341949" w:rsidRDefault="00CE5A30" w:rsidP="00341949">
            <w:pPr>
              <w:autoSpaceDE w:val="0"/>
              <w:autoSpaceDN w:val="0"/>
              <w:adjustRightInd w:val="0"/>
              <w:jc w:val="center"/>
              <w:rPr>
                <w:rFonts w:cs="Arial"/>
              </w:rPr>
            </w:pPr>
            <w:r w:rsidRPr="00341949">
              <w:rPr>
                <w:rFonts w:cs="Arial"/>
              </w:rPr>
              <w:t>1-2</w:t>
            </w:r>
          </w:p>
        </w:tc>
      </w:tr>
      <w:tr w:rsidR="00CE5A30" w:rsidRPr="003A6F91" w14:paraId="73DEEE7C" w14:textId="77777777" w:rsidTr="00341949">
        <w:trPr>
          <w:trHeight w:val="288"/>
        </w:trPr>
        <w:tc>
          <w:tcPr>
            <w:tcW w:w="7290" w:type="dxa"/>
            <w:vAlign w:val="center"/>
          </w:tcPr>
          <w:p w14:paraId="1A3ADA2A" w14:textId="77777777" w:rsidR="00CE5A30" w:rsidRPr="00341949" w:rsidRDefault="00CE5A30" w:rsidP="00341949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 w:rsidRPr="00341949">
              <w:rPr>
                <w:rFonts w:cs="Arial"/>
                <w:b/>
                <w:bCs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5ED0306F" w14:textId="77777777" w:rsidR="00CE5A30" w:rsidRPr="0095723E" w:rsidRDefault="00CE5A30" w:rsidP="00341949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341949">
              <w:rPr>
                <w:rFonts w:cs="Arial"/>
                <w:b/>
                <w:bCs/>
                <w:szCs w:val="22"/>
              </w:rPr>
              <w:t>4</w:t>
            </w:r>
          </w:p>
        </w:tc>
      </w:tr>
    </w:tbl>
    <w:p w14:paraId="4A6FF4EC" w14:textId="73636317" w:rsidR="00CE5A30" w:rsidRDefault="00BF36F0" w:rsidP="00CE5A30">
      <w:pPr>
        <w:tabs>
          <w:tab w:val="left" w:pos="8460"/>
        </w:tabs>
        <w:ind w:right="184"/>
        <w:rPr>
          <w:rFonts w:cs="Arial"/>
          <w:szCs w:val="22"/>
        </w:rPr>
      </w:pPr>
      <w:r>
        <w:rPr>
          <w:rFonts w:cs="Arial"/>
          <w:szCs w:val="22"/>
        </w:rPr>
        <w:t>Shaded area does not apply.</w:t>
      </w:r>
    </w:p>
    <w:p w14:paraId="46DD64FD" w14:textId="77777777" w:rsidR="00BF36F0" w:rsidRPr="00E86BC5" w:rsidRDefault="00BF36F0" w:rsidP="00CE5A30">
      <w:pPr>
        <w:tabs>
          <w:tab w:val="left" w:pos="8460"/>
        </w:tabs>
        <w:ind w:right="184"/>
        <w:rPr>
          <w:rFonts w:cs="Arial"/>
          <w:szCs w:val="22"/>
        </w:rPr>
      </w:pPr>
    </w:p>
    <w:p w14:paraId="4413CE89" w14:textId="6639F9CA" w:rsidR="00CE5A30" w:rsidRDefault="00CE5A30" w:rsidP="00CE5A30">
      <w:pPr>
        <w:ind w:right="184"/>
        <w:rPr>
          <w:rFonts w:cs="Arial"/>
        </w:rPr>
      </w:pPr>
    </w:p>
    <w:p w14:paraId="5930A47B" w14:textId="3A22E451" w:rsidR="00D31D8B" w:rsidRDefault="00D31D8B">
      <w:pPr>
        <w:rPr>
          <w:rFonts w:cs="Arial"/>
        </w:rPr>
      </w:pPr>
      <w:r>
        <w:rPr>
          <w:rFonts w:cs="Arial"/>
        </w:rPr>
        <w:br w:type="page"/>
      </w:r>
    </w:p>
    <w:p w14:paraId="679DC4E6" w14:textId="77777777" w:rsidR="00D31D8B" w:rsidRDefault="00D31D8B" w:rsidP="00CE5A30">
      <w:pPr>
        <w:ind w:right="184"/>
        <w:rPr>
          <w:rFonts w:cs="Arial"/>
        </w:rPr>
      </w:pPr>
    </w:p>
    <w:p w14:paraId="4729BF1A" w14:textId="77777777" w:rsidR="00CE5A30" w:rsidRPr="00132364" w:rsidRDefault="00CE5A30" w:rsidP="002D7D28">
      <w:pPr>
        <w:pStyle w:val="ListParagraph"/>
        <w:numPr>
          <w:ilvl w:val="0"/>
          <w:numId w:val="13"/>
        </w:numPr>
        <w:tabs>
          <w:tab w:val="left" w:pos="8460"/>
        </w:tabs>
        <w:ind w:right="184" w:hanging="720"/>
        <w:rPr>
          <w:rFonts w:cs="Arial"/>
        </w:rPr>
      </w:pPr>
      <w:r>
        <w:rPr>
          <w:rFonts w:cs="Arial"/>
        </w:rPr>
        <w:t>Explain how Doug’s blood glucose levels would remain within a normal range.</w:t>
      </w:r>
      <w:r>
        <w:rPr>
          <w:rFonts w:cs="Arial"/>
        </w:rPr>
        <w:tab/>
      </w:r>
      <w:r w:rsidRPr="00132364">
        <w:rPr>
          <w:rFonts w:cs="Arial"/>
        </w:rPr>
        <w:t>(</w:t>
      </w:r>
      <w:r>
        <w:rPr>
          <w:rFonts w:cs="Arial"/>
        </w:rPr>
        <w:t>6</w:t>
      </w:r>
      <w:r w:rsidRPr="00132364">
        <w:rPr>
          <w:rFonts w:cs="Arial"/>
        </w:rPr>
        <w:t xml:space="preserve"> marks)</w:t>
      </w:r>
    </w:p>
    <w:p w14:paraId="1DCD0DA7" w14:textId="77777777" w:rsidR="00CE5A30" w:rsidRDefault="00CE5A30" w:rsidP="00CE5A30">
      <w:pPr>
        <w:ind w:right="184"/>
        <w:rPr>
          <w:rFonts w:cs="Arial"/>
        </w:rPr>
      </w:pP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90"/>
        <w:gridCol w:w="1440"/>
      </w:tblGrid>
      <w:tr w:rsidR="00CE5A30" w:rsidRPr="003A6F91" w14:paraId="38AF187B" w14:textId="77777777">
        <w:trPr>
          <w:trHeight w:val="288"/>
        </w:trPr>
        <w:tc>
          <w:tcPr>
            <w:tcW w:w="7290" w:type="dxa"/>
            <w:vAlign w:val="center"/>
          </w:tcPr>
          <w:p w14:paraId="5E9185F3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0FCCA3A8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3A6F91" w14:paraId="493A5C86" w14:textId="77777777">
        <w:trPr>
          <w:trHeight w:val="288"/>
        </w:trPr>
        <w:tc>
          <w:tcPr>
            <w:tcW w:w="8730" w:type="dxa"/>
            <w:gridSpan w:val="2"/>
            <w:shd w:val="clear" w:color="auto" w:fill="D9D9D9" w:themeFill="background1" w:themeFillShade="D9"/>
            <w:vAlign w:val="center"/>
          </w:tcPr>
          <w:p w14:paraId="304B0638" w14:textId="77777777" w:rsidR="00CE5A30" w:rsidRPr="0078175D" w:rsidRDefault="00CE5A30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 w:rsidRPr="0078175D">
              <w:rPr>
                <w:rFonts w:cs="Arial"/>
                <w:szCs w:val="22"/>
              </w:rPr>
              <w:t>Stimulus</w:t>
            </w:r>
          </w:p>
        </w:tc>
      </w:tr>
      <w:tr w:rsidR="00CE5A30" w:rsidRPr="003A6F91" w14:paraId="16459625" w14:textId="77777777">
        <w:trPr>
          <w:trHeight w:val="288"/>
        </w:trPr>
        <w:tc>
          <w:tcPr>
            <w:tcW w:w="7290" w:type="dxa"/>
            <w:vAlign w:val="center"/>
          </w:tcPr>
          <w:p w14:paraId="5EFC53C6" w14:textId="77777777" w:rsidR="00CE5A30" w:rsidRPr="0078175D" w:rsidRDefault="00CE5A30">
            <w:pPr>
              <w:rPr>
                <w:rFonts w:cs="Arial"/>
                <w:szCs w:val="22"/>
              </w:rPr>
            </w:pPr>
            <w:r>
              <w:rPr>
                <w:rFonts w:cs="Arial"/>
              </w:rPr>
              <w:t>Decreased blood glucose concentration</w:t>
            </w:r>
          </w:p>
        </w:tc>
        <w:tc>
          <w:tcPr>
            <w:tcW w:w="1440" w:type="dxa"/>
            <w:vAlign w:val="center"/>
          </w:tcPr>
          <w:p w14:paraId="1126BDA1" w14:textId="77777777" w:rsidR="00CE5A30" w:rsidRPr="0078175D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78175D">
              <w:rPr>
                <w:rFonts w:cs="Arial"/>
                <w:szCs w:val="22"/>
              </w:rPr>
              <w:t>1</w:t>
            </w:r>
          </w:p>
        </w:tc>
      </w:tr>
      <w:tr w:rsidR="00CE5A30" w:rsidRPr="003A6F91" w14:paraId="6B5A0111" w14:textId="77777777">
        <w:trPr>
          <w:trHeight w:val="288"/>
        </w:trPr>
        <w:tc>
          <w:tcPr>
            <w:tcW w:w="8730" w:type="dxa"/>
            <w:gridSpan w:val="2"/>
            <w:shd w:val="clear" w:color="auto" w:fill="D9D9D9" w:themeFill="background1" w:themeFillShade="D9"/>
            <w:vAlign w:val="center"/>
          </w:tcPr>
          <w:p w14:paraId="069DB5F4" w14:textId="77777777" w:rsidR="00CE5A30" w:rsidRPr="0078175D" w:rsidRDefault="00CE5A30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 w:rsidRPr="0078175D">
              <w:rPr>
                <w:rFonts w:cs="Arial"/>
                <w:bCs/>
              </w:rPr>
              <w:t>R</w:t>
            </w:r>
            <w:r w:rsidRPr="0078175D">
              <w:rPr>
                <w:rFonts w:cs="Arial"/>
                <w:bCs/>
                <w:szCs w:val="22"/>
              </w:rPr>
              <w:t>e</w:t>
            </w:r>
            <w:r w:rsidRPr="0078175D">
              <w:rPr>
                <w:rFonts w:cs="Arial"/>
                <w:szCs w:val="22"/>
              </w:rPr>
              <w:t>ceptor</w:t>
            </w:r>
          </w:p>
        </w:tc>
      </w:tr>
      <w:tr w:rsidR="00CE5A30" w:rsidRPr="003A6F91" w14:paraId="308FDA50" w14:textId="77777777">
        <w:trPr>
          <w:trHeight w:val="288"/>
        </w:trPr>
        <w:tc>
          <w:tcPr>
            <w:tcW w:w="7290" w:type="dxa"/>
            <w:vAlign w:val="center"/>
          </w:tcPr>
          <w:p w14:paraId="76E7E88D" w14:textId="2B8597D7" w:rsidR="00CE5A30" w:rsidRPr="0078175D" w:rsidRDefault="00CE5A30">
            <w:pPr>
              <w:rPr>
                <w:rFonts w:cs="Arial"/>
              </w:rPr>
            </w:pPr>
            <w:r>
              <w:rPr>
                <w:rFonts w:cs="Arial"/>
              </w:rPr>
              <w:t>Chemoreceptors</w:t>
            </w:r>
            <w:r w:rsidR="5AEE63D0" w:rsidRPr="7084DE44">
              <w:rPr>
                <w:rFonts w:cs="Arial"/>
              </w:rPr>
              <w:t>/</w:t>
            </w:r>
            <w:proofErr w:type="spellStart"/>
            <w:r w:rsidR="5AEE63D0" w:rsidRPr="37290A53">
              <w:rPr>
                <w:rFonts w:cs="Arial"/>
              </w:rPr>
              <w:t>glucoreceptors</w:t>
            </w:r>
            <w:proofErr w:type="spellEnd"/>
            <w:r>
              <w:rPr>
                <w:rFonts w:cs="Arial"/>
              </w:rPr>
              <w:t xml:space="preserve"> in Islets of Langerhans</w:t>
            </w:r>
            <w:r w:rsidR="00C07466">
              <w:rPr>
                <w:rFonts w:cs="Arial"/>
              </w:rPr>
              <w:t>/Alpha cells</w:t>
            </w:r>
            <w:r>
              <w:rPr>
                <w:rFonts w:cs="Arial"/>
              </w:rPr>
              <w:t xml:space="preserve"> in pancreas</w:t>
            </w:r>
          </w:p>
        </w:tc>
        <w:tc>
          <w:tcPr>
            <w:tcW w:w="1440" w:type="dxa"/>
            <w:vAlign w:val="center"/>
          </w:tcPr>
          <w:p w14:paraId="39D16155" w14:textId="77777777" w:rsidR="00CE5A30" w:rsidRPr="0078175D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78175D">
              <w:rPr>
                <w:rFonts w:cs="Arial"/>
                <w:szCs w:val="22"/>
              </w:rPr>
              <w:t>1</w:t>
            </w:r>
          </w:p>
        </w:tc>
      </w:tr>
      <w:tr w:rsidR="00CE5A30" w:rsidRPr="00995C76" w14:paraId="1C8D06B9" w14:textId="77777777">
        <w:trPr>
          <w:trHeight w:val="288"/>
        </w:trPr>
        <w:tc>
          <w:tcPr>
            <w:tcW w:w="8730" w:type="dxa"/>
            <w:gridSpan w:val="2"/>
            <w:shd w:val="clear" w:color="auto" w:fill="D9D9D9" w:themeFill="background1" w:themeFillShade="D9"/>
            <w:vAlign w:val="center"/>
          </w:tcPr>
          <w:p w14:paraId="19B70023" w14:textId="77777777" w:rsidR="00CE5A30" w:rsidRPr="0078175D" w:rsidRDefault="00CE5A30">
            <w:pPr>
              <w:autoSpaceDE w:val="0"/>
              <w:autoSpaceDN w:val="0"/>
              <w:adjustRightInd w:val="0"/>
              <w:rPr>
                <w:rFonts w:cs="Arial"/>
                <w:bCs/>
                <w:szCs w:val="22"/>
              </w:rPr>
            </w:pPr>
            <w:r w:rsidRPr="0078175D">
              <w:rPr>
                <w:rFonts w:cs="Arial"/>
                <w:bCs/>
              </w:rPr>
              <w:t>Modulator</w:t>
            </w:r>
          </w:p>
        </w:tc>
      </w:tr>
      <w:tr w:rsidR="00CE5A30" w:rsidRPr="00995C76" w14:paraId="7435161D" w14:textId="77777777">
        <w:trPr>
          <w:trHeight w:val="288"/>
        </w:trPr>
        <w:tc>
          <w:tcPr>
            <w:tcW w:w="7290" w:type="dxa"/>
            <w:vAlign w:val="center"/>
          </w:tcPr>
          <w:p w14:paraId="6947B009" w14:textId="77777777" w:rsidR="00CE5A30" w:rsidRPr="0078175D" w:rsidRDefault="00CE5A30">
            <w:pPr>
              <w:rPr>
                <w:rFonts w:cs="Arial"/>
              </w:rPr>
            </w:pPr>
            <w:r>
              <w:rPr>
                <w:rFonts w:cs="Arial"/>
              </w:rPr>
              <w:t>Alpha cells secrete glucagon</w:t>
            </w:r>
          </w:p>
        </w:tc>
        <w:tc>
          <w:tcPr>
            <w:tcW w:w="1440" w:type="dxa"/>
            <w:vAlign w:val="center"/>
          </w:tcPr>
          <w:p w14:paraId="7E393862" w14:textId="77777777" w:rsidR="00CE5A30" w:rsidRPr="0078175D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78175D">
              <w:rPr>
                <w:rFonts w:cs="Arial"/>
                <w:szCs w:val="22"/>
              </w:rPr>
              <w:t>1</w:t>
            </w:r>
          </w:p>
        </w:tc>
      </w:tr>
      <w:tr w:rsidR="00CE5A30" w:rsidRPr="00995C76" w14:paraId="597B848C" w14:textId="77777777">
        <w:trPr>
          <w:trHeight w:val="288"/>
        </w:trPr>
        <w:tc>
          <w:tcPr>
            <w:tcW w:w="8730" w:type="dxa"/>
            <w:gridSpan w:val="2"/>
            <w:shd w:val="clear" w:color="auto" w:fill="D9D9D9" w:themeFill="background1" w:themeFillShade="D9"/>
            <w:vAlign w:val="center"/>
          </w:tcPr>
          <w:p w14:paraId="339E42F5" w14:textId="77777777" w:rsidR="00CE5A30" w:rsidRPr="0078175D" w:rsidRDefault="00CE5A30">
            <w:pPr>
              <w:autoSpaceDE w:val="0"/>
              <w:autoSpaceDN w:val="0"/>
              <w:adjustRightInd w:val="0"/>
              <w:rPr>
                <w:rFonts w:cs="Arial"/>
                <w:bCs/>
                <w:szCs w:val="22"/>
              </w:rPr>
            </w:pPr>
            <w:r w:rsidRPr="0078175D">
              <w:rPr>
                <w:rFonts w:cs="Arial"/>
                <w:bCs/>
              </w:rPr>
              <w:t>Effector</w:t>
            </w:r>
          </w:p>
        </w:tc>
      </w:tr>
      <w:tr w:rsidR="00CE5A30" w:rsidRPr="00995C76" w14:paraId="150D60DD" w14:textId="77777777">
        <w:trPr>
          <w:trHeight w:val="288"/>
        </w:trPr>
        <w:tc>
          <w:tcPr>
            <w:tcW w:w="7290" w:type="dxa"/>
            <w:vAlign w:val="center"/>
          </w:tcPr>
          <w:p w14:paraId="7298DD00" w14:textId="77777777" w:rsidR="00CE5A30" w:rsidRPr="0078175D" w:rsidRDefault="00CE5A30">
            <w:pPr>
              <w:rPr>
                <w:rFonts w:cs="Arial"/>
              </w:rPr>
            </w:pPr>
            <w:r>
              <w:rPr>
                <w:rFonts w:cs="Arial"/>
              </w:rPr>
              <w:t>Liver/muscle cells</w:t>
            </w:r>
          </w:p>
        </w:tc>
        <w:tc>
          <w:tcPr>
            <w:tcW w:w="1440" w:type="dxa"/>
            <w:vAlign w:val="center"/>
          </w:tcPr>
          <w:p w14:paraId="6D6349A6" w14:textId="77777777" w:rsidR="00CE5A30" w:rsidRPr="0078175D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78175D">
              <w:rPr>
                <w:rFonts w:cs="Arial"/>
                <w:szCs w:val="22"/>
              </w:rPr>
              <w:t>1</w:t>
            </w:r>
          </w:p>
        </w:tc>
      </w:tr>
      <w:tr w:rsidR="00CE5A30" w:rsidRPr="00995C76" w14:paraId="523D7498" w14:textId="77777777">
        <w:trPr>
          <w:trHeight w:val="288"/>
        </w:trPr>
        <w:tc>
          <w:tcPr>
            <w:tcW w:w="8730" w:type="dxa"/>
            <w:gridSpan w:val="2"/>
            <w:shd w:val="clear" w:color="auto" w:fill="D9D9D9" w:themeFill="background1" w:themeFillShade="D9"/>
            <w:vAlign w:val="center"/>
          </w:tcPr>
          <w:p w14:paraId="3D49C5FE" w14:textId="77777777" w:rsidR="00CE5A30" w:rsidRPr="0078175D" w:rsidRDefault="00CE5A30">
            <w:pPr>
              <w:autoSpaceDE w:val="0"/>
              <w:autoSpaceDN w:val="0"/>
              <w:adjustRightInd w:val="0"/>
              <w:rPr>
                <w:rFonts w:cs="Arial"/>
                <w:bCs/>
                <w:szCs w:val="22"/>
              </w:rPr>
            </w:pPr>
            <w:r w:rsidRPr="0078175D">
              <w:rPr>
                <w:rFonts w:cs="Arial"/>
                <w:bCs/>
              </w:rPr>
              <w:t>Response</w:t>
            </w:r>
          </w:p>
        </w:tc>
      </w:tr>
      <w:tr w:rsidR="00CE5A30" w:rsidRPr="00995C76" w14:paraId="2F870987" w14:textId="77777777">
        <w:trPr>
          <w:trHeight w:val="288"/>
        </w:trPr>
        <w:tc>
          <w:tcPr>
            <w:tcW w:w="7290" w:type="dxa"/>
            <w:vAlign w:val="center"/>
          </w:tcPr>
          <w:p w14:paraId="1AAEC476" w14:textId="77777777" w:rsidR="00CE5A30" w:rsidRPr="0078175D" w:rsidRDefault="00CE5A30">
            <w:pPr>
              <w:rPr>
                <w:rFonts w:cs="Arial"/>
              </w:rPr>
            </w:pPr>
            <w:r>
              <w:rPr>
                <w:rFonts w:cs="Arial"/>
              </w:rPr>
              <w:t>Glycogenolysis/breakdown of glycogen stores to glucose</w:t>
            </w:r>
          </w:p>
        </w:tc>
        <w:tc>
          <w:tcPr>
            <w:tcW w:w="1440" w:type="dxa"/>
            <w:vAlign w:val="center"/>
          </w:tcPr>
          <w:p w14:paraId="3DB3A328" w14:textId="77777777" w:rsidR="00CE5A30" w:rsidRPr="0078175D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 w:rsidRPr="0078175D">
              <w:rPr>
                <w:rFonts w:cs="Arial"/>
                <w:szCs w:val="22"/>
              </w:rPr>
              <w:t>1</w:t>
            </w:r>
          </w:p>
        </w:tc>
      </w:tr>
      <w:tr w:rsidR="00CE5A30" w:rsidRPr="00995C76" w14:paraId="16A57DFF" w14:textId="77777777">
        <w:trPr>
          <w:trHeight w:val="288"/>
        </w:trPr>
        <w:tc>
          <w:tcPr>
            <w:tcW w:w="8730" w:type="dxa"/>
            <w:gridSpan w:val="2"/>
            <w:shd w:val="clear" w:color="auto" w:fill="D9D9D9" w:themeFill="background1" w:themeFillShade="D9"/>
            <w:vAlign w:val="center"/>
          </w:tcPr>
          <w:p w14:paraId="6A854B45" w14:textId="77777777" w:rsidR="00CE5A30" w:rsidRPr="0078175D" w:rsidRDefault="00CE5A30">
            <w:pPr>
              <w:autoSpaceDE w:val="0"/>
              <w:autoSpaceDN w:val="0"/>
              <w:adjustRightInd w:val="0"/>
              <w:rPr>
                <w:rFonts w:cs="Arial"/>
                <w:bCs/>
                <w:szCs w:val="22"/>
              </w:rPr>
            </w:pPr>
            <w:r>
              <w:rPr>
                <w:rFonts w:cs="Arial"/>
                <w:bCs/>
              </w:rPr>
              <w:t>Feedback</w:t>
            </w:r>
          </w:p>
        </w:tc>
      </w:tr>
      <w:tr w:rsidR="00CE5A30" w:rsidRPr="00995C76" w14:paraId="0F189141" w14:textId="77777777">
        <w:trPr>
          <w:trHeight w:val="288"/>
        </w:trPr>
        <w:tc>
          <w:tcPr>
            <w:tcW w:w="7290" w:type="dxa"/>
            <w:vAlign w:val="center"/>
          </w:tcPr>
          <w:p w14:paraId="65DF50A3" w14:textId="77777777" w:rsidR="00CE5A30" w:rsidRDefault="00CE5A30">
            <w:pPr>
              <w:rPr>
                <w:rFonts w:cs="Arial"/>
              </w:rPr>
            </w:pPr>
            <w:r>
              <w:rPr>
                <w:rFonts w:cs="Arial"/>
              </w:rPr>
              <w:t>Increased blood glucose levels</w:t>
            </w:r>
          </w:p>
        </w:tc>
        <w:tc>
          <w:tcPr>
            <w:tcW w:w="1440" w:type="dxa"/>
            <w:vAlign w:val="center"/>
          </w:tcPr>
          <w:p w14:paraId="4325757A" w14:textId="3A20C879" w:rsidR="00CE5A30" w:rsidRPr="0078175D" w:rsidRDefault="00C9192B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1</w:t>
            </w:r>
          </w:p>
        </w:tc>
      </w:tr>
      <w:tr w:rsidR="00CE5A30" w:rsidRPr="003A6F91" w14:paraId="33AC92F1" w14:textId="77777777">
        <w:trPr>
          <w:trHeight w:val="288"/>
        </w:trPr>
        <w:tc>
          <w:tcPr>
            <w:tcW w:w="7290" w:type="dxa"/>
            <w:vAlign w:val="center"/>
          </w:tcPr>
          <w:p w14:paraId="3C892C7A" w14:textId="77777777" w:rsidR="00CE5A30" w:rsidRPr="0078175D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szCs w:val="22"/>
              </w:rPr>
            </w:pPr>
            <w:r w:rsidRPr="0078175D">
              <w:rPr>
                <w:rFonts w:cs="Arial"/>
                <w:b/>
                <w:bCs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757C1132" w14:textId="77777777" w:rsidR="00CE5A30" w:rsidRPr="0078175D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szCs w:val="22"/>
              </w:rPr>
            </w:pPr>
            <w:r>
              <w:rPr>
                <w:rFonts w:cs="Arial"/>
                <w:b/>
                <w:bCs/>
                <w:szCs w:val="22"/>
              </w:rPr>
              <w:t>6</w:t>
            </w:r>
          </w:p>
        </w:tc>
      </w:tr>
    </w:tbl>
    <w:p w14:paraId="7E8DF10D" w14:textId="77777777" w:rsidR="00CE5A30" w:rsidRDefault="00CE5A30" w:rsidP="00CE5A30">
      <w:pPr>
        <w:tabs>
          <w:tab w:val="left" w:pos="8460"/>
        </w:tabs>
        <w:ind w:right="184"/>
      </w:pPr>
    </w:p>
    <w:p w14:paraId="26658732" w14:textId="77777777" w:rsidR="00CE5A30" w:rsidRPr="00AD26FB" w:rsidRDefault="00CE5A30" w:rsidP="00CE5A30">
      <w:pPr>
        <w:tabs>
          <w:tab w:val="left" w:pos="8460"/>
        </w:tabs>
        <w:ind w:right="184"/>
        <w:rPr>
          <w:rFonts w:cs="Arial"/>
          <w:szCs w:val="22"/>
        </w:rPr>
      </w:pPr>
    </w:p>
    <w:p w14:paraId="20004C3A" w14:textId="77777777" w:rsidR="00CE5A30" w:rsidRDefault="00CE5A30" w:rsidP="00CE5A30">
      <w:pPr>
        <w:spacing w:after="160" w:line="259" w:lineRule="auto"/>
        <w:rPr>
          <w:rFonts w:cs="Arial"/>
        </w:rPr>
      </w:pPr>
      <w:r>
        <w:rPr>
          <w:rFonts w:cs="Arial"/>
        </w:rPr>
        <w:br w:type="page"/>
      </w:r>
    </w:p>
    <w:p w14:paraId="4679165A" w14:textId="77777777" w:rsidR="00CE5A30" w:rsidRDefault="00CE5A30" w:rsidP="00CE5A30">
      <w:pPr>
        <w:ind w:right="184"/>
        <w:rPr>
          <w:rFonts w:cs="Arial"/>
        </w:rPr>
        <w:sectPr w:rsidR="00CE5A30" w:rsidSect="00CE5A30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type w:val="continuous"/>
          <w:pgSz w:w="11900" w:h="16840"/>
          <w:pgMar w:top="805" w:right="985" w:bottom="540" w:left="1191" w:header="630" w:footer="709" w:gutter="0"/>
          <w:cols w:space="708"/>
          <w:titlePg/>
          <w:docGrid w:linePitch="360"/>
        </w:sectPr>
      </w:pPr>
    </w:p>
    <w:p w14:paraId="479E593B" w14:textId="77777777" w:rsidR="00781183" w:rsidRDefault="00781183" w:rsidP="00D31D8B">
      <w:pPr>
        <w:tabs>
          <w:tab w:val="left" w:pos="8370"/>
        </w:tabs>
        <w:ind w:right="-48"/>
        <w:rPr>
          <w:rFonts w:cs="Arial"/>
          <w:b/>
          <w:szCs w:val="22"/>
          <w:lang w:val="en-AU"/>
        </w:rPr>
      </w:pPr>
    </w:p>
    <w:p w14:paraId="70E283FB" w14:textId="5FF4A658" w:rsidR="00CE5A30" w:rsidRPr="00E168C9" w:rsidRDefault="00CE5A30" w:rsidP="00D31D8B">
      <w:pPr>
        <w:tabs>
          <w:tab w:val="left" w:pos="8370"/>
        </w:tabs>
        <w:ind w:right="-48"/>
        <w:rPr>
          <w:rFonts w:cs="Arial"/>
          <w:b/>
          <w:szCs w:val="22"/>
          <w:lang w:val="en-AU"/>
        </w:rPr>
      </w:pPr>
      <w:r w:rsidRPr="00E168C9">
        <w:rPr>
          <w:rFonts w:cs="Arial"/>
          <w:b/>
          <w:szCs w:val="22"/>
          <w:lang w:val="en-AU"/>
        </w:rPr>
        <w:t xml:space="preserve">Question </w:t>
      </w:r>
      <w:r w:rsidRPr="005B7DE0">
        <w:rPr>
          <w:rFonts w:cs="Arial"/>
          <w:b/>
          <w:szCs w:val="22"/>
          <w:lang w:val="en-AU"/>
        </w:rPr>
        <w:t>40</w:t>
      </w:r>
      <w:r w:rsidR="00D31D8B" w:rsidRPr="00E168C9">
        <w:rPr>
          <w:rFonts w:cs="Arial"/>
          <w:b/>
          <w:szCs w:val="22"/>
          <w:lang w:val="en-AU"/>
        </w:rPr>
        <w:tab/>
        <w:t>(20 marks)</w:t>
      </w:r>
    </w:p>
    <w:p w14:paraId="15163A86" w14:textId="77777777" w:rsidR="00CE5A30" w:rsidRPr="00E168C9" w:rsidRDefault="00CE5A30" w:rsidP="00CE5A30">
      <w:pPr>
        <w:spacing w:line="276" w:lineRule="auto"/>
        <w:ind w:right="184"/>
        <w:rPr>
          <w:rFonts w:cs="Arial"/>
          <w:szCs w:val="22"/>
          <w:lang w:val="en-AU"/>
        </w:rPr>
      </w:pPr>
    </w:p>
    <w:p w14:paraId="10CFEFE3" w14:textId="77777777" w:rsidR="00CE5A30" w:rsidRPr="00AD5AC1" w:rsidRDefault="00CE5A30" w:rsidP="00781183">
      <w:pPr>
        <w:pStyle w:val="ListParagraph"/>
        <w:numPr>
          <w:ilvl w:val="0"/>
          <w:numId w:val="15"/>
        </w:numPr>
        <w:tabs>
          <w:tab w:val="left" w:pos="8460"/>
        </w:tabs>
        <w:ind w:right="-48" w:hanging="720"/>
        <w:rPr>
          <w:rFonts w:cs="Arial"/>
        </w:rPr>
      </w:pPr>
      <w:bookmarkStart w:id="5" w:name="_Hlk5624416"/>
      <w:r w:rsidRPr="00AD5AC1">
        <w:rPr>
          <w:rFonts w:cs="Arial"/>
        </w:rPr>
        <w:t xml:space="preserve">Describe </w:t>
      </w:r>
      <w:r>
        <w:rPr>
          <w:rFonts w:cs="Arial"/>
        </w:rPr>
        <w:t>the features that would be expected of the skull and jawbone in a human 120,000 years old.</w:t>
      </w:r>
      <w:r w:rsidRPr="00AD5AC1">
        <w:rPr>
          <w:rFonts w:cs="Arial"/>
        </w:rPr>
        <w:tab/>
        <w:t>(</w:t>
      </w:r>
      <w:r>
        <w:rPr>
          <w:rFonts w:cs="Arial"/>
        </w:rPr>
        <w:t>6 marks</w:t>
      </w:r>
      <w:r w:rsidRPr="00AD5AC1">
        <w:rPr>
          <w:rFonts w:cs="Arial"/>
        </w:rPr>
        <w:t>)</w:t>
      </w:r>
    </w:p>
    <w:bookmarkEnd w:id="5"/>
    <w:p w14:paraId="14329CB4" w14:textId="77777777" w:rsidR="00CE5A30" w:rsidRDefault="00CE5A30" w:rsidP="00CE5A30">
      <w:pPr>
        <w:ind w:right="184"/>
        <w:rPr>
          <w:rFonts w:cs="Arial"/>
          <w:szCs w:val="22"/>
        </w:rPr>
      </w:pPr>
    </w:p>
    <w:tbl>
      <w:tblPr>
        <w:tblW w:w="0" w:type="auto"/>
        <w:tblInd w:w="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00"/>
        <w:gridCol w:w="1440"/>
      </w:tblGrid>
      <w:tr w:rsidR="00CE5A30" w:rsidRPr="003A6F91" w14:paraId="15FF7A84" w14:textId="77777777">
        <w:trPr>
          <w:trHeight w:val="288"/>
        </w:trPr>
        <w:tc>
          <w:tcPr>
            <w:tcW w:w="7200" w:type="dxa"/>
            <w:vAlign w:val="center"/>
          </w:tcPr>
          <w:p w14:paraId="74B25292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7816992E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3A6F91" w14:paraId="57F058AF" w14:textId="77777777">
        <w:trPr>
          <w:trHeight w:val="288"/>
        </w:trPr>
        <w:tc>
          <w:tcPr>
            <w:tcW w:w="7200" w:type="dxa"/>
            <w:vAlign w:val="center"/>
          </w:tcPr>
          <w:p w14:paraId="050BD6B9" w14:textId="77777777" w:rsidR="00CE5A30" w:rsidRPr="004549D4" w:rsidRDefault="00CE5A30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Skull would have a large cranial capacity/at least 1200cc</w:t>
            </w:r>
          </w:p>
        </w:tc>
        <w:tc>
          <w:tcPr>
            <w:tcW w:w="1440" w:type="dxa"/>
            <w:vAlign w:val="center"/>
          </w:tcPr>
          <w:p w14:paraId="32393699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5472543D" w14:textId="77777777">
        <w:trPr>
          <w:trHeight w:val="288"/>
        </w:trPr>
        <w:tc>
          <w:tcPr>
            <w:tcW w:w="7200" w:type="dxa"/>
            <w:vAlign w:val="center"/>
          </w:tcPr>
          <w:p w14:paraId="3A8707E4" w14:textId="77777777" w:rsidR="00CE5A30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Foramen magnum positioned centrally directly under the skull</w:t>
            </w:r>
          </w:p>
        </w:tc>
        <w:tc>
          <w:tcPr>
            <w:tcW w:w="1440" w:type="dxa"/>
            <w:vAlign w:val="center"/>
          </w:tcPr>
          <w:p w14:paraId="69469941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1A09158A" w14:textId="77777777">
        <w:trPr>
          <w:trHeight w:val="288"/>
        </w:trPr>
        <w:tc>
          <w:tcPr>
            <w:tcW w:w="7200" w:type="dxa"/>
            <w:vAlign w:val="center"/>
          </w:tcPr>
          <w:p w14:paraId="41168B24" w14:textId="55EDE50A" w:rsidR="00CE5A30" w:rsidRPr="00D712AC" w:rsidRDefault="00CE5A30">
            <w:pPr>
              <w:pStyle w:val="ListParagraph"/>
              <w:ind w:left="345" w:hanging="345"/>
              <w:rPr>
                <w:rFonts w:cs="Arial"/>
              </w:rPr>
            </w:pPr>
            <w:r>
              <w:rPr>
                <w:rFonts w:cs="Arial"/>
              </w:rPr>
              <w:t>Vertical</w:t>
            </w:r>
            <w:r w:rsidR="00283EDC">
              <w:rPr>
                <w:rFonts w:cs="Arial"/>
              </w:rPr>
              <w:t>/large</w:t>
            </w:r>
            <w:r>
              <w:rPr>
                <w:rFonts w:cs="Arial"/>
              </w:rPr>
              <w:t xml:space="preserve"> forehead</w:t>
            </w:r>
          </w:p>
        </w:tc>
        <w:tc>
          <w:tcPr>
            <w:tcW w:w="1440" w:type="dxa"/>
            <w:vAlign w:val="center"/>
          </w:tcPr>
          <w:p w14:paraId="18E4BBE6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03663198" w14:textId="77777777">
        <w:trPr>
          <w:trHeight w:val="288"/>
        </w:trPr>
        <w:tc>
          <w:tcPr>
            <w:tcW w:w="7200" w:type="dxa"/>
            <w:vAlign w:val="center"/>
          </w:tcPr>
          <w:p w14:paraId="698BFE56" w14:textId="77777777" w:rsidR="00CE5A30" w:rsidRPr="00D712AC" w:rsidRDefault="00CE5A30">
            <w:pPr>
              <w:pStyle w:val="ListParagraph"/>
              <w:ind w:left="345" w:hanging="409"/>
              <w:rPr>
                <w:rFonts w:cs="Arial"/>
              </w:rPr>
            </w:pPr>
            <w:r>
              <w:rPr>
                <w:rFonts w:cs="Arial"/>
              </w:rPr>
              <w:t>Short jaw/non-robust jaw</w:t>
            </w:r>
            <w:r w:rsidRPr="005D2B21">
              <w:rPr>
                <w:rFonts w:cs="Arial"/>
              </w:rPr>
              <w:t xml:space="preserve"> </w:t>
            </w:r>
          </w:p>
        </w:tc>
        <w:tc>
          <w:tcPr>
            <w:tcW w:w="1440" w:type="dxa"/>
            <w:vAlign w:val="center"/>
          </w:tcPr>
          <w:p w14:paraId="3AA913B7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292809C3" w14:textId="77777777">
        <w:trPr>
          <w:trHeight w:val="288"/>
        </w:trPr>
        <w:tc>
          <w:tcPr>
            <w:tcW w:w="7200" w:type="dxa"/>
            <w:vAlign w:val="center"/>
          </w:tcPr>
          <w:p w14:paraId="02894D18" w14:textId="77777777" w:rsidR="00CE5A30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</w:rPr>
              <w:t>Small teeth in a parabolic dental arcade</w:t>
            </w:r>
          </w:p>
        </w:tc>
        <w:tc>
          <w:tcPr>
            <w:tcW w:w="1440" w:type="dxa"/>
            <w:vAlign w:val="center"/>
          </w:tcPr>
          <w:p w14:paraId="685F4006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0F49DA7F" w14:textId="77777777">
        <w:trPr>
          <w:trHeight w:val="288"/>
        </w:trPr>
        <w:tc>
          <w:tcPr>
            <w:tcW w:w="7200" w:type="dxa"/>
            <w:vAlign w:val="center"/>
          </w:tcPr>
          <w:p w14:paraId="000B57AF" w14:textId="77777777" w:rsidR="00CE5A30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Bony chin</w:t>
            </w:r>
          </w:p>
        </w:tc>
        <w:tc>
          <w:tcPr>
            <w:tcW w:w="1440" w:type="dxa"/>
            <w:vAlign w:val="center"/>
          </w:tcPr>
          <w:p w14:paraId="4E2F7FE2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68933130" w14:textId="77777777">
        <w:trPr>
          <w:trHeight w:val="288"/>
        </w:trPr>
        <w:tc>
          <w:tcPr>
            <w:tcW w:w="7200" w:type="dxa"/>
            <w:vAlign w:val="center"/>
          </w:tcPr>
          <w:p w14:paraId="1F4FEFA3" w14:textId="77777777" w:rsidR="00CE5A30" w:rsidRPr="003A6F91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58A90E37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6</w:t>
            </w:r>
          </w:p>
        </w:tc>
      </w:tr>
    </w:tbl>
    <w:p w14:paraId="71D2FD23" w14:textId="146045D7" w:rsidR="00CE5A30" w:rsidRDefault="00CE5A30" w:rsidP="00CE5A30">
      <w:pPr>
        <w:ind w:right="184"/>
        <w:rPr>
          <w:rFonts w:cs="Arial"/>
          <w:szCs w:val="22"/>
        </w:rPr>
      </w:pPr>
    </w:p>
    <w:p w14:paraId="4C640BDE" w14:textId="77777777" w:rsidR="00781183" w:rsidRDefault="00781183" w:rsidP="00CE5A30">
      <w:pPr>
        <w:ind w:right="184"/>
        <w:rPr>
          <w:rFonts w:cs="Arial"/>
          <w:szCs w:val="22"/>
        </w:rPr>
      </w:pPr>
    </w:p>
    <w:p w14:paraId="46462DD6" w14:textId="088FB12A" w:rsidR="00CE5A30" w:rsidRPr="009D2F2A" w:rsidRDefault="00CE5A30" w:rsidP="00781183">
      <w:pPr>
        <w:pStyle w:val="ListParagraph"/>
        <w:numPr>
          <w:ilvl w:val="0"/>
          <w:numId w:val="15"/>
        </w:numPr>
        <w:tabs>
          <w:tab w:val="left" w:pos="8460"/>
        </w:tabs>
        <w:ind w:right="-48" w:hanging="720"/>
        <w:rPr>
          <w:rFonts w:cs="Arial"/>
          <w:szCs w:val="22"/>
        </w:rPr>
      </w:pPr>
      <w:r w:rsidRPr="009D2F2A">
        <w:rPr>
          <w:rFonts w:cs="Arial"/>
        </w:rPr>
        <w:t xml:space="preserve">Describe the </w:t>
      </w:r>
      <w:r w:rsidRPr="009D2F2A">
        <w:rPr>
          <w:rFonts w:cs="Arial"/>
          <w:b/>
          <w:bCs/>
        </w:rPr>
        <w:t>most</w:t>
      </w:r>
      <w:r w:rsidRPr="009D2F2A">
        <w:rPr>
          <w:rFonts w:cs="Arial"/>
        </w:rPr>
        <w:t xml:space="preserve"> likely tool culture and lifestyle of </w:t>
      </w:r>
      <w:r w:rsidRPr="009D2F2A">
        <w:rPr>
          <w:rFonts w:cs="Arial"/>
          <w:iCs/>
        </w:rPr>
        <w:t xml:space="preserve">humans living </w:t>
      </w:r>
      <w:proofErr w:type="gramStart"/>
      <w:r w:rsidRPr="009D2F2A">
        <w:rPr>
          <w:rFonts w:cs="Arial"/>
          <w:iCs/>
        </w:rPr>
        <w:t>at this time</w:t>
      </w:r>
      <w:proofErr w:type="gramEnd"/>
      <w:r w:rsidRPr="009D2F2A">
        <w:rPr>
          <w:rFonts w:cs="Arial"/>
        </w:rPr>
        <w:t>.</w:t>
      </w:r>
      <w:r w:rsidRPr="009D2F2A">
        <w:rPr>
          <w:rFonts w:cs="Arial"/>
        </w:rPr>
        <w:tab/>
        <w:t>(</w:t>
      </w:r>
      <w:r w:rsidR="00283EDC">
        <w:rPr>
          <w:rFonts w:cs="Arial"/>
        </w:rPr>
        <w:t>7</w:t>
      </w:r>
      <w:r w:rsidRPr="009D2F2A">
        <w:rPr>
          <w:rFonts w:cs="Arial"/>
        </w:rPr>
        <w:t xml:space="preserve"> marks)</w:t>
      </w:r>
    </w:p>
    <w:p w14:paraId="0D5949FB" w14:textId="77777777" w:rsidR="00CE5A30" w:rsidRPr="009D2F2A" w:rsidRDefault="00CE5A30" w:rsidP="00CE5A30">
      <w:pPr>
        <w:tabs>
          <w:tab w:val="left" w:pos="8460"/>
        </w:tabs>
        <w:ind w:right="184"/>
        <w:rPr>
          <w:rFonts w:cs="Arial"/>
          <w:szCs w:val="22"/>
        </w:rPr>
      </w:pPr>
    </w:p>
    <w:tbl>
      <w:tblPr>
        <w:tblW w:w="0" w:type="auto"/>
        <w:tblInd w:w="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00"/>
        <w:gridCol w:w="1440"/>
      </w:tblGrid>
      <w:tr w:rsidR="00CE5A30" w:rsidRPr="009D2F2A" w14:paraId="46C5891C" w14:textId="77777777">
        <w:trPr>
          <w:trHeight w:val="288"/>
        </w:trPr>
        <w:tc>
          <w:tcPr>
            <w:tcW w:w="7200" w:type="dxa"/>
            <w:vAlign w:val="center"/>
          </w:tcPr>
          <w:p w14:paraId="3577D07E" w14:textId="77777777" w:rsidR="00CE5A30" w:rsidRPr="009D2F2A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9D2F2A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50862EFD" w14:textId="77777777" w:rsidR="00CE5A30" w:rsidRPr="009D2F2A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9D2F2A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9D2F2A" w14:paraId="7C82D5EA" w14:textId="77777777">
        <w:trPr>
          <w:trHeight w:val="288"/>
        </w:trPr>
        <w:tc>
          <w:tcPr>
            <w:tcW w:w="7200" w:type="dxa"/>
            <w:vAlign w:val="center"/>
          </w:tcPr>
          <w:p w14:paraId="2329D1EA" w14:textId="77777777" w:rsidR="00CE5A30" w:rsidRPr="009D2F2A" w:rsidRDefault="00CE5A30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 w:rsidRPr="009D2F2A">
              <w:rPr>
                <w:rFonts w:cs="Arial"/>
                <w:szCs w:val="22"/>
              </w:rPr>
              <w:t>Tool cultures would include Mousterian tool culture</w:t>
            </w:r>
          </w:p>
        </w:tc>
        <w:tc>
          <w:tcPr>
            <w:tcW w:w="1440" w:type="dxa"/>
            <w:vAlign w:val="center"/>
          </w:tcPr>
          <w:p w14:paraId="1666B036" w14:textId="77777777" w:rsidR="00CE5A30" w:rsidRPr="009D2F2A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9D2F2A"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9D2F2A" w14:paraId="5865CBA8" w14:textId="77777777">
        <w:trPr>
          <w:trHeight w:val="288"/>
        </w:trPr>
        <w:tc>
          <w:tcPr>
            <w:tcW w:w="7200" w:type="dxa"/>
            <w:vAlign w:val="center"/>
          </w:tcPr>
          <w:p w14:paraId="42556B18" w14:textId="750FEC5C" w:rsidR="00CE5A30" w:rsidRPr="009D2F2A" w:rsidRDefault="00CE5A30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 w:rsidRPr="009D2F2A">
              <w:rPr>
                <w:rFonts w:cs="Arial"/>
                <w:szCs w:val="22"/>
              </w:rPr>
              <w:t xml:space="preserve">Flake tools </w:t>
            </w:r>
            <w:r w:rsidR="00D3580F">
              <w:rPr>
                <w:rFonts w:cs="Arial"/>
                <w:szCs w:val="22"/>
              </w:rPr>
              <w:t>(</w:t>
            </w:r>
            <w:r w:rsidRPr="009D2F2A">
              <w:rPr>
                <w:rFonts w:cs="Arial"/>
                <w:szCs w:val="22"/>
              </w:rPr>
              <w:t>with flat sharp edges</w:t>
            </w:r>
            <w:r w:rsidR="00D3580F">
              <w:rPr>
                <w:rFonts w:cs="Arial"/>
                <w:szCs w:val="22"/>
              </w:rPr>
              <w:t>)</w:t>
            </w:r>
          </w:p>
        </w:tc>
        <w:tc>
          <w:tcPr>
            <w:tcW w:w="1440" w:type="dxa"/>
            <w:vAlign w:val="center"/>
          </w:tcPr>
          <w:p w14:paraId="61FA3F93" w14:textId="206496D5" w:rsidR="00CE5A30" w:rsidRPr="009D2F2A" w:rsidRDefault="009D2F2A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9D2F2A"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9D2F2A" w14:paraId="7F1784E2" w14:textId="77777777">
        <w:trPr>
          <w:trHeight w:val="288"/>
        </w:trPr>
        <w:tc>
          <w:tcPr>
            <w:tcW w:w="7200" w:type="dxa"/>
            <w:vAlign w:val="center"/>
          </w:tcPr>
          <w:p w14:paraId="5442E364" w14:textId="3E4AD601" w:rsidR="00CE5A30" w:rsidRPr="003375A1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  <w:highlight w:val="yellow"/>
              </w:rPr>
            </w:pPr>
            <w:r w:rsidRPr="00700292">
              <w:rPr>
                <w:rFonts w:cs="Arial"/>
                <w:szCs w:val="22"/>
              </w:rPr>
              <w:t>A variety of materials would be used for tool manufacture such as stone, wood</w:t>
            </w:r>
            <w:r w:rsidR="00E03F9E" w:rsidRPr="00700292">
              <w:rPr>
                <w:rFonts w:cs="Arial"/>
                <w:szCs w:val="22"/>
              </w:rPr>
              <w:t>, flint,</w:t>
            </w:r>
            <w:r w:rsidRPr="00700292">
              <w:rPr>
                <w:rFonts w:cs="Arial"/>
                <w:szCs w:val="22"/>
              </w:rPr>
              <w:t xml:space="preserve"> to make a variety of tools</w:t>
            </w:r>
          </w:p>
        </w:tc>
        <w:tc>
          <w:tcPr>
            <w:tcW w:w="1440" w:type="dxa"/>
            <w:vAlign w:val="center"/>
          </w:tcPr>
          <w:p w14:paraId="251A5ABB" w14:textId="77777777" w:rsidR="00CE5A30" w:rsidRPr="009D2F2A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9D2F2A"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9D2F2A" w14:paraId="7277A155" w14:textId="77777777">
        <w:trPr>
          <w:trHeight w:val="288"/>
        </w:trPr>
        <w:tc>
          <w:tcPr>
            <w:tcW w:w="7200" w:type="dxa"/>
            <w:vAlign w:val="center"/>
          </w:tcPr>
          <w:p w14:paraId="4451C0D8" w14:textId="77777777" w:rsidR="00CE5A30" w:rsidRPr="009D2F2A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 w:rsidRPr="009D2F2A">
              <w:rPr>
                <w:rFonts w:cs="Arial"/>
                <w:szCs w:val="22"/>
              </w:rPr>
              <w:t xml:space="preserve">Hafting used to </w:t>
            </w:r>
            <w:proofErr w:type="gramStart"/>
            <w:r w:rsidRPr="009D2F2A">
              <w:rPr>
                <w:rFonts w:cs="Arial"/>
                <w:szCs w:val="22"/>
              </w:rPr>
              <w:t>attached</w:t>
            </w:r>
            <w:proofErr w:type="gramEnd"/>
            <w:r w:rsidRPr="009D2F2A">
              <w:rPr>
                <w:rFonts w:cs="Arial"/>
                <w:szCs w:val="22"/>
              </w:rPr>
              <w:t xml:space="preserve"> stone tools to antler/wood to make spears/axes</w:t>
            </w:r>
          </w:p>
        </w:tc>
        <w:tc>
          <w:tcPr>
            <w:tcW w:w="1440" w:type="dxa"/>
            <w:vAlign w:val="center"/>
          </w:tcPr>
          <w:p w14:paraId="0F600A4B" w14:textId="77777777" w:rsidR="00CE5A30" w:rsidRPr="009D2F2A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9D2F2A"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9D2F2A" w14:paraId="1AC298B3" w14:textId="77777777">
        <w:trPr>
          <w:trHeight w:val="288"/>
        </w:trPr>
        <w:tc>
          <w:tcPr>
            <w:tcW w:w="7200" w:type="dxa"/>
            <w:vAlign w:val="center"/>
          </w:tcPr>
          <w:p w14:paraId="72751BA8" w14:textId="77777777" w:rsidR="00CE5A30" w:rsidRPr="009D2F2A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 w:rsidRPr="009D2F2A">
              <w:rPr>
                <w:rFonts w:cs="Arial"/>
                <w:szCs w:val="22"/>
              </w:rPr>
              <w:t xml:space="preserve">Clothing made from animal hides </w:t>
            </w:r>
          </w:p>
        </w:tc>
        <w:tc>
          <w:tcPr>
            <w:tcW w:w="1440" w:type="dxa"/>
            <w:vAlign w:val="center"/>
          </w:tcPr>
          <w:p w14:paraId="11B2FDE3" w14:textId="77777777" w:rsidR="00CE5A30" w:rsidRPr="009D2F2A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9D2F2A"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9D2F2A" w14:paraId="718F3200" w14:textId="77777777">
        <w:trPr>
          <w:trHeight w:val="288"/>
        </w:trPr>
        <w:tc>
          <w:tcPr>
            <w:tcW w:w="7200" w:type="dxa"/>
            <w:vAlign w:val="center"/>
          </w:tcPr>
          <w:p w14:paraId="3668DD73" w14:textId="77777777" w:rsidR="00CE5A30" w:rsidRPr="009D2F2A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 w:rsidRPr="009D2F2A">
              <w:rPr>
                <w:rFonts w:cs="Arial"/>
                <w:szCs w:val="22"/>
              </w:rPr>
              <w:t xml:space="preserve">Evidence of ceremonial burials of the dead/other cultural ceremonies and community </w:t>
            </w:r>
          </w:p>
        </w:tc>
        <w:tc>
          <w:tcPr>
            <w:tcW w:w="1440" w:type="dxa"/>
            <w:vAlign w:val="center"/>
          </w:tcPr>
          <w:p w14:paraId="7004571F" w14:textId="77777777" w:rsidR="00CE5A30" w:rsidRPr="009D2F2A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9D2F2A"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9D2F2A" w14:paraId="0E72B272" w14:textId="77777777">
        <w:trPr>
          <w:trHeight w:val="288"/>
        </w:trPr>
        <w:tc>
          <w:tcPr>
            <w:tcW w:w="7200" w:type="dxa"/>
            <w:vAlign w:val="center"/>
          </w:tcPr>
          <w:p w14:paraId="1D7E2004" w14:textId="77777777" w:rsidR="00CE5A30" w:rsidRPr="009D2F2A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 w:rsidRPr="00700292">
              <w:rPr>
                <w:rFonts w:cs="Arial"/>
                <w:szCs w:val="22"/>
              </w:rPr>
              <w:t>Possible care of disabled and sick</w:t>
            </w:r>
          </w:p>
        </w:tc>
        <w:tc>
          <w:tcPr>
            <w:tcW w:w="1440" w:type="dxa"/>
            <w:vAlign w:val="center"/>
          </w:tcPr>
          <w:p w14:paraId="0A9EF03B" w14:textId="77777777" w:rsidR="00CE5A30" w:rsidRPr="009D2F2A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9D2F2A"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45CC833D" w14:textId="77777777">
        <w:trPr>
          <w:trHeight w:val="288"/>
        </w:trPr>
        <w:tc>
          <w:tcPr>
            <w:tcW w:w="7200" w:type="dxa"/>
            <w:vAlign w:val="center"/>
          </w:tcPr>
          <w:p w14:paraId="61347CEE" w14:textId="77777777" w:rsidR="00CE5A30" w:rsidRPr="009D2F2A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9D2F2A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35A9952C" w14:textId="399C808B" w:rsidR="00CE5A30" w:rsidRPr="003A6F91" w:rsidRDefault="009D2F2A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9D2F2A">
              <w:rPr>
                <w:rFonts w:cs="Arial"/>
                <w:b/>
                <w:bCs/>
                <w:color w:val="000000"/>
                <w:szCs w:val="22"/>
              </w:rPr>
              <w:t>7</w:t>
            </w:r>
          </w:p>
        </w:tc>
      </w:tr>
    </w:tbl>
    <w:p w14:paraId="51D39539" w14:textId="77777777" w:rsidR="00CE5A30" w:rsidRDefault="00CE5A30" w:rsidP="00CE5A30">
      <w:pPr>
        <w:tabs>
          <w:tab w:val="left" w:pos="8460"/>
        </w:tabs>
        <w:ind w:right="184"/>
        <w:rPr>
          <w:rFonts w:cs="Arial"/>
          <w:szCs w:val="22"/>
        </w:rPr>
      </w:pPr>
    </w:p>
    <w:p w14:paraId="3D109249" w14:textId="77777777" w:rsidR="00CE5A30" w:rsidRDefault="00CE5A30" w:rsidP="00CE5A30">
      <w:pPr>
        <w:tabs>
          <w:tab w:val="left" w:pos="8460"/>
        </w:tabs>
        <w:ind w:right="184"/>
        <w:rPr>
          <w:rFonts w:cs="Arial"/>
          <w:szCs w:val="22"/>
        </w:rPr>
      </w:pPr>
    </w:p>
    <w:p w14:paraId="28F56AB6" w14:textId="0B64A69C" w:rsidR="00CE5A30" w:rsidRPr="00AD5AC1" w:rsidRDefault="00CE5A30" w:rsidP="00781183">
      <w:pPr>
        <w:pStyle w:val="ListParagraph"/>
        <w:numPr>
          <w:ilvl w:val="0"/>
          <w:numId w:val="15"/>
        </w:numPr>
        <w:tabs>
          <w:tab w:val="left" w:pos="8460"/>
        </w:tabs>
        <w:ind w:right="-48" w:hanging="720"/>
        <w:rPr>
          <w:rFonts w:cs="Arial"/>
          <w:szCs w:val="22"/>
        </w:rPr>
      </w:pPr>
      <w:r>
        <w:rPr>
          <w:rFonts w:cs="Arial"/>
          <w:szCs w:val="22"/>
        </w:rPr>
        <w:t>Describe the carbon-14 method of dating organic materials and explain why this dating method could not be used to date the skull and jawbone.</w:t>
      </w:r>
      <w:r>
        <w:rPr>
          <w:rFonts w:cs="Arial"/>
          <w:szCs w:val="22"/>
        </w:rPr>
        <w:tab/>
        <w:t>(</w:t>
      </w:r>
      <w:r w:rsidR="009D2F2A">
        <w:rPr>
          <w:rFonts w:cs="Arial"/>
          <w:szCs w:val="22"/>
        </w:rPr>
        <w:t>7</w:t>
      </w:r>
      <w:r>
        <w:rPr>
          <w:rFonts w:cs="Arial"/>
          <w:szCs w:val="22"/>
        </w:rPr>
        <w:t xml:space="preserve"> marks)</w:t>
      </w:r>
    </w:p>
    <w:p w14:paraId="6A0B8EB3" w14:textId="77777777" w:rsidR="00CE5A30" w:rsidRDefault="00CE5A30" w:rsidP="00CE5A30">
      <w:pPr>
        <w:ind w:right="184"/>
        <w:rPr>
          <w:rFonts w:cs="Arial"/>
          <w:szCs w:val="22"/>
        </w:rPr>
      </w:pPr>
    </w:p>
    <w:tbl>
      <w:tblPr>
        <w:tblW w:w="0" w:type="auto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90"/>
        <w:gridCol w:w="1440"/>
      </w:tblGrid>
      <w:tr w:rsidR="00CE5A30" w:rsidRPr="003A6F91" w14:paraId="28414947" w14:textId="77777777">
        <w:trPr>
          <w:trHeight w:val="288"/>
        </w:trPr>
        <w:tc>
          <w:tcPr>
            <w:tcW w:w="7290" w:type="dxa"/>
            <w:vAlign w:val="center"/>
          </w:tcPr>
          <w:p w14:paraId="586E46E9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19A34957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3A6F91" w14:paraId="00A55824" w14:textId="77777777">
        <w:trPr>
          <w:trHeight w:val="288"/>
        </w:trPr>
        <w:tc>
          <w:tcPr>
            <w:tcW w:w="7290" w:type="dxa"/>
            <w:vAlign w:val="center"/>
          </w:tcPr>
          <w:p w14:paraId="2FEDA5DE" w14:textId="4E2E493A" w:rsidR="00CE5A30" w:rsidRPr="003375A1" w:rsidRDefault="00CE5A30" w:rsidP="00781183">
            <w:pPr>
              <w:pStyle w:val="ListParagraph"/>
              <w:numPr>
                <w:ilvl w:val="0"/>
                <w:numId w:val="18"/>
              </w:numPr>
              <w:ind w:left="345"/>
              <w:rPr>
                <w:rFonts w:cs="Arial"/>
                <w:highlight w:val="yellow"/>
              </w:rPr>
            </w:pPr>
            <w:r w:rsidRPr="003375A1">
              <w:rPr>
                <w:rFonts w:cs="Arial"/>
                <w:highlight w:val="yellow"/>
              </w:rPr>
              <w:t>Plants absorb C14 during photosynthesis</w:t>
            </w:r>
          </w:p>
        </w:tc>
        <w:tc>
          <w:tcPr>
            <w:tcW w:w="1440" w:type="dxa"/>
            <w:vAlign w:val="center"/>
          </w:tcPr>
          <w:p w14:paraId="4B01018D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40184758" w14:textId="77777777">
        <w:trPr>
          <w:trHeight w:val="288"/>
        </w:trPr>
        <w:tc>
          <w:tcPr>
            <w:tcW w:w="7290" w:type="dxa"/>
            <w:vAlign w:val="center"/>
          </w:tcPr>
          <w:p w14:paraId="5BE0EB54" w14:textId="4F4E3D1F" w:rsidR="00CE5A30" w:rsidRPr="00781183" w:rsidRDefault="00CE5A30" w:rsidP="00781183">
            <w:pPr>
              <w:pStyle w:val="ListParagraph"/>
              <w:numPr>
                <w:ilvl w:val="0"/>
                <w:numId w:val="18"/>
              </w:numPr>
              <w:ind w:left="345"/>
              <w:rPr>
                <w:rFonts w:cs="Arial"/>
              </w:rPr>
            </w:pPr>
            <w:r w:rsidRPr="0095723E">
              <w:rPr>
                <w:rFonts w:cs="Arial"/>
              </w:rPr>
              <w:t>C14 is passed to animals through the food chain</w:t>
            </w:r>
          </w:p>
        </w:tc>
        <w:tc>
          <w:tcPr>
            <w:tcW w:w="1440" w:type="dxa"/>
            <w:vAlign w:val="center"/>
          </w:tcPr>
          <w:p w14:paraId="5EB0CF94" w14:textId="77777777" w:rsidR="00CE5A30" w:rsidRPr="00FF626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 w:rsidRPr="00FF6260">
              <w:rPr>
                <w:rFonts w:cs="Arial"/>
                <w:bCs/>
                <w:color w:val="000000"/>
                <w:szCs w:val="22"/>
              </w:rPr>
              <w:t>1</w:t>
            </w:r>
          </w:p>
        </w:tc>
      </w:tr>
      <w:tr w:rsidR="00CE5A30" w:rsidRPr="003A6F91" w14:paraId="436268D7" w14:textId="77777777">
        <w:trPr>
          <w:trHeight w:val="288"/>
        </w:trPr>
        <w:tc>
          <w:tcPr>
            <w:tcW w:w="7290" w:type="dxa"/>
            <w:vAlign w:val="center"/>
          </w:tcPr>
          <w:p w14:paraId="078650FD" w14:textId="07F7C468" w:rsidR="00CE5A30" w:rsidRPr="00781183" w:rsidRDefault="00CE5A30" w:rsidP="00781183">
            <w:pPr>
              <w:pStyle w:val="ListParagraph"/>
              <w:numPr>
                <w:ilvl w:val="0"/>
                <w:numId w:val="18"/>
              </w:numPr>
              <w:ind w:left="345"/>
              <w:rPr>
                <w:rFonts w:cs="Arial"/>
              </w:rPr>
            </w:pPr>
            <w:r w:rsidRPr="00433292">
              <w:rPr>
                <w:rFonts w:cs="Arial"/>
                <w:highlight w:val="yellow"/>
              </w:rPr>
              <w:t>Measure ratio of C14 remaining with C12 in dead animal</w:t>
            </w:r>
          </w:p>
        </w:tc>
        <w:tc>
          <w:tcPr>
            <w:tcW w:w="1440" w:type="dxa"/>
            <w:vAlign w:val="center"/>
          </w:tcPr>
          <w:p w14:paraId="46DDBB2C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1</w:t>
            </w:r>
          </w:p>
        </w:tc>
      </w:tr>
      <w:tr w:rsidR="00CE5A30" w:rsidRPr="003A6F91" w14:paraId="49B44471" w14:textId="77777777">
        <w:trPr>
          <w:trHeight w:val="288"/>
        </w:trPr>
        <w:tc>
          <w:tcPr>
            <w:tcW w:w="7290" w:type="dxa"/>
            <w:vAlign w:val="center"/>
          </w:tcPr>
          <w:p w14:paraId="53699BD8" w14:textId="6813A79C" w:rsidR="00CE5A30" w:rsidRPr="00781183" w:rsidRDefault="008C37CE" w:rsidP="00781183">
            <w:pPr>
              <w:pStyle w:val="ListParagraph"/>
              <w:numPr>
                <w:ilvl w:val="0"/>
                <w:numId w:val="18"/>
              </w:numPr>
              <w:ind w:left="345"/>
              <w:rPr>
                <w:rFonts w:cs="Arial"/>
              </w:rPr>
            </w:pPr>
            <w:r w:rsidRPr="0095723E">
              <w:rPr>
                <w:rFonts w:cs="Arial"/>
              </w:rPr>
              <w:t xml:space="preserve">The amount of C14 left indicates the number of </w:t>
            </w:r>
            <w:proofErr w:type="spellStart"/>
            <w:r w:rsidRPr="0095723E">
              <w:rPr>
                <w:rFonts w:cs="Arial"/>
              </w:rPr>
              <w:t>half lives</w:t>
            </w:r>
            <w:proofErr w:type="spellEnd"/>
            <w:r w:rsidRPr="0095723E">
              <w:rPr>
                <w:rFonts w:cs="Arial"/>
              </w:rPr>
              <w:t xml:space="preserve"> that have passed since death</w:t>
            </w:r>
            <w:r>
              <w:rPr>
                <w:rFonts w:cs="Arial"/>
              </w:rPr>
              <w:t>.</w:t>
            </w:r>
          </w:p>
        </w:tc>
        <w:tc>
          <w:tcPr>
            <w:tcW w:w="1440" w:type="dxa"/>
            <w:vAlign w:val="center"/>
          </w:tcPr>
          <w:p w14:paraId="158C7D6C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1</w:t>
            </w:r>
          </w:p>
        </w:tc>
      </w:tr>
      <w:tr w:rsidR="00CE5A30" w:rsidRPr="003A6F91" w14:paraId="50F0827C" w14:textId="77777777">
        <w:trPr>
          <w:trHeight w:val="288"/>
        </w:trPr>
        <w:tc>
          <w:tcPr>
            <w:tcW w:w="7290" w:type="dxa"/>
            <w:vAlign w:val="center"/>
          </w:tcPr>
          <w:p w14:paraId="23B28356" w14:textId="21A59361" w:rsidR="00CE5A30" w:rsidRPr="00DE1467" w:rsidRDefault="008C37CE" w:rsidP="002D7D28">
            <w:pPr>
              <w:pStyle w:val="ListParagraph"/>
              <w:numPr>
                <w:ilvl w:val="0"/>
                <w:numId w:val="18"/>
              </w:numPr>
              <w:ind w:left="345"/>
              <w:rPr>
                <w:rFonts w:cs="Arial"/>
              </w:rPr>
            </w:pPr>
            <w:proofErr w:type="spellStart"/>
            <w:r w:rsidRPr="0095723E">
              <w:rPr>
                <w:rFonts w:cs="Arial"/>
              </w:rPr>
              <w:t>Half life</w:t>
            </w:r>
            <w:proofErr w:type="spellEnd"/>
            <w:r w:rsidRPr="0095723E">
              <w:rPr>
                <w:rFonts w:cs="Arial"/>
              </w:rPr>
              <w:t xml:space="preserve"> of C14 is 5730 years </w:t>
            </w:r>
          </w:p>
        </w:tc>
        <w:tc>
          <w:tcPr>
            <w:tcW w:w="1440" w:type="dxa"/>
            <w:vAlign w:val="center"/>
          </w:tcPr>
          <w:p w14:paraId="12653D62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1</w:t>
            </w:r>
          </w:p>
        </w:tc>
      </w:tr>
      <w:tr w:rsidR="009D2F2A" w:rsidRPr="003A6F91" w14:paraId="626D0FF4" w14:textId="77777777">
        <w:trPr>
          <w:trHeight w:val="288"/>
        </w:trPr>
        <w:tc>
          <w:tcPr>
            <w:tcW w:w="7290" w:type="dxa"/>
            <w:vAlign w:val="center"/>
          </w:tcPr>
          <w:p w14:paraId="0157F1EB" w14:textId="51DB9E1B" w:rsidR="009D2F2A" w:rsidRPr="0095723E" w:rsidRDefault="009D2F2A" w:rsidP="002D7D28">
            <w:pPr>
              <w:pStyle w:val="ListParagraph"/>
              <w:numPr>
                <w:ilvl w:val="0"/>
                <w:numId w:val="18"/>
              </w:numPr>
              <w:ind w:left="345"/>
              <w:rPr>
                <w:rFonts w:cs="Arial"/>
              </w:rPr>
            </w:pPr>
            <w:r w:rsidRPr="003375A1">
              <w:rPr>
                <w:rFonts w:cs="Arial"/>
                <w:highlight w:val="yellow"/>
              </w:rPr>
              <w:t xml:space="preserve">The number of </w:t>
            </w:r>
            <w:proofErr w:type="spellStart"/>
            <w:r w:rsidRPr="003375A1">
              <w:rPr>
                <w:rFonts w:cs="Arial"/>
                <w:highlight w:val="yellow"/>
              </w:rPr>
              <w:t>half lives</w:t>
            </w:r>
            <w:proofErr w:type="spellEnd"/>
            <w:r w:rsidRPr="003375A1">
              <w:rPr>
                <w:rFonts w:cs="Arial"/>
                <w:highlight w:val="yellow"/>
              </w:rPr>
              <w:t xml:space="preserve"> is multiplied by 5730 to give age</w:t>
            </w:r>
          </w:p>
        </w:tc>
        <w:tc>
          <w:tcPr>
            <w:tcW w:w="1440" w:type="dxa"/>
            <w:vAlign w:val="center"/>
          </w:tcPr>
          <w:p w14:paraId="25E878BF" w14:textId="5FDFEE88" w:rsidR="009D2F2A" w:rsidRDefault="009D2F2A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1</w:t>
            </w:r>
          </w:p>
        </w:tc>
      </w:tr>
      <w:tr w:rsidR="00CE5A30" w:rsidRPr="003A6F91" w14:paraId="16A37E0A" w14:textId="77777777">
        <w:trPr>
          <w:trHeight w:val="288"/>
        </w:trPr>
        <w:tc>
          <w:tcPr>
            <w:tcW w:w="7290" w:type="dxa"/>
            <w:vAlign w:val="center"/>
          </w:tcPr>
          <w:p w14:paraId="35CABD7E" w14:textId="77777777" w:rsidR="00CE5A30" w:rsidRPr="0095723E" w:rsidRDefault="00CE5A30" w:rsidP="002D7D28">
            <w:pPr>
              <w:pStyle w:val="ListParagraph"/>
              <w:numPr>
                <w:ilvl w:val="0"/>
                <w:numId w:val="18"/>
              </w:numPr>
              <w:ind w:left="345"/>
              <w:rPr>
                <w:rFonts w:cs="Arial"/>
              </w:rPr>
            </w:pPr>
            <w:r>
              <w:rPr>
                <w:rFonts w:cs="Arial"/>
              </w:rPr>
              <w:t xml:space="preserve">The method is limited to 70 000 years so there would not be enough C14 left to date the </w:t>
            </w:r>
            <w:proofErr w:type="gramStart"/>
            <w:r>
              <w:rPr>
                <w:rFonts w:cs="Arial"/>
              </w:rPr>
              <w:t>120000 year old</w:t>
            </w:r>
            <w:proofErr w:type="gramEnd"/>
            <w:r>
              <w:rPr>
                <w:rFonts w:cs="Arial"/>
              </w:rPr>
              <w:t xml:space="preserve"> fossil</w:t>
            </w:r>
          </w:p>
        </w:tc>
        <w:tc>
          <w:tcPr>
            <w:tcW w:w="1440" w:type="dxa"/>
            <w:vAlign w:val="center"/>
          </w:tcPr>
          <w:p w14:paraId="3DD45A93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Cs/>
                <w:color w:val="000000"/>
                <w:szCs w:val="22"/>
              </w:rPr>
            </w:pPr>
            <w:r>
              <w:rPr>
                <w:rFonts w:cs="Arial"/>
                <w:bCs/>
                <w:color w:val="000000"/>
                <w:szCs w:val="22"/>
              </w:rPr>
              <w:t>1</w:t>
            </w:r>
          </w:p>
        </w:tc>
      </w:tr>
      <w:tr w:rsidR="00CE5A30" w:rsidRPr="003A6F91" w14:paraId="3124E26E" w14:textId="77777777">
        <w:trPr>
          <w:trHeight w:val="288"/>
        </w:trPr>
        <w:tc>
          <w:tcPr>
            <w:tcW w:w="7290" w:type="dxa"/>
            <w:vAlign w:val="center"/>
          </w:tcPr>
          <w:p w14:paraId="192707CC" w14:textId="77777777" w:rsidR="00CE5A30" w:rsidRPr="003A6F91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0962DF80" w14:textId="1127A76A" w:rsidR="00CE5A30" w:rsidRPr="003A6F91" w:rsidRDefault="009D2F2A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7</w:t>
            </w:r>
          </w:p>
        </w:tc>
      </w:tr>
    </w:tbl>
    <w:p w14:paraId="3C04D6E2" w14:textId="77777777" w:rsidR="00CE5A30" w:rsidRDefault="00CE5A30" w:rsidP="00CE5A30">
      <w:pPr>
        <w:ind w:right="184"/>
        <w:rPr>
          <w:rFonts w:cs="Arial"/>
          <w:szCs w:val="22"/>
        </w:rPr>
      </w:pPr>
    </w:p>
    <w:p w14:paraId="4AE54F9C" w14:textId="77777777" w:rsidR="00CE5A30" w:rsidRDefault="00CE5A30" w:rsidP="00CE5A30">
      <w:pPr>
        <w:spacing w:after="160" w:line="259" w:lineRule="auto"/>
        <w:rPr>
          <w:rFonts w:cs="Arial"/>
          <w:szCs w:val="22"/>
          <w:lang w:val="en-AU"/>
        </w:rPr>
      </w:pPr>
      <w:r>
        <w:rPr>
          <w:rFonts w:cs="Arial"/>
          <w:szCs w:val="22"/>
          <w:lang w:val="en-AU"/>
        </w:rPr>
        <w:br w:type="page"/>
      </w:r>
    </w:p>
    <w:p w14:paraId="5A2BFBE5" w14:textId="5121774F" w:rsidR="00CE5A30" w:rsidRPr="00E168C9" w:rsidRDefault="00CE5A30" w:rsidP="00CE5A30">
      <w:pPr>
        <w:ind w:right="184"/>
        <w:rPr>
          <w:rFonts w:cs="Arial"/>
          <w:szCs w:val="22"/>
          <w:lang w:val="en-AU"/>
        </w:rPr>
      </w:pPr>
    </w:p>
    <w:p w14:paraId="646B736E" w14:textId="77777777" w:rsidR="00CE5A30" w:rsidRPr="00E168C9" w:rsidRDefault="00CE5A30" w:rsidP="0002744A">
      <w:pPr>
        <w:tabs>
          <w:tab w:val="left" w:pos="8370"/>
        </w:tabs>
        <w:ind w:right="-48"/>
        <w:rPr>
          <w:rFonts w:cs="Arial"/>
          <w:b/>
          <w:szCs w:val="22"/>
          <w:lang w:val="en-AU"/>
        </w:rPr>
      </w:pPr>
      <w:r w:rsidRPr="00E168C9">
        <w:rPr>
          <w:rFonts w:cs="Arial"/>
          <w:b/>
          <w:szCs w:val="22"/>
          <w:lang w:val="en-AU"/>
        </w:rPr>
        <w:t xml:space="preserve">Question </w:t>
      </w:r>
      <w:r w:rsidRPr="005B7DE0">
        <w:rPr>
          <w:rFonts w:cs="Arial"/>
          <w:b/>
          <w:szCs w:val="22"/>
          <w:lang w:val="en-AU"/>
        </w:rPr>
        <w:t>41</w:t>
      </w:r>
      <w:r w:rsidRPr="00E168C9">
        <w:rPr>
          <w:rFonts w:cs="Arial"/>
          <w:b/>
          <w:szCs w:val="22"/>
          <w:lang w:val="en-AU"/>
        </w:rPr>
        <w:tab/>
        <w:t>(20 marks)</w:t>
      </w:r>
    </w:p>
    <w:p w14:paraId="09382ABE" w14:textId="77777777" w:rsidR="00CE5A30" w:rsidRPr="00E168C9" w:rsidRDefault="00CE5A30" w:rsidP="00CE5A30">
      <w:pPr>
        <w:pStyle w:val="ListParagraph"/>
        <w:ind w:left="0" w:right="184"/>
        <w:rPr>
          <w:rFonts w:cs="Arial"/>
          <w:b/>
        </w:rPr>
      </w:pPr>
    </w:p>
    <w:p w14:paraId="43B6C7B2" w14:textId="185AF9B3" w:rsidR="00CE5A30" w:rsidRPr="002C4CCD" w:rsidRDefault="00781183" w:rsidP="00781183">
      <w:pPr>
        <w:pStyle w:val="ListParagraph"/>
        <w:numPr>
          <w:ilvl w:val="0"/>
          <w:numId w:val="16"/>
        </w:numPr>
        <w:tabs>
          <w:tab w:val="left" w:pos="8460"/>
        </w:tabs>
        <w:ind w:right="-48" w:hanging="720"/>
        <w:rPr>
          <w:rFonts w:cs="Arial"/>
          <w:szCs w:val="22"/>
        </w:rPr>
      </w:pPr>
      <w:r>
        <w:rPr>
          <w:rFonts w:cs="Arial"/>
        </w:rPr>
        <w:t>Describe the process of natural selection resulting in the evolution of species, providing a human example of natural selection that has given rise to the various forms living throughout the world.</w:t>
      </w:r>
      <w:r w:rsidR="00CE5A30">
        <w:rPr>
          <w:rFonts w:cs="Arial"/>
        </w:rPr>
        <w:tab/>
        <w:t>(8 marks)</w:t>
      </w:r>
    </w:p>
    <w:p w14:paraId="5617C763" w14:textId="77777777" w:rsidR="00CE5A30" w:rsidRPr="00E168C9" w:rsidRDefault="00CE5A30" w:rsidP="00CE5A30">
      <w:pPr>
        <w:ind w:right="184"/>
        <w:rPr>
          <w:rFonts w:cs="Arial"/>
          <w:szCs w:val="22"/>
        </w:rPr>
      </w:pPr>
    </w:p>
    <w:tbl>
      <w:tblPr>
        <w:tblW w:w="8640" w:type="dxa"/>
        <w:tblInd w:w="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00"/>
        <w:gridCol w:w="1440"/>
      </w:tblGrid>
      <w:tr w:rsidR="00CE5A30" w:rsidRPr="003A6F91" w14:paraId="08DFAD34" w14:textId="77777777" w:rsidTr="00781183">
        <w:trPr>
          <w:trHeight w:val="288"/>
        </w:trPr>
        <w:tc>
          <w:tcPr>
            <w:tcW w:w="7200" w:type="dxa"/>
            <w:vAlign w:val="center"/>
          </w:tcPr>
          <w:p w14:paraId="315170EC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1C65CFC0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3A6F91" w14:paraId="17C6FB5F" w14:textId="77777777" w:rsidTr="00781183">
        <w:trPr>
          <w:trHeight w:val="288"/>
        </w:trPr>
        <w:tc>
          <w:tcPr>
            <w:tcW w:w="7200" w:type="dxa"/>
            <w:vAlign w:val="center"/>
          </w:tcPr>
          <w:p w14:paraId="08045D11" w14:textId="35040FF6" w:rsidR="00CE5A30" w:rsidRPr="004549D4" w:rsidRDefault="00CE5A30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Mutations cause variation </w:t>
            </w:r>
            <w:r w:rsidR="00BB3079">
              <w:rPr>
                <w:rFonts w:cs="Arial"/>
                <w:szCs w:val="22"/>
              </w:rPr>
              <w:t>(</w:t>
            </w:r>
            <w:r>
              <w:rPr>
                <w:rFonts w:cs="Arial"/>
                <w:szCs w:val="22"/>
              </w:rPr>
              <w:t>in the gene pool</w:t>
            </w:r>
            <w:r w:rsidR="00BB3079">
              <w:rPr>
                <w:rFonts w:cs="Arial"/>
                <w:szCs w:val="22"/>
              </w:rPr>
              <w:t>)</w:t>
            </w:r>
          </w:p>
        </w:tc>
        <w:tc>
          <w:tcPr>
            <w:tcW w:w="1440" w:type="dxa"/>
            <w:vAlign w:val="center"/>
          </w:tcPr>
          <w:p w14:paraId="2A72F8FE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37C9BBEB" w14:textId="77777777" w:rsidTr="00781183">
        <w:trPr>
          <w:trHeight w:val="288"/>
        </w:trPr>
        <w:tc>
          <w:tcPr>
            <w:tcW w:w="7200" w:type="dxa"/>
            <w:vAlign w:val="center"/>
          </w:tcPr>
          <w:p w14:paraId="47A62FD9" w14:textId="77777777" w:rsidR="00CE5A30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Some members of the population have an advantageous characteristic</w:t>
            </w:r>
          </w:p>
        </w:tc>
        <w:tc>
          <w:tcPr>
            <w:tcW w:w="1440" w:type="dxa"/>
            <w:vAlign w:val="center"/>
          </w:tcPr>
          <w:p w14:paraId="4D86647C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1FBF3F2E" w14:textId="77777777" w:rsidTr="00781183">
        <w:trPr>
          <w:trHeight w:val="288"/>
        </w:trPr>
        <w:tc>
          <w:tcPr>
            <w:tcW w:w="7200" w:type="dxa"/>
            <w:vAlign w:val="center"/>
          </w:tcPr>
          <w:p w14:paraId="513AFC2A" w14:textId="77777777" w:rsidR="00CE5A30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Selection pressure exists such that those individuals survive</w:t>
            </w:r>
          </w:p>
        </w:tc>
        <w:tc>
          <w:tcPr>
            <w:tcW w:w="1440" w:type="dxa"/>
            <w:vAlign w:val="center"/>
          </w:tcPr>
          <w:p w14:paraId="5EE8B045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7A44B20C" w14:textId="77777777" w:rsidTr="00781183">
        <w:trPr>
          <w:trHeight w:val="288"/>
        </w:trPr>
        <w:tc>
          <w:tcPr>
            <w:tcW w:w="7200" w:type="dxa"/>
            <w:vAlign w:val="center"/>
          </w:tcPr>
          <w:p w14:paraId="06E781B6" w14:textId="0D58CBA8" w:rsidR="00CE5A30" w:rsidRDefault="535EABEE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</w:rPr>
            </w:pPr>
            <w:r w:rsidRPr="66FEDE15">
              <w:rPr>
                <w:rFonts w:cs="Arial"/>
              </w:rPr>
              <w:t xml:space="preserve">They </w:t>
            </w:r>
            <w:proofErr w:type="gramStart"/>
            <w:r w:rsidRPr="542C2975">
              <w:rPr>
                <w:rFonts w:cs="Arial"/>
              </w:rPr>
              <w:t>are able to</w:t>
            </w:r>
            <w:proofErr w:type="gramEnd"/>
            <w:r w:rsidRPr="542C2975">
              <w:rPr>
                <w:rFonts w:cs="Arial"/>
              </w:rPr>
              <w:t xml:space="preserve"> </w:t>
            </w:r>
            <w:r w:rsidRPr="21EF91FC">
              <w:rPr>
                <w:rFonts w:cs="Arial"/>
              </w:rPr>
              <w:t>reproduce</w:t>
            </w:r>
          </w:p>
        </w:tc>
        <w:tc>
          <w:tcPr>
            <w:tcW w:w="1440" w:type="dxa"/>
            <w:vAlign w:val="center"/>
          </w:tcPr>
          <w:p w14:paraId="7A67C6DB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4583DD2C" w14:textId="77777777" w:rsidTr="00781183">
        <w:trPr>
          <w:trHeight w:val="288"/>
        </w:trPr>
        <w:tc>
          <w:tcPr>
            <w:tcW w:w="7200" w:type="dxa"/>
            <w:vAlign w:val="center"/>
          </w:tcPr>
          <w:p w14:paraId="386F652E" w14:textId="3C1C7E66" w:rsidR="00CE5A30" w:rsidRDefault="30C23CF6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</w:rPr>
            </w:pPr>
            <w:r w:rsidRPr="66FEDE15">
              <w:rPr>
                <w:rFonts w:cs="Arial"/>
              </w:rPr>
              <w:t>The alleles for the characteristic are passed on to the next generation</w:t>
            </w:r>
          </w:p>
        </w:tc>
        <w:tc>
          <w:tcPr>
            <w:tcW w:w="1440" w:type="dxa"/>
            <w:vAlign w:val="center"/>
          </w:tcPr>
          <w:p w14:paraId="24896211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0772AD65" w14:textId="77777777" w:rsidTr="00781183">
        <w:trPr>
          <w:trHeight w:val="288"/>
        </w:trPr>
        <w:tc>
          <w:tcPr>
            <w:tcW w:w="7200" w:type="dxa"/>
            <w:vAlign w:val="center"/>
          </w:tcPr>
          <w:p w14:paraId="6EC8C742" w14:textId="77777777" w:rsidR="00CE5A30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Reproductive isolation ensures that there is no </w:t>
            </w:r>
            <w:proofErr w:type="gramStart"/>
            <w:r>
              <w:rPr>
                <w:rFonts w:cs="Arial"/>
                <w:szCs w:val="22"/>
              </w:rPr>
              <w:t>interbreeding</w:t>
            </w:r>
            <w:proofErr w:type="gramEnd"/>
            <w:r>
              <w:rPr>
                <w:rFonts w:cs="Arial"/>
                <w:szCs w:val="22"/>
              </w:rPr>
              <w:t xml:space="preserve"> so the frequency of the allele increases in the population</w:t>
            </w:r>
          </w:p>
        </w:tc>
        <w:tc>
          <w:tcPr>
            <w:tcW w:w="1440" w:type="dxa"/>
            <w:vAlign w:val="center"/>
          </w:tcPr>
          <w:p w14:paraId="27912CDC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571D40D0" w14:textId="77777777" w:rsidTr="00781183">
        <w:trPr>
          <w:trHeight w:val="288"/>
        </w:trPr>
        <w:tc>
          <w:tcPr>
            <w:tcW w:w="7200" w:type="dxa"/>
            <w:vAlign w:val="center"/>
          </w:tcPr>
          <w:p w14:paraId="5572BB61" w14:textId="77777777" w:rsidR="00CE5A30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Human example body stature where populations have been isolated in certain conditions</w:t>
            </w:r>
          </w:p>
        </w:tc>
        <w:tc>
          <w:tcPr>
            <w:tcW w:w="1440" w:type="dxa"/>
            <w:vAlign w:val="center"/>
          </w:tcPr>
          <w:p w14:paraId="2D8B6137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55E66C9F" w14:textId="77777777" w:rsidTr="00781183">
        <w:trPr>
          <w:trHeight w:val="288"/>
        </w:trPr>
        <w:tc>
          <w:tcPr>
            <w:tcW w:w="7200" w:type="dxa"/>
            <w:vAlign w:val="center"/>
          </w:tcPr>
          <w:p w14:paraId="184C507E" w14:textId="77777777" w:rsidR="00CE5A30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proofErr w:type="gramStart"/>
            <w:r>
              <w:rPr>
                <w:rFonts w:cs="Arial"/>
                <w:szCs w:val="22"/>
              </w:rPr>
              <w:t>So</w:t>
            </w:r>
            <w:proofErr w:type="gramEnd"/>
            <w:r>
              <w:rPr>
                <w:rFonts w:cs="Arial"/>
                <w:szCs w:val="22"/>
              </w:rPr>
              <w:t xml:space="preserve"> people who lived in areas of high temperatures have long limbed physique to enable heat loss by radiation</w:t>
            </w:r>
          </w:p>
          <w:p w14:paraId="42B8BEF3" w14:textId="77777777" w:rsidR="00CE5A30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(Any other reasonable answer and may include skin colour as an example)</w:t>
            </w:r>
          </w:p>
        </w:tc>
        <w:tc>
          <w:tcPr>
            <w:tcW w:w="1440" w:type="dxa"/>
            <w:vAlign w:val="center"/>
          </w:tcPr>
          <w:p w14:paraId="44824D90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4E2B962A" w14:textId="77777777" w:rsidTr="00781183">
        <w:trPr>
          <w:trHeight w:val="288"/>
        </w:trPr>
        <w:tc>
          <w:tcPr>
            <w:tcW w:w="7200" w:type="dxa"/>
            <w:vAlign w:val="center"/>
          </w:tcPr>
          <w:p w14:paraId="03E1EB67" w14:textId="77777777" w:rsidR="00CE5A30" w:rsidRPr="003A6F91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0D108784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8</w:t>
            </w:r>
          </w:p>
        </w:tc>
      </w:tr>
    </w:tbl>
    <w:p w14:paraId="792CA079" w14:textId="77777777" w:rsidR="00CE5A30" w:rsidRDefault="00CE5A30" w:rsidP="00CE5A30">
      <w:pPr>
        <w:ind w:right="184"/>
        <w:rPr>
          <w:rFonts w:cs="Arial"/>
          <w:szCs w:val="22"/>
        </w:rPr>
      </w:pPr>
    </w:p>
    <w:p w14:paraId="07509669" w14:textId="77777777" w:rsidR="00CE5A30" w:rsidRDefault="00CE5A30" w:rsidP="00CE5A30">
      <w:pPr>
        <w:ind w:right="184"/>
        <w:rPr>
          <w:rFonts w:cs="Arial"/>
          <w:szCs w:val="22"/>
        </w:rPr>
      </w:pPr>
    </w:p>
    <w:p w14:paraId="24C479A1" w14:textId="0C6F484E" w:rsidR="00CE5A30" w:rsidRPr="00546388" w:rsidRDefault="0002744A" w:rsidP="00781183">
      <w:pPr>
        <w:pStyle w:val="ListParagraph"/>
        <w:numPr>
          <w:ilvl w:val="0"/>
          <w:numId w:val="17"/>
        </w:numPr>
        <w:tabs>
          <w:tab w:val="left" w:pos="8550"/>
        </w:tabs>
        <w:ind w:right="-48" w:hanging="720"/>
        <w:rPr>
          <w:rFonts w:cs="Arial"/>
          <w:szCs w:val="22"/>
        </w:rPr>
      </w:pPr>
      <w:r>
        <w:rPr>
          <w:rFonts w:cs="Arial"/>
        </w:rPr>
        <w:t xml:space="preserve">Describe evidence for evolution based on </w:t>
      </w:r>
      <w:r w:rsidRPr="00C233C7">
        <w:rPr>
          <w:rFonts w:cs="Arial"/>
          <w:b/>
          <w:bCs/>
        </w:rPr>
        <w:t>two</w:t>
      </w:r>
      <w:r>
        <w:rPr>
          <w:rFonts w:cs="Arial"/>
        </w:rPr>
        <w:t xml:space="preserve"> named comparative anatomy studies</w:t>
      </w:r>
      <w:r>
        <w:rPr>
          <w:rFonts w:cs="Arial"/>
          <w:i/>
        </w:rPr>
        <w:t>.</w:t>
      </w:r>
      <w:r w:rsidR="00CE5A30" w:rsidRPr="002C4CCD">
        <w:rPr>
          <w:rFonts w:cs="Arial"/>
          <w:szCs w:val="22"/>
        </w:rPr>
        <w:tab/>
      </w:r>
      <w:r w:rsidR="00CE5A30">
        <w:rPr>
          <w:rFonts w:cs="Arial"/>
        </w:rPr>
        <w:t>(6</w:t>
      </w:r>
      <w:r w:rsidR="00CE5A30" w:rsidRPr="002C4CCD">
        <w:rPr>
          <w:rFonts w:cs="Arial"/>
        </w:rPr>
        <w:t xml:space="preserve"> marks)</w:t>
      </w:r>
    </w:p>
    <w:p w14:paraId="207AD7A7" w14:textId="77777777" w:rsidR="00CE5A30" w:rsidRDefault="00CE5A30" w:rsidP="00CE5A30">
      <w:pPr>
        <w:tabs>
          <w:tab w:val="left" w:pos="8550"/>
        </w:tabs>
        <w:ind w:right="184"/>
        <w:rPr>
          <w:rFonts w:cs="Arial"/>
          <w:szCs w:val="22"/>
        </w:rPr>
      </w:pPr>
    </w:p>
    <w:tbl>
      <w:tblPr>
        <w:tblW w:w="0" w:type="auto"/>
        <w:tblInd w:w="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00"/>
        <w:gridCol w:w="1440"/>
      </w:tblGrid>
      <w:tr w:rsidR="00CE5A30" w:rsidRPr="003A6F91" w14:paraId="2396882B" w14:textId="77777777">
        <w:trPr>
          <w:trHeight w:val="288"/>
        </w:trPr>
        <w:tc>
          <w:tcPr>
            <w:tcW w:w="7200" w:type="dxa"/>
            <w:vAlign w:val="center"/>
          </w:tcPr>
          <w:p w14:paraId="23AFE40E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2DCCC461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3A6F91" w14:paraId="134F76A5" w14:textId="77777777">
        <w:trPr>
          <w:trHeight w:val="288"/>
        </w:trPr>
        <w:tc>
          <w:tcPr>
            <w:tcW w:w="7200" w:type="dxa"/>
            <w:vAlign w:val="center"/>
          </w:tcPr>
          <w:p w14:paraId="60F2A5AC" w14:textId="52D33A45" w:rsidR="00CE5A30" w:rsidRPr="00C9192B" w:rsidRDefault="00CE5A30">
            <w:pPr>
              <w:autoSpaceDE w:val="0"/>
              <w:autoSpaceDN w:val="0"/>
              <w:adjustRightInd w:val="0"/>
              <w:rPr>
                <w:rFonts w:cs="Arial"/>
                <w:color w:val="000000"/>
                <w:szCs w:val="22"/>
              </w:rPr>
            </w:pPr>
            <w:r w:rsidRPr="00C9192B">
              <w:rPr>
                <w:rFonts w:cs="Arial"/>
                <w:color w:val="000000"/>
                <w:szCs w:val="22"/>
              </w:rPr>
              <w:t xml:space="preserve">Any </w:t>
            </w:r>
            <w:r w:rsidR="00C9192B" w:rsidRPr="00C9192B">
              <w:rPr>
                <w:rFonts w:cs="Arial"/>
                <w:b/>
                <w:bCs/>
                <w:color w:val="000000"/>
                <w:szCs w:val="22"/>
              </w:rPr>
              <w:t>two</w:t>
            </w:r>
            <w:r w:rsidRPr="00C9192B">
              <w:rPr>
                <w:rFonts w:cs="Arial"/>
                <w:color w:val="000000"/>
                <w:szCs w:val="22"/>
              </w:rPr>
              <w:t xml:space="preserve"> of</w:t>
            </w:r>
            <w:r w:rsidR="00C9192B" w:rsidRPr="00C9192B">
              <w:rPr>
                <w:rFonts w:cs="Arial"/>
                <w:color w:val="000000"/>
                <w:szCs w:val="22"/>
              </w:rPr>
              <w:t>:</w:t>
            </w:r>
          </w:p>
        </w:tc>
        <w:tc>
          <w:tcPr>
            <w:tcW w:w="1440" w:type="dxa"/>
            <w:vAlign w:val="center"/>
          </w:tcPr>
          <w:p w14:paraId="57CA9F55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color w:val="000000"/>
                <w:szCs w:val="22"/>
              </w:rPr>
            </w:pPr>
          </w:p>
        </w:tc>
      </w:tr>
      <w:tr w:rsidR="00CE5A30" w:rsidRPr="003A6F91" w14:paraId="408AAA76" w14:textId="77777777">
        <w:trPr>
          <w:trHeight w:val="288"/>
        </w:trPr>
        <w:tc>
          <w:tcPr>
            <w:tcW w:w="7200" w:type="dxa"/>
            <w:vAlign w:val="center"/>
          </w:tcPr>
          <w:p w14:paraId="6A874798" w14:textId="55F9B6CD" w:rsidR="00CE5A30" w:rsidRPr="004549D4" w:rsidRDefault="004A230D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(</w:t>
            </w:r>
            <w:r w:rsidR="00CE5A30">
              <w:rPr>
                <w:rFonts w:cs="Arial"/>
                <w:szCs w:val="22"/>
              </w:rPr>
              <w:t>Comparative</w:t>
            </w:r>
            <w:r>
              <w:rPr>
                <w:rFonts w:cs="Arial"/>
                <w:szCs w:val="22"/>
              </w:rPr>
              <w:t>)</w:t>
            </w:r>
            <w:r w:rsidR="00CE5A30">
              <w:rPr>
                <w:rFonts w:cs="Arial"/>
                <w:szCs w:val="22"/>
              </w:rPr>
              <w:t xml:space="preserve"> embryology (1) Compares the early stages of vertebrate development (1) the closer the similarities between the species the more recent the common ancestor (1)</w:t>
            </w:r>
          </w:p>
        </w:tc>
        <w:tc>
          <w:tcPr>
            <w:tcW w:w="1440" w:type="dxa"/>
            <w:vAlign w:val="center"/>
          </w:tcPr>
          <w:p w14:paraId="62D28023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-3</w:t>
            </w:r>
          </w:p>
        </w:tc>
      </w:tr>
      <w:tr w:rsidR="00CE5A30" w:rsidRPr="003A6F91" w14:paraId="595A06D5" w14:textId="77777777">
        <w:trPr>
          <w:trHeight w:val="288"/>
        </w:trPr>
        <w:tc>
          <w:tcPr>
            <w:tcW w:w="7200" w:type="dxa"/>
            <w:vAlign w:val="center"/>
          </w:tcPr>
          <w:p w14:paraId="22BA525A" w14:textId="77777777" w:rsidR="00CE5A30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Homologous structures (1) Compares the structures that are similar in the fore/hind limbs of </w:t>
            </w:r>
            <w:proofErr w:type="gramStart"/>
            <w:r>
              <w:rPr>
                <w:rFonts w:cs="Arial"/>
                <w:szCs w:val="22"/>
              </w:rPr>
              <w:t>vertebrates(</w:t>
            </w:r>
            <w:proofErr w:type="gramEnd"/>
            <w:r>
              <w:rPr>
                <w:rFonts w:cs="Arial"/>
                <w:szCs w:val="22"/>
              </w:rPr>
              <w:t>1) the functions are different but suggest a common ancestor (1)</w:t>
            </w:r>
          </w:p>
        </w:tc>
        <w:tc>
          <w:tcPr>
            <w:tcW w:w="1440" w:type="dxa"/>
            <w:vAlign w:val="center"/>
          </w:tcPr>
          <w:p w14:paraId="60F6063C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-3</w:t>
            </w:r>
          </w:p>
        </w:tc>
      </w:tr>
      <w:tr w:rsidR="00CE5A30" w:rsidRPr="003A6F91" w14:paraId="6774B31A" w14:textId="77777777">
        <w:trPr>
          <w:trHeight w:val="288"/>
        </w:trPr>
        <w:tc>
          <w:tcPr>
            <w:tcW w:w="7200" w:type="dxa"/>
            <w:vAlign w:val="center"/>
          </w:tcPr>
          <w:p w14:paraId="6DC50DD1" w14:textId="3E13F538" w:rsidR="00CE5A30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Vestigial </w:t>
            </w:r>
            <w:proofErr w:type="gramStart"/>
            <w:r>
              <w:rPr>
                <w:rFonts w:cs="Arial"/>
                <w:szCs w:val="22"/>
              </w:rPr>
              <w:t>organs(</w:t>
            </w:r>
            <w:proofErr w:type="gramEnd"/>
            <w:r>
              <w:rPr>
                <w:rFonts w:cs="Arial"/>
                <w:szCs w:val="22"/>
              </w:rPr>
              <w:t>1) no longer fulfil their original function (1) suggest common ancestry between species that maintain the function of these organs</w:t>
            </w:r>
            <w:r w:rsidR="0035548D">
              <w:rPr>
                <w:rFonts w:cs="Arial"/>
                <w:szCs w:val="22"/>
              </w:rPr>
              <w:t xml:space="preserve"> (1)</w:t>
            </w:r>
          </w:p>
        </w:tc>
        <w:tc>
          <w:tcPr>
            <w:tcW w:w="1440" w:type="dxa"/>
            <w:vAlign w:val="center"/>
          </w:tcPr>
          <w:p w14:paraId="3BAFEF1B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-3</w:t>
            </w:r>
          </w:p>
        </w:tc>
      </w:tr>
      <w:tr w:rsidR="00CE5A30" w:rsidRPr="003A6F91" w14:paraId="107957D8" w14:textId="77777777">
        <w:trPr>
          <w:trHeight w:val="288"/>
        </w:trPr>
        <w:tc>
          <w:tcPr>
            <w:tcW w:w="7200" w:type="dxa"/>
            <w:vAlign w:val="center"/>
          </w:tcPr>
          <w:p w14:paraId="0307D38D" w14:textId="77777777" w:rsidR="00CE5A30" w:rsidRPr="003A6F91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5E4B794D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6</w:t>
            </w:r>
          </w:p>
        </w:tc>
      </w:tr>
    </w:tbl>
    <w:p w14:paraId="1A2BADEC" w14:textId="77777777" w:rsidR="00CE5A30" w:rsidRDefault="00CE5A30" w:rsidP="00CE5A30">
      <w:pPr>
        <w:tabs>
          <w:tab w:val="left" w:pos="8550"/>
        </w:tabs>
        <w:ind w:right="184"/>
        <w:rPr>
          <w:rFonts w:cs="Arial"/>
          <w:szCs w:val="22"/>
        </w:rPr>
      </w:pPr>
    </w:p>
    <w:p w14:paraId="18BBEFE8" w14:textId="7D935BA5" w:rsidR="00CE5A30" w:rsidRDefault="00CE5A30" w:rsidP="00CE5A30">
      <w:pPr>
        <w:tabs>
          <w:tab w:val="left" w:pos="8550"/>
        </w:tabs>
        <w:ind w:right="184"/>
        <w:rPr>
          <w:rFonts w:cs="Arial"/>
          <w:szCs w:val="22"/>
        </w:rPr>
      </w:pPr>
    </w:p>
    <w:p w14:paraId="192FD223" w14:textId="5A9D52AB" w:rsidR="00781183" w:rsidRDefault="00781183">
      <w:pPr>
        <w:rPr>
          <w:rFonts w:cs="Arial"/>
          <w:szCs w:val="22"/>
        </w:rPr>
      </w:pPr>
      <w:r>
        <w:rPr>
          <w:rFonts w:cs="Arial"/>
          <w:szCs w:val="22"/>
        </w:rPr>
        <w:br w:type="page"/>
      </w:r>
    </w:p>
    <w:p w14:paraId="53DBE75E" w14:textId="77777777" w:rsidR="00781183" w:rsidRDefault="00781183" w:rsidP="00CE5A30">
      <w:pPr>
        <w:tabs>
          <w:tab w:val="left" w:pos="8550"/>
        </w:tabs>
        <w:ind w:right="184"/>
        <w:rPr>
          <w:rFonts w:cs="Arial"/>
          <w:szCs w:val="22"/>
        </w:rPr>
      </w:pPr>
    </w:p>
    <w:p w14:paraId="4E125911" w14:textId="07184127" w:rsidR="00CE5A30" w:rsidRPr="002C4CCD" w:rsidRDefault="0002744A" w:rsidP="0002744A">
      <w:pPr>
        <w:pStyle w:val="ListParagraph"/>
        <w:numPr>
          <w:ilvl w:val="0"/>
          <w:numId w:val="17"/>
        </w:numPr>
        <w:tabs>
          <w:tab w:val="left" w:pos="8550"/>
        </w:tabs>
        <w:ind w:right="-48" w:hanging="720"/>
        <w:rPr>
          <w:rFonts w:cs="Arial"/>
          <w:szCs w:val="22"/>
        </w:rPr>
      </w:pPr>
      <w:r>
        <w:rPr>
          <w:rFonts w:cs="Arial"/>
          <w:szCs w:val="22"/>
        </w:rPr>
        <w:t>Describe the process of fossilization and explain why more intact fossils are not found.</w:t>
      </w:r>
      <w:r w:rsidR="00CE5A30">
        <w:rPr>
          <w:rFonts w:cs="Arial"/>
          <w:szCs w:val="22"/>
        </w:rPr>
        <w:tab/>
        <w:t>(6 marks)</w:t>
      </w:r>
    </w:p>
    <w:p w14:paraId="30EFB313" w14:textId="77777777" w:rsidR="00CE5A30" w:rsidRPr="00E168C9" w:rsidRDefault="00CE5A30" w:rsidP="00CE5A30">
      <w:pPr>
        <w:ind w:right="184"/>
        <w:rPr>
          <w:rFonts w:cs="Arial"/>
          <w:szCs w:val="22"/>
        </w:rPr>
      </w:pPr>
    </w:p>
    <w:tbl>
      <w:tblPr>
        <w:tblW w:w="0" w:type="auto"/>
        <w:tblInd w:w="8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00"/>
        <w:gridCol w:w="1440"/>
      </w:tblGrid>
      <w:tr w:rsidR="00CE5A30" w:rsidRPr="003A6F91" w14:paraId="0BA9CD43" w14:textId="77777777">
        <w:trPr>
          <w:trHeight w:val="288"/>
        </w:trPr>
        <w:tc>
          <w:tcPr>
            <w:tcW w:w="7200" w:type="dxa"/>
            <w:vAlign w:val="center"/>
          </w:tcPr>
          <w:p w14:paraId="76B5A7D5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Description</w:t>
            </w:r>
          </w:p>
        </w:tc>
        <w:tc>
          <w:tcPr>
            <w:tcW w:w="1440" w:type="dxa"/>
            <w:vAlign w:val="center"/>
          </w:tcPr>
          <w:p w14:paraId="31F47E9B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Marks</w:t>
            </w:r>
          </w:p>
        </w:tc>
      </w:tr>
      <w:tr w:rsidR="00CE5A30" w:rsidRPr="003A6F91" w14:paraId="20F84B78" w14:textId="77777777">
        <w:trPr>
          <w:trHeight w:val="288"/>
        </w:trPr>
        <w:tc>
          <w:tcPr>
            <w:tcW w:w="7200" w:type="dxa"/>
            <w:vAlign w:val="center"/>
          </w:tcPr>
          <w:p w14:paraId="0C344BB9" w14:textId="77777777" w:rsidR="00CE5A30" w:rsidRPr="004549D4" w:rsidRDefault="00CE5A30">
            <w:pPr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Dead animals must be covered with soil or mud quickly</w:t>
            </w:r>
          </w:p>
        </w:tc>
        <w:tc>
          <w:tcPr>
            <w:tcW w:w="1440" w:type="dxa"/>
            <w:vAlign w:val="center"/>
          </w:tcPr>
          <w:p w14:paraId="4D49BD84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3C751B8A" w14:textId="77777777">
        <w:trPr>
          <w:trHeight w:val="288"/>
        </w:trPr>
        <w:tc>
          <w:tcPr>
            <w:tcW w:w="7200" w:type="dxa"/>
            <w:vAlign w:val="center"/>
          </w:tcPr>
          <w:p w14:paraId="7073FE40" w14:textId="77777777" w:rsidR="00CE5A30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The soft tissues usually decay but hard parts have organic matter replaced with ions from soil/water</w:t>
            </w:r>
          </w:p>
        </w:tc>
        <w:tc>
          <w:tcPr>
            <w:tcW w:w="1440" w:type="dxa"/>
            <w:vAlign w:val="center"/>
          </w:tcPr>
          <w:p w14:paraId="2CEDDE47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1AA1A7F1" w14:textId="77777777">
        <w:trPr>
          <w:trHeight w:val="288"/>
        </w:trPr>
        <w:tc>
          <w:tcPr>
            <w:tcW w:w="7200" w:type="dxa"/>
            <w:vAlign w:val="center"/>
          </w:tcPr>
          <w:p w14:paraId="73AE5D7D" w14:textId="77777777" w:rsidR="00CE5A30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Fossils can be disturbed by other animals or geological movements</w:t>
            </w:r>
          </w:p>
        </w:tc>
        <w:tc>
          <w:tcPr>
            <w:tcW w:w="1440" w:type="dxa"/>
            <w:vAlign w:val="center"/>
          </w:tcPr>
          <w:p w14:paraId="034574E2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755EDAE2" w14:textId="77777777">
        <w:trPr>
          <w:trHeight w:val="288"/>
        </w:trPr>
        <w:tc>
          <w:tcPr>
            <w:tcW w:w="7200" w:type="dxa"/>
            <w:vAlign w:val="center"/>
          </w:tcPr>
          <w:p w14:paraId="46B497FA" w14:textId="77777777" w:rsidR="00CE5A30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Fossils can be destroyed by volcanoes or human activity</w:t>
            </w:r>
          </w:p>
        </w:tc>
        <w:tc>
          <w:tcPr>
            <w:tcW w:w="1440" w:type="dxa"/>
            <w:vAlign w:val="center"/>
          </w:tcPr>
          <w:p w14:paraId="193730FB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612BADDE" w14:textId="77777777">
        <w:trPr>
          <w:trHeight w:val="288"/>
        </w:trPr>
        <w:tc>
          <w:tcPr>
            <w:tcW w:w="7200" w:type="dxa"/>
            <w:vAlign w:val="center"/>
          </w:tcPr>
          <w:p w14:paraId="52FFF7CD" w14:textId="75E391AE" w:rsidR="00CE5A30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Fossils may not </w:t>
            </w:r>
            <w:proofErr w:type="gramStart"/>
            <w:r>
              <w:rPr>
                <w:rFonts w:cs="Arial"/>
                <w:szCs w:val="22"/>
              </w:rPr>
              <w:t>be located in</w:t>
            </w:r>
            <w:proofErr w:type="gramEnd"/>
            <w:r>
              <w:rPr>
                <w:rFonts w:cs="Arial"/>
                <w:szCs w:val="22"/>
              </w:rPr>
              <w:t xml:space="preserve"> ideal soil conditions</w:t>
            </w:r>
            <w:r w:rsidR="008C49F1">
              <w:rPr>
                <w:rFonts w:cs="Arial"/>
                <w:szCs w:val="22"/>
              </w:rPr>
              <w:t xml:space="preserve"> </w:t>
            </w:r>
          </w:p>
        </w:tc>
        <w:tc>
          <w:tcPr>
            <w:tcW w:w="1440" w:type="dxa"/>
            <w:vAlign w:val="center"/>
          </w:tcPr>
          <w:p w14:paraId="40D25C4C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28C8DED0" w14:textId="77777777">
        <w:trPr>
          <w:trHeight w:val="288"/>
        </w:trPr>
        <w:tc>
          <w:tcPr>
            <w:tcW w:w="7200" w:type="dxa"/>
            <w:vAlign w:val="center"/>
          </w:tcPr>
          <w:p w14:paraId="63BA0AD1" w14:textId="77777777" w:rsidR="00CE5A30" w:rsidRDefault="00CE5A30">
            <w:pPr>
              <w:tabs>
                <w:tab w:val="left" w:pos="4236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Fossils may be buried too deep/be located deep in the ocean or other water systems</w:t>
            </w:r>
          </w:p>
        </w:tc>
        <w:tc>
          <w:tcPr>
            <w:tcW w:w="1440" w:type="dxa"/>
            <w:vAlign w:val="center"/>
          </w:tcPr>
          <w:p w14:paraId="733DE6B7" w14:textId="77777777" w:rsidR="00CE5A30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1</w:t>
            </w:r>
          </w:p>
        </w:tc>
      </w:tr>
      <w:tr w:rsidR="00CE5A30" w:rsidRPr="003A6F91" w14:paraId="1B91B77B" w14:textId="77777777">
        <w:trPr>
          <w:trHeight w:val="288"/>
        </w:trPr>
        <w:tc>
          <w:tcPr>
            <w:tcW w:w="7200" w:type="dxa"/>
            <w:vAlign w:val="center"/>
          </w:tcPr>
          <w:p w14:paraId="3D188D6E" w14:textId="77777777" w:rsidR="00CE5A30" w:rsidRPr="003A6F91" w:rsidRDefault="00CE5A30">
            <w:pPr>
              <w:autoSpaceDE w:val="0"/>
              <w:autoSpaceDN w:val="0"/>
              <w:adjustRightInd w:val="0"/>
              <w:jc w:val="right"/>
              <w:rPr>
                <w:rFonts w:cs="Arial"/>
                <w:color w:val="000000"/>
                <w:szCs w:val="22"/>
              </w:rPr>
            </w:pPr>
            <w:r w:rsidRPr="003A6F91">
              <w:rPr>
                <w:rFonts w:cs="Arial"/>
                <w:b/>
                <w:bCs/>
                <w:color w:val="000000"/>
                <w:szCs w:val="22"/>
              </w:rPr>
              <w:t>Total</w:t>
            </w:r>
          </w:p>
        </w:tc>
        <w:tc>
          <w:tcPr>
            <w:tcW w:w="1440" w:type="dxa"/>
            <w:vAlign w:val="center"/>
          </w:tcPr>
          <w:p w14:paraId="71F693D1" w14:textId="77777777" w:rsidR="00CE5A30" w:rsidRPr="003A6F91" w:rsidRDefault="00CE5A30">
            <w:pPr>
              <w:autoSpaceDE w:val="0"/>
              <w:autoSpaceDN w:val="0"/>
              <w:adjustRightInd w:val="0"/>
              <w:jc w:val="center"/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6</w:t>
            </w:r>
          </w:p>
        </w:tc>
      </w:tr>
    </w:tbl>
    <w:p w14:paraId="4038BB95" w14:textId="516BD071" w:rsidR="00CE5A30" w:rsidRDefault="00CE5A30" w:rsidP="00CE5A30">
      <w:pPr>
        <w:ind w:right="184"/>
        <w:rPr>
          <w:rFonts w:cs="Arial"/>
          <w:szCs w:val="22"/>
        </w:rPr>
      </w:pPr>
    </w:p>
    <w:p w14:paraId="30286986" w14:textId="196517CB" w:rsidR="0002744A" w:rsidRDefault="0002744A" w:rsidP="00CE5A30">
      <w:pPr>
        <w:ind w:right="184"/>
        <w:rPr>
          <w:rFonts w:cs="Arial"/>
          <w:szCs w:val="22"/>
        </w:rPr>
      </w:pPr>
    </w:p>
    <w:p w14:paraId="564E7F9E" w14:textId="1C82A512" w:rsidR="0002744A" w:rsidRDefault="0002744A" w:rsidP="00CE5A30">
      <w:pPr>
        <w:ind w:right="184"/>
        <w:rPr>
          <w:rFonts w:cs="Arial"/>
          <w:szCs w:val="22"/>
        </w:rPr>
      </w:pPr>
    </w:p>
    <w:p w14:paraId="5B0360C1" w14:textId="2BA3B550" w:rsidR="0002744A" w:rsidRDefault="0002744A" w:rsidP="00CE5A30">
      <w:pPr>
        <w:ind w:right="184"/>
        <w:rPr>
          <w:rFonts w:cs="Arial"/>
          <w:szCs w:val="22"/>
        </w:rPr>
      </w:pPr>
    </w:p>
    <w:p w14:paraId="426F98CD" w14:textId="4E45C90A" w:rsidR="0002744A" w:rsidRDefault="0002744A" w:rsidP="0002744A">
      <w:pPr>
        <w:ind w:right="184"/>
        <w:jc w:val="center"/>
        <w:rPr>
          <w:rFonts w:cs="Arial"/>
          <w:szCs w:val="22"/>
        </w:rPr>
      </w:pPr>
      <w:r>
        <w:rPr>
          <w:rFonts w:cs="Arial"/>
          <w:b/>
          <w:szCs w:val="22"/>
        </w:rPr>
        <w:t>End of questions</w:t>
      </w:r>
    </w:p>
    <w:p w14:paraId="26597860" w14:textId="77777777" w:rsidR="0002744A" w:rsidRDefault="0002744A" w:rsidP="00CE5A30">
      <w:pPr>
        <w:spacing w:after="160" w:line="259" w:lineRule="auto"/>
        <w:rPr>
          <w:rFonts w:cs="Arial"/>
          <w:szCs w:val="22"/>
        </w:rPr>
      </w:pPr>
    </w:p>
    <w:sectPr w:rsidR="0002744A" w:rsidSect="00CF51C8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type w:val="continuous"/>
      <w:pgSz w:w="11900" w:h="16840" w:code="9"/>
      <w:pgMar w:top="850" w:right="1140" w:bottom="850" w:left="1310" w:header="677" w:footer="43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AE017" w14:textId="77777777" w:rsidR="00FD7311" w:rsidRDefault="00FD7311" w:rsidP="00FE48C3">
      <w:r>
        <w:separator/>
      </w:r>
    </w:p>
  </w:endnote>
  <w:endnote w:type="continuationSeparator" w:id="0">
    <w:p w14:paraId="0AA31B9E" w14:textId="77777777" w:rsidR="00FD7311" w:rsidRDefault="00FD7311" w:rsidP="00FE48C3">
      <w:r>
        <w:continuationSeparator/>
      </w:r>
    </w:p>
  </w:endnote>
  <w:endnote w:type="continuationNotice" w:id="1">
    <w:p w14:paraId="482E6FD7" w14:textId="77777777" w:rsidR="00FD7311" w:rsidRDefault="00FD73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E2E74" w14:textId="3417A865" w:rsidR="00CE5A30" w:rsidRDefault="00CE5A30">
    <w:pPr>
      <w:pStyle w:val="Footer"/>
      <w:tabs>
        <w:tab w:val="clear" w:pos="4513"/>
        <w:tab w:val="center" w:pos="4950"/>
      </w:tabs>
    </w:pPr>
    <w:r w:rsidRPr="004F524F">
      <w:rPr>
        <w:color w:val="AEAAAA" w:themeColor="background2" w:themeShade="BF"/>
      </w:rPr>
      <w:t>© Academic Associates</w:t>
    </w:r>
    <w:r>
      <w:rPr>
        <w:b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4065F" w14:textId="01B21F30" w:rsidR="00CE5A30" w:rsidRDefault="00CE5A30" w:rsidP="00781183">
    <w:pPr>
      <w:pStyle w:val="Footer"/>
      <w:tabs>
        <w:tab w:val="clear" w:pos="4513"/>
        <w:tab w:val="clear" w:pos="9026"/>
        <w:tab w:val="center" w:pos="4950"/>
        <w:tab w:val="right" w:pos="9561"/>
      </w:tabs>
    </w:pPr>
    <w:r>
      <w:rPr>
        <w:b/>
      </w:rPr>
      <w:tab/>
    </w:r>
    <w:r w:rsidR="00C931BF">
      <w:rPr>
        <w:b/>
      </w:rPr>
      <w:tab/>
    </w:r>
    <w:r w:rsidR="00C931BF" w:rsidRPr="004F524F">
      <w:rPr>
        <w:color w:val="AEAAAA" w:themeColor="background2" w:themeShade="BF"/>
      </w:rPr>
      <w:t>© Academic Associate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62D53" w14:textId="77777777" w:rsidR="00781183" w:rsidRDefault="00781183" w:rsidP="00781183">
    <w:pPr>
      <w:pStyle w:val="Footer"/>
      <w:tabs>
        <w:tab w:val="clear" w:pos="9026"/>
        <w:tab w:val="right" w:pos="9449"/>
      </w:tabs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8B142C" w14:textId="672A65E2" w:rsidR="006946A4" w:rsidRPr="00676B67" w:rsidRDefault="00781183" w:rsidP="0090529C">
    <w:pPr>
      <w:pStyle w:val="Footer"/>
      <w:tabs>
        <w:tab w:val="clear" w:pos="4513"/>
        <w:tab w:val="clear" w:pos="9026"/>
        <w:tab w:val="center" w:pos="4678"/>
        <w:tab w:val="right" w:pos="9450"/>
      </w:tabs>
      <w:rPr>
        <w:b/>
        <w:bCs/>
      </w:rPr>
    </w:pPr>
    <w:bookmarkStart w:id="6" w:name="_Hlk97285766"/>
    <w:bookmarkStart w:id="7" w:name="_Hlk97285767"/>
    <w:r w:rsidRPr="003213BF">
      <w:rPr>
        <w:color w:val="7F7F7F" w:themeColor="text1" w:themeTint="80"/>
      </w:rPr>
      <w:t>© Academic Associates</w:t>
    </w:r>
    <w:r w:rsidR="0090529C" w:rsidRPr="00676B67">
      <w:rPr>
        <w:b/>
        <w:bCs/>
      </w:rPr>
      <w:tab/>
    </w:r>
    <w:r w:rsidR="00CF51C8">
      <w:rPr>
        <w:b/>
        <w:bCs/>
      </w:rPr>
      <w:tab/>
    </w:r>
    <w:bookmarkEnd w:id="6"/>
    <w:bookmarkEnd w:id="7"/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625B1C" w14:textId="2CE95076" w:rsidR="006946A4" w:rsidRPr="0090529C" w:rsidRDefault="0090529C" w:rsidP="0090529C">
    <w:pPr>
      <w:pStyle w:val="Footer"/>
      <w:tabs>
        <w:tab w:val="clear" w:pos="4513"/>
        <w:tab w:val="clear" w:pos="9026"/>
        <w:tab w:val="center" w:pos="4950"/>
        <w:tab w:val="right" w:pos="9356"/>
      </w:tabs>
      <w:rPr>
        <w:b/>
        <w:bCs/>
        <w:lang w:val="en-AU"/>
      </w:rPr>
    </w:pPr>
    <w:bookmarkStart w:id="8" w:name="_Hlk97285798"/>
    <w:bookmarkStart w:id="9" w:name="_Hlk97285799"/>
    <w:r>
      <w:rPr>
        <w:b/>
        <w:bCs/>
        <w:lang w:val="en-AU"/>
      </w:rPr>
      <w:tab/>
    </w:r>
    <w:r>
      <w:rPr>
        <w:b/>
        <w:bCs/>
        <w:lang w:val="en-AU"/>
      </w:rPr>
      <w:tab/>
    </w:r>
    <w:bookmarkEnd w:id="8"/>
    <w:bookmarkEnd w:id="9"/>
    <w:r w:rsidR="0002744A" w:rsidRPr="003213BF">
      <w:rPr>
        <w:color w:val="7F7F7F" w:themeColor="text1" w:themeTint="80"/>
      </w:rPr>
      <w:t>© Academic Associates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30F48" w14:textId="54C9E554" w:rsidR="00781183" w:rsidRDefault="00781183" w:rsidP="00781183">
    <w:pPr>
      <w:pStyle w:val="Footer"/>
      <w:tabs>
        <w:tab w:val="clear" w:pos="9026"/>
        <w:tab w:val="right" w:pos="9449"/>
      </w:tabs>
    </w:pPr>
    <w:r>
      <w:rPr>
        <w:color w:val="AEAAAA" w:themeColor="background2" w:themeShade="BF"/>
      </w:rPr>
      <w:tab/>
    </w:r>
    <w:r>
      <w:rPr>
        <w:color w:val="AEAAAA" w:themeColor="background2" w:themeShade="BF"/>
      </w:rPr>
      <w:tab/>
    </w:r>
    <w:r w:rsidRPr="004F524F">
      <w:rPr>
        <w:color w:val="AEAAAA" w:themeColor="background2" w:themeShade="BF"/>
      </w:rPr>
      <w:t>© Academic Associat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08B152" w14:textId="77777777" w:rsidR="00FD7311" w:rsidRDefault="00FD7311" w:rsidP="00FE48C3">
      <w:r>
        <w:separator/>
      </w:r>
    </w:p>
  </w:footnote>
  <w:footnote w:type="continuationSeparator" w:id="0">
    <w:p w14:paraId="387261CA" w14:textId="77777777" w:rsidR="00FD7311" w:rsidRDefault="00FD7311" w:rsidP="00FE48C3">
      <w:r>
        <w:continuationSeparator/>
      </w:r>
    </w:p>
  </w:footnote>
  <w:footnote w:type="continuationNotice" w:id="1">
    <w:p w14:paraId="01D912FD" w14:textId="77777777" w:rsidR="00FD7311" w:rsidRDefault="00FD731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F601A" w14:textId="608F4A57" w:rsidR="00CE5A30" w:rsidRPr="00D52792" w:rsidRDefault="00CE5A30">
    <w:pPr>
      <w:pStyle w:val="Header"/>
      <w:tabs>
        <w:tab w:val="clear" w:pos="4513"/>
        <w:tab w:val="clear" w:pos="9026"/>
        <w:tab w:val="center" w:pos="5040"/>
        <w:tab w:val="right" w:pos="9657"/>
      </w:tabs>
      <w:rPr>
        <w:b/>
        <w:sz w:val="24"/>
      </w:rPr>
    </w:pPr>
    <w:r>
      <w:rPr>
        <w:b/>
        <w:sz w:val="24"/>
      </w:rPr>
      <w:t xml:space="preserve">HUMAN </w:t>
    </w:r>
    <w:r w:rsidRPr="00D52792">
      <w:rPr>
        <w:b/>
        <w:sz w:val="24"/>
      </w:rPr>
      <w:t xml:space="preserve">BIOLOGY </w:t>
    </w:r>
    <w:r w:rsidRPr="00D52792">
      <w:rPr>
        <w:b/>
        <w:sz w:val="24"/>
      </w:rPr>
      <w:tab/>
    </w:r>
    <w:r w:rsidRPr="00D52792">
      <w:rPr>
        <w:b/>
        <w:sz w:val="24"/>
      </w:rPr>
      <w:fldChar w:fldCharType="begin"/>
    </w:r>
    <w:r w:rsidRPr="00D52792">
      <w:rPr>
        <w:b/>
        <w:sz w:val="24"/>
      </w:rPr>
      <w:instrText xml:space="preserve"> PAGE   \* MERGEFORMAT </w:instrText>
    </w:r>
    <w:r w:rsidRPr="00D52792">
      <w:rPr>
        <w:b/>
        <w:sz w:val="24"/>
      </w:rPr>
      <w:fldChar w:fldCharType="separate"/>
    </w:r>
    <w:r>
      <w:rPr>
        <w:b/>
        <w:noProof/>
        <w:sz w:val="24"/>
      </w:rPr>
      <w:t>20</w:t>
    </w:r>
    <w:r w:rsidRPr="00D52792">
      <w:rPr>
        <w:b/>
        <w:noProof/>
        <w:sz w:val="24"/>
      </w:rPr>
      <w:fldChar w:fldCharType="end"/>
    </w:r>
    <w:r w:rsidRPr="00D52792">
      <w:rPr>
        <w:b/>
        <w:noProof/>
        <w:sz w:val="24"/>
      </w:rPr>
      <w:tab/>
    </w:r>
    <w:r w:rsidR="00373841">
      <w:rPr>
        <w:b/>
        <w:noProof/>
        <w:sz w:val="24"/>
      </w:rPr>
      <w:t>MARKING KE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23810018"/>
      <w:docPartObj>
        <w:docPartGallery w:val="Page Numbers (Top of Page)"/>
        <w:docPartUnique/>
      </w:docPartObj>
    </w:sdtPr>
    <w:sdtEndPr>
      <w:rPr>
        <w:b/>
        <w:noProof/>
      </w:rPr>
    </w:sdtEndPr>
    <w:sdtContent>
      <w:p w14:paraId="3B3CB7D5" w14:textId="223925BC" w:rsidR="00CE5A30" w:rsidRPr="00C86EFE" w:rsidRDefault="00373841">
        <w:pPr>
          <w:pStyle w:val="Header"/>
          <w:tabs>
            <w:tab w:val="clear" w:pos="9026"/>
            <w:tab w:val="right" w:pos="9540"/>
          </w:tabs>
          <w:ind w:right="184"/>
          <w:rPr>
            <w:b/>
            <w:noProof/>
          </w:rPr>
        </w:pPr>
        <w:r>
          <w:rPr>
            <w:b/>
            <w:bCs/>
          </w:rPr>
          <w:t>MARKING KEY</w:t>
        </w:r>
        <w:r w:rsidR="00CE5A30">
          <w:tab/>
        </w:r>
        <w:r w:rsidR="00CE5A30" w:rsidRPr="00C86EFE">
          <w:rPr>
            <w:b/>
          </w:rPr>
          <w:fldChar w:fldCharType="begin"/>
        </w:r>
        <w:r w:rsidR="00CE5A30" w:rsidRPr="00C86EFE">
          <w:rPr>
            <w:b/>
          </w:rPr>
          <w:instrText xml:space="preserve"> PAGE   \* MERGEFORMAT </w:instrText>
        </w:r>
        <w:r w:rsidR="00CE5A30" w:rsidRPr="00C86EFE">
          <w:rPr>
            <w:b/>
          </w:rPr>
          <w:fldChar w:fldCharType="separate"/>
        </w:r>
        <w:r w:rsidR="00CE5A30">
          <w:rPr>
            <w:b/>
            <w:noProof/>
          </w:rPr>
          <w:t>26</w:t>
        </w:r>
        <w:r w:rsidR="00CE5A30" w:rsidRPr="00C86EFE">
          <w:rPr>
            <w:b/>
            <w:noProof/>
          </w:rPr>
          <w:fldChar w:fldCharType="end"/>
        </w:r>
        <w:r w:rsidR="00CE5A30">
          <w:rPr>
            <w:b/>
            <w:noProof/>
          </w:rPr>
          <w:tab/>
          <w:t xml:space="preserve">HUMAN </w:t>
        </w:r>
        <w:r w:rsidR="00CE5A30" w:rsidRPr="00C86EFE">
          <w:rPr>
            <w:b/>
          </w:rPr>
          <w:t>BIOLOGY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B72270" w14:textId="07853B6E" w:rsidR="00CE5A30" w:rsidRDefault="00CE5A30">
    <w:pPr>
      <w:pStyle w:val="Header"/>
    </w:pPr>
    <w:r>
      <w:rPr>
        <w:rFonts w:cs="Arial"/>
        <w:b/>
        <w:noProof/>
        <w:szCs w:val="22"/>
        <w:lang w:eastAsia="en-AU"/>
      </w:rPr>
      <w:drawing>
        <wp:inline distT="0" distB="0" distL="0" distR="0" wp14:anchorId="1D459EF7" wp14:editId="12F01F75">
          <wp:extent cx="5355590" cy="772160"/>
          <wp:effectExtent l="0" t="0" r="0" b="8890"/>
          <wp:docPr id="2" name="Picture 2" descr="A picture containing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3" descr="A picture containing clock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55590" cy="772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447A2B" w14:textId="32BB8BF3" w:rsidR="006946A4" w:rsidRPr="00781183" w:rsidRDefault="00F530D4" w:rsidP="00781183">
    <w:pPr>
      <w:pStyle w:val="Header"/>
      <w:tabs>
        <w:tab w:val="clear" w:pos="4513"/>
        <w:tab w:val="clear" w:pos="9026"/>
        <w:tab w:val="center" w:pos="5040"/>
        <w:tab w:val="right" w:pos="9657"/>
      </w:tabs>
      <w:rPr>
        <w:b/>
        <w:sz w:val="24"/>
      </w:rPr>
    </w:pPr>
    <w:r>
      <w:rPr>
        <w:b/>
        <w:sz w:val="24"/>
      </w:rPr>
      <w:t xml:space="preserve">HUMAN </w:t>
    </w:r>
    <w:r w:rsidRPr="00D52792">
      <w:rPr>
        <w:b/>
        <w:sz w:val="24"/>
      </w:rPr>
      <w:t xml:space="preserve">BIOLOGY </w:t>
    </w:r>
    <w:r w:rsidRPr="00D52792">
      <w:rPr>
        <w:b/>
        <w:sz w:val="24"/>
      </w:rPr>
      <w:tab/>
    </w:r>
    <w:r w:rsidRPr="00D52792">
      <w:rPr>
        <w:b/>
        <w:sz w:val="24"/>
      </w:rPr>
      <w:fldChar w:fldCharType="begin"/>
    </w:r>
    <w:r w:rsidRPr="00D52792">
      <w:rPr>
        <w:b/>
        <w:sz w:val="24"/>
      </w:rPr>
      <w:instrText xml:space="preserve"> PAGE   \* MERGEFORMAT </w:instrText>
    </w:r>
    <w:r w:rsidRPr="00D52792">
      <w:rPr>
        <w:b/>
        <w:sz w:val="24"/>
      </w:rPr>
      <w:fldChar w:fldCharType="separate"/>
    </w:r>
    <w:r>
      <w:rPr>
        <w:b/>
        <w:sz w:val="24"/>
      </w:rPr>
      <w:t>18</w:t>
    </w:r>
    <w:r w:rsidRPr="00D52792">
      <w:rPr>
        <w:b/>
        <w:noProof/>
        <w:sz w:val="24"/>
      </w:rPr>
      <w:fldChar w:fldCharType="end"/>
    </w:r>
    <w:r w:rsidRPr="00D52792">
      <w:rPr>
        <w:b/>
        <w:noProof/>
        <w:sz w:val="24"/>
      </w:rPr>
      <w:tab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EE3C16" w14:textId="28CC138C" w:rsidR="00D2612A" w:rsidRPr="00781183" w:rsidRDefault="004F227D" w:rsidP="00781183">
    <w:pPr>
      <w:pStyle w:val="Header"/>
      <w:tabs>
        <w:tab w:val="clear" w:pos="9026"/>
        <w:tab w:val="right" w:pos="9450"/>
      </w:tabs>
      <w:rPr>
        <w:b/>
        <w:bCs/>
      </w:rPr>
    </w:pPr>
    <w:r>
      <w:rPr>
        <w:b/>
        <w:bCs/>
      </w:rPr>
      <w:t>MARKING KEY</w:t>
    </w:r>
    <w:r w:rsidR="006946A4" w:rsidRPr="009E2617">
      <w:rPr>
        <w:b/>
        <w:bCs/>
      </w:rPr>
      <w:tab/>
    </w:r>
    <w:sdt>
      <w:sdtPr>
        <w:rPr>
          <w:b/>
          <w:bCs/>
        </w:rPr>
        <w:id w:val="-176606018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6946A4" w:rsidRPr="009E2617">
          <w:rPr>
            <w:b/>
            <w:bCs/>
          </w:rPr>
          <w:fldChar w:fldCharType="begin"/>
        </w:r>
        <w:r w:rsidR="006946A4" w:rsidRPr="009E2617">
          <w:rPr>
            <w:b/>
            <w:bCs/>
          </w:rPr>
          <w:instrText xml:space="preserve"> PAGE   \* MERGEFORMAT </w:instrText>
        </w:r>
        <w:r w:rsidR="006946A4" w:rsidRPr="009E2617">
          <w:rPr>
            <w:b/>
            <w:bCs/>
          </w:rPr>
          <w:fldChar w:fldCharType="separate"/>
        </w:r>
        <w:r w:rsidR="006946A4" w:rsidRPr="009E2617">
          <w:rPr>
            <w:b/>
            <w:bCs/>
            <w:noProof/>
          </w:rPr>
          <w:t>2</w:t>
        </w:r>
        <w:r w:rsidR="006946A4" w:rsidRPr="009E2617">
          <w:rPr>
            <w:b/>
            <w:bCs/>
            <w:noProof/>
          </w:rPr>
          <w:fldChar w:fldCharType="end"/>
        </w:r>
        <w:r w:rsidR="00676B67">
          <w:rPr>
            <w:b/>
            <w:bCs/>
            <w:noProof/>
          </w:rPr>
          <w:tab/>
          <w:t>CHEMISTRY</w:t>
        </w:r>
      </w:sdtContent>
    </w:sdt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CEFB2" w14:textId="5280D015" w:rsidR="007B5385" w:rsidRPr="00781183" w:rsidRDefault="00781183" w:rsidP="00781183">
    <w:pPr>
      <w:pStyle w:val="Header"/>
      <w:tabs>
        <w:tab w:val="clear" w:pos="9026"/>
        <w:tab w:val="right" w:pos="9540"/>
      </w:tabs>
      <w:ind w:right="29"/>
      <w:rPr>
        <w:b/>
        <w:noProof/>
      </w:rPr>
    </w:pPr>
    <w:r>
      <w:tab/>
    </w:r>
    <w:r w:rsidRPr="00C86EFE">
      <w:rPr>
        <w:b/>
      </w:rPr>
      <w:fldChar w:fldCharType="begin"/>
    </w:r>
    <w:r w:rsidRPr="00C86EFE">
      <w:rPr>
        <w:b/>
      </w:rPr>
      <w:instrText xml:space="preserve"> PAGE   \* MERGEFORMAT </w:instrText>
    </w:r>
    <w:r w:rsidRPr="00C86EFE">
      <w:rPr>
        <w:b/>
      </w:rPr>
      <w:fldChar w:fldCharType="separate"/>
    </w:r>
    <w:r>
      <w:rPr>
        <w:b/>
      </w:rPr>
      <w:t>17</w:t>
    </w:r>
    <w:r w:rsidRPr="00C86EFE">
      <w:rPr>
        <w:b/>
        <w:noProof/>
      </w:rPr>
      <w:fldChar w:fldCharType="end"/>
    </w:r>
    <w:r>
      <w:rPr>
        <w:b/>
        <w:noProof/>
      </w:rPr>
      <w:tab/>
      <w:t xml:space="preserve">HUMAN </w:t>
    </w:r>
    <w:r w:rsidRPr="00C86EFE">
      <w:rPr>
        <w:b/>
      </w:rPr>
      <w:t>BIOLOG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D"/>
    <w:multiLevelType w:val="multilevel"/>
    <w:tmpl w:val="3314D70A"/>
    <w:lvl w:ilvl="0">
      <w:start w:val="1"/>
      <w:numFmt w:val="lowerLetter"/>
      <w:pStyle w:val="ListNumber4"/>
      <w:lvlText w:val="(%1)"/>
      <w:lvlJc w:val="left"/>
      <w:pPr>
        <w:tabs>
          <w:tab w:val="num" w:pos="357"/>
        </w:tabs>
        <w:ind w:left="357" w:hanging="357"/>
      </w:pPr>
      <w:rPr>
        <w:rFonts w:ascii="Arial" w:hAnsi="Arial" w:hint="default"/>
        <w:b w:val="0"/>
        <w:i w:val="0"/>
        <w:sz w:val="22"/>
        <w:szCs w:val="22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A5720"/>
    <w:multiLevelType w:val="hybridMultilevel"/>
    <w:tmpl w:val="83549EEE"/>
    <w:lvl w:ilvl="0" w:tplc="67745234">
      <w:start w:val="1"/>
      <w:numFmt w:val="lowerLetter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480B64"/>
    <w:multiLevelType w:val="hybridMultilevel"/>
    <w:tmpl w:val="488CBA6A"/>
    <w:lvl w:ilvl="0" w:tplc="9A8EA1F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754A3A"/>
    <w:multiLevelType w:val="hybridMultilevel"/>
    <w:tmpl w:val="BFB035D2"/>
    <w:lvl w:ilvl="0" w:tplc="D960BDC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6F2B92"/>
    <w:multiLevelType w:val="hybridMultilevel"/>
    <w:tmpl w:val="7F58E036"/>
    <w:lvl w:ilvl="0" w:tplc="4AC4C3B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011A18"/>
    <w:multiLevelType w:val="hybridMultilevel"/>
    <w:tmpl w:val="D3B8B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6B49DE"/>
    <w:multiLevelType w:val="hybridMultilevel"/>
    <w:tmpl w:val="0E0050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4B11A9"/>
    <w:multiLevelType w:val="hybridMultilevel"/>
    <w:tmpl w:val="41945F02"/>
    <w:lvl w:ilvl="0" w:tplc="CC0C993E">
      <w:start w:val="2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A0DF9"/>
    <w:multiLevelType w:val="hybridMultilevel"/>
    <w:tmpl w:val="767278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BC5A49"/>
    <w:multiLevelType w:val="hybridMultilevel"/>
    <w:tmpl w:val="730610F2"/>
    <w:lvl w:ilvl="0" w:tplc="896A5038">
      <w:start w:val="1"/>
      <w:numFmt w:val="decimal"/>
      <w:pStyle w:val="questionext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 w:tplc="9D869612">
      <w:start w:val="1"/>
      <w:numFmt w:val="lowerLetter"/>
      <w:lvlText w:val="(%2)"/>
      <w:lvlJc w:val="left"/>
      <w:pPr>
        <w:tabs>
          <w:tab w:val="num" w:pos="1200"/>
        </w:tabs>
        <w:ind w:left="1200" w:hanging="480"/>
      </w:pPr>
      <w:rPr>
        <w:rFonts w:hint="default"/>
      </w:rPr>
    </w:lvl>
    <w:lvl w:ilvl="2" w:tplc="AE66FC2A">
      <w:start w:val="1"/>
      <w:numFmt w:val="lowerLetter"/>
      <w:lvlText w:val="%3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4261499B"/>
    <w:multiLevelType w:val="hybridMultilevel"/>
    <w:tmpl w:val="01B4CD02"/>
    <w:lvl w:ilvl="0" w:tplc="B23A028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896BC7"/>
    <w:multiLevelType w:val="hybridMultilevel"/>
    <w:tmpl w:val="025CF4A6"/>
    <w:lvl w:ilvl="0" w:tplc="BEA67D4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930956"/>
    <w:multiLevelType w:val="multilevel"/>
    <w:tmpl w:val="AD32F87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3" w15:restartNumberingAfterBreak="0">
    <w:nsid w:val="49823BAF"/>
    <w:multiLevelType w:val="hybridMultilevel"/>
    <w:tmpl w:val="E5021B40"/>
    <w:lvl w:ilvl="0" w:tplc="B7E2D3B6">
      <w:start w:val="1"/>
      <w:numFmt w:val="decimal"/>
      <w:pStyle w:val="Numberedlist"/>
      <w:lvlText w:val="%1."/>
      <w:lvlJc w:val="left"/>
      <w:pPr>
        <w:ind w:left="360" w:hanging="360"/>
      </w:pPr>
      <w:rPr>
        <w:b w:val="0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C2B603C"/>
    <w:multiLevelType w:val="hybridMultilevel"/>
    <w:tmpl w:val="9C5631B0"/>
    <w:lvl w:ilvl="0" w:tplc="88D60F5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0F7076"/>
    <w:multiLevelType w:val="hybridMultilevel"/>
    <w:tmpl w:val="B986FE98"/>
    <w:lvl w:ilvl="0" w:tplc="93F2570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EC2BAC"/>
    <w:multiLevelType w:val="multilevel"/>
    <w:tmpl w:val="29B4630C"/>
    <w:lvl w:ilvl="0">
      <w:start w:val="1"/>
      <w:numFmt w:val="decimal"/>
      <w:pStyle w:val="ECNumList"/>
      <w:lvlText w:val="%1."/>
      <w:lvlJc w:val="left"/>
      <w:pPr>
        <w:tabs>
          <w:tab w:val="num" w:pos="1181"/>
        </w:tabs>
        <w:ind w:left="778" w:hanging="317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webHidden w:val="0"/>
        <w:spacing w:val="0"/>
        <w:kern w:val="0"/>
        <w:position w:val="0"/>
        <w:sz w:val="22"/>
        <w:szCs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tabs>
          <w:tab w:val="num" w:pos="2117"/>
        </w:tabs>
        <w:ind w:left="1685" w:hanging="144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3053"/>
        </w:tabs>
        <w:ind w:left="2621" w:hanging="144"/>
      </w:pPr>
    </w:lvl>
    <w:lvl w:ilvl="3">
      <w:start w:val="1"/>
      <w:numFmt w:val="decimal"/>
      <w:lvlText w:val="%4."/>
      <w:lvlJc w:val="left"/>
      <w:pPr>
        <w:tabs>
          <w:tab w:val="num" w:pos="3989"/>
        </w:tabs>
        <w:ind w:left="3557" w:hanging="144"/>
      </w:pPr>
    </w:lvl>
    <w:lvl w:ilvl="4">
      <w:start w:val="1"/>
      <w:numFmt w:val="decimal"/>
      <w:lvlText w:val="%5."/>
      <w:lvlJc w:val="left"/>
      <w:pPr>
        <w:tabs>
          <w:tab w:val="num" w:pos="4925"/>
        </w:tabs>
        <w:ind w:left="4493" w:hanging="144"/>
      </w:pPr>
    </w:lvl>
    <w:lvl w:ilvl="5">
      <w:start w:val="1"/>
      <w:numFmt w:val="decimal"/>
      <w:lvlText w:val="%6."/>
      <w:lvlJc w:val="left"/>
      <w:pPr>
        <w:tabs>
          <w:tab w:val="num" w:pos="5861"/>
        </w:tabs>
        <w:ind w:left="5429" w:hanging="144"/>
      </w:pPr>
    </w:lvl>
    <w:lvl w:ilvl="6">
      <w:start w:val="1"/>
      <w:numFmt w:val="decimal"/>
      <w:lvlText w:val="%7."/>
      <w:lvlJc w:val="left"/>
      <w:pPr>
        <w:tabs>
          <w:tab w:val="num" w:pos="6797"/>
        </w:tabs>
        <w:ind w:left="6365" w:hanging="144"/>
      </w:pPr>
    </w:lvl>
    <w:lvl w:ilvl="7">
      <w:start w:val="1"/>
      <w:numFmt w:val="decimal"/>
      <w:lvlText w:val="%8."/>
      <w:lvlJc w:val="left"/>
      <w:pPr>
        <w:tabs>
          <w:tab w:val="num" w:pos="7733"/>
        </w:tabs>
        <w:ind w:left="7301" w:hanging="144"/>
      </w:pPr>
    </w:lvl>
    <w:lvl w:ilvl="8">
      <w:start w:val="1"/>
      <w:numFmt w:val="decimal"/>
      <w:lvlText w:val="%9."/>
      <w:lvlJc w:val="left"/>
      <w:pPr>
        <w:tabs>
          <w:tab w:val="num" w:pos="8669"/>
        </w:tabs>
        <w:ind w:left="8237" w:hanging="144"/>
      </w:pPr>
    </w:lvl>
  </w:abstractNum>
  <w:abstractNum w:abstractNumId="17" w15:restartNumberingAfterBreak="0">
    <w:nsid w:val="5D0A1317"/>
    <w:multiLevelType w:val="multilevel"/>
    <w:tmpl w:val="CA2A3604"/>
    <w:styleLink w:val="CurrentList1"/>
    <w:lvl w:ilvl="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2F76EB2"/>
    <w:multiLevelType w:val="hybridMultilevel"/>
    <w:tmpl w:val="4C4C6432"/>
    <w:lvl w:ilvl="0" w:tplc="A9F21FB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CB000D"/>
    <w:multiLevelType w:val="hybridMultilevel"/>
    <w:tmpl w:val="F0EC25BE"/>
    <w:lvl w:ilvl="0" w:tplc="DB4EC8D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D32368"/>
    <w:multiLevelType w:val="hybridMultilevel"/>
    <w:tmpl w:val="1466EEA4"/>
    <w:lvl w:ilvl="0" w:tplc="F836F32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5A7013"/>
    <w:multiLevelType w:val="hybridMultilevel"/>
    <w:tmpl w:val="99D899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EE46BA"/>
    <w:multiLevelType w:val="hybridMultilevel"/>
    <w:tmpl w:val="27F8D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7513318">
    <w:abstractNumId w:val="9"/>
  </w:num>
  <w:num w:numId="2" w16cid:durableId="53549461">
    <w:abstractNumId w:val="17"/>
  </w:num>
  <w:num w:numId="3" w16cid:durableId="132260998">
    <w:abstractNumId w:val="0"/>
  </w:num>
  <w:num w:numId="4" w16cid:durableId="80747469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103528645">
    <w:abstractNumId w:val="1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27808592">
    <w:abstractNumId w:val="12"/>
  </w:num>
  <w:num w:numId="7" w16cid:durableId="17397080">
    <w:abstractNumId w:val="2"/>
  </w:num>
  <w:num w:numId="8" w16cid:durableId="575482929">
    <w:abstractNumId w:val="14"/>
  </w:num>
  <w:num w:numId="9" w16cid:durableId="850989136">
    <w:abstractNumId w:val="18"/>
  </w:num>
  <w:num w:numId="10" w16cid:durableId="550387224">
    <w:abstractNumId w:val="15"/>
  </w:num>
  <w:num w:numId="11" w16cid:durableId="999769108">
    <w:abstractNumId w:val="4"/>
  </w:num>
  <w:num w:numId="12" w16cid:durableId="1133253029">
    <w:abstractNumId w:val="19"/>
  </w:num>
  <w:num w:numId="13" w16cid:durableId="352803503">
    <w:abstractNumId w:val="10"/>
  </w:num>
  <w:num w:numId="14" w16cid:durableId="1994285579">
    <w:abstractNumId w:val="20"/>
  </w:num>
  <w:num w:numId="15" w16cid:durableId="942496307">
    <w:abstractNumId w:val="3"/>
  </w:num>
  <w:num w:numId="16" w16cid:durableId="1949435364">
    <w:abstractNumId w:val="11"/>
  </w:num>
  <w:num w:numId="17" w16cid:durableId="2146271094">
    <w:abstractNumId w:val="7"/>
  </w:num>
  <w:num w:numId="18" w16cid:durableId="2065178932">
    <w:abstractNumId w:val="22"/>
  </w:num>
  <w:num w:numId="19" w16cid:durableId="499540296">
    <w:abstractNumId w:val="5"/>
  </w:num>
  <w:num w:numId="20" w16cid:durableId="1602641520">
    <w:abstractNumId w:val="6"/>
  </w:num>
  <w:num w:numId="21" w16cid:durableId="1627194145">
    <w:abstractNumId w:val="8"/>
  </w:num>
  <w:num w:numId="22" w16cid:durableId="1162351936">
    <w:abstractNumId w:val="21"/>
  </w:num>
  <w:num w:numId="23" w16cid:durableId="1135485636">
    <w:abstractNumId w:val="1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2MjO3MLM0tTAyMrBQ0lEKTi0uzszPAykwNKkFAO6I2CYtAAAA"/>
  </w:docVars>
  <w:rsids>
    <w:rsidRoot w:val="004E0443"/>
    <w:rsid w:val="0000055D"/>
    <w:rsid w:val="000011AD"/>
    <w:rsid w:val="00001586"/>
    <w:rsid w:val="00001B65"/>
    <w:rsid w:val="00001EAF"/>
    <w:rsid w:val="00002A2F"/>
    <w:rsid w:val="0000351F"/>
    <w:rsid w:val="00003B9C"/>
    <w:rsid w:val="00003CD9"/>
    <w:rsid w:val="00003E58"/>
    <w:rsid w:val="000049E1"/>
    <w:rsid w:val="0000511A"/>
    <w:rsid w:val="00006446"/>
    <w:rsid w:val="00007174"/>
    <w:rsid w:val="00007370"/>
    <w:rsid w:val="000079AD"/>
    <w:rsid w:val="00010010"/>
    <w:rsid w:val="0001090B"/>
    <w:rsid w:val="00012064"/>
    <w:rsid w:val="000120C1"/>
    <w:rsid w:val="000126A2"/>
    <w:rsid w:val="000129AF"/>
    <w:rsid w:val="000132DB"/>
    <w:rsid w:val="000136D4"/>
    <w:rsid w:val="00013B29"/>
    <w:rsid w:val="00014142"/>
    <w:rsid w:val="00015507"/>
    <w:rsid w:val="00015755"/>
    <w:rsid w:val="00016373"/>
    <w:rsid w:val="0001670A"/>
    <w:rsid w:val="0001686B"/>
    <w:rsid w:val="00016C12"/>
    <w:rsid w:val="00017FF1"/>
    <w:rsid w:val="00020679"/>
    <w:rsid w:val="00020711"/>
    <w:rsid w:val="00020A5B"/>
    <w:rsid w:val="00020D37"/>
    <w:rsid w:val="00021616"/>
    <w:rsid w:val="00021D98"/>
    <w:rsid w:val="0002284F"/>
    <w:rsid w:val="00022C67"/>
    <w:rsid w:val="00022D17"/>
    <w:rsid w:val="000230C9"/>
    <w:rsid w:val="00023AA8"/>
    <w:rsid w:val="00023F7B"/>
    <w:rsid w:val="00023F90"/>
    <w:rsid w:val="00024FF8"/>
    <w:rsid w:val="0002527C"/>
    <w:rsid w:val="00025B88"/>
    <w:rsid w:val="00027004"/>
    <w:rsid w:val="0002744A"/>
    <w:rsid w:val="00027D0B"/>
    <w:rsid w:val="00027FC4"/>
    <w:rsid w:val="00030696"/>
    <w:rsid w:val="00030828"/>
    <w:rsid w:val="00030AC5"/>
    <w:rsid w:val="00031205"/>
    <w:rsid w:val="000313B4"/>
    <w:rsid w:val="00031560"/>
    <w:rsid w:val="00031709"/>
    <w:rsid w:val="0003273D"/>
    <w:rsid w:val="000328CF"/>
    <w:rsid w:val="00032CE1"/>
    <w:rsid w:val="00032EF8"/>
    <w:rsid w:val="0003317C"/>
    <w:rsid w:val="00033276"/>
    <w:rsid w:val="00033F27"/>
    <w:rsid w:val="00034491"/>
    <w:rsid w:val="00034B84"/>
    <w:rsid w:val="00035105"/>
    <w:rsid w:val="000353E0"/>
    <w:rsid w:val="00035BC1"/>
    <w:rsid w:val="00036E2C"/>
    <w:rsid w:val="00037542"/>
    <w:rsid w:val="0004066D"/>
    <w:rsid w:val="00042109"/>
    <w:rsid w:val="000436FB"/>
    <w:rsid w:val="00044950"/>
    <w:rsid w:val="000449F2"/>
    <w:rsid w:val="00046065"/>
    <w:rsid w:val="00046701"/>
    <w:rsid w:val="000473CA"/>
    <w:rsid w:val="0004776D"/>
    <w:rsid w:val="000479C3"/>
    <w:rsid w:val="000506E0"/>
    <w:rsid w:val="00050D54"/>
    <w:rsid w:val="00050F26"/>
    <w:rsid w:val="0005120D"/>
    <w:rsid w:val="00051D98"/>
    <w:rsid w:val="00051DFD"/>
    <w:rsid w:val="00051E4B"/>
    <w:rsid w:val="000521F5"/>
    <w:rsid w:val="00052FED"/>
    <w:rsid w:val="0005426F"/>
    <w:rsid w:val="000548B0"/>
    <w:rsid w:val="00055287"/>
    <w:rsid w:val="00057C32"/>
    <w:rsid w:val="000610B4"/>
    <w:rsid w:val="000614AF"/>
    <w:rsid w:val="000617D4"/>
    <w:rsid w:val="000624D4"/>
    <w:rsid w:val="00062865"/>
    <w:rsid w:val="00062F6E"/>
    <w:rsid w:val="00063F71"/>
    <w:rsid w:val="00066A52"/>
    <w:rsid w:val="00066AFC"/>
    <w:rsid w:val="00066DCC"/>
    <w:rsid w:val="00067319"/>
    <w:rsid w:val="00067486"/>
    <w:rsid w:val="00070007"/>
    <w:rsid w:val="000715B1"/>
    <w:rsid w:val="00071964"/>
    <w:rsid w:val="00071B12"/>
    <w:rsid w:val="00071B57"/>
    <w:rsid w:val="00072252"/>
    <w:rsid w:val="000732AA"/>
    <w:rsid w:val="00073728"/>
    <w:rsid w:val="0007421A"/>
    <w:rsid w:val="0007426C"/>
    <w:rsid w:val="00074823"/>
    <w:rsid w:val="00074F04"/>
    <w:rsid w:val="000752F3"/>
    <w:rsid w:val="000753AB"/>
    <w:rsid w:val="00075D0D"/>
    <w:rsid w:val="0007656F"/>
    <w:rsid w:val="000766E4"/>
    <w:rsid w:val="000769D3"/>
    <w:rsid w:val="00076E4D"/>
    <w:rsid w:val="0007782C"/>
    <w:rsid w:val="00077A0B"/>
    <w:rsid w:val="00080E67"/>
    <w:rsid w:val="0008173E"/>
    <w:rsid w:val="000817A0"/>
    <w:rsid w:val="0008208B"/>
    <w:rsid w:val="000829BE"/>
    <w:rsid w:val="00083802"/>
    <w:rsid w:val="000853A8"/>
    <w:rsid w:val="00085A22"/>
    <w:rsid w:val="000869C3"/>
    <w:rsid w:val="00087D21"/>
    <w:rsid w:val="00087D4C"/>
    <w:rsid w:val="00090836"/>
    <w:rsid w:val="000916EA"/>
    <w:rsid w:val="00091F36"/>
    <w:rsid w:val="00092D7F"/>
    <w:rsid w:val="00092DCD"/>
    <w:rsid w:val="00093995"/>
    <w:rsid w:val="00094456"/>
    <w:rsid w:val="0009530E"/>
    <w:rsid w:val="000969FC"/>
    <w:rsid w:val="00096A9A"/>
    <w:rsid w:val="0009763B"/>
    <w:rsid w:val="00097C0E"/>
    <w:rsid w:val="000A10A2"/>
    <w:rsid w:val="000A290D"/>
    <w:rsid w:val="000A336A"/>
    <w:rsid w:val="000A3C4F"/>
    <w:rsid w:val="000A3FCB"/>
    <w:rsid w:val="000A4508"/>
    <w:rsid w:val="000A585C"/>
    <w:rsid w:val="000A5FC4"/>
    <w:rsid w:val="000A769E"/>
    <w:rsid w:val="000B015E"/>
    <w:rsid w:val="000B02F0"/>
    <w:rsid w:val="000B035A"/>
    <w:rsid w:val="000B0E9B"/>
    <w:rsid w:val="000B0F8B"/>
    <w:rsid w:val="000B1304"/>
    <w:rsid w:val="000B1384"/>
    <w:rsid w:val="000B1464"/>
    <w:rsid w:val="000B1DA0"/>
    <w:rsid w:val="000B224D"/>
    <w:rsid w:val="000B2705"/>
    <w:rsid w:val="000B280C"/>
    <w:rsid w:val="000B30FE"/>
    <w:rsid w:val="000B32BE"/>
    <w:rsid w:val="000B351D"/>
    <w:rsid w:val="000B3716"/>
    <w:rsid w:val="000B3B3E"/>
    <w:rsid w:val="000B5765"/>
    <w:rsid w:val="000B5B79"/>
    <w:rsid w:val="000B5DD9"/>
    <w:rsid w:val="000B5F5C"/>
    <w:rsid w:val="000B60BC"/>
    <w:rsid w:val="000B632C"/>
    <w:rsid w:val="000B6330"/>
    <w:rsid w:val="000B71FF"/>
    <w:rsid w:val="000B736B"/>
    <w:rsid w:val="000C0355"/>
    <w:rsid w:val="000C2019"/>
    <w:rsid w:val="000C3E95"/>
    <w:rsid w:val="000C4B12"/>
    <w:rsid w:val="000C4B5E"/>
    <w:rsid w:val="000C4DAF"/>
    <w:rsid w:val="000C5330"/>
    <w:rsid w:val="000C5DAB"/>
    <w:rsid w:val="000C6998"/>
    <w:rsid w:val="000C6A5E"/>
    <w:rsid w:val="000C6D06"/>
    <w:rsid w:val="000C76DA"/>
    <w:rsid w:val="000C770E"/>
    <w:rsid w:val="000C7BF8"/>
    <w:rsid w:val="000D00A8"/>
    <w:rsid w:val="000D0224"/>
    <w:rsid w:val="000D0A67"/>
    <w:rsid w:val="000D1678"/>
    <w:rsid w:val="000D16FE"/>
    <w:rsid w:val="000D1974"/>
    <w:rsid w:val="000D1B01"/>
    <w:rsid w:val="000D264F"/>
    <w:rsid w:val="000D2A07"/>
    <w:rsid w:val="000D2D37"/>
    <w:rsid w:val="000D32DB"/>
    <w:rsid w:val="000D3E42"/>
    <w:rsid w:val="000D4CCE"/>
    <w:rsid w:val="000D6252"/>
    <w:rsid w:val="000D62C0"/>
    <w:rsid w:val="000D69F5"/>
    <w:rsid w:val="000D6FBE"/>
    <w:rsid w:val="000D71C1"/>
    <w:rsid w:val="000D73B6"/>
    <w:rsid w:val="000D76DF"/>
    <w:rsid w:val="000D7C0C"/>
    <w:rsid w:val="000E055D"/>
    <w:rsid w:val="000E0EF2"/>
    <w:rsid w:val="000E10E8"/>
    <w:rsid w:val="000E1CC3"/>
    <w:rsid w:val="000E1D31"/>
    <w:rsid w:val="000E29E8"/>
    <w:rsid w:val="000E34DA"/>
    <w:rsid w:val="000E3CFE"/>
    <w:rsid w:val="000E4BCE"/>
    <w:rsid w:val="000E555D"/>
    <w:rsid w:val="000E63CB"/>
    <w:rsid w:val="000E6409"/>
    <w:rsid w:val="000E666B"/>
    <w:rsid w:val="000E695E"/>
    <w:rsid w:val="000E7431"/>
    <w:rsid w:val="000E7770"/>
    <w:rsid w:val="000E7827"/>
    <w:rsid w:val="000F1643"/>
    <w:rsid w:val="000F196B"/>
    <w:rsid w:val="000F1B52"/>
    <w:rsid w:val="000F1DD3"/>
    <w:rsid w:val="000F1F22"/>
    <w:rsid w:val="000F2872"/>
    <w:rsid w:val="000F2C60"/>
    <w:rsid w:val="000F2CA5"/>
    <w:rsid w:val="000F3952"/>
    <w:rsid w:val="000F3C71"/>
    <w:rsid w:val="000F3D1A"/>
    <w:rsid w:val="000F450C"/>
    <w:rsid w:val="000F49DA"/>
    <w:rsid w:val="000F4DC6"/>
    <w:rsid w:val="000F6403"/>
    <w:rsid w:val="000F677B"/>
    <w:rsid w:val="000F7477"/>
    <w:rsid w:val="001001DC"/>
    <w:rsid w:val="00100A6C"/>
    <w:rsid w:val="00101ADD"/>
    <w:rsid w:val="00101EE6"/>
    <w:rsid w:val="001025C2"/>
    <w:rsid w:val="00102919"/>
    <w:rsid w:val="00103DB5"/>
    <w:rsid w:val="00103F35"/>
    <w:rsid w:val="001049F8"/>
    <w:rsid w:val="00104BF4"/>
    <w:rsid w:val="0010532C"/>
    <w:rsid w:val="001062C0"/>
    <w:rsid w:val="00106E75"/>
    <w:rsid w:val="00107243"/>
    <w:rsid w:val="00107532"/>
    <w:rsid w:val="0010778E"/>
    <w:rsid w:val="001100AD"/>
    <w:rsid w:val="0011157A"/>
    <w:rsid w:val="0011164A"/>
    <w:rsid w:val="00111D16"/>
    <w:rsid w:val="00112979"/>
    <w:rsid w:val="00112AEE"/>
    <w:rsid w:val="00112C41"/>
    <w:rsid w:val="00113B15"/>
    <w:rsid w:val="001142EB"/>
    <w:rsid w:val="00114CBF"/>
    <w:rsid w:val="00114FDB"/>
    <w:rsid w:val="00115DDB"/>
    <w:rsid w:val="001169C6"/>
    <w:rsid w:val="001169E8"/>
    <w:rsid w:val="00116A76"/>
    <w:rsid w:val="00117C08"/>
    <w:rsid w:val="00117C96"/>
    <w:rsid w:val="001201DA"/>
    <w:rsid w:val="00120590"/>
    <w:rsid w:val="001209DD"/>
    <w:rsid w:val="00121276"/>
    <w:rsid w:val="00122551"/>
    <w:rsid w:val="001227C0"/>
    <w:rsid w:val="00122D54"/>
    <w:rsid w:val="00123353"/>
    <w:rsid w:val="00123842"/>
    <w:rsid w:val="00123A57"/>
    <w:rsid w:val="00124789"/>
    <w:rsid w:val="00124A37"/>
    <w:rsid w:val="00124DDF"/>
    <w:rsid w:val="00124EC6"/>
    <w:rsid w:val="00125252"/>
    <w:rsid w:val="001256F8"/>
    <w:rsid w:val="001259DB"/>
    <w:rsid w:val="00125C08"/>
    <w:rsid w:val="00127597"/>
    <w:rsid w:val="001300C0"/>
    <w:rsid w:val="0013014A"/>
    <w:rsid w:val="001302C9"/>
    <w:rsid w:val="001321C8"/>
    <w:rsid w:val="00132F8C"/>
    <w:rsid w:val="00133109"/>
    <w:rsid w:val="001339F3"/>
    <w:rsid w:val="00134A38"/>
    <w:rsid w:val="00134ACB"/>
    <w:rsid w:val="0013505A"/>
    <w:rsid w:val="00135A0A"/>
    <w:rsid w:val="00135C45"/>
    <w:rsid w:val="001369B5"/>
    <w:rsid w:val="00137A70"/>
    <w:rsid w:val="00137F66"/>
    <w:rsid w:val="001400E4"/>
    <w:rsid w:val="00140275"/>
    <w:rsid w:val="00140AE6"/>
    <w:rsid w:val="00141B7C"/>
    <w:rsid w:val="00143075"/>
    <w:rsid w:val="001434D0"/>
    <w:rsid w:val="0014376F"/>
    <w:rsid w:val="0014431C"/>
    <w:rsid w:val="001449C5"/>
    <w:rsid w:val="001449E7"/>
    <w:rsid w:val="00144A36"/>
    <w:rsid w:val="00144CA9"/>
    <w:rsid w:val="001455AD"/>
    <w:rsid w:val="00145807"/>
    <w:rsid w:val="00145C0F"/>
    <w:rsid w:val="001462E0"/>
    <w:rsid w:val="00146E81"/>
    <w:rsid w:val="001477B6"/>
    <w:rsid w:val="00147A7A"/>
    <w:rsid w:val="00150C4C"/>
    <w:rsid w:val="001511B6"/>
    <w:rsid w:val="00151C84"/>
    <w:rsid w:val="00152DB7"/>
    <w:rsid w:val="00152E0A"/>
    <w:rsid w:val="00153642"/>
    <w:rsid w:val="00153AC1"/>
    <w:rsid w:val="00153D54"/>
    <w:rsid w:val="0015483F"/>
    <w:rsid w:val="00154BE0"/>
    <w:rsid w:val="00155BB2"/>
    <w:rsid w:val="00155F9A"/>
    <w:rsid w:val="00160056"/>
    <w:rsid w:val="00160433"/>
    <w:rsid w:val="0016079B"/>
    <w:rsid w:val="00161626"/>
    <w:rsid w:val="00161674"/>
    <w:rsid w:val="00161FEA"/>
    <w:rsid w:val="001629E8"/>
    <w:rsid w:val="00162B06"/>
    <w:rsid w:val="00163404"/>
    <w:rsid w:val="00163601"/>
    <w:rsid w:val="0016377A"/>
    <w:rsid w:val="001643E0"/>
    <w:rsid w:val="00164749"/>
    <w:rsid w:val="00164880"/>
    <w:rsid w:val="00164CA5"/>
    <w:rsid w:val="0016525E"/>
    <w:rsid w:val="00166820"/>
    <w:rsid w:val="00166880"/>
    <w:rsid w:val="00167602"/>
    <w:rsid w:val="001679BD"/>
    <w:rsid w:val="001707C0"/>
    <w:rsid w:val="001708A8"/>
    <w:rsid w:val="00170E6C"/>
    <w:rsid w:val="0017331F"/>
    <w:rsid w:val="00173CCA"/>
    <w:rsid w:val="00173E57"/>
    <w:rsid w:val="00174A69"/>
    <w:rsid w:val="00174AB2"/>
    <w:rsid w:val="00175350"/>
    <w:rsid w:val="001753F1"/>
    <w:rsid w:val="00175AC3"/>
    <w:rsid w:val="00175EC3"/>
    <w:rsid w:val="00177182"/>
    <w:rsid w:val="00177873"/>
    <w:rsid w:val="00180D11"/>
    <w:rsid w:val="001817ED"/>
    <w:rsid w:val="00181E7B"/>
    <w:rsid w:val="001821DE"/>
    <w:rsid w:val="00182668"/>
    <w:rsid w:val="00182676"/>
    <w:rsid w:val="00182CC1"/>
    <w:rsid w:val="00183130"/>
    <w:rsid w:val="001832E5"/>
    <w:rsid w:val="001846E7"/>
    <w:rsid w:val="001853EF"/>
    <w:rsid w:val="001860BC"/>
    <w:rsid w:val="00186F2C"/>
    <w:rsid w:val="001874E2"/>
    <w:rsid w:val="00187584"/>
    <w:rsid w:val="0018769D"/>
    <w:rsid w:val="00190056"/>
    <w:rsid w:val="0019066E"/>
    <w:rsid w:val="00191132"/>
    <w:rsid w:val="00191566"/>
    <w:rsid w:val="001915F6"/>
    <w:rsid w:val="0019245E"/>
    <w:rsid w:val="00193079"/>
    <w:rsid w:val="001932E9"/>
    <w:rsid w:val="00193379"/>
    <w:rsid w:val="001936C2"/>
    <w:rsid w:val="001937D5"/>
    <w:rsid w:val="00193857"/>
    <w:rsid w:val="00193BE0"/>
    <w:rsid w:val="00193CFE"/>
    <w:rsid w:val="001941B6"/>
    <w:rsid w:val="001941E9"/>
    <w:rsid w:val="001955F2"/>
    <w:rsid w:val="001956F4"/>
    <w:rsid w:val="0019662E"/>
    <w:rsid w:val="001972E9"/>
    <w:rsid w:val="00197334"/>
    <w:rsid w:val="00197577"/>
    <w:rsid w:val="001A04FD"/>
    <w:rsid w:val="001A0C9E"/>
    <w:rsid w:val="001A0FCF"/>
    <w:rsid w:val="001A1E04"/>
    <w:rsid w:val="001A2184"/>
    <w:rsid w:val="001A22EA"/>
    <w:rsid w:val="001A325B"/>
    <w:rsid w:val="001A3875"/>
    <w:rsid w:val="001A38A9"/>
    <w:rsid w:val="001A49D8"/>
    <w:rsid w:val="001A5094"/>
    <w:rsid w:val="001A539B"/>
    <w:rsid w:val="001A54D5"/>
    <w:rsid w:val="001A5EB4"/>
    <w:rsid w:val="001A5EE7"/>
    <w:rsid w:val="001A70CC"/>
    <w:rsid w:val="001A7380"/>
    <w:rsid w:val="001A7707"/>
    <w:rsid w:val="001A78D4"/>
    <w:rsid w:val="001B073D"/>
    <w:rsid w:val="001B108A"/>
    <w:rsid w:val="001B12D5"/>
    <w:rsid w:val="001B174F"/>
    <w:rsid w:val="001B17D6"/>
    <w:rsid w:val="001B1D2F"/>
    <w:rsid w:val="001B1E8D"/>
    <w:rsid w:val="001B2488"/>
    <w:rsid w:val="001B366E"/>
    <w:rsid w:val="001B36B7"/>
    <w:rsid w:val="001B3D92"/>
    <w:rsid w:val="001B5830"/>
    <w:rsid w:val="001B6B51"/>
    <w:rsid w:val="001B6CC9"/>
    <w:rsid w:val="001B75F5"/>
    <w:rsid w:val="001C108A"/>
    <w:rsid w:val="001C131A"/>
    <w:rsid w:val="001C1576"/>
    <w:rsid w:val="001C2D5E"/>
    <w:rsid w:val="001C2F4D"/>
    <w:rsid w:val="001C33F4"/>
    <w:rsid w:val="001C3580"/>
    <w:rsid w:val="001C5155"/>
    <w:rsid w:val="001C57AB"/>
    <w:rsid w:val="001C5F83"/>
    <w:rsid w:val="001C641D"/>
    <w:rsid w:val="001C655A"/>
    <w:rsid w:val="001C6B25"/>
    <w:rsid w:val="001C77C5"/>
    <w:rsid w:val="001D0482"/>
    <w:rsid w:val="001D0CD5"/>
    <w:rsid w:val="001D1582"/>
    <w:rsid w:val="001D1C0F"/>
    <w:rsid w:val="001D2799"/>
    <w:rsid w:val="001D3196"/>
    <w:rsid w:val="001D375E"/>
    <w:rsid w:val="001D38C8"/>
    <w:rsid w:val="001D3AAE"/>
    <w:rsid w:val="001D3DF6"/>
    <w:rsid w:val="001D3ECE"/>
    <w:rsid w:val="001D4753"/>
    <w:rsid w:val="001D48E3"/>
    <w:rsid w:val="001D4B58"/>
    <w:rsid w:val="001D4EB0"/>
    <w:rsid w:val="001D5A2C"/>
    <w:rsid w:val="001D5CA8"/>
    <w:rsid w:val="001D601F"/>
    <w:rsid w:val="001D60C5"/>
    <w:rsid w:val="001D7CA7"/>
    <w:rsid w:val="001E06A8"/>
    <w:rsid w:val="001E408F"/>
    <w:rsid w:val="001E4F15"/>
    <w:rsid w:val="001E6133"/>
    <w:rsid w:val="001E6985"/>
    <w:rsid w:val="001E78F9"/>
    <w:rsid w:val="001E7928"/>
    <w:rsid w:val="001E7C1A"/>
    <w:rsid w:val="001F0243"/>
    <w:rsid w:val="001F02BA"/>
    <w:rsid w:val="001F0973"/>
    <w:rsid w:val="001F0C83"/>
    <w:rsid w:val="001F137E"/>
    <w:rsid w:val="001F316F"/>
    <w:rsid w:val="001F3211"/>
    <w:rsid w:val="001F36B7"/>
    <w:rsid w:val="001F3E56"/>
    <w:rsid w:val="001F5496"/>
    <w:rsid w:val="001F57A8"/>
    <w:rsid w:val="001F5DB9"/>
    <w:rsid w:val="001F5F87"/>
    <w:rsid w:val="001F76DF"/>
    <w:rsid w:val="00200716"/>
    <w:rsid w:val="00200DAB"/>
    <w:rsid w:val="00200F45"/>
    <w:rsid w:val="00201069"/>
    <w:rsid w:val="00201435"/>
    <w:rsid w:val="002018EA"/>
    <w:rsid w:val="00201A2A"/>
    <w:rsid w:val="002022CA"/>
    <w:rsid w:val="0020314D"/>
    <w:rsid w:val="00203489"/>
    <w:rsid w:val="00203AE5"/>
    <w:rsid w:val="00203CE9"/>
    <w:rsid w:val="00204986"/>
    <w:rsid w:val="00204E8C"/>
    <w:rsid w:val="0020545F"/>
    <w:rsid w:val="002055BE"/>
    <w:rsid w:val="00205799"/>
    <w:rsid w:val="00205BF0"/>
    <w:rsid w:val="00207A66"/>
    <w:rsid w:val="002103EA"/>
    <w:rsid w:val="002104AB"/>
    <w:rsid w:val="00211E8D"/>
    <w:rsid w:val="00211EB8"/>
    <w:rsid w:val="00213123"/>
    <w:rsid w:val="002131B7"/>
    <w:rsid w:val="00213FF8"/>
    <w:rsid w:val="002141AC"/>
    <w:rsid w:val="002145EB"/>
    <w:rsid w:val="00215BFC"/>
    <w:rsid w:val="00215C70"/>
    <w:rsid w:val="00216216"/>
    <w:rsid w:val="00216A60"/>
    <w:rsid w:val="0021743A"/>
    <w:rsid w:val="00217B2B"/>
    <w:rsid w:val="002202F5"/>
    <w:rsid w:val="002204B5"/>
    <w:rsid w:val="002205C1"/>
    <w:rsid w:val="002205DB"/>
    <w:rsid w:val="00220987"/>
    <w:rsid w:val="002210F5"/>
    <w:rsid w:val="00221718"/>
    <w:rsid w:val="0022392F"/>
    <w:rsid w:val="00223B56"/>
    <w:rsid w:val="00224847"/>
    <w:rsid w:val="002254D9"/>
    <w:rsid w:val="00225B16"/>
    <w:rsid w:val="00225D4A"/>
    <w:rsid w:val="00226380"/>
    <w:rsid w:val="002267F1"/>
    <w:rsid w:val="0022685A"/>
    <w:rsid w:val="0022755B"/>
    <w:rsid w:val="00227FD6"/>
    <w:rsid w:val="00230726"/>
    <w:rsid w:val="00230BA6"/>
    <w:rsid w:val="0023218A"/>
    <w:rsid w:val="00232665"/>
    <w:rsid w:val="00232CFE"/>
    <w:rsid w:val="00233EF8"/>
    <w:rsid w:val="0023438A"/>
    <w:rsid w:val="00235A04"/>
    <w:rsid w:val="00236052"/>
    <w:rsid w:val="002364E4"/>
    <w:rsid w:val="00236F02"/>
    <w:rsid w:val="00237BDB"/>
    <w:rsid w:val="00240837"/>
    <w:rsid w:val="0024148D"/>
    <w:rsid w:val="00241C6F"/>
    <w:rsid w:val="00241CC0"/>
    <w:rsid w:val="002429B1"/>
    <w:rsid w:val="00242A22"/>
    <w:rsid w:val="00243204"/>
    <w:rsid w:val="00243561"/>
    <w:rsid w:val="002459A0"/>
    <w:rsid w:val="00246E20"/>
    <w:rsid w:val="002474F9"/>
    <w:rsid w:val="002477B6"/>
    <w:rsid w:val="002504B4"/>
    <w:rsid w:val="002520DF"/>
    <w:rsid w:val="0025341B"/>
    <w:rsid w:val="002539EB"/>
    <w:rsid w:val="00254B2A"/>
    <w:rsid w:val="00254EAC"/>
    <w:rsid w:val="0025612F"/>
    <w:rsid w:val="00257C39"/>
    <w:rsid w:val="002600F7"/>
    <w:rsid w:val="002614DE"/>
    <w:rsid w:val="00261D15"/>
    <w:rsid w:val="0026279C"/>
    <w:rsid w:val="00262A81"/>
    <w:rsid w:val="0026300D"/>
    <w:rsid w:val="00263021"/>
    <w:rsid w:val="00263D25"/>
    <w:rsid w:val="00263F67"/>
    <w:rsid w:val="00263F84"/>
    <w:rsid w:val="002641F0"/>
    <w:rsid w:val="00264DBE"/>
    <w:rsid w:val="0026574E"/>
    <w:rsid w:val="00266CD0"/>
    <w:rsid w:val="00266F3A"/>
    <w:rsid w:val="00267663"/>
    <w:rsid w:val="00267CD1"/>
    <w:rsid w:val="002708EE"/>
    <w:rsid w:val="00270A6F"/>
    <w:rsid w:val="00271051"/>
    <w:rsid w:val="00271B2F"/>
    <w:rsid w:val="002722BA"/>
    <w:rsid w:val="00272FB3"/>
    <w:rsid w:val="002733A0"/>
    <w:rsid w:val="002734A8"/>
    <w:rsid w:val="00274234"/>
    <w:rsid w:val="00274B6E"/>
    <w:rsid w:val="00274D85"/>
    <w:rsid w:val="00275126"/>
    <w:rsid w:val="00275761"/>
    <w:rsid w:val="0027615F"/>
    <w:rsid w:val="00276E0F"/>
    <w:rsid w:val="00276E2E"/>
    <w:rsid w:val="00280C1A"/>
    <w:rsid w:val="00280D51"/>
    <w:rsid w:val="0028104C"/>
    <w:rsid w:val="002813AD"/>
    <w:rsid w:val="00281BB5"/>
    <w:rsid w:val="002820DA"/>
    <w:rsid w:val="00282710"/>
    <w:rsid w:val="00282DB3"/>
    <w:rsid w:val="00283355"/>
    <w:rsid w:val="00283EDC"/>
    <w:rsid w:val="002840AC"/>
    <w:rsid w:val="00284340"/>
    <w:rsid w:val="00284405"/>
    <w:rsid w:val="002845EF"/>
    <w:rsid w:val="002847A6"/>
    <w:rsid w:val="00284C6C"/>
    <w:rsid w:val="00285BE0"/>
    <w:rsid w:val="00285FE7"/>
    <w:rsid w:val="00286BD7"/>
    <w:rsid w:val="0028749F"/>
    <w:rsid w:val="00287F0B"/>
    <w:rsid w:val="002910C6"/>
    <w:rsid w:val="002918FF"/>
    <w:rsid w:val="00291900"/>
    <w:rsid w:val="00291935"/>
    <w:rsid w:val="00291DA0"/>
    <w:rsid w:val="0029287D"/>
    <w:rsid w:val="002928B3"/>
    <w:rsid w:val="0029295E"/>
    <w:rsid w:val="00292A62"/>
    <w:rsid w:val="00293A2A"/>
    <w:rsid w:val="00294EFE"/>
    <w:rsid w:val="00294F44"/>
    <w:rsid w:val="0029506D"/>
    <w:rsid w:val="002958C9"/>
    <w:rsid w:val="00295C82"/>
    <w:rsid w:val="002A000E"/>
    <w:rsid w:val="002A025C"/>
    <w:rsid w:val="002A1FC6"/>
    <w:rsid w:val="002A3C59"/>
    <w:rsid w:val="002A539B"/>
    <w:rsid w:val="002A554E"/>
    <w:rsid w:val="002A56C9"/>
    <w:rsid w:val="002A7981"/>
    <w:rsid w:val="002A7E04"/>
    <w:rsid w:val="002B03FA"/>
    <w:rsid w:val="002B09C9"/>
    <w:rsid w:val="002B1447"/>
    <w:rsid w:val="002B202A"/>
    <w:rsid w:val="002B2DBA"/>
    <w:rsid w:val="002B2DF5"/>
    <w:rsid w:val="002B2F4A"/>
    <w:rsid w:val="002B3FF5"/>
    <w:rsid w:val="002B5040"/>
    <w:rsid w:val="002B51B9"/>
    <w:rsid w:val="002B5993"/>
    <w:rsid w:val="002B5CD3"/>
    <w:rsid w:val="002B5DFA"/>
    <w:rsid w:val="002B5FBB"/>
    <w:rsid w:val="002B6053"/>
    <w:rsid w:val="002B6123"/>
    <w:rsid w:val="002B61E2"/>
    <w:rsid w:val="002B62A4"/>
    <w:rsid w:val="002B6991"/>
    <w:rsid w:val="002B7480"/>
    <w:rsid w:val="002B7645"/>
    <w:rsid w:val="002B78AE"/>
    <w:rsid w:val="002C033C"/>
    <w:rsid w:val="002C1921"/>
    <w:rsid w:val="002C20D9"/>
    <w:rsid w:val="002C23F5"/>
    <w:rsid w:val="002C3F53"/>
    <w:rsid w:val="002C4D0D"/>
    <w:rsid w:val="002C530B"/>
    <w:rsid w:val="002C5897"/>
    <w:rsid w:val="002C6780"/>
    <w:rsid w:val="002D020D"/>
    <w:rsid w:val="002D0318"/>
    <w:rsid w:val="002D0A61"/>
    <w:rsid w:val="002D11C9"/>
    <w:rsid w:val="002D249A"/>
    <w:rsid w:val="002D2E15"/>
    <w:rsid w:val="002D430F"/>
    <w:rsid w:val="002D469C"/>
    <w:rsid w:val="002D495E"/>
    <w:rsid w:val="002D4C84"/>
    <w:rsid w:val="002D4C9F"/>
    <w:rsid w:val="002D5989"/>
    <w:rsid w:val="002D5C97"/>
    <w:rsid w:val="002D6918"/>
    <w:rsid w:val="002D7D28"/>
    <w:rsid w:val="002D7F18"/>
    <w:rsid w:val="002E02C4"/>
    <w:rsid w:val="002E0C3D"/>
    <w:rsid w:val="002E1C40"/>
    <w:rsid w:val="002E2050"/>
    <w:rsid w:val="002E2454"/>
    <w:rsid w:val="002E2933"/>
    <w:rsid w:val="002E2AEF"/>
    <w:rsid w:val="002E3857"/>
    <w:rsid w:val="002E3AE3"/>
    <w:rsid w:val="002E3FFC"/>
    <w:rsid w:val="002E4575"/>
    <w:rsid w:val="002E4807"/>
    <w:rsid w:val="002E501D"/>
    <w:rsid w:val="002E71D6"/>
    <w:rsid w:val="002F0D8D"/>
    <w:rsid w:val="002F19B8"/>
    <w:rsid w:val="002F3276"/>
    <w:rsid w:val="002F3AA6"/>
    <w:rsid w:val="002F6CFD"/>
    <w:rsid w:val="002F7A0F"/>
    <w:rsid w:val="00300899"/>
    <w:rsid w:val="00301B7E"/>
    <w:rsid w:val="00302611"/>
    <w:rsid w:val="003029C2"/>
    <w:rsid w:val="00302D4F"/>
    <w:rsid w:val="0030359A"/>
    <w:rsid w:val="00304549"/>
    <w:rsid w:val="00304951"/>
    <w:rsid w:val="003052E8"/>
    <w:rsid w:val="00307674"/>
    <w:rsid w:val="00307DCA"/>
    <w:rsid w:val="003108C2"/>
    <w:rsid w:val="00311CE5"/>
    <w:rsid w:val="003122ED"/>
    <w:rsid w:val="003123B1"/>
    <w:rsid w:val="003127B8"/>
    <w:rsid w:val="00312FEE"/>
    <w:rsid w:val="0031423C"/>
    <w:rsid w:val="00314D34"/>
    <w:rsid w:val="00314DC6"/>
    <w:rsid w:val="00315CB5"/>
    <w:rsid w:val="003161B0"/>
    <w:rsid w:val="00316608"/>
    <w:rsid w:val="003171C3"/>
    <w:rsid w:val="00317446"/>
    <w:rsid w:val="00320FDE"/>
    <w:rsid w:val="003219EF"/>
    <w:rsid w:val="00321C01"/>
    <w:rsid w:val="00322573"/>
    <w:rsid w:val="00323360"/>
    <w:rsid w:val="0032390D"/>
    <w:rsid w:val="00323C06"/>
    <w:rsid w:val="00323D45"/>
    <w:rsid w:val="0032520E"/>
    <w:rsid w:val="003260EE"/>
    <w:rsid w:val="00327820"/>
    <w:rsid w:val="003319B7"/>
    <w:rsid w:val="00331CB6"/>
    <w:rsid w:val="00331CFB"/>
    <w:rsid w:val="00333AB6"/>
    <w:rsid w:val="003350B5"/>
    <w:rsid w:val="00335460"/>
    <w:rsid w:val="00335D20"/>
    <w:rsid w:val="0033640C"/>
    <w:rsid w:val="00337043"/>
    <w:rsid w:val="0033748B"/>
    <w:rsid w:val="003375A1"/>
    <w:rsid w:val="00337FC0"/>
    <w:rsid w:val="003412DE"/>
    <w:rsid w:val="003417F3"/>
    <w:rsid w:val="00341949"/>
    <w:rsid w:val="00341A9B"/>
    <w:rsid w:val="00341FA3"/>
    <w:rsid w:val="00342213"/>
    <w:rsid w:val="00343DB1"/>
    <w:rsid w:val="003442D8"/>
    <w:rsid w:val="00345682"/>
    <w:rsid w:val="00345F26"/>
    <w:rsid w:val="0034655B"/>
    <w:rsid w:val="00346A46"/>
    <w:rsid w:val="00346B67"/>
    <w:rsid w:val="00347108"/>
    <w:rsid w:val="00347301"/>
    <w:rsid w:val="0034768D"/>
    <w:rsid w:val="0034788C"/>
    <w:rsid w:val="00347A93"/>
    <w:rsid w:val="0035026B"/>
    <w:rsid w:val="00350BEF"/>
    <w:rsid w:val="003520CC"/>
    <w:rsid w:val="003523C5"/>
    <w:rsid w:val="00352650"/>
    <w:rsid w:val="00353974"/>
    <w:rsid w:val="00354441"/>
    <w:rsid w:val="00354484"/>
    <w:rsid w:val="00354A78"/>
    <w:rsid w:val="00355219"/>
    <w:rsid w:val="003552BA"/>
    <w:rsid w:val="00355398"/>
    <w:rsid w:val="0035548D"/>
    <w:rsid w:val="00355C35"/>
    <w:rsid w:val="0035608A"/>
    <w:rsid w:val="00356B11"/>
    <w:rsid w:val="00361C16"/>
    <w:rsid w:val="00361EC0"/>
    <w:rsid w:val="00361F43"/>
    <w:rsid w:val="00361F66"/>
    <w:rsid w:val="003620FF"/>
    <w:rsid w:val="00362DE9"/>
    <w:rsid w:val="0036454A"/>
    <w:rsid w:val="00364C78"/>
    <w:rsid w:val="00364E3B"/>
    <w:rsid w:val="00364EF5"/>
    <w:rsid w:val="00365142"/>
    <w:rsid w:val="00365354"/>
    <w:rsid w:val="00365BBD"/>
    <w:rsid w:val="00365E2F"/>
    <w:rsid w:val="003667E8"/>
    <w:rsid w:val="003713F2"/>
    <w:rsid w:val="0037157C"/>
    <w:rsid w:val="00371C4C"/>
    <w:rsid w:val="0037248C"/>
    <w:rsid w:val="00372A93"/>
    <w:rsid w:val="003735AD"/>
    <w:rsid w:val="00373841"/>
    <w:rsid w:val="00373BB2"/>
    <w:rsid w:val="00373CE5"/>
    <w:rsid w:val="003770A1"/>
    <w:rsid w:val="003772A6"/>
    <w:rsid w:val="003775F3"/>
    <w:rsid w:val="0037761A"/>
    <w:rsid w:val="0037776C"/>
    <w:rsid w:val="0037777B"/>
    <w:rsid w:val="00377B8D"/>
    <w:rsid w:val="003803F6"/>
    <w:rsid w:val="00380513"/>
    <w:rsid w:val="003820C3"/>
    <w:rsid w:val="00382A64"/>
    <w:rsid w:val="00382D23"/>
    <w:rsid w:val="00383117"/>
    <w:rsid w:val="00383153"/>
    <w:rsid w:val="00383960"/>
    <w:rsid w:val="00383CD6"/>
    <w:rsid w:val="00383FD4"/>
    <w:rsid w:val="003845F6"/>
    <w:rsid w:val="00384FC4"/>
    <w:rsid w:val="003856AA"/>
    <w:rsid w:val="003859CA"/>
    <w:rsid w:val="0038666C"/>
    <w:rsid w:val="003866DB"/>
    <w:rsid w:val="003872A3"/>
    <w:rsid w:val="00387933"/>
    <w:rsid w:val="00387969"/>
    <w:rsid w:val="0039124B"/>
    <w:rsid w:val="0039127B"/>
    <w:rsid w:val="00393385"/>
    <w:rsid w:val="00394628"/>
    <w:rsid w:val="0039580E"/>
    <w:rsid w:val="00395DB4"/>
    <w:rsid w:val="003A028E"/>
    <w:rsid w:val="003A02E9"/>
    <w:rsid w:val="003A0573"/>
    <w:rsid w:val="003A0CE4"/>
    <w:rsid w:val="003A158D"/>
    <w:rsid w:val="003A1C9B"/>
    <w:rsid w:val="003A2397"/>
    <w:rsid w:val="003A24AD"/>
    <w:rsid w:val="003A4245"/>
    <w:rsid w:val="003A4279"/>
    <w:rsid w:val="003A46E9"/>
    <w:rsid w:val="003A51EF"/>
    <w:rsid w:val="003A593A"/>
    <w:rsid w:val="003A5D60"/>
    <w:rsid w:val="003A6033"/>
    <w:rsid w:val="003A6053"/>
    <w:rsid w:val="003A6F6D"/>
    <w:rsid w:val="003A7346"/>
    <w:rsid w:val="003A76DE"/>
    <w:rsid w:val="003A7F21"/>
    <w:rsid w:val="003B039F"/>
    <w:rsid w:val="003B0984"/>
    <w:rsid w:val="003B0F09"/>
    <w:rsid w:val="003B1BA8"/>
    <w:rsid w:val="003B1C09"/>
    <w:rsid w:val="003B2045"/>
    <w:rsid w:val="003B2A7D"/>
    <w:rsid w:val="003B2E58"/>
    <w:rsid w:val="003B359D"/>
    <w:rsid w:val="003B4C6C"/>
    <w:rsid w:val="003B5176"/>
    <w:rsid w:val="003B5305"/>
    <w:rsid w:val="003B5554"/>
    <w:rsid w:val="003B56B1"/>
    <w:rsid w:val="003B7328"/>
    <w:rsid w:val="003B7455"/>
    <w:rsid w:val="003B7803"/>
    <w:rsid w:val="003B7B06"/>
    <w:rsid w:val="003C06B0"/>
    <w:rsid w:val="003C1F35"/>
    <w:rsid w:val="003C20E9"/>
    <w:rsid w:val="003C229F"/>
    <w:rsid w:val="003C2A25"/>
    <w:rsid w:val="003C2A33"/>
    <w:rsid w:val="003C2E09"/>
    <w:rsid w:val="003C3063"/>
    <w:rsid w:val="003C579B"/>
    <w:rsid w:val="003C6BBD"/>
    <w:rsid w:val="003C7ED2"/>
    <w:rsid w:val="003D0164"/>
    <w:rsid w:val="003D0AF0"/>
    <w:rsid w:val="003D1F9D"/>
    <w:rsid w:val="003D335B"/>
    <w:rsid w:val="003D3411"/>
    <w:rsid w:val="003D468A"/>
    <w:rsid w:val="003D4C19"/>
    <w:rsid w:val="003D58CA"/>
    <w:rsid w:val="003D58F0"/>
    <w:rsid w:val="003D792E"/>
    <w:rsid w:val="003D7C69"/>
    <w:rsid w:val="003E06AB"/>
    <w:rsid w:val="003E0D04"/>
    <w:rsid w:val="003E1AE8"/>
    <w:rsid w:val="003E3D1B"/>
    <w:rsid w:val="003E3F80"/>
    <w:rsid w:val="003E4CD1"/>
    <w:rsid w:val="003E4D02"/>
    <w:rsid w:val="003E5430"/>
    <w:rsid w:val="003E691C"/>
    <w:rsid w:val="003E750D"/>
    <w:rsid w:val="003E752E"/>
    <w:rsid w:val="003E7AF5"/>
    <w:rsid w:val="003E7C7D"/>
    <w:rsid w:val="003E7ECB"/>
    <w:rsid w:val="003F0DB8"/>
    <w:rsid w:val="003F0FCB"/>
    <w:rsid w:val="003F123D"/>
    <w:rsid w:val="003F124E"/>
    <w:rsid w:val="003F19CA"/>
    <w:rsid w:val="003F1D73"/>
    <w:rsid w:val="003F2624"/>
    <w:rsid w:val="003F2762"/>
    <w:rsid w:val="003F2B83"/>
    <w:rsid w:val="003F2D86"/>
    <w:rsid w:val="003F3DB9"/>
    <w:rsid w:val="003F60BE"/>
    <w:rsid w:val="003F64F2"/>
    <w:rsid w:val="003F6E93"/>
    <w:rsid w:val="003F6FF2"/>
    <w:rsid w:val="003F7D9E"/>
    <w:rsid w:val="003F7E2A"/>
    <w:rsid w:val="00400258"/>
    <w:rsid w:val="004003B8"/>
    <w:rsid w:val="0040056E"/>
    <w:rsid w:val="00401ABA"/>
    <w:rsid w:val="00401C9E"/>
    <w:rsid w:val="00402003"/>
    <w:rsid w:val="00402150"/>
    <w:rsid w:val="00402259"/>
    <w:rsid w:val="00402618"/>
    <w:rsid w:val="00402C4D"/>
    <w:rsid w:val="00402E83"/>
    <w:rsid w:val="0040316A"/>
    <w:rsid w:val="00403539"/>
    <w:rsid w:val="004037EE"/>
    <w:rsid w:val="0040489C"/>
    <w:rsid w:val="00404931"/>
    <w:rsid w:val="004053A9"/>
    <w:rsid w:val="00405CB7"/>
    <w:rsid w:val="00405CD9"/>
    <w:rsid w:val="00406334"/>
    <w:rsid w:val="0040671C"/>
    <w:rsid w:val="00406E3F"/>
    <w:rsid w:val="00407917"/>
    <w:rsid w:val="004102EC"/>
    <w:rsid w:val="00410778"/>
    <w:rsid w:val="004123A7"/>
    <w:rsid w:val="00412759"/>
    <w:rsid w:val="004128C7"/>
    <w:rsid w:val="00412F21"/>
    <w:rsid w:val="00413529"/>
    <w:rsid w:val="00413AB9"/>
    <w:rsid w:val="004148DC"/>
    <w:rsid w:val="004151BD"/>
    <w:rsid w:val="00416454"/>
    <w:rsid w:val="0041768A"/>
    <w:rsid w:val="004201A5"/>
    <w:rsid w:val="0042036C"/>
    <w:rsid w:val="004207D5"/>
    <w:rsid w:val="0042146A"/>
    <w:rsid w:val="00421C34"/>
    <w:rsid w:val="00422648"/>
    <w:rsid w:val="0042309E"/>
    <w:rsid w:val="0042313C"/>
    <w:rsid w:val="00423357"/>
    <w:rsid w:val="00423640"/>
    <w:rsid w:val="00423C39"/>
    <w:rsid w:val="004240F5"/>
    <w:rsid w:val="00424A7B"/>
    <w:rsid w:val="004302F5"/>
    <w:rsid w:val="004306B1"/>
    <w:rsid w:val="004326D2"/>
    <w:rsid w:val="00432850"/>
    <w:rsid w:val="00432D87"/>
    <w:rsid w:val="00433292"/>
    <w:rsid w:val="00433D38"/>
    <w:rsid w:val="00434836"/>
    <w:rsid w:val="004352BF"/>
    <w:rsid w:val="004358D2"/>
    <w:rsid w:val="004360F1"/>
    <w:rsid w:val="00437354"/>
    <w:rsid w:val="00437AFD"/>
    <w:rsid w:val="00437E76"/>
    <w:rsid w:val="00437E95"/>
    <w:rsid w:val="0044015F"/>
    <w:rsid w:val="004430F3"/>
    <w:rsid w:val="0044338B"/>
    <w:rsid w:val="00443C14"/>
    <w:rsid w:val="0044434A"/>
    <w:rsid w:val="00444E5C"/>
    <w:rsid w:val="0044703E"/>
    <w:rsid w:val="00447C87"/>
    <w:rsid w:val="004510AB"/>
    <w:rsid w:val="00452665"/>
    <w:rsid w:val="00452669"/>
    <w:rsid w:val="00452DCF"/>
    <w:rsid w:val="00452EE2"/>
    <w:rsid w:val="00453B41"/>
    <w:rsid w:val="00453DB8"/>
    <w:rsid w:val="00455389"/>
    <w:rsid w:val="00455C39"/>
    <w:rsid w:val="004574FA"/>
    <w:rsid w:val="00457B3C"/>
    <w:rsid w:val="004600C2"/>
    <w:rsid w:val="004611F6"/>
    <w:rsid w:val="004619CB"/>
    <w:rsid w:val="00462341"/>
    <w:rsid w:val="0046261C"/>
    <w:rsid w:val="0046381D"/>
    <w:rsid w:val="00463DC9"/>
    <w:rsid w:val="00463FA5"/>
    <w:rsid w:val="004651B6"/>
    <w:rsid w:val="0046521C"/>
    <w:rsid w:val="00465701"/>
    <w:rsid w:val="0046587F"/>
    <w:rsid w:val="00465DE7"/>
    <w:rsid w:val="00465EDD"/>
    <w:rsid w:val="0046617A"/>
    <w:rsid w:val="0046644B"/>
    <w:rsid w:val="0046660F"/>
    <w:rsid w:val="0046758C"/>
    <w:rsid w:val="004678CC"/>
    <w:rsid w:val="00470043"/>
    <w:rsid w:val="004706CF"/>
    <w:rsid w:val="004706D5"/>
    <w:rsid w:val="00470805"/>
    <w:rsid w:val="00470CA6"/>
    <w:rsid w:val="00470D9F"/>
    <w:rsid w:val="00471873"/>
    <w:rsid w:val="00471C41"/>
    <w:rsid w:val="00472015"/>
    <w:rsid w:val="00472FEF"/>
    <w:rsid w:val="004734A8"/>
    <w:rsid w:val="00474AC9"/>
    <w:rsid w:val="004755C8"/>
    <w:rsid w:val="004758B5"/>
    <w:rsid w:val="004761BD"/>
    <w:rsid w:val="004768A5"/>
    <w:rsid w:val="004769CB"/>
    <w:rsid w:val="004769E3"/>
    <w:rsid w:val="004769FA"/>
    <w:rsid w:val="004777D6"/>
    <w:rsid w:val="004811CE"/>
    <w:rsid w:val="00482013"/>
    <w:rsid w:val="0048346C"/>
    <w:rsid w:val="0048435F"/>
    <w:rsid w:val="00485AA7"/>
    <w:rsid w:val="00485EDA"/>
    <w:rsid w:val="0048685B"/>
    <w:rsid w:val="00486DF5"/>
    <w:rsid w:val="00490303"/>
    <w:rsid w:val="004911FF"/>
    <w:rsid w:val="00491750"/>
    <w:rsid w:val="004927DC"/>
    <w:rsid w:val="0049291B"/>
    <w:rsid w:val="004929BA"/>
    <w:rsid w:val="00492C9C"/>
    <w:rsid w:val="00492F32"/>
    <w:rsid w:val="00493836"/>
    <w:rsid w:val="00494542"/>
    <w:rsid w:val="0049469F"/>
    <w:rsid w:val="00495A19"/>
    <w:rsid w:val="00496DEA"/>
    <w:rsid w:val="00497DE1"/>
    <w:rsid w:val="004A0366"/>
    <w:rsid w:val="004A0A5E"/>
    <w:rsid w:val="004A173B"/>
    <w:rsid w:val="004A1A4E"/>
    <w:rsid w:val="004A230D"/>
    <w:rsid w:val="004A2973"/>
    <w:rsid w:val="004A30F3"/>
    <w:rsid w:val="004A3174"/>
    <w:rsid w:val="004A34A9"/>
    <w:rsid w:val="004A4287"/>
    <w:rsid w:val="004A482A"/>
    <w:rsid w:val="004A4BDA"/>
    <w:rsid w:val="004A53AA"/>
    <w:rsid w:val="004A5950"/>
    <w:rsid w:val="004A7057"/>
    <w:rsid w:val="004A7115"/>
    <w:rsid w:val="004A7C29"/>
    <w:rsid w:val="004A7C68"/>
    <w:rsid w:val="004B020C"/>
    <w:rsid w:val="004B08CC"/>
    <w:rsid w:val="004B0EA2"/>
    <w:rsid w:val="004B131A"/>
    <w:rsid w:val="004B17B7"/>
    <w:rsid w:val="004B1B49"/>
    <w:rsid w:val="004B2863"/>
    <w:rsid w:val="004B2A96"/>
    <w:rsid w:val="004B2CB1"/>
    <w:rsid w:val="004B32BC"/>
    <w:rsid w:val="004B435B"/>
    <w:rsid w:val="004B4DA9"/>
    <w:rsid w:val="004B542D"/>
    <w:rsid w:val="004B5499"/>
    <w:rsid w:val="004B5888"/>
    <w:rsid w:val="004B5904"/>
    <w:rsid w:val="004B5A1A"/>
    <w:rsid w:val="004B5C0B"/>
    <w:rsid w:val="004B6638"/>
    <w:rsid w:val="004B666C"/>
    <w:rsid w:val="004B71AB"/>
    <w:rsid w:val="004B7733"/>
    <w:rsid w:val="004B7E1A"/>
    <w:rsid w:val="004C0F57"/>
    <w:rsid w:val="004C131A"/>
    <w:rsid w:val="004C2081"/>
    <w:rsid w:val="004C2887"/>
    <w:rsid w:val="004C2C7F"/>
    <w:rsid w:val="004C3C40"/>
    <w:rsid w:val="004C4684"/>
    <w:rsid w:val="004C5379"/>
    <w:rsid w:val="004C55C2"/>
    <w:rsid w:val="004C5A9D"/>
    <w:rsid w:val="004D02F2"/>
    <w:rsid w:val="004D05FF"/>
    <w:rsid w:val="004D07DC"/>
    <w:rsid w:val="004D0BF3"/>
    <w:rsid w:val="004D1414"/>
    <w:rsid w:val="004D1424"/>
    <w:rsid w:val="004D15CC"/>
    <w:rsid w:val="004D1BD1"/>
    <w:rsid w:val="004D3BA2"/>
    <w:rsid w:val="004D3BD2"/>
    <w:rsid w:val="004D3FC1"/>
    <w:rsid w:val="004D3FFB"/>
    <w:rsid w:val="004D41B6"/>
    <w:rsid w:val="004D4646"/>
    <w:rsid w:val="004D4B9D"/>
    <w:rsid w:val="004D4C9D"/>
    <w:rsid w:val="004D4F51"/>
    <w:rsid w:val="004D5172"/>
    <w:rsid w:val="004D583D"/>
    <w:rsid w:val="004D603D"/>
    <w:rsid w:val="004D6CF5"/>
    <w:rsid w:val="004D767F"/>
    <w:rsid w:val="004E0443"/>
    <w:rsid w:val="004E0718"/>
    <w:rsid w:val="004E132F"/>
    <w:rsid w:val="004E240C"/>
    <w:rsid w:val="004E2500"/>
    <w:rsid w:val="004E2A61"/>
    <w:rsid w:val="004E2CED"/>
    <w:rsid w:val="004E3EF5"/>
    <w:rsid w:val="004E4040"/>
    <w:rsid w:val="004E461D"/>
    <w:rsid w:val="004E496C"/>
    <w:rsid w:val="004E5A74"/>
    <w:rsid w:val="004E5C56"/>
    <w:rsid w:val="004E6089"/>
    <w:rsid w:val="004E66C5"/>
    <w:rsid w:val="004E67F5"/>
    <w:rsid w:val="004E6D81"/>
    <w:rsid w:val="004E7D71"/>
    <w:rsid w:val="004F06BB"/>
    <w:rsid w:val="004F16BE"/>
    <w:rsid w:val="004F227D"/>
    <w:rsid w:val="004F2F9B"/>
    <w:rsid w:val="004F3EF5"/>
    <w:rsid w:val="004F5583"/>
    <w:rsid w:val="00500362"/>
    <w:rsid w:val="0050192C"/>
    <w:rsid w:val="005032E5"/>
    <w:rsid w:val="00503404"/>
    <w:rsid w:val="005036E6"/>
    <w:rsid w:val="005039FD"/>
    <w:rsid w:val="00504393"/>
    <w:rsid w:val="00506B9A"/>
    <w:rsid w:val="00506FF4"/>
    <w:rsid w:val="00507308"/>
    <w:rsid w:val="0050760A"/>
    <w:rsid w:val="005078C0"/>
    <w:rsid w:val="0051066D"/>
    <w:rsid w:val="00512CD5"/>
    <w:rsid w:val="005136E4"/>
    <w:rsid w:val="00513D77"/>
    <w:rsid w:val="005146E7"/>
    <w:rsid w:val="00516D97"/>
    <w:rsid w:val="00516E87"/>
    <w:rsid w:val="00520EC1"/>
    <w:rsid w:val="00521264"/>
    <w:rsid w:val="00521569"/>
    <w:rsid w:val="00521970"/>
    <w:rsid w:val="00522C1A"/>
    <w:rsid w:val="0052334F"/>
    <w:rsid w:val="0052344C"/>
    <w:rsid w:val="00523CCC"/>
    <w:rsid w:val="00524D70"/>
    <w:rsid w:val="00525143"/>
    <w:rsid w:val="00525444"/>
    <w:rsid w:val="00526026"/>
    <w:rsid w:val="0052692A"/>
    <w:rsid w:val="005276EB"/>
    <w:rsid w:val="005306A4"/>
    <w:rsid w:val="005314CB"/>
    <w:rsid w:val="00531D0C"/>
    <w:rsid w:val="00531D16"/>
    <w:rsid w:val="005327C2"/>
    <w:rsid w:val="00532C02"/>
    <w:rsid w:val="00533D29"/>
    <w:rsid w:val="00534B53"/>
    <w:rsid w:val="00535646"/>
    <w:rsid w:val="00536015"/>
    <w:rsid w:val="00536A02"/>
    <w:rsid w:val="00537B1D"/>
    <w:rsid w:val="00537C81"/>
    <w:rsid w:val="00540278"/>
    <w:rsid w:val="0054086D"/>
    <w:rsid w:val="0054096C"/>
    <w:rsid w:val="00542298"/>
    <w:rsid w:val="00542430"/>
    <w:rsid w:val="0054246D"/>
    <w:rsid w:val="005432C0"/>
    <w:rsid w:val="0054443F"/>
    <w:rsid w:val="005448DB"/>
    <w:rsid w:val="00544B4C"/>
    <w:rsid w:val="00544C5B"/>
    <w:rsid w:val="00544FFE"/>
    <w:rsid w:val="005469BB"/>
    <w:rsid w:val="00546E4B"/>
    <w:rsid w:val="0054701E"/>
    <w:rsid w:val="00547FFA"/>
    <w:rsid w:val="005507B5"/>
    <w:rsid w:val="00551121"/>
    <w:rsid w:val="00551677"/>
    <w:rsid w:val="0055189E"/>
    <w:rsid w:val="00552649"/>
    <w:rsid w:val="005533EB"/>
    <w:rsid w:val="0055345B"/>
    <w:rsid w:val="00553D32"/>
    <w:rsid w:val="00554846"/>
    <w:rsid w:val="0055506D"/>
    <w:rsid w:val="005554E8"/>
    <w:rsid w:val="00555C9F"/>
    <w:rsid w:val="00555CE5"/>
    <w:rsid w:val="00555D62"/>
    <w:rsid w:val="005560F3"/>
    <w:rsid w:val="0055663D"/>
    <w:rsid w:val="005566C1"/>
    <w:rsid w:val="00556E58"/>
    <w:rsid w:val="00560830"/>
    <w:rsid w:val="005618B8"/>
    <w:rsid w:val="005619B0"/>
    <w:rsid w:val="00561B93"/>
    <w:rsid w:val="00562A5A"/>
    <w:rsid w:val="00562BF6"/>
    <w:rsid w:val="00562EC9"/>
    <w:rsid w:val="00563155"/>
    <w:rsid w:val="00563B46"/>
    <w:rsid w:val="00565D0B"/>
    <w:rsid w:val="00566B48"/>
    <w:rsid w:val="00567358"/>
    <w:rsid w:val="005702DC"/>
    <w:rsid w:val="00572FAF"/>
    <w:rsid w:val="005736DB"/>
    <w:rsid w:val="00573C0A"/>
    <w:rsid w:val="00574E1A"/>
    <w:rsid w:val="0057691F"/>
    <w:rsid w:val="00576C01"/>
    <w:rsid w:val="00576D6D"/>
    <w:rsid w:val="00577C99"/>
    <w:rsid w:val="00580055"/>
    <w:rsid w:val="00580BFD"/>
    <w:rsid w:val="0058140A"/>
    <w:rsid w:val="00581717"/>
    <w:rsid w:val="00581B37"/>
    <w:rsid w:val="00581CEF"/>
    <w:rsid w:val="005837CA"/>
    <w:rsid w:val="00583DBD"/>
    <w:rsid w:val="0058449E"/>
    <w:rsid w:val="00585267"/>
    <w:rsid w:val="00585CC3"/>
    <w:rsid w:val="0059082F"/>
    <w:rsid w:val="00591014"/>
    <w:rsid w:val="00591EC3"/>
    <w:rsid w:val="00593EE9"/>
    <w:rsid w:val="00594104"/>
    <w:rsid w:val="00594F7C"/>
    <w:rsid w:val="0059513D"/>
    <w:rsid w:val="0059624E"/>
    <w:rsid w:val="005A2FFF"/>
    <w:rsid w:val="005A5611"/>
    <w:rsid w:val="005A6A11"/>
    <w:rsid w:val="005A7625"/>
    <w:rsid w:val="005A781E"/>
    <w:rsid w:val="005B1049"/>
    <w:rsid w:val="005B1277"/>
    <w:rsid w:val="005B15BC"/>
    <w:rsid w:val="005B2113"/>
    <w:rsid w:val="005B2A20"/>
    <w:rsid w:val="005B2B5B"/>
    <w:rsid w:val="005B2CA3"/>
    <w:rsid w:val="005B30F6"/>
    <w:rsid w:val="005B374A"/>
    <w:rsid w:val="005B3EB6"/>
    <w:rsid w:val="005B4609"/>
    <w:rsid w:val="005B6058"/>
    <w:rsid w:val="005B7076"/>
    <w:rsid w:val="005B7D79"/>
    <w:rsid w:val="005B7F93"/>
    <w:rsid w:val="005C056B"/>
    <w:rsid w:val="005C0CE4"/>
    <w:rsid w:val="005C10B0"/>
    <w:rsid w:val="005C164D"/>
    <w:rsid w:val="005C231C"/>
    <w:rsid w:val="005C2A58"/>
    <w:rsid w:val="005C2B45"/>
    <w:rsid w:val="005C330D"/>
    <w:rsid w:val="005C3A42"/>
    <w:rsid w:val="005C3C98"/>
    <w:rsid w:val="005C455A"/>
    <w:rsid w:val="005C4A5F"/>
    <w:rsid w:val="005C54A8"/>
    <w:rsid w:val="005C5709"/>
    <w:rsid w:val="005C5BDB"/>
    <w:rsid w:val="005C5FEE"/>
    <w:rsid w:val="005C66C1"/>
    <w:rsid w:val="005C67E9"/>
    <w:rsid w:val="005C706D"/>
    <w:rsid w:val="005C769E"/>
    <w:rsid w:val="005C77CE"/>
    <w:rsid w:val="005D0110"/>
    <w:rsid w:val="005D0684"/>
    <w:rsid w:val="005D3491"/>
    <w:rsid w:val="005D3856"/>
    <w:rsid w:val="005D3AAF"/>
    <w:rsid w:val="005D438D"/>
    <w:rsid w:val="005D4B2F"/>
    <w:rsid w:val="005D4E92"/>
    <w:rsid w:val="005D5082"/>
    <w:rsid w:val="005D5192"/>
    <w:rsid w:val="005D65F1"/>
    <w:rsid w:val="005D6E9F"/>
    <w:rsid w:val="005D7875"/>
    <w:rsid w:val="005D7A1D"/>
    <w:rsid w:val="005D7E30"/>
    <w:rsid w:val="005E0227"/>
    <w:rsid w:val="005E04CC"/>
    <w:rsid w:val="005E0572"/>
    <w:rsid w:val="005E05C1"/>
    <w:rsid w:val="005E1AEB"/>
    <w:rsid w:val="005E1EE4"/>
    <w:rsid w:val="005E20CB"/>
    <w:rsid w:val="005E2594"/>
    <w:rsid w:val="005E2AA6"/>
    <w:rsid w:val="005E3C25"/>
    <w:rsid w:val="005E4143"/>
    <w:rsid w:val="005E4209"/>
    <w:rsid w:val="005E5462"/>
    <w:rsid w:val="005E5BC5"/>
    <w:rsid w:val="005E68CA"/>
    <w:rsid w:val="005E6E10"/>
    <w:rsid w:val="005E7AFC"/>
    <w:rsid w:val="005F03E6"/>
    <w:rsid w:val="005F094D"/>
    <w:rsid w:val="005F2FCC"/>
    <w:rsid w:val="005F4085"/>
    <w:rsid w:val="005F4103"/>
    <w:rsid w:val="005F5CEB"/>
    <w:rsid w:val="005F6A98"/>
    <w:rsid w:val="005F6EC1"/>
    <w:rsid w:val="005F71B6"/>
    <w:rsid w:val="005F7259"/>
    <w:rsid w:val="0060090D"/>
    <w:rsid w:val="00602004"/>
    <w:rsid w:val="00602216"/>
    <w:rsid w:val="006026B9"/>
    <w:rsid w:val="0060302E"/>
    <w:rsid w:val="0060323B"/>
    <w:rsid w:val="006032EB"/>
    <w:rsid w:val="00603837"/>
    <w:rsid w:val="00603C7D"/>
    <w:rsid w:val="00605FC0"/>
    <w:rsid w:val="006067B3"/>
    <w:rsid w:val="00607347"/>
    <w:rsid w:val="00610BDE"/>
    <w:rsid w:val="006116A0"/>
    <w:rsid w:val="00612C7E"/>
    <w:rsid w:val="00612D1D"/>
    <w:rsid w:val="00612D9C"/>
    <w:rsid w:val="00612F43"/>
    <w:rsid w:val="00613D90"/>
    <w:rsid w:val="00613F17"/>
    <w:rsid w:val="006152AA"/>
    <w:rsid w:val="00615D08"/>
    <w:rsid w:val="00616250"/>
    <w:rsid w:val="006168AD"/>
    <w:rsid w:val="00616C99"/>
    <w:rsid w:val="00617557"/>
    <w:rsid w:val="006202E8"/>
    <w:rsid w:val="00620453"/>
    <w:rsid w:val="0062095C"/>
    <w:rsid w:val="00620CDA"/>
    <w:rsid w:val="006225E6"/>
    <w:rsid w:val="0062290E"/>
    <w:rsid w:val="00622E42"/>
    <w:rsid w:val="00623931"/>
    <w:rsid w:val="006239F1"/>
    <w:rsid w:val="00623ED3"/>
    <w:rsid w:val="0062418B"/>
    <w:rsid w:val="00624281"/>
    <w:rsid w:val="00624B02"/>
    <w:rsid w:val="0062514E"/>
    <w:rsid w:val="00625DA2"/>
    <w:rsid w:val="006260B6"/>
    <w:rsid w:val="00626B6D"/>
    <w:rsid w:val="00626C5D"/>
    <w:rsid w:val="00627674"/>
    <w:rsid w:val="00627752"/>
    <w:rsid w:val="00627CC0"/>
    <w:rsid w:val="00627D52"/>
    <w:rsid w:val="00627F7E"/>
    <w:rsid w:val="0063178F"/>
    <w:rsid w:val="0063319D"/>
    <w:rsid w:val="00633280"/>
    <w:rsid w:val="006339C3"/>
    <w:rsid w:val="00634529"/>
    <w:rsid w:val="00634B4A"/>
    <w:rsid w:val="00634D35"/>
    <w:rsid w:val="0063615B"/>
    <w:rsid w:val="00636290"/>
    <w:rsid w:val="0063661B"/>
    <w:rsid w:val="00636C92"/>
    <w:rsid w:val="00637438"/>
    <w:rsid w:val="0063749A"/>
    <w:rsid w:val="006379BE"/>
    <w:rsid w:val="00637ED0"/>
    <w:rsid w:val="00640146"/>
    <w:rsid w:val="00640167"/>
    <w:rsid w:val="00641105"/>
    <w:rsid w:val="006414BB"/>
    <w:rsid w:val="00641747"/>
    <w:rsid w:val="00641855"/>
    <w:rsid w:val="00641935"/>
    <w:rsid w:val="006445C6"/>
    <w:rsid w:val="00644903"/>
    <w:rsid w:val="006456C7"/>
    <w:rsid w:val="00645E03"/>
    <w:rsid w:val="00646320"/>
    <w:rsid w:val="00650145"/>
    <w:rsid w:val="0065024D"/>
    <w:rsid w:val="006508C6"/>
    <w:rsid w:val="00650C8C"/>
    <w:rsid w:val="0065119D"/>
    <w:rsid w:val="0065175B"/>
    <w:rsid w:val="006520C4"/>
    <w:rsid w:val="00652704"/>
    <w:rsid w:val="006533E7"/>
    <w:rsid w:val="006535BD"/>
    <w:rsid w:val="006535D9"/>
    <w:rsid w:val="00653D7D"/>
    <w:rsid w:val="006540F5"/>
    <w:rsid w:val="00654A7C"/>
    <w:rsid w:val="0065575B"/>
    <w:rsid w:val="00656F01"/>
    <w:rsid w:val="00657258"/>
    <w:rsid w:val="00657CEE"/>
    <w:rsid w:val="00657D50"/>
    <w:rsid w:val="00660051"/>
    <w:rsid w:val="00661702"/>
    <w:rsid w:val="00662F2D"/>
    <w:rsid w:val="00663362"/>
    <w:rsid w:val="0066369C"/>
    <w:rsid w:val="006638DA"/>
    <w:rsid w:val="006646DB"/>
    <w:rsid w:val="00665076"/>
    <w:rsid w:val="006663E5"/>
    <w:rsid w:val="0066678A"/>
    <w:rsid w:val="00666E6E"/>
    <w:rsid w:val="00667DBB"/>
    <w:rsid w:val="00670455"/>
    <w:rsid w:val="00671BE3"/>
    <w:rsid w:val="00671C42"/>
    <w:rsid w:val="006727C3"/>
    <w:rsid w:val="00672ED0"/>
    <w:rsid w:val="00672F62"/>
    <w:rsid w:val="0067340F"/>
    <w:rsid w:val="0067366D"/>
    <w:rsid w:val="00673AFB"/>
    <w:rsid w:val="00674078"/>
    <w:rsid w:val="00674491"/>
    <w:rsid w:val="00675180"/>
    <w:rsid w:val="00675D65"/>
    <w:rsid w:val="00676012"/>
    <w:rsid w:val="00676B67"/>
    <w:rsid w:val="006771F5"/>
    <w:rsid w:val="006779A6"/>
    <w:rsid w:val="00677A9D"/>
    <w:rsid w:val="00680054"/>
    <w:rsid w:val="00680303"/>
    <w:rsid w:val="006803FF"/>
    <w:rsid w:val="006808BF"/>
    <w:rsid w:val="00680DDB"/>
    <w:rsid w:val="00682518"/>
    <w:rsid w:val="00682C4D"/>
    <w:rsid w:val="006841AC"/>
    <w:rsid w:val="00684F15"/>
    <w:rsid w:val="006852E7"/>
    <w:rsid w:val="00686450"/>
    <w:rsid w:val="00686CFB"/>
    <w:rsid w:val="00686EAB"/>
    <w:rsid w:val="006900CA"/>
    <w:rsid w:val="006901A2"/>
    <w:rsid w:val="006904AB"/>
    <w:rsid w:val="00690758"/>
    <w:rsid w:val="00690869"/>
    <w:rsid w:val="00690A29"/>
    <w:rsid w:val="00690A7D"/>
    <w:rsid w:val="006919E4"/>
    <w:rsid w:val="00691BC4"/>
    <w:rsid w:val="00692B61"/>
    <w:rsid w:val="006935FC"/>
    <w:rsid w:val="006937A7"/>
    <w:rsid w:val="0069416B"/>
    <w:rsid w:val="00694189"/>
    <w:rsid w:val="00694263"/>
    <w:rsid w:val="006946A4"/>
    <w:rsid w:val="00694B77"/>
    <w:rsid w:val="0069603E"/>
    <w:rsid w:val="006960F8"/>
    <w:rsid w:val="00696682"/>
    <w:rsid w:val="0069688B"/>
    <w:rsid w:val="00696C5B"/>
    <w:rsid w:val="00697443"/>
    <w:rsid w:val="00697C80"/>
    <w:rsid w:val="00697CEB"/>
    <w:rsid w:val="006A0F9B"/>
    <w:rsid w:val="006A100B"/>
    <w:rsid w:val="006A15C1"/>
    <w:rsid w:val="006A2BE7"/>
    <w:rsid w:val="006A2F54"/>
    <w:rsid w:val="006A31A6"/>
    <w:rsid w:val="006A3AB6"/>
    <w:rsid w:val="006A3AC9"/>
    <w:rsid w:val="006A49DC"/>
    <w:rsid w:val="006A4BB0"/>
    <w:rsid w:val="006A5484"/>
    <w:rsid w:val="006A690C"/>
    <w:rsid w:val="006A79EC"/>
    <w:rsid w:val="006A7C49"/>
    <w:rsid w:val="006B14B6"/>
    <w:rsid w:val="006B1A97"/>
    <w:rsid w:val="006B2297"/>
    <w:rsid w:val="006B2DA5"/>
    <w:rsid w:val="006B2F65"/>
    <w:rsid w:val="006B45E5"/>
    <w:rsid w:val="006B46AA"/>
    <w:rsid w:val="006B5514"/>
    <w:rsid w:val="006B6514"/>
    <w:rsid w:val="006B6A39"/>
    <w:rsid w:val="006C031E"/>
    <w:rsid w:val="006C04C6"/>
    <w:rsid w:val="006C1D32"/>
    <w:rsid w:val="006C2ED1"/>
    <w:rsid w:val="006C3567"/>
    <w:rsid w:val="006C37A1"/>
    <w:rsid w:val="006C5494"/>
    <w:rsid w:val="006C72BE"/>
    <w:rsid w:val="006C7343"/>
    <w:rsid w:val="006C7A27"/>
    <w:rsid w:val="006D04A8"/>
    <w:rsid w:val="006D0809"/>
    <w:rsid w:val="006D08DD"/>
    <w:rsid w:val="006D148F"/>
    <w:rsid w:val="006D1D47"/>
    <w:rsid w:val="006D2573"/>
    <w:rsid w:val="006D3FD5"/>
    <w:rsid w:val="006D41E9"/>
    <w:rsid w:val="006D5371"/>
    <w:rsid w:val="006D55AE"/>
    <w:rsid w:val="006D5F65"/>
    <w:rsid w:val="006D6227"/>
    <w:rsid w:val="006D68A6"/>
    <w:rsid w:val="006E1B44"/>
    <w:rsid w:val="006E21F1"/>
    <w:rsid w:val="006E3002"/>
    <w:rsid w:val="006E35BF"/>
    <w:rsid w:val="006E3897"/>
    <w:rsid w:val="006E4071"/>
    <w:rsid w:val="006E47A0"/>
    <w:rsid w:val="006E4D0B"/>
    <w:rsid w:val="006E4E9F"/>
    <w:rsid w:val="006E57F5"/>
    <w:rsid w:val="006E5A30"/>
    <w:rsid w:val="006E754B"/>
    <w:rsid w:val="006E76F7"/>
    <w:rsid w:val="006E7AD3"/>
    <w:rsid w:val="006F077D"/>
    <w:rsid w:val="006F08EC"/>
    <w:rsid w:val="006F0EDF"/>
    <w:rsid w:val="006F19A4"/>
    <w:rsid w:val="006F1C12"/>
    <w:rsid w:val="006F2E2D"/>
    <w:rsid w:val="006F52FA"/>
    <w:rsid w:val="006F60B2"/>
    <w:rsid w:val="006F6367"/>
    <w:rsid w:val="006F661B"/>
    <w:rsid w:val="006F79B7"/>
    <w:rsid w:val="007001A9"/>
    <w:rsid w:val="00700292"/>
    <w:rsid w:val="007003CD"/>
    <w:rsid w:val="00700F5F"/>
    <w:rsid w:val="00701EFF"/>
    <w:rsid w:val="00702D38"/>
    <w:rsid w:val="00702E4C"/>
    <w:rsid w:val="00702F63"/>
    <w:rsid w:val="0070333A"/>
    <w:rsid w:val="00703375"/>
    <w:rsid w:val="00703521"/>
    <w:rsid w:val="007044B9"/>
    <w:rsid w:val="00704ADE"/>
    <w:rsid w:val="007057C6"/>
    <w:rsid w:val="00705961"/>
    <w:rsid w:val="00705E30"/>
    <w:rsid w:val="00706412"/>
    <w:rsid w:val="00707933"/>
    <w:rsid w:val="00707C70"/>
    <w:rsid w:val="00710449"/>
    <w:rsid w:val="00710980"/>
    <w:rsid w:val="00710C13"/>
    <w:rsid w:val="00710CA8"/>
    <w:rsid w:val="007111B2"/>
    <w:rsid w:val="00711FD5"/>
    <w:rsid w:val="00713553"/>
    <w:rsid w:val="00714930"/>
    <w:rsid w:val="00715D8E"/>
    <w:rsid w:val="007162DB"/>
    <w:rsid w:val="00716991"/>
    <w:rsid w:val="0071789E"/>
    <w:rsid w:val="00717E8C"/>
    <w:rsid w:val="00720C07"/>
    <w:rsid w:val="00721140"/>
    <w:rsid w:val="00721EE0"/>
    <w:rsid w:val="00722686"/>
    <w:rsid w:val="00722EEC"/>
    <w:rsid w:val="00723343"/>
    <w:rsid w:val="00723B38"/>
    <w:rsid w:val="007250B1"/>
    <w:rsid w:val="00726905"/>
    <w:rsid w:val="00726D1B"/>
    <w:rsid w:val="00726F84"/>
    <w:rsid w:val="00727D69"/>
    <w:rsid w:val="0073021B"/>
    <w:rsid w:val="007309E6"/>
    <w:rsid w:val="00730A39"/>
    <w:rsid w:val="00730B99"/>
    <w:rsid w:val="00730E70"/>
    <w:rsid w:val="007310B4"/>
    <w:rsid w:val="0073187D"/>
    <w:rsid w:val="00731E20"/>
    <w:rsid w:val="007331AB"/>
    <w:rsid w:val="00733878"/>
    <w:rsid w:val="00733D3F"/>
    <w:rsid w:val="00735216"/>
    <w:rsid w:val="0073576D"/>
    <w:rsid w:val="00735BF2"/>
    <w:rsid w:val="00735C37"/>
    <w:rsid w:val="0073689D"/>
    <w:rsid w:val="00736FB9"/>
    <w:rsid w:val="0073730B"/>
    <w:rsid w:val="00737AB5"/>
    <w:rsid w:val="00737E25"/>
    <w:rsid w:val="00740A0F"/>
    <w:rsid w:val="007417CF"/>
    <w:rsid w:val="0074195A"/>
    <w:rsid w:val="00741E74"/>
    <w:rsid w:val="0074209F"/>
    <w:rsid w:val="007429A1"/>
    <w:rsid w:val="00744269"/>
    <w:rsid w:val="00744995"/>
    <w:rsid w:val="00744E5C"/>
    <w:rsid w:val="00745305"/>
    <w:rsid w:val="007457B2"/>
    <w:rsid w:val="00745A68"/>
    <w:rsid w:val="007464B5"/>
    <w:rsid w:val="0074768F"/>
    <w:rsid w:val="007509D2"/>
    <w:rsid w:val="00750D0F"/>
    <w:rsid w:val="00750DE2"/>
    <w:rsid w:val="00750FF3"/>
    <w:rsid w:val="007512BC"/>
    <w:rsid w:val="00751852"/>
    <w:rsid w:val="0075259E"/>
    <w:rsid w:val="007527AC"/>
    <w:rsid w:val="00752880"/>
    <w:rsid w:val="00752F80"/>
    <w:rsid w:val="0075370B"/>
    <w:rsid w:val="00753753"/>
    <w:rsid w:val="007547C0"/>
    <w:rsid w:val="00755373"/>
    <w:rsid w:val="00755567"/>
    <w:rsid w:val="00757D12"/>
    <w:rsid w:val="00762E24"/>
    <w:rsid w:val="007636A5"/>
    <w:rsid w:val="00763B77"/>
    <w:rsid w:val="0076452C"/>
    <w:rsid w:val="00765634"/>
    <w:rsid w:val="007658EB"/>
    <w:rsid w:val="00765A0B"/>
    <w:rsid w:val="00765A38"/>
    <w:rsid w:val="00766C07"/>
    <w:rsid w:val="00770340"/>
    <w:rsid w:val="00770ADF"/>
    <w:rsid w:val="00771066"/>
    <w:rsid w:val="007716B8"/>
    <w:rsid w:val="007718CF"/>
    <w:rsid w:val="00773918"/>
    <w:rsid w:val="00773962"/>
    <w:rsid w:val="00774E7D"/>
    <w:rsid w:val="00774F05"/>
    <w:rsid w:val="007750FE"/>
    <w:rsid w:val="0077582F"/>
    <w:rsid w:val="00775E94"/>
    <w:rsid w:val="007766F4"/>
    <w:rsid w:val="00776763"/>
    <w:rsid w:val="00777A8F"/>
    <w:rsid w:val="007804DC"/>
    <w:rsid w:val="00781183"/>
    <w:rsid w:val="0078142A"/>
    <w:rsid w:val="00781608"/>
    <w:rsid w:val="00781A1D"/>
    <w:rsid w:val="00781F20"/>
    <w:rsid w:val="0078245C"/>
    <w:rsid w:val="007825F0"/>
    <w:rsid w:val="007830D8"/>
    <w:rsid w:val="00783376"/>
    <w:rsid w:val="007833B5"/>
    <w:rsid w:val="00783C63"/>
    <w:rsid w:val="00784AB9"/>
    <w:rsid w:val="00784CFE"/>
    <w:rsid w:val="00784DF2"/>
    <w:rsid w:val="00784EA1"/>
    <w:rsid w:val="007853A0"/>
    <w:rsid w:val="00786593"/>
    <w:rsid w:val="007865DB"/>
    <w:rsid w:val="007865F9"/>
    <w:rsid w:val="00786AEF"/>
    <w:rsid w:val="00787169"/>
    <w:rsid w:val="00790002"/>
    <w:rsid w:val="00790640"/>
    <w:rsid w:val="007909AB"/>
    <w:rsid w:val="00790AFB"/>
    <w:rsid w:val="00790E6E"/>
    <w:rsid w:val="00791CF2"/>
    <w:rsid w:val="007937DC"/>
    <w:rsid w:val="00793A5F"/>
    <w:rsid w:val="00793AAD"/>
    <w:rsid w:val="007940AD"/>
    <w:rsid w:val="00794A24"/>
    <w:rsid w:val="00795197"/>
    <w:rsid w:val="0079526B"/>
    <w:rsid w:val="00795B84"/>
    <w:rsid w:val="007963AF"/>
    <w:rsid w:val="00796EA5"/>
    <w:rsid w:val="007A0632"/>
    <w:rsid w:val="007A07C9"/>
    <w:rsid w:val="007A08D4"/>
    <w:rsid w:val="007A0A72"/>
    <w:rsid w:val="007A0E29"/>
    <w:rsid w:val="007A1948"/>
    <w:rsid w:val="007A3A81"/>
    <w:rsid w:val="007A3EAB"/>
    <w:rsid w:val="007A43AF"/>
    <w:rsid w:val="007A4F79"/>
    <w:rsid w:val="007A6CB4"/>
    <w:rsid w:val="007A7FB6"/>
    <w:rsid w:val="007B0D68"/>
    <w:rsid w:val="007B1022"/>
    <w:rsid w:val="007B275B"/>
    <w:rsid w:val="007B2921"/>
    <w:rsid w:val="007B2CC0"/>
    <w:rsid w:val="007B5267"/>
    <w:rsid w:val="007B5385"/>
    <w:rsid w:val="007B60F2"/>
    <w:rsid w:val="007B7C28"/>
    <w:rsid w:val="007B7FFB"/>
    <w:rsid w:val="007C00A1"/>
    <w:rsid w:val="007C1385"/>
    <w:rsid w:val="007C141E"/>
    <w:rsid w:val="007C25A7"/>
    <w:rsid w:val="007C4521"/>
    <w:rsid w:val="007C50F2"/>
    <w:rsid w:val="007C63A8"/>
    <w:rsid w:val="007C6D2C"/>
    <w:rsid w:val="007C6EB8"/>
    <w:rsid w:val="007D04FC"/>
    <w:rsid w:val="007D194D"/>
    <w:rsid w:val="007D19CF"/>
    <w:rsid w:val="007D203F"/>
    <w:rsid w:val="007D21FC"/>
    <w:rsid w:val="007D2401"/>
    <w:rsid w:val="007D241F"/>
    <w:rsid w:val="007D27E6"/>
    <w:rsid w:val="007D3DDD"/>
    <w:rsid w:val="007D463F"/>
    <w:rsid w:val="007D4673"/>
    <w:rsid w:val="007D59C1"/>
    <w:rsid w:val="007D5E67"/>
    <w:rsid w:val="007D6A19"/>
    <w:rsid w:val="007D6F5B"/>
    <w:rsid w:val="007E0298"/>
    <w:rsid w:val="007E14E9"/>
    <w:rsid w:val="007E1AF1"/>
    <w:rsid w:val="007E1CA0"/>
    <w:rsid w:val="007E1F96"/>
    <w:rsid w:val="007E2817"/>
    <w:rsid w:val="007E2BCB"/>
    <w:rsid w:val="007E2FB3"/>
    <w:rsid w:val="007E3045"/>
    <w:rsid w:val="007E3F45"/>
    <w:rsid w:val="007E5291"/>
    <w:rsid w:val="007E538B"/>
    <w:rsid w:val="007E63A9"/>
    <w:rsid w:val="007E6E31"/>
    <w:rsid w:val="007E7152"/>
    <w:rsid w:val="007E715A"/>
    <w:rsid w:val="007E75A1"/>
    <w:rsid w:val="007E7676"/>
    <w:rsid w:val="007E7936"/>
    <w:rsid w:val="007E7A67"/>
    <w:rsid w:val="007F01D3"/>
    <w:rsid w:val="007F0DB0"/>
    <w:rsid w:val="007F17FA"/>
    <w:rsid w:val="007F1837"/>
    <w:rsid w:val="007F1E48"/>
    <w:rsid w:val="007F2285"/>
    <w:rsid w:val="007F2691"/>
    <w:rsid w:val="007F2E86"/>
    <w:rsid w:val="007F35C8"/>
    <w:rsid w:val="007F39C2"/>
    <w:rsid w:val="007F3A41"/>
    <w:rsid w:val="007F3F04"/>
    <w:rsid w:val="007F3F40"/>
    <w:rsid w:val="007F5394"/>
    <w:rsid w:val="007F5E0B"/>
    <w:rsid w:val="007F6B6C"/>
    <w:rsid w:val="00800F97"/>
    <w:rsid w:val="00802051"/>
    <w:rsid w:val="00802EC6"/>
    <w:rsid w:val="00803AC2"/>
    <w:rsid w:val="00804A22"/>
    <w:rsid w:val="00804CCA"/>
    <w:rsid w:val="008060A3"/>
    <w:rsid w:val="00807694"/>
    <w:rsid w:val="008103D9"/>
    <w:rsid w:val="00810898"/>
    <w:rsid w:val="00810B7D"/>
    <w:rsid w:val="00811743"/>
    <w:rsid w:val="00812845"/>
    <w:rsid w:val="00813037"/>
    <w:rsid w:val="00813591"/>
    <w:rsid w:val="0081464A"/>
    <w:rsid w:val="0081468F"/>
    <w:rsid w:val="00816218"/>
    <w:rsid w:val="00817D62"/>
    <w:rsid w:val="00820231"/>
    <w:rsid w:val="0082048B"/>
    <w:rsid w:val="00821414"/>
    <w:rsid w:val="00822293"/>
    <w:rsid w:val="00822450"/>
    <w:rsid w:val="00823005"/>
    <w:rsid w:val="00823F66"/>
    <w:rsid w:val="008248FC"/>
    <w:rsid w:val="0082492C"/>
    <w:rsid w:val="0082581B"/>
    <w:rsid w:val="00826D27"/>
    <w:rsid w:val="00826EE4"/>
    <w:rsid w:val="00827468"/>
    <w:rsid w:val="00827E87"/>
    <w:rsid w:val="008303F1"/>
    <w:rsid w:val="008305AE"/>
    <w:rsid w:val="00830619"/>
    <w:rsid w:val="008307D2"/>
    <w:rsid w:val="00830C1A"/>
    <w:rsid w:val="00830D71"/>
    <w:rsid w:val="008312A6"/>
    <w:rsid w:val="00832858"/>
    <w:rsid w:val="008332BB"/>
    <w:rsid w:val="00833EC3"/>
    <w:rsid w:val="008346D0"/>
    <w:rsid w:val="00834B0C"/>
    <w:rsid w:val="008350C8"/>
    <w:rsid w:val="0083549F"/>
    <w:rsid w:val="0083560E"/>
    <w:rsid w:val="00835808"/>
    <w:rsid w:val="008368A8"/>
    <w:rsid w:val="00837B7B"/>
    <w:rsid w:val="00840080"/>
    <w:rsid w:val="008405D3"/>
    <w:rsid w:val="008406B6"/>
    <w:rsid w:val="008408A5"/>
    <w:rsid w:val="0084200C"/>
    <w:rsid w:val="0084489A"/>
    <w:rsid w:val="00845649"/>
    <w:rsid w:val="00845F41"/>
    <w:rsid w:val="00846DD2"/>
    <w:rsid w:val="00847182"/>
    <w:rsid w:val="0084743A"/>
    <w:rsid w:val="00847A7C"/>
    <w:rsid w:val="00847FBB"/>
    <w:rsid w:val="00851596"/>
    <w:rsid w:val="0085184A"/>
    <w:rsid w:val="00851BCB"/>
    <w:rsid w:val="00851D54"/>
    <w:rsid w:val="008530F8"/>
    <w:rsid w:val="008536EF"/>
    <w:rsid w:val="0085456D"/>
    <w:rsid w:val="00854676"/>
    <w:rsid w:val="00854846"/>
    <w:rsid w:val="008551C3"/>
    <w:rsid w:val="0085550B"/>
    <w:rsid w:val="00855E18"/>
    <w:rsid w:val="00856049"/>
    <w:rsid w:val="00856097"/>
    <w:rsid w:val="00861468"/>
    <w:rsid w:val="00861614"/>
    <w:rsid w:val="0086370E"/>
    <w:rsid w:val="00866364"/>
    <w:rsid w:val="00867333"/>
    <w:rsid w:val="00871893"/>
    <w:rsid w:val="0087192E"/>
    <w:rsid w:val="00871BDB"/>
    <w:rsid w:val="008720B8"/>
    <w:rsid w:val="008730ED"/>
    <w:rsid w:val="00873728"/>
    <w:rsid w:val="0087470F"/>
    <w:rsid w:val="0087494B"/>
    <w:rsid w:val="00874E27"/>
    <w:rsid w:val="00874F70"/>
    <w:rsid w:val="0087664F"/>
    <w:rsid w:val="00876796"/>
    <w:rsid w:val="008779B0"/>
    <w:rsid w:val="00880887"/>
    <w:rsid w:val="00880889"/>
    <w:rsid w:val="00880D16"/>
    <w:rsid w:val="00880D27"/>
    <w:rsid w:val="0088108F"/>
    <w:rsid w:val="0088143C"/>
    <w:rsid w:val="00881694"/>
    <w:rsid w:val="008821EA"/>
    <w:rsid w:val="00882807"/>
    <w:rsid w:val="00884699"/>
    <w:rsid w:val="008857EE"/>
    <w:rsid w:val="00886307"/>
    <w:rsid w:val="00886A74"/>
    <w:rsid w:val="008875E4"/>
    <w:rsid w:val="0089065A"/>
    <w:rsid w:val="00890C89"/>
    <w:rsid w:val="00894795"/>
    <w:rsid w:val="00894E79"/>
    <w:rsid w:val="00895805"/>
    <w:rsid w:val="00895AE6"/>
    <w:rsid w:val="00896049"/>
    <w:rsid w:val="008963D1"/>
    <w:rsid w:val="0089663E"/>
    <w:rsid w:val="00896983"/>
    <w:rsid w:val="00897C88"/>
    <w:rsid w:val="00897DA2"/>
    <w:rsid w:val="008A0287"/>
    <w:rsid w:val="008A04BF"/>
    <w:rsid w:val="008A16A7"/>
    <w:rsid w:val="008A19E4"/>
    <w:rsid w:val="008A2743"/>
    <w:rsid w:val="008A293C"/>
    <w:rsid w:val="008A2ADE"/>
    <w:rsid w:val="008A3F6D"/>
    <w:rsid w:val="008A574F"/>
    <w:rsid w:val="008A72B2"/>
    <w:rsid w:val="008B0548"/>
    <w:rsid w:val="008B060B"/>
    <w:rsid w:val="008B0CCA"/>
    <w:rsid w:val="008B0E9C"/>
    <w:rsid w:val="008B1D9A"/>
    <w:rsid w:val="008B2A24"/>
    <w:rsid w:val="008B33B8"/>
    <w:rsid w:val="008B34BA"/>
    <w:rsid w:val="008B364B"/>
    <w:rsid w:val="008B3976"/>
    <w:rsid w:val="008B3C59"/>
    <w:rsid w:val="008B43E8"/>
    <w:rsid w:val="008B4548"/>
    <w:rsid w:val="008B45D8"/>
    <w:rsid w:val="008B4814"/>
    <w:rsid w:val="008B4C65"/>
    <w:rsid w:val="008B51A5"/>
    <w:rsid w:val="008B5354"/>
    <w:rsid w:val="008B5540"/>
    <w:rsid w:val="008B56A7"/>
    <w:rsid w:val="008B59BF"/>
    <w:rsid w:val="008B6086"/>
    <w:rsid w:val="008B6CB7"/>
    <w:rsid w:val="008B7197"/>
    <w:rsid w:val="008C01A3"/>
    <w:rsid w:val="008C07C7"/>
    <w:rsid w:val="008C11AF"/>
    <w:rsid w:val="008C18B2"/>
    <w:rsid w:val="008C1B35"/>
    <w:rsid w:val="008C1DA1"/>
    <w:rsid w:val="008C227C"/>
    <w:rsid w:val="008C296C"/>
    <w:rsid w:val="008C2ED5"/>
    <w:rsid w:val="008C3409"/>
    <w:rsid w:val="008C37CE"/>
    <w:rsid w:val="008C49F1"/>
    <w:rsid w:val="008C4B76"/>
    <w:rsid w:val="008C5BE7"/>
    <w:rsid w:val="008C738F"/>
    <w:rsid w:val="008C77FE"/>
    <w:rsid w:val="008C782D"/>
    <w:rsid w:val="008C7B90"/>
    <w:rsid w:val="008D07EB"/>
    <w:rsid w:val="008D0ADB"/>
    <w:rsid w:val="008D115C"/>
    <w:rsid w:val="008D12EE"/>
    <w:rsid w:val="008D1F7F"/>
    <w:rsid w:val="008D2262"/>
    <w:rsid w:val="008D30EC"/>
    <w:rsid w:val="008D3C8F"/>
    <w:rsid w:val="008D4093"/>
    <w:rsid w:val="008D41DA"/>
    <w:rsid w:val="008D433F"/>
    <w:rsid w:val="008D5101"/>
    <w:rsid w:val="008D5410"/>
    <w:rsid w:val="008D54B5"/>
    <w:rsid w:val="008D595F"/>
    <w:rsid w:val="008D6C9E"/>
    <w:rsid w:val="008D71F3"/>
    <w:rsid w:val="008D73A6"/>
    <w:rsid w:val="008D7D53"/>
    <w:rsid w:val="008E0004"/>
    <w:rsid w:val="008E03C6"/>
    <w:rsid w:val="008E03F9"/>
    <w:rsid w:val="008E14A7"/>
    <w:rsid w:val="008E3650"/>
    <w:rsid w:val="008E4A85"/>
    <w:rsid w:val="008E6BCB"/>
    <w:rsid w:val="008E7553"/>
    <w:rsid w:val="008E771D"/>
    <w:rsid w:val="008E7ABC"/>
    <w:rsid w:val="008F02A5"/>
    <w:rsid w:val="008F0B9D"/>
    <w:rsid w:val="008F0C40"/>
    <w:rsid w:val="008F0F8C"/>
    <w:rsid w:val="008F154E"/>
    <w:rsid w:val="008F163F"/>
    <w:rsid w:val="008F279C"/>
    <w:rsid w:val="008F2E7F"/>
    <w:rsid w:val="008F3BEA"/>
    <w:rsid w:val="008F53C4"/>
    <w:rsid w:val="008F66C1"/>
    <w:rsid w:val="008F73E3"/>
    <w:rsid w:val="008F7F47"/>
    <w:rsid w:val="009007EC"/>
    <w:rsid w:val="0090129A"/>
    <w:rsid w:val="00901B86"/>
    <w:rsid w:val="00902505"/>
    <w:rsid w:val="00902A90"/>
    <w:rsid w:val="0090355C"/>
    <w:rsid w:val="00904023"/>
    <w:rsid w:val="009041B4"/>
    <w:rsid w:val="00904659"/>
    <w:rsid w:val="0090529C"/>
    <w:rsid w:val="00905705"/>
    <w:rsid w:val="00906672"/>
    <w:rsid w:val="00907310"/>
    <w:rsid w:val="009075C5"/>
    <w:rsid w:val="0090774A"/>
    <w:rsid w:val="0090774F"/>
    <w:rsid w:val="00911D25"/>
    <w:rsid w:val="009126FC"/>
    <w:rsid w:val="00912BDD"/>
    <w:rsid w:val="00912E47"/>
    <w:rsid w:val="0091368D"/>
    <w:rsid w:val="009143C4"/>
    <w:rsid w:val="009144CC"/>
    <w:rsid w:val="0091494F"/>
    <w:rsid w:val="00914D92"/>
    <w:rsid w:val="00917B3B"/>
    <w:rsid w:val="00921E93"/>
    <w:rsid w:val="00922AF7"/>
    <w:rsid w:val="00922D4A"/>
    <w:rsid w:val="00922FB1"/>
    <w:rsid w:val="00923146"/>
    <w:rsid w:val="0092361D"/>
    <w:rsid w:val="00923840"/>
    <w:rsid w:val="00923F69"/>
    <w:rsid w:val="00924310"/>
    <w:rsid w:val="00924FB3"/>
    <w:rsid w:val="00925607"/>
    <w:rsid w:val="00925F93"/>
    <w:rsid w:val="009265AD"/>
    <w:rsid w:val="0092709A"/>
    <w:rsid w:val="00930392"/>
    <w:rsid w:val="00930DBD"/>
    <w:rsid w:val="009312FB"/>
    <w:rsid w:val="00931BB1"/>
    <w:rsid w:val="00932394"/>
    <w:rsid w:val="00932F27"/>
    <w:rsid w:val="00934F71"/>
    <w:rsid w:val="009360C5"/>
    <w:rsid w:val="00936AE0"/>
    <w:rsid w:val="0093701B"/>
    <w:rsid w:val="00940049"/>
    <w:rsid w:val="009413A5"/>
    <w:rsid w:val="00941782"/>
    <w:rsid w:val="009423A7"/>
    <w:rsid w:val="00942789"/>
    <w:rsid w:val="00942A50"/>
    <w:rsid w:val="00942C4A"/>
    <w:rsid w:val="00943B64"/>
    <w:rsid w:val="00944FE1"/>
    <w:rsid w:val="009457A1"/>
    <w:rsid w:val="00945CAD"/>
    <w:rsid w:val="00945EA1"/>
    <w:rsid w:val="009464EC"/>
    <w:rsid w:val="009472F2"/>
    <w:rsid w:val="009475AC"/>
    <w:rsid w:val="009479F5"/>
    <w:rsid w:val="00950C13"/>
    <w:rsid w:val="009516B4"/>
    <w:rsid w:val="009526B2"/>
    <w:rsid w:val="00952D62"/>
    <w:rsid w:val="00952EBA"/>
    <w:rsid w:val="0095319D"/>
    <w:rsid w:val="00954503"/>
    <w:rsid w:val="00954F6E"/>
    <w:rsid w:val="0095563A"/>
    <w:rsid w:val="00956362"/>
    <w:rsid w:val="0095698F"/>
    <w:rsid w:val="009569BE"/>
    <w:rsid w:val="00957672"/>
    <w:rsid w:val="009576A0"/>
    <w:rsid w:val="00957843"/>
    <w:rsid w:val="00957B82"/>
    <w:rsid w:val="00960167"/>
    <w:rsid w:val="009605C4"/>
    <w:rsid w:val="00960625"/>
    <w:rsid w:val="00960CB1"/>
    <w:rsid w:val="0096128E"/>
    <w:rsid w:val="00962D89"/>
    <w:rsid w:val="00964156"/>
    <w:rsid w:val="00964663"/>
    <w:rsid w:val="00964AFA"/>
    <w:rsid w:val="009653B9"/>
    <w:rsid w:val="009654DB"/>
    <w:rsid w:val="0096562A"/>
    <w:rsid w:val="009657DF"/>
    <w:rsid w:val="00966B01"/>
    <w:rsid w:val="00971088"/>
    <w:rsid w:val="009719FF"/>
    <w:rsid w:val="00971B53"/>
    <w:rsid w:val="00971DBE"/>
    <w:rsid w:val="00972933"/>
    <w:rsid w:val="00974007"/>
    <w:rsid w:val="009746C0"/>
    <w:rsid w:val="00974B18"/>
    <w:rsid w:val="0097570D"/>
    <w:rsid w:val="009757EB"/>
    <w:rsid w:val="00975A7D"/>
    <w:rsid w:val="00975C8B"/>
    <w:rsid w:val="00976120"/>
    <w:rsid w:val="00980A24"/>
    <w:rsid w:val="00980B51"/>
    <w:rsid w:val="00980BC9"/>
    <w:rsid w:val="00980C45"/>
    <w:rsid w:val="00980D34"/>
    <w:rsid w:val="00981267"/>
    <w:rsid w:val="00981BAC"/>
    <w:rsid w:val="0098349A"/>
    <w:rsid w:val="009835CA"/>
    <w:rsid w:val="00983846"/>
    <w:rsid w:val="0098438B"/>
    <w:rsid w:val="00985F14"/>
    <w:rsid w:val="009865AE"/>
    <w:rsid w:val="00987A67"/>
    <w:rsid w:val="00987AD3"/>
    <w:rsid w:val="00987E5F"/>
    <w:rsid w:val="00990079"/>
    <w:rsid w:val="00991832"/>
    <w:rsid w:val="00991A65"/>
    <w:rsid w:val="00991A7D"/>
    <w:rsid w:val="009928EB"/>
    <w:rsid w:val="00993BA0"/>
    <w:rsid w:val="00993E62"/>
    <w:rsid w:val="00994977"/>
    <w:rsid w:val="009A0084"/>
    <w:rsid w:val="009A102B"/>
    <w:rsid w:val="009A1597"/>
    <w:rsid w:val="009A1738"/>
    <w:rsid w:val="009A1B87"/>
    <w:rsid w:val="009A1B8E"/>
    <w:rsid w:val="009A1DD4"/>
    <w:rsid w:val="009A4388"/>
    <w:rsid w:val="009A4B00"/>
    <w:rsid w:val="009A5507"/>
    <w:rsid w:val="009A6378"/>
    <w:rsid w:val="009A6452"/>
    <w:rsid w:val="009A656A"/>
    <w:rsid w:val="009A6CF4"/>
    <w:rsid w:val="009A716A"/>
    <w:rsid w:val="009A722C"/>
    <w:rsid w:val="009A75A4"/>
    <w:rsid w:val="009B0BDB"/>
    <w:rsid w:val="009B1C9D"/>
    <w:rsid w:val="009B2128"/>
    <w:rsid w:val="009B2311"/>
    <w:rsid w:val="009B3943"/>
    <w:rsid w:val="009B3CBA"/>
    <w:rsid w:val="009B414F"/>
    <w:rsid w:val="009B43A8"/>
    <w:rsid w:val="009B5D0E"/>
    <w:rsid w:val="009B660A"/>
    <w:rsid w:val="009B68CB"/>
    <w:rsid w:val="009B6A34"/>
    <w:rsid w:val="009B6C5B"/>
    <w:rsid w:val="009B729B"/>
    <w:rsid w:val="009B7530"/>
    <w:rsid w:val="009C17BA"/>
    <w:rsid w:val="009C18A2"/>
    <w:rsid w:val="009C376E"/>
    <w:rsid w:val="009C422B"/>
    <w:rsid w:val="009C429E"/>
    <w:rsid w:val="009C512A"/>
    <w:rsid w:val="009C5CE6"/>
    <w:rsid w:val="009C5E05"/>
    <w:rsid w:val="009C686C"/>
    <w:rsid w:val="009C6BA7"/>
    <w:rsid w:val="009C71D5"/>
    <w:rsid w:val="009C7954"/>
    <w:rsid w:val="009D157D"/>
    <w:rsid w:val="009D1AFF"/>
    <w:rsid w:val="009D1FB9"/>
    <w:rsid w:val="009D2A18"/>
    <w:rsid w:val="009D2BFD"/>
    <w:rsid w:val="009D2DFC"/>
    <w:rsid w:val="009D2F2A"/>
    <w:rsid w:val="009D3842"/>
    <w:rsid w:val="009D3E6F"/>
    <w:rsid w:val="009D409F"/>
    <w:rsid w:val="009D4233"/>
    <w:rsid w:val="009D4FD8"/>
    <w:rsid w:val="009D5358"/>
    <w:rsid w:val="009D5450"/>
    <w:rsid w:val="009D55B4"/>
    <w:rsid w:val="009D6FA8"/>
    <w:rsid w:val="009D709F"/>
    <w:rsid w:val="009E171E"/>
    <w:rsid w:val="009E1E00"/>
    <w:rsid w:val="009E2289"/>
    <w:rsid w:val="009E2378"/>
    <w:rsid w:val="009E2617"/>
    <w:rsid w:val="009E2B4D"/>
    <w:rsid w:val="009E35A8"/>
    <w:rsid w:val="009E3F3E"/>
    <w:rsid w:val="009E5C01"/>
    <w:rsid w:val="009E61DE"/>
    <w:rsid w:val="009F0CE1"/>
    <w:rsid w:val="009F0F6B"/>
    <w:rsid w:val="009F19D2"/>
    <w:rsid w:val="009F1C25"/>
    <w:rsid w:val="009F2BE4"/>
    <w:rsid w:val="009F3393"/>
    <w:rsid w:val="009F3717"/>
    <w:rsid w:val="009F4B01"/>
    <w:rsid w:val="009F55FD"/>
    <w:rsid w:val="009F5AAC"/>
    <w:rsid w:val="009F6456"/>
    <w:rsid w:val="00A00100"/>
    <w:rsid w:val="00A012CD"/>
    <w:rsid w:val="00A02F2A"/>
    <w:rsid w:val="00A031B6"/>
    <w:rsid w:val="00A04B3E"/>
    <w:rsid w:val="00A052EB"/>
    <w:rsid w:val="00A053D8"/>
    <w:rsid w:val="00A057CF"/>
    <w:rsid w:val="00A05CEC"/>
    <w:rsid w:val="00A05D25"/>
    <w:rsid w:val="00A06AEC"/>
    <w:rsid w:val="00A06D24"/>
    <w:rsid w:val="00A07227"/>
    <w:rsid w:val="00A0781B"/>
    <w:rsid w:val="00A101EE"/>
    <w:rsid w:val="00A10303"/>
    <w:rsid w:val="00A10A60"/>
    <w:rsid w:val="00A10C9E"/>
    <w:rsid w:val="00A10E36"/>
    <w:rsid w:val="00A11C69"/>
    <w:rsid w:val="00A12137"/>
    <w:rsid w:val="00A13069"/>
    <w:rsid w:val="00A1309B"/>
    <w:rsid w:val="00A13513"/>
    <w:rsid w:val="00A13BFD"/>
    <w:rsid w:val="00A14967"/>
    <w:rsid w:val="00A152E7"/>
    <w:rsid w:val="00A15CBF"/>
    <w:rsid w:val="00A165D5"/>
    <w:rsid w:val="00A17898"/>
    <w:rsid w:val="00A17CCB"/>
    <w:rsid w:val="00A17D0B"/>
    <w:rsid w:val="00A201C4"/>
    <w:rsid w:val="00A20DE1"/>
    <w:rsid w:val="00A20F29"/>
    <w:rsid w:val="00A214F1"/>
    <w:rsid w:val="00A2177C"/>
    <w:rsid w:val="00A234E0"/>
    <w:rsid w:val="00A24374"/>
    <w:rsid w:val="00A24CF9"/>
    <w:rsid w:val="00A2549F"/>
    <w:rsid w:val="00A265AD"/>
    <w:rsid w:val="00A26A46"/>
    <w:rsid w:val="00A26BD1"/>
    <w:rsid w:val="00A26D91"/>
    <w:rsid w:val="00A306AD"/>
    <w:rsid w:val="00A3094B"/>
    <w:rsid w:val="00A30BBB"/>
    <w:rsid w:val="00A30E60"/>
    <w:rsid w:val="00A31C1F"/>
    <w:rsid w:val="00A32465"/>
    <w:rsid w:val="00A341D3"/>
    <w:rsid w:val="00A34686"/>
    <w:rsid w:val="00A34C4C"/>
    <w:rsid w:val="00A34E75"/>
    <w:rsid w:val="00A355AC"/>
    <w:rsid w:val="00A35DE8"/>
    <w:rsid w:val="00A36A65"/>
    <w:rsid w:val="00A377C6"/>
    <w:rsid w:val="00A410F0"/>
    <w:rsid w:val="00A4158F"/>
    <w:rsid w:val="00A4332A"/>
    <w:rsid w:val="00A43964"/>
    <w:rsid w:val="00A44413"/>
    <w:rsid w:val="00A454BC"/>
    <w:rsid w:val="00A46310"/>
    <w:rsid w:val="00A463DE"/>
    <w:rsid w:val="00A46E77"/>
    <w:rsid w:val="00A47093"/>
    <w:rsid w:val="00A47352"/>
    <w:rsid w:val="00A47B33"/>
    <w:rsid w:val="00A504EB"/>
    <w:rsid w:val="00A5052C"/>
    <w:rsid w:val="00A5062B"/>
    <w:rsid w:val="00A5162C"/>
    <w:rsid w:val="00A5281C"/>
    <w:rsid w:val="00A5291B"/>
    <w:rsid w:val="00A52F21"/>
    <w:rsid w:val="00A53426"/>
    <w:rsid w:val="00A537D1"/>
    <w:rsid w:val="00A53827"/>
    <w:rsid w:val="00A53BF9"/>
    <w:rsid w:val="00A53CA9"/>
    <w:rsid w:val="00A54298"/>
    <w:rsid w:val="00A5430C"/>
    <w:rsid w:val="00A54AD2"/>
    <w:rsid w:val="00A54EA6"/>
    <w:rsid w:val="00A551AD"/>
    <w:rsid w:val="00A56A9C"/>
    <w:rsid w:val="00A57152"/>
    <w:rsid w:val="00A574F8"/>
    <w:rsid w:val="00A57700"/>
    <w:rsid w:val="00A57CB8"/>
    <w:rsid w:val="00A57D31"/>
    <w:rsid w:val="00A60134"/>
    <w:rsid w:val="00A6124F"/>
    <w:rsid w:val="00A61745"/>
    <w:rsid w:val="00A61A02"/>
    <w:rsid w:val="00A6228F"/>
    <w:rsid w:val="00A623FE"/>
    <w:rsid w:val="00A62683"/>
    <w:rsid w:val="00A642CC"/>
    <w:rsid w:val="00A64357"/>
    <w:rsid w:val="00A64674"/>
    <w:rsid w:val="00A647EF"/>
    <w:rsid w:val="00A64B41"/>
    <w:rsid w:val="00A64C55"/>
    <w:rsid w:val="00A655B6"/>
    <w:rsid w:val="00A65619"/>
    <w:rsid w:val="00A67330"/>
    <w:rsid w:val="00A67742"/>
    <w:rsid w:val="00A7104D"/>
    <w:rsid w:val="00A718C2"/>
    <w:rsid w:val="00A722D0"/>
    <w:rsid w:val="00A73AED"/>
    <w:rsid w:val="00A74782"/>
    <w:rsid w:val="00A74A49"/>
    <w:rsid w:val="00A74B26"/>
    <w:rsid w:val="00A74BA0"/>
    <w:rsid w:val="00A754D1"/>
    <w:rsid w:val="00A75CD0"/>
    <w:rsid w:val="00A77549"/>
    <w:rsid w:val="00A77AE3"/>
    <w:rsid w:val="00A77EA4"/>
    <w:rsid w:val="00A80343"/>
    <w:rsid w:val="00A80796"/>
    <w:rsid w:val="00A80896"/>
    <w:rsid w:val="00A827F6"/>
    <w:rsid w:val="00A829B3"/>
    <w:rsid w:val="00A82E0C"/>
    <w:rsid w:val="00A82F2A"/>
    <w:rsid w:val="00A836E7"/>
    <w:rsid w:val="00A83DE4"/>
    <w:rsid w:val="00A84F0C"/>
    <w:rsid w:val="00A86312"/>
    <w:rsid w:val="00A86773"/>
    <w:rsid w:val="00A902BF"/>
    <w:rsid w:val="00A91DE9"/>
    <w:rsid w:val="00A931E1"/>
    <w:rsid w:val="00A931F8"/>
    <w:rsid w:val="00A93A74"/>
    <w:rsid w:val="00A94E4E"/>
    <w:rsid w:val="00A950A3"/>
    <w:rsid w:val="00A95B7A"/>
    <w:rsid w:val="00A95BD9"/>
    <w:rsid w:val="00A964E5"/>
    <w:rsid w:val="00A97214"/>
    <w:rsid w:val="00AA0AE1"/>
    <w:rsid w:val="00AA13A0"/>
    <w:rsid w:val="00AA2284"/>
    <w:rsid w:val="00AA4E5A"/>
    <w:rsid w:val="00AA5990"/>
    <w:rsid w:val="00AA7031"/>
    <w:rsid w:val="00AA705F"/>
    <w:rsid w:val="00AA72E0"/>
    <w:rsid w:val="00AA7A5B"/>
    <w:rsid w:val="00AA7FB5"/>
    <w:rsid w:val="00AB0135"/>
    <w:rsid w:val="00AB08E2"/>
    <w:rsid w:val="00AB1DAB"/>
    <w:rsid w:val="00AB20E7"/>
    <w:rsid w:val="00AB23EA"/>
    <w:rsid w:val="00AB2829"/>
    <w:rsid w:val="00AB2CC2"/>
    <w:rsid w:val="00AB36BE"/>
    <w:rsid w:val="00AB4087"/>
    <w:rsid w:val="00AB436F"/>
    <w:rsid w:val="00AB453F"/>
    <w:rsid w:val="00AB4662"/>
    <w:rsid w:val="00AB4770"/>
    <w:rsid w:val="00AB672A"/>
    <w:rsid w:val="00AB67B6"/>
    <w:rsid w:val="00AB6B24"/>
    <w:rsid w:val="00AB6FE0"/>
    <w:rsid w:val="00AB7EE2"/>
    <w:rsid w:val="00AC0150"/>
    <w:rsid w:val="00AC0348"/>
    <w:rsid w:val="00AC0FF9"/>
    <w:rsid w:val="00AC1757"/>
    <w:rsid w:val="00AC28AF"/>
    <w:rsid w:val="00AC327C"/>
    <w:rsid w:val="00AC41C2"/>
    <w:rsid w:val="00AC50C1"/>
    <w:rsid w:val="00AC52C9"/>
    <w:rsid w:val="00AC530A"/>
    <w:rsid w:val="00AC5E59"/>
    <w:rsid w:val="00AC60B4"/>
    <w:rsid w:val="00AC6B49"/>
    <w:rsid w:val="00AC6FCD"/>
    <w:rsid w:val="00AD04B6"/>
    <w:rsid w:val="00AD2827"/>
    <w:rsid w:val="00AD2AE3"/>
    <w:rsid w:val="00AD2C9B"/>
    <w:rsid w:val="00AD2CCB"/>
    <w:rsid w:val="00AD362A"/>
    <w:rsid w:val="00AD36FE"/>
    <w:rsid w:val="00AD38C7"/>
    <w:rsid w:val="00AD4504"/>
    <w:rsid w:val="00AD5837"/>
    <w:rsid w:val="00AD6042"/>
    <w:rsid w:val="00AD67D2"/>
    <w:rsid w:val="00AD6DD5"/>
    <w:rsid w:val="00AD733C"/>
    <w:rsid w:val="00AD73B9"/>
    <w:rsid w:val="00AE06D0"/>
    <w:rsid w:val="00AE21E2"/>
    <w:rsid w:val="00AE27A4"/>
    <w:rsid w:val="00AE3946"/>
    <w:rsid w:val="00AE3B6A"/>
    <w:rsid w:val="00AE3E9C"/>
    <w:rsid w:val="00AE4972"/>
    <w:rsid w:val="00AE4AC6"/>
    <w:rsid w:val="00AE581D"/>
    <w:rsid w:val="00AE6612"/>
    <w:rsid w:val="00AE71C8"/>
    <w:rsid w:val="00AF066C"/>
    <w:rsid w:val="00AF0EAF"/>
    <w:rsid w:val="00AF1623"/>
    <w:rsid w:val="00AF1B2C"/>
    <w:rsid w:val="00AF1F1F"/>
    <w:rsid w:val="00AF28A2"/>
    <w:rsid w:val="00AF35D7"/>
    <w:rsid w:val="00AF58A8"/>
    <w:rsid w:val="00AF5C19"/>
    <w:rsid w:val="00AF5EE8"/>
    <w:rsid w:val="00AF6569"/>
    <w:rsid w:val="00AF6EF9"/>
    <w:rsid w:val="00AF6F66"/>
    <w:rsid w:val="00B00974"/>
    <w:rsid w:val="00B01373"/>
    <w:rsid w:val="00B014CE"/>
    <w:rsid w:val="00B01D55"/>
    <w:rsid w:val="00B023E4"/>
    <w:rsid w:val="00B030CB"/>
    <w:rsid w:val="00B03EE1"/>
    <w:rsid w:val="00B04274"/>
    <w:rsid w:val="00B04A02"/>
    <w:rsid w:val="00B05794"/>
    <w:rsid w:val="00B05B88"/>
    <w:rsid w:val="00B070C9"/>
    <w:rsid w:val="00B071A7"/>
    <w:rsid w:val="00B07483"/>
    <w:rsid w:val="00B078ED"/>
    <w:rsid w:val="00B07AB8"/>
    <w:rsid w:val="00B109AC"/>
    <w:rsid w:val="00B10D37"/>
    <w:rsid w:val="00B10D65"/>
    <w:rsid w:val="00B10FAB"/>
    <w:rsid w:val="00B117A0"/>
    <w:rsid w:val="00B12B44"/>
    <w:rsid w:val="00B13605"/>
    <w:rsid w:val="00B13AC2"/>
    <w:rsid w:val="00B13C83"/>
    <w:rsid w:val="00B14883"/>
    <w:rsid w:val="00B1513C"/>
    <w:rsid w:val="00B16364"/>
    <w:rsid w:val="00B16AB0"/>
    <w:rsid w:val="00B2032E"/>
    <w:rsid w:val="00B21763"/>
    <w:rsid w:val="00B2276A"/>
    <w:rsid w:val="00B22F3D"/>
    <w:rsid w:val="00B24AFD"/>
    <w:rsid w:val="00B2507F"/>
    <w:rsid w:val="00B2589E"/>
    <w:rsid w:val="00B25D31"/>
    <w:rsid w:val="00B2710E"/>
    <w:rsid w:val="00B30D50"/>
    <w:rsid w:val="00B3242C"/>
    <w:rsid w:val="00B325FC"/>
    <w:rsid w:val="00B32BE6"/>
    <w:rsid w:val="00B32E9D"/>
    <w:rsid w:val="00B335BA"/>
    <w:rsid w:val="00B349B2"/>
    <w:rsid w:val="00B34ED8"/>
    <w:rsid w:val="00B35202"/>
    <w:rsid w:val="00B35712"/>
    <w:rsid w:val="00B35910"/>
    <w:rsid w:val="00B35A24"/>
    <w:rsid w:val="00B35CDF"/>
    <w:rsid w:val="00B361E4"/>
    <w:rsid w:val="00B36433"/>
    <w:rsid w:val="00B3689A"/>
    <w:rsid w:val="00B37069"/>
    <w:rsid w:val="00B373E8"/>
    <w:rsid w:val="00B374A7"/>
    <w:rsid w:val="00B376FF"/>
    <w:rsid w:val="00B401AB"/>
    <w:rsid w:val="00B40D5E"/>
    <w:rsid w:val="00B40F2C"/>
    <w:rsid w:val="00B4247A"/>
    <w:rsid w:val="00B428F6"/>
    <w:rsid w:val="00B433D6"/>
    <w:rsid w:val="00B46E08"/>
    <w:rsid w:val="00B50EE9"/>
    <w:rsid w:val="00B51134"/>
    <w:rsid w:val="00B51E7B"/>
    <w:rsid w:val="00B52190"/>
    <w:rsid w:val="00B54907"/>
    <w:rsid w:val="00B54F45"/>
    <w:rsid w:val="00B553A7"/>
    <w:rsid w:val="00B5547E"/>
    <w:rsid w:val="00B5647D"/>
    <w:rsid w:val="00B5703B"/>
    <w:rsid w:val="00B60DF9"/>
    <w:rsid w:val="00B6101A"/>
    <w:rsid w:val="00B6126B"/>
    <w:rsid w:val="00B616AF"/>
    <w:rsid w:val="00B61C21"/>
    <w:rsid w:val="00B61C88"/>
    <w:rsid w:val="00B6209E"/>
    <w:rsid w:val="00B623B7"/>
    <w:rsid w:val="00B62860"/>
    <w:rsid w:val="00B628A1"/>
    <w:rsid w:val="00B62D63"/>
    <w:rsid w:val="00B62E6D"/>
    <w:rsid w:val="00B63F47"/>
    <w:rsid w:val="00B64D62"/>
    <w:rsid w:val="00B65514"/>
    <w:rsid w:val="00B66563"/>
    <w:rsid w:val="00B66A7F"/>
    <w:rsid w:val="00B6737A"/>
    <w:rsid w:val="00B6743F"/>
    <w:rsid w:val="00B67C6C"/>
    <w:rsid w:val="00B707C4"/>
    <w:rsid w:val="00B70B39"/>
    <w:rsid w:val="00B70B69"/>
    <w:rsid w:val="00B71094"/>
    <w:rsid w:val="00B71416"/>
    <w:rsid w:val="00B72134"/>
    <w:rsid w:val="00B72EE3"/>
    <w:rsid w:val="00B74BFA"/>
    <w:rsid w:val="00B7538E"/>
    <w:rsid w:val="00B7545C"/>
    <w:rsid w:val="00B75ADC"/>
    <w:rsid w:val="00B762BA"/>
    <w:rsid w:val="00B77CA3"/>
    <w:rsid w:val="00B80232"/>
    <w:rsid w:val="00B80821"/>
    <w:rsid w:val="00B81044"/>
    <w:rsid w:val="00B81E14"/>
    <w:rsid w:val="00B8257F"/>
    <w:rsid w:val="00B82EF3"/>
    <w:rsid w:val="00B8330C"/>
    <w:rsid w:val="00B83338"/>
    <w:rsid w:val="00B837BC"/>
    <w:rsid w:val="00B846FE"/>
    <w:rsid w:val="00B84CDC"/>
    <w:rsid w:val="00B859FE"/>
    <w:rsid w:val="00B85A68"/>
    <w:rsid w:val="00B87969"/>
    <w:rsid w:val="00B9056B"/>
    <w:rsid w:val="00B914DE"/>
    <w:rsid w:val="00B91666"/>
    <w:rsid w:val="00B91EE1"/>
    <w:rsid w:val="00B92472"/>
    <w:rsid w:val="00B92A71"/>
    <w:rsid w:val="00B934DD"/>
    <w:rsid w:val="00B93C84"/>
    <w:rsid w:val="00B940DD"/>
    <w:rsid w:val="00B9560F"/>
    <w:rsid w:val="00B95614"/>
    <w:rsid w:val="00B96253"/>
    <w:rsid w:val="00B97879"/>
    <w:rsid w:val="00BA0BB0"/>
    <w:rsid w:val="00BA0BCD"/>
    <w:rsid w:val="00BA0E94"/>
    <w:rsid w:val="00BA0EE9"/>
    <w:rsid w:val="00BA1B8A"/>
    <w:rsid w:val="00BA2A30"/>
    <w:rsid w:val="00BA2C54"/>
    <w:rsid w:val="00BA3838"/>
    <w:rsid w:val="00BA4930"/>
    <w:rsid w:val="00BA4CCC"/>
    <w:rsid w:val="00BA504C"/>
    <w:rsid w:val="00BA50A5"/>
    <w:rsid w:val="00BA5543"/>
    <w:rsid w:val="00BA5E12"/>
    <w:rsid w:val="00BA6190"/>
    <w:rsid w:val="00BA6410"/>
    <w:rsid w:val="00BA6BF1"/>
    <w:rsid w:val="00BA7BD5"/>
    <w:rsid w:val="00BA7CDA"/>
    <w:rsid w:val="00BA7D7A"/>
    <w:rsid w:val="00BB0778"/>
    <w:rsid w:val="00BB0AE8"/>
    <w:rsid w:val="00BB0B83"/>
    <w:rsid w:val="00BB1036"/>
    <w:rsid w:val="00BB191C"/>
    <w:rsid w:val="00BB19A9"/>
    <w:rsid w:val="00BB1A3C"/>
    <w:rsid w:val="00BB2042"/>
    <w:rsid w:val="00BB3079"/>
    <w:rsid w:val="00BB31B9"/>
    <w:rsid w:val="00BB328E"/>
    <w:rsid w:val="00BB4CB8"/>
    <w:rsid w:val="00BB59A8"/>
    <w:rsid w:val="00BB726C"/>
    <w:rsid w:val="00BB75D5"/>
    <w:rsid w:val="00BB77D0"/>
    <w:rsid w:val="00BB789E"/>
    <w:rsid w:val="00BC0350"/>
    <w:rsid w:val="00BC271C"/>
    <w:rsid w:val="00BC2941"/>
    <w:rsid w:val="00BC3792"/>
    <w:rsid w:val="00BC4712"/>
    <w:rsid w:val="00BC513F"/>
    <w:rsid w:val="00BC5849"/>
    <w:rsid w:val="00BC58E0"/>
    <w:rsid w:val="00BC5D6C"/>
    <w:rsid w:val="00BC654B"/>
    <w:rsid w:val="00BC6617"/>
    <w:rsid w:val="00BC68F3"/>
    <w:rsid w:val="00BC6990"/>
    <w:rsid w:val="00BC707E"/>
    <w:rsid w:val="00BC7B30"/>
    <w:rsid w:val="00BD1A57"/>
    <w:rsid w:val="00BD20FC"/>
    <w:rsid w:val="00BD21F8"/>
    <w:rsid w:val="00BD235E"/>
    <w:rsid w:val="00BD2626"/>
    <w:rsid w:val="00BD311B"/>
    <w:rsid w:val="00BD375D"/>
    <w:rsid w:val="00BD41F9"/>
    <w:rsid w:val="00BD5F89"/>
    <w:rsid w:val="00BD6564"/>
    <w:rsid w:val="00BD67A9"/>
    <w:rsid w:val="00BD6B02"/>
    <w:rsid w:val="00BD6F70"/>
    <w:rsid w:val="00BD72F1"/>
    <w:rsid w:val="00BD73EE"/>
    <w:rsid w:val="00BE0190"/>
    <w:rsid w:val="00BE0D8B"/>
    <w:rsid w:val="00BE1017"/>
    <w:rsid w:val="00BE1749"/>
    <w:rsid w:val="00BE1A2F"/>
    <w:rsid w:val="00BE3618"/>
    <w:rsid w:val="00BE3663"/>
    <w:rsid w:val="00BE4952"/>
    <w:rsid w:val="00BE4AEF"/>
    <w:rsid w:val="00BE501A"/>
    <w:rsid w:val="00BE576C"/>
    <w:rsid w:val="00BE5FE2"/>
    <w:rsid w:val="00BE60B3"/>
    <w:rsid w:val="00BE61B7"/>
    <w:rsid w:val="00BE6542"/>
    <w:rsid w:val="00BE6766"/>
    <w:rsid w:val="00BE6A5C"/>
    <w:rsid w:val="00BE6EA4"/>
    <w:rsid w:val="00BE72AD"/>
    <w:rsid w:val="00BE7DE3"/>
    <w:rsid w:val="00BE7FF7"/>
    <w:rsid w:val="00BF0180"/>
    <w:rsid w:val="00BF26C2"/>
    <w:rsid w:val="00BF36A8"/>
    <w:rsid w:val="00BF36F0"/>
    <w:rsid w:val="00BF43A3"/>
    <w:rsid w:val="00BF591B"/>
    <w:rsid w:val="00BF5BF4"/>
    <w:rsid w:val="00BF5C4D"/>
    <w:rsid w:val="00BF697B"/>
    <w:rsid w:val="00BF6B57"/>
    <w:rsid w:val="00BF6E81"/>
    <w:rsid w:val="00BF724F"/>
    <w:rsid w:val="00BF747B"/>
    <w:rsid w:val="00BF7B31"/>
    <w:rsid w:val="00BF7FC4"/>
    <w:rsid w:val="00C00D18"/>
    <w:rsid w:val="00C00F1B"/>
    <w:rsid w:val="00C01554"/>
    <w:rsid w:val="00C01F18"/>
    <w:rsid w:val="00C024B3"/>
    <w:rsid w:val="00C037D6"/>
    <w:rsid w:val="00C0399C"/>
    <w:rsid w:val="00C03C7E"/>
    <w:rsid w:val="00C04A44"/>
    <w:rsid w:val="00C0513F"/>
    <w:rsid w:val="00C05B0F"/>
    <w:rsid w:val="00C05EA4"/>
    <w:rsid w:val="00C06442"/>
    <w:rsid w:val="00C068C2"/>
    <w:rsid w:val="00C0720D"/>
    <w:rsid w:val="00C07466"/>
    <w:rsid w:val="00C104AE"/>
    <w:rsid w:val="00C106B7"/>
    <w:rsid w:val="00C11B22"/>
    <w:rsid w:val="00C11BE2"/>
    <w:rsid w:val="00C11EF6"/>
    <w:rsid w:val="00C122F0"/>
    <w:rsid w:val="00C123E2"/>
    <w:rsid w:val="00C12618"/>
    <w:rsid w:val="00C12772"/>
    <w:rsid w:val="00C12AEE"/>
    <w:rsid w:val="00C12CA1"/>
    <w:rsid w:val="00C12FD0"/>
    <w:rsid w:val="00C1343A"/>
    <w:rsid w:val="00C13564"/>
    <w:rsid w:val="00C14033"/>
    <w:rsid w:val="00C14872"/>
    <w:rsid w:val="00C1493D"/>
    <w:rsid w:val="00C14C68"/>
    <w:rsid w:val="00C15105"/>
    <w:rsid w:val="00C15D94"/>
    <w:rsid w:val="00C16EB9"/>
    <w:rsid w:val="00C207AB"/>
    <w:rsid w:val="00C22B58"/>
    <w:rsid w:val="00C22BF2"/>
    <w:rsid w:val="00C231AF"/>
    <w:rsid w:val="00C23277"/>
    <w:rsid w:val="00C238D4"/>
    <w:rsid w:val="00C23A2C"/>
    <w:rsid w:val="00C23F0F"/>
    <w:rsid w:val="00C24426"/>
    <w:rsid w:val="00C24DDD"/>
    <w:rsid w:val="00C254A5"/>
    <w:rsid w:val="00C254CF"/>
    <w:rsid w:val="00C26337"/>
    <w:rsid w:val="00C278E5"/>
    <w:rsid w:val="00C27DFD"/>
    <w:rsid w:val="00C27E43"/>
    <w:rsid w:val="00C31409"/>
    <w:rsid w:val="00C329E8"/>
    <w:rsid w:val="00C32F0D"/>
    <w:rsid w:val="00C33288"/>
    <w:rsid w:val="00C33ABB"/>
    <w:rsid w:val="00C35540"/>
    <w:rsid w:val="00C37846"/>
    <w:rsid w:val="00C37BA7"/>
    <w:rsid w:val="00C41EC2"/>
    <w:rsid w:val="00C42DCC"/>
    <w:rsid w:val="00C4318F"/>
    <w:rsid w:val="00C4424F"/>
    <w:rsid w:val="00C442F8"/>
    <w:rsid w:val="00C44E5B"/>
    <w:rsid w:val="00C452B8"/>
    <w:rsid w:val="00C453C9"/>
    <w:rsid w:val="00C45773"/>
    <w:rsid w:val="00C513A0"/>
    <w:rsid w:val="00C513A8"/>
    <w:rsid w:val="00C51CF8"/>
    <w:rsid w:val="00C520CA"/>
    <w:rsid w:val="00C521FF"/>
    <w:rsid w:val="00C524BC"/>
    <w:rsid w:val="00C526D1"/>
    <w:rsid w:val="00C52804"/>
    <w:rsid w:val="00C52B39"/>
    <w:rsid w:val="00C52C3C"/>
    <w:rsid w:val="00C52E64"/>
    <w:rsid w:val="00C53106"/>
    <w:rsid w:val="00C5310D"/>
    <w:rsid w:val="00C53503"/>
    <w:rsid w:val="00C53756"/>
    <w:rsid w:val="00C5377D"/>
    <w:rsid w:val="00C54A11"/>
    <w:rsid w:val="00C55A37"/>
    <w:rsid w:val="00C56112"/>
    <w:rsid w:val="00C56909"/>
    <w:rsid w:val="00C56953"/>
    <w:rsid w:val="00C60188"/>
    <w:rsid w:val="00C615C0"/>
    <w:rsid w:val="00C61758"/>
    <w:rsid w:val="00C6193E"/>
    <w:rsid w:val="00C63588"/>
    <w:rsid w:val="00C6374B"/>
    <w:rsid w:val="00C63E3A"/>
    <w:rsid w:val="00C65582"/>
    <w:rsid w:val="00C65857"/>
    <w:rsid w:val="00C67297"/>
    <w:rsid w:val="00C672AE"/>
    <w:rsid w:val="00C67A89"/>
    <w:rsid w:val="00C67AE9"/>
    <w:rsid w:val="00C71203"/>
    <w:rsid w:val="00C7176A"/>
    <w:rsid w:val="00C71A65"/>
    <w:rsid w:val="00C72A1A"/>
    <w:rsid w:val="00C72E09"/>
    <w:rsid w:val="00C7410B"/>
    <w:rsid w:val="00C748B9"/>
    <w:rsid w:val="00C74D9A"/>
    <w:rsid w:val="00C75C27"/>
    <w:rsid w:val="00C760EA"/>
    <w:rsid w:val="00C7656F"/>
    <w:rsid w:val="00C766F3"/>
    <w:rsid w:val="00C7716F"/>
    <w:rsid w:val="00C778DC"/>
    <w:rsid w:val="00C77EC8"/>
    <w:rsid w:val="00C807B9"/>
    <w:rsid w:val="00C8092E"/>
    <w:rsid w:val="00C83197"/>
    <w:rsid w:val="00C831CA"/>
    <w:rsid w:val="00C832DF"/>
    <w:rsid w:val="00C832FB"/>
    <w:rsid w:val="00C83B50"/>
    <w:rsid w:val="00C84531"/>
    <w:rsid w:val="00C84EEB"/>
    <w:rsid w:val="00C857D7"/>
    <w:rsid w:val="00C86CF5"/>
    <w:rsid w:val="00C86EFE"/>
    <w:rsid w:val="00C909CF"/>
    <w:rsid w:val="00C911F0"/>
    <w:rsid w:val="00C9162C"/>
    <w:rsid w:val="00C9192B"/>
    <w:rsid w:val="00C9215C"/>
    <w:rsid w:val="00C92509"/>
    <w:rsid w:val="00C92AAA"/>
    <w:rsid w:val="00C931B1"/>
    <w:rsid w:val="00C931BF"/>
    <w:rsid w:val="00C93773"/>
    <w:rsid w:val="00C93BCF"/>
    <w:rsid w:val="00C94610"/>
    <w:rsid w:val="00C94965"/>
    <w:rsid w:val="00C94F58"/>
    <w:rsid w:val="00C959DD"/>
    <w:rsid w:val="00C96050"/>
    <w:rsid w:val="00C96478"/>
    <w:rsid w:val="00C9708A"/>
    <w:rsid w:val="00CA0D1F"/>
    <w:rsid w:val="00CA0E36"/>
    <w:rsid w:val="00CA2133"/>
    <w:rsid w:val="00CA33E7"/>
    <w:rsid w:val="00CA3BDE"/>
    <w:rsid w:val="00CA478A"/>
    <w:rsid w:val="00CA4C4B"/>
    <w:rsid w:val="00CA4E72"/>
    <w:rsid w:val="00CA5126"/>
    <w:rsid w:val="00CA5D38"/>
    <w:rsid w:val="00CA5DA6"/>
    <w:rsid w:val="00CA6164"/>
    <w:rsid w:val="00CA7144"/>
    <w:rsid w:val="00CA77F0"/>
    <w:rsid w:val="00CA792D"/>
    <w:rsid w:val="00CA7C7F"/>
    <w:rsid w:val="00CB0250"/>
    <w:rsid w:val="00CB03B0"/>
    <w:rsid w:val="00CB0921"/>
    <w:rsid w:val="00CB0EF0"/>
    <w:rsid w:val="00CB1932"/>
    <w:rsid w:val="00CB235C"/>
    <w:rsid w:val="00CB26AB"/>
    <w:rsid w:val="00CB2B4F"/>
    <w:rsid w:val="00CB2FB4"/>
    <w:rsid w:val="00CB3A8B"/>
    <w:rsid w:val="00CB3E0F"/>
    <w:rsid w:val="00CB4E79"/>
    <w:rsid w:val="00CB5591"/>
    <w:rsid w:val="00CB5BCA"/>
    <w:rsid w:val="00CB65E8"/>
    <w:rsid w:val="00CB73AD"/>
    <w:rsid w:val="00CB73C1"/>
    <w:rsid w:val="00CB7610"/>
    <w:rsid w:val="00CC04CF"/>
    <w:rsid w:val="00CC11DB"/>
    <w:rsid w:val="00CC2828"/>
    <w:rsid w:val="00CC36B7"/>
    <w:rsid w:val="00CC37FD"/>
    <w:rsid w:val="00CC3C08"/>
    <w:rsid w:val="00CC43D1"/>
    <w:rsid w:val="00CC55A7"/>
    <w:rsid w:val="00CC66CE"/>
    <w:rsid w:val="00CC67D4"/>
    <w:rsid w:val="00CC73C1"/>
    <w:rsid w:val="00CC7FB1"/>
    <w:rsid w:val="00CD079C"/>
    <w:rsid w:val="00CD14E7"/>
    <w:rsid w:val="00CD19B7"/>
    <w:rsid w:val="00CD2396"/>
    <w:rsid w:val="00CD39C0"/>
    <w:rsid w:val="00CD402E"/>
    <w:rsid w:val="00CD41F9"/>
    <w:rsid w:val="00CD4D46"/>
    <w:rsid w:val="00CD530D"/>
    <w:rsid w:val="00CD5D6A"/>
    <w:rsid w:val="00CD74E6"/>
    <w:rsid w:val="00CE030F"/>
    <w:rsid w:val="00CE0998"/>
    <w:rsid w:val="00CE26F1"/>
    <w:rsid w:val="00CE317E"/>
    <w:rsid w:val="00CE4633"/>
    <w:rsid w:val="00CE497F"/>
    <w:rsid w:val="00CE54EE"/>
    <w:rsid w:val="00CE5A30"/>
    <w:rsid w:val="00CF09E2"/>
    <w:rsid w:val="00CF1ACA"/>
    <w:rsid w:val="00CF2802"/>
    <w:rsid w:val="00CF3F34"/>
    <w:rsid w:val="00CF440D"/>
    <w:rsid w:val="00CF4DA5"/>
    <w:rsid w:val="00CF51C8"/>
    <w:rsid w:val="00CF5A27"/>
    <w:rsid w:val="00CF5BCA"/>
    <w:rsid w:val="00CF677D"/>
    <w:rsid w:val="00CF6A06"/>
    <w:rsid w:val="00CF6A69"/>
    <w:rsid w:val="00CF6E6B"/>
    <w:rsid w:val="00CF707E"/>
    <w:rsid w:val="00CF7113"/>
    <w:rsid w:val="00CF7C44"/>
    <w:rsid w:val="00D003DC"/>
    <w:rsid w:val="00D014A4"/>
    <w:rsid w:val="00D01B4B"/>
    <w:rsid w:val="00D02663"/>
    <w:rsid w:val="00D02B9A"/>
    <w:rsid w:val="00D04362"/>
    <w:rsid w:val="00D04843"/>
    <w:rsid w:val="00D04E0E"/>
    <w:rsid w:val="00D05009"/>
    <w:rsid w:val="00D05204"/>
    <w:rsid w:val="00D05883"/>
    <w:rsid w:val="00D05DF4"/>
    <w:rsid w:val="00D066EA"/>
    <w:rsid w:val="00D06C92"/>
    <w:rsid w:val="00D07A0E"/>
    <w:rsid w:val="00D10177"/>
    <w:rsid w:val="00D105DF"/>
    <w:rsid w:val="00D11209"/>
    <w:rsid w:val="00D112B9"/>
    <w:rsid w:val="00D116FD"/>
    <w:rsid w:val="00D132BC"/>
    <w:rsid w:val="00D13596"/>
    <w:rsid w:val="00D14D35"/>
    <w:rsid w:val="00D1516B"/>
    <w:rsid w:val="00D1558D"/>
    <w:rsid w:val="00D15B24"/>
    <w:rsid w:val="00D15F8C"/>
    <w:rsid w:val="00D17B0F"/>
    <w:rsid w:val="00D204A8"/>
    <w:rsid w:val="00D20656"/>
    <w:rsid w:val="00D20F28"/>
    <w:rsid w:val="00D22D53"/>
    <w:rsid w:val="00D23024"/>
    <w:rsid w:val="00D24504"/>
    <w:rsid w:val="00D24665"/>
    <w:rsid w:val="00D2540B"/>
    <w:rsid w:val="00D2595A"/>
    <w:rsid w:val="00D25D51"/>
    <w:rsid w:val="00D2612A"/>
    <w:rsid w:val="00D26FB2"/>
    <w:rsid w:val="00D271AB"/>
    <w:rsid w:val="00D27675"/>
    <w:rsid w:val="00D2776E"/>
    <w:rsid w:val="00D27BE0"/>
    <w:rsid w:val="00D301E8"/>
    <w:rsid w:val="00D3031B"/>
    <w:rsid w:val="00D304BC"/>
    <w:rsid w:val="00D309C1"/>
    <w:rsid w:val="00D30F1D"/>
    <w:rsid w:val="00D31615"/>
    <w:rsid w:val="00D31C60"/>
    <w:rsid w:val="00D31D8B"/>
    <w:rsid w:val="00D327B0"/>
    <w:rsid w:val="00D329E9"/>
    <w:rsid w:val="00D33029"/>
    <w:rsid w:val="00D33508"/>
    <w:rsid w:val="00D346FC"/>
    <w:rsid w:val="00D3475C"/>
    <w:rsid w:val="00D347BF"/>
    <w:rsid w:val="00D3580F"/>
    <w:rsid w:val="00D36AB0"/>
    <w:rsid w:val="00D36B4B"/>
    <w:rsid w:val="00D42812"/>
    <w:rsid w:val="00D42EF0"/>
    <w:rsid w:val="00D42F6D"/>
    <w:rsid w:val="00D437BF"/>
    <w:rsid w:val="00D43B7F"/>
    <w:rsid w:val="00D443F8"/>
    <w:rsid w:val="00D445D8"/>
    <w:rsid w:val="00D4505C"/>
    <w:rsid w:val="00D45252"/>
    <w:rsid w:val="00D45928"/>
    <w:rsid w:val="00D459CD"/>
    <w:rsid w:val="00D45E4F"/>
    <w:rsid w:val="00D45ECF"/>
    <w:rsid w:val="00D46DC0"/>
    <w:rsid w:val="00D46FB8"/>
    <w:rsid w:val="00D4770D"/>
    <w:rsid w:val="00D47909"/>
    <w:rsid w:val="00D501FC"/>
    <w:rsid w:val="00D5079A"/>
    <w:rsid w:val="00D508F6"/>
    <w:rsid w:val="00D50C5D"/>
    <w:rsid w:val="00D51716"/>
    <w:rsid w:val="00D517BF"/>
    <w:rsid w:val="00D524B0"/>
    <w:rsid w:val="00D52792"/>
    <w:rsid w:val="00D52B4D"/>
    <w:rsid w:val="00D5343A"/>
    <w:rsid w:val="00D53464"/>
    <w:rsid w:val="00D53926"/>
    <w:rsid w:val="00D54324"/>
    <w:rsid w:val="00D54E86"/>
    <w:rsid w:val="00D5577D"/>
    <w:rsid w:val="00D56B28"/>
    <w:rsid w:val="00D56B37"/>
    <w:rsid w:val="00D56BC5"/>
    <w:rsid w:val="00D56D3F"/>
    <w:rsid w:val="00D572A1"/>
    <w:rsid w:val="00D609D0"/>
    <w:rsid w:val="00D6153A"/>
    <w:rsid w:val="00D61736"/>
    <w:rsid w:val="00D62441"/>
    <w:rsid w:val="00D62566"/>
    <w:rsid w:val="00D628C4"/>
    <w:rsid w:val="00D629F6"/>
    <w:rsid w:val="00D63E2A"/>
    <w:rsid w:val="00D63EE9"/>
    <w:rsid w:val="00D64C96"/>
    <w:rsid w:val="00D64F56"/>
    <w:rsid w:val="00D665EB"/>
    <w:rsid w:val="00D669ED"/>
    <w:rsid w:val="00D6730C"/>
    <w:rsid w:val="00D70D7D"/>
    <w:rsid w:val="00D70F61"/>
    <w:rsid w:val="00D7154A"/>
    <w:rsid w:val="00D71DE7"/>
    <w:rsid w:val="00D726DB"/>
    <w:rsid w:val="00D72E6A"/>
    <w:rsid w:val="00D7346B"/>
    <w:rsid w:val="00D73903"/>
    <w:rsid w:val="00D7596A"/>
    <w:rsid w:val="00D76CBF"/>
    <w:rsid w:val="00D8076C"/>
    <w:rsid w:val="00D81A68"/>
    <w:rsid w:val="00D82403"/>
    <w:rsid w:val="00D824FB"/>
    <w:rsid w:val="00D82BA8"/>
    <w:rsid w:val="00D84729"/>
    <w:rsid w:val="00D84BEF"/>
    <w:rsid w:val="00D85B1A"/>
    <w:rsid w:val="00D85B62"/>
    <w:rsid w:val="00D86864"/>
    <w:rsid w:val="00D86AAA"/>
    <w:rsid w:val="00D87196"/>
    <w:rsid w:val="00D8755B"/>
    <w:rsid w:val="00D875D5"/>
    <w:rsid w:val="00D90179"/>
    <w:rsid w:val="00D90A9A"/>
    <w:rsid w:val="00D92A80"/>
    <w:rsid w:val="00D94910"/>
    <w:rsid w:val="00D94F6D"/>
    <w:rsid w:val="00D9558F"/>
    <w:rsid w:val="00D970DA"/>
    <w:rsid w:val="00D973A9"/>
    <w:rsid w:val="00D9786D"/>
    <w:rsid w:val="00D97998"/>
    <w:rsid w:val="00D979B9"/>
    <w:rsid w:val="00D97F6F"/>
    <w:rsid w:val="00DA0832"/>
    <w:rsid w:val="00DA1A38"/>
    <w:rsid w:val="00DA2776"/>
    <w:rsid w:val="00DA2CA9"/>
    <w:rsid w:val="00DA38E8"/>
    <w:rsid w:val="00DA3A90"/>
    <w:rsid w:val="00DA4C5D"/>
    <w:rsid w:val="00DA5DF2"/>
    <w:rsid w:val="00DA6184"/>
    <w:rsid w:val="00DA63C2"/>
    <w:rsid w:val="00DA687C"/>
    <w:rsid w:val="00DA7127"/>
    <w:rsid w:val="00DA79D3"/>
    <w:rsid w:val="00DB013D"/>
    <w:rsid w:val="00DB05A1"/>
    <w:rsid w:val="00DB0754"/>
    <w:rsid w:val="00DB09B2"/>
    <w:rsid w:val="00DB0AA3"/>
    <w:rsid w:val="00DB1769"/>
    <w:rsid w:val="00DB33F1"/>
    <w:rsid w:val="00DB3EF3"/>
    <w:rsid w:val="00DB4318"/>
    <w:rsid w:val="00DB4B96"/>
    <w:rsid w:val="00DB5C0E"/>
    <w:rsid w:val="00DB658F"/>
    <w:rsid w:val="00DB756D"/>
    <w:rsid w:val="00DC1075"/>
    <w:rsid w:val="00DC142D"/>
    <w:rsid w:val="00DC27E6"/>
    <w:rsid w:val="00DC2CB1"/>
    <w:rsid w:val="00DC2F4E"/>
    <w:rsid w:val="00DC301D"/>
    <w:rsid w:val="00DC3B65"/>
    <w:rsid w:val="00DC3C38"/>
    <w:rsid w:val="00DC4099"/>
    <w:rsid w:val="00DC442E"/>
    <w:rsid w:val="00DC4BE4"/>
    <w:rsid w:val="00DC4F05"/>
    <w:rsid w:val="00DC5692"/>
    <w:rsid w:val="00DC615F"/>
    <w:rsid w:val="00DC6591"/>
    <w:rsid w:val="00DC673A"/>
    <w:rsid w:val="00DC683D"/>
    <w:rsid w:val="00DC6B0D"/>
    <w:rsid w:val="00DC6E7C"/>
    <w:rsid w:val="00DC77C5"/>
    <w:rsid w:val="00DC7B68"/>
    <w:rsid w:val="00DD045B"/>
    <w:rsid w:val="00DD184B"/>
    <w:rsid w:val="00DD211E"/>
    <w:rsid w:val="00DD246F"/>
    <w:rsid w:val="00DD2868"/>
    <w:rsid w:val="00DD2B4A"/>
    <w:rsid w:val="00DD2D07"/>
    <w:rsid w:val="00DD34BA"/>
    <w:rsid w:val="00DD3657"/>
    <w:rsid w:val="00DD52C1"/>
    <w:rsid w:val="00DD5E97"/>
    <w:rsid w:val="00DD621B"/>
    <w:rsid w:val="00DD6361"/>
    <w:rsid w:val="00DD652F"/>
    <w:rsid w:val="00DD6968"/>
    <w:rsid w:val="00DD7384"/>
    <w:rsid w:val="00DE0286"/>
    <w:rsid w:val="00DE0667"/>
    <w:rsid w:val="00DE1452"/>
    <w:rsid w:val="00DE203E"/>
    <w:rsid w:val="00DE2C7A"/>
    <w:rsid w:val="00DE2D53"/>
    <w:rsid w:val="00DE3093"/>
    <w:rsid w:val="00DE33DC"/>
    <w:rsid w:val="00DE350F"/>
    <w:rsid w:val="00DE3C17"/>
    <w:rsid w:val="00DE4778"/>
    <w:rsid w:val="00DE49BD"/>
    <w:rsid w:val="00DE500B"/>
    <w:rsid w:val="00DE61E8"/>
    <w:rsid w:val="00DE646A"/>
    <w:rsid w:val="00DE67CC"/>
    <w:rsid w:val="00DE687D"/>
    <w:rsid w:val="00DE6BA5"/>
    <w:rsid w:val="00DF044B"/>
    <w:rsid w:val="00DF0DC5"/>
    <w:rsid w:val="00DF1A9E"/>
    <w:rsid w:val="00DF2680"/>
    <w:rsid w:val="00DF3072"/>
    <w:rsid w:val="00DF3447"/>
    <w:rsid w:val="00DF35C4"/>
    <w:rsid w:val="00DF364F"/>
    <w:rsid w:val="00DF395C"/>
    <w:rsid w:val="00DF3C5B"/>
    <w:rsid w:val="00DF44FE"/>
    <w:rsid w:val="00DF46A1"/>
    <w:rsid w:val="00DF5DDA"/>
    <w:rsid w:val="00DF710D"/>
    <w:rsid w:val="00DF7DD4"/>
    <w:rsid w:val="00E00380"/>
    <w:rsid w:val="00E00F50"/>
    <w:rsid w:val="00E01325"/>
    <w:rsid w:val="00E028FC"/>
    <w:rsid w:val="00E032C3"/>
    <w:rsid w:val="00E03E79"/>
    <w:rsid w:val="00E03E9F"/>
    <w:rsid w:val="00E03F9E"/>
    <w:rsid w:val="00E05263"/>
    <w:rsid w:val="00E0537E"/>
    <w:rsid w:val="00E06400"/>
    <w:rsid w:val="00E0684B"/>
    <w:rsid w:val="00E10ED0"/>
    <w:rsid w:val="00E1148B"/>
    <w:rsid w:val="00E1180A"/>
    <w:rsid w:val="00E1218B"/>
    <w:rsid w:val="00E12244"/>
    <w:rsid w:val="00E138FF"/>
    <w:rsid w:val="00E13C38"/>
    <w:rsid w:val="00E155A6"/>
    <w:rsid w:val="00E15BE8"/>
    <w:rsid w:val="00E15D68"/>
    <w:rsid w:val="00E1605A"/>
    <w:rsid w:val="00E168C9"/>
    <w:rsid w:val="00E16A9F"/>
    <w:rsid w:val="00E16E98"/>
    <w:rsid w:val="00E17556"/>
    <w:rsid w:val="00E20867"/>
    <w:rsid w:val="00E2151C"/>
    <w:rsid w:val="00E21CCE"/>
    <w:rsid w:val="00E21F9D"/>
    <w:rsid w:val="00E2205F"/>
    <w:rsid w:val="00E221D3"/>
    <w:rsid w:val="00E22F45"/>
    <w:rsid w:val="00E23519"/>
    <w:rsid w:val="00E240CB"/>
    <w:rsid w:val="00E2429B"/>
    <w:rsid w:val="00E24360"/>
    <w:rsid w:val="00E24FDD"/>
    <w:rsid w:val="00E278FC"/>
    <w:rsid w:val="00E31CFC"/>
    <w:rsid w:val="00E323C0"/>
    <w:rsid w:val="00E32CC6"/>
    <w:rsid w:val="00E349A1"/>
    <w:rsid w:val="00E350DD"/>
    <w:rsid w:val="00E3540E"/>
    <w:rsid w:val="00E35F42"/>
    <w:rsid w:val="00E36A7F"/>
    <w:rsid w:val="00E3709C"/>
    <w:rsid w:val="00E37185"/>
    <w:rsid w:val="00E37F42"/>
    <w:rsid w:val="00E4044B"/>
    <w:rsid w:val="00E40ABA"/>
    <w:rsid w:val="00E40D45"/>
    <w:rsid w:val="00E40F77"/>
    <w:rsid w:val="00E40F88"/>
    <w:rsid w:val="00E41919"/>
    <w:rsid w:val="00E42157"/>
    <w:rsid w:val="00E42183"/>
    <w:rsid w:val="00E4307A"/>
    <w:rsid w:val="00E434CF"/>
    <w:rsid w:val="00E4350C"/>
    <w:rsid w:val="00E43DB2"/>
    <w:rsid w:val="00E43E61"/>
    <w:rsid w:val="00E43F9B"/>
    <w:rsid w:val="00E467BD"/>
    <w:rsid w:val="00E46F58"/>
    <w:rsid w:val="00E4788E"/>
    <w:rsid w:val="00E47B25"/>
    <w:rsid w:val="00E50FA9"/>
    <w:rsid w:val="00E51360"/>
    <w:rsid w:val="00E5140E"/>
    <w:rsid w:val="00E514A3"/>
    <w:rsid w:val="00E51581"/>
    <w:rsid w:val="00E519BE"/>
    <w:rsid w:val="00E53480"/>
    <w:rsid w:val="00E54408"/>
    <w:rsid w:val="00E558D0"/>
    <w:rsid w:val="00E55BBE"/>
    <w:rsid w:val="00E56212"/>
    <w:rsid w:val="00E56367"/>
    <w:rsid w:val="00E567D9"/>
    <w:rsid w:val="00E56F2F"/>
    <w:rsid w:val="00E570DD"/>
    <w:rsid w:val="00E576FD"/>
    <w:rsid w:val="00E613E5"/>
    <w:rsid w:val="00E61D05"/>
    <w:rsid w:val="00E61DC9"/>
    <w:rsid w:val="00E6212B"/>
    <w:rsid w:val="00E622A1"/>
    <w:rsid w:val="00E62532"/>
    <w:rsid w:val="00E62C4B"/>
    <w:rsid w:val="00E62D69"/>
    <w:rsid w:val="00E64B42"/>
    <w:rsid w:val="00E64D8E"/>
    <w:rsid w:val="00E64EF9"/>
    <w:rsid w:val="00E652E0"/>
    <w:rsid w:val="00E65E28"/>
    <w:rsid w:val="00E66099"/>
    <w:rsid w:val="00E6779B"/>
    <w:rsid w:val="00E67CD6"/>
    <w:rsid w:val="00E715BC"/>
    <w:rsid w:val="00E716FF"/>
    <w:rsid w:val="00E725DB"/>
    <w:rsid w:val="00E72F30"/>
    <w:rsid w:val="00E740E2"/>
    <w:rsid w:val="00E77EA2"/>
    <w:rsid w:val="00E80905"/>
    <w:rsid w:val="00E80D28"/>
    <w:rsid w:val="00E816FE"/>
    <w:rsid w:val="00E817F1"/>
    <w:rsid w:val="00E82617"/>
    <w:rsid w:val="00E82CBA"/>
    <w:rsid w:val="00E831DA"/>
    <w:rsid w:val="00E83617"/>
    <w:rsid w:val="00E8388F"/>
    <w:rsid w:val="00E8428F"/>
    <w:rsid w:val="00E84ECD"/>
    <w:rsid w:val="00E85221"/>
    <w:rsid w:val="00E85AE4"/>
    <w:rsid w:val="00E86A76"/>
    <w:rsid w:val="00E8729E"/>
    <w:rsid w:val="00E87AB1"/>
    <w:rsid w:val="00E904F7"/>
    <w:rsid w:val="00E90E7F"/>
    <w:rsid w:val="00E91E9F"/>
    <w:rsid w:val="00E92448"/>
    <w:rsid w:val="00E92542"/>
    <w:rsid w:val="00E92906"/>
    <w:rsid w:val="00E92994"/>
    <w:rsid w:val="00E92B57"/>
    <w:rsid w:val="00E940CE"/>
    <w:rsid w:val="00E943A4"/>
    <w:rsid w:val="00E9447A"/>
    <w:rsid w:val="00E94E12"/>
    <w:rsid w:val="00E95166"/>
    <w:rsid w:val="00E9517C"/>
    <w:rsid w:val="00E96251"/>
    <w:rsid w:val="00E962A8"/>
    <w:rsid w:val="00E967AC"/>
    <w:rsid w:val="00E96C92"/>
    <w:rsid w:val="00EA1A1A"/>
    <w:rsid w:val="00EA2C1B"/>
    <w:rsid w:val="00EA3978"/>
    <w:rsid w:val="00EA4146"/>
    <w:rsid w:val="00EA4820"/>
    <w:rsid w:val="00EA5882"/>
    <w:rsid w:val="00EA5ADB"/>
    <w:rsid w:val="00EA6810"/>
    <w:rsid w:val="00EA7E0C"/>
    <w:rsid w:val="00EB0153"/>
    <w:rsid w:val="00EB04F4"/>
    <w:rsid w:val="00EB0F76"/>
    <w:rsid w:val="00EB16D2"/>
    <w:rsid w:val="00EB2603"/>
    <w:rsid w:val="00EB2628"/>
    <w:rsid w:val="00EB31AB"/>
    <w:rsid w:val="00EB354E"/>
    <w:rsid w:val="00EB5848"/>
    <w:rsid w:val="00EB5AE5"/>
    <w:rsid w:val="00EB5C10"/>
    <w:rsid w:val="00EB769A"/>
    <w:rsid w:val="00EB7BC7"/>
    <w:rsid w:val="00EC0291"/>
    <w:rsid w:val="00EC0452"/>
    <w:rsid w:val="00EC1642"/>
    <w:rsid w:val="00EC220A"/>
    <w:rsid w:val="00EC26F0"/>
    <w:rsid w:val="00EC27FB"/>
    <w:rsid w:val="00EC2E21"/>
    <w:rsid w:val="00EC3B1E"/>
    <w:rsid w:val="00EC5938"/>
    <w:rsid w:val="00EC7491"/>
    <w:rsid w:val="00ED0825"/>
    <w:rsid w:val="00ED095D"/>
    <w:rsid w:val="00ED0C8B"/>
    <w:rsid w:val="00ED1804"/>
    <w:rsid w:val="00ED29F7"/>
    <w:rsid w:val="00ED3670"/>
    <w:rsid w:val="00ED3962"/>
    <w:rsid w:val="00ED6440"/>
    <w:rsid w:val="00ED6483"/>
    <w:rsid w:val="00ED664A"/>
    <w:rsid w:val="00ED7AD1"/>
    <w:rsid w:val="00EE1989"/>
    <w:rsid w:val="00EE258F"/>
    <w:rsid w:val="00EE3ADD"/>
    <w:rsid w:val="00EE46E3"/>
    <w:rsid w:val="00EE47E1"/>
    <w:rsid w:val="00EE4D5E"/>
    <w:rsid w:val="00EE5271"/>
    <w:rsid w:val="00EE5319"/>
    <w:rsid w:val="00EE6205"/>
    <w:rsid w:val="00EF0515"/>
    <w:rsid w:val="00EF093D"/>
    <w:rsid w:val="00EF0D8C"/>
    <w:rsid w:val="00EF0FFE"/>
    <w:rsid w:val="00EF1F09"/>
    <w:rsid w:val="00EF218F"/>
    <w:rsid w:val="00EF23DC"/>
    <w:rsid w:val="00EF249D"/>
    <w:rsid w:val="00EF3759"/>
    <w:rsid w:val="00EF4861"/>
    <w:rsid w:val="00EF4A81"/>
    <w:rsid w:val="00EF4FD4"/>
    <w:rsid w:val="00EF574E"/>
    <w:rsid w:val="00EF5984"/>
    <w:rsid w:val="00EF629C"/>
    <w:rsid w:val="00EF7717"/>
    <w:rsid w:val="00EF7B9B"/>
    <w:rsid w:val="00F0061F"/>
    <w:rsid w:val="00F00999"/>
    <w:rsid w:val="00F0116F"/>
    <w:rsid w:val="00F015AA"/>
    <w:rsid w:val="00F016D8"/>
    <w:rsid w:val="00F01CCE"/>
    <w:rsid w:val="00F02617"/>
    <w:rsid w:val="00F030E8"/>
    <w:rsid w:val="00F030EB"/>
    <w:rsid w:val="00F03531"/>
    <w:rsid w:val="00F03C88"/>
    <w:rsid w:val="00F06AA4"/>
    <w:rsid w:val="00F07BE2"/>
    <w:rsid w:val="00F07EF7"/>
    <w:rsid w:val="00F10AD6"/>
    <w:rsid w:val="00F118A4"/>
    <w:rsid w:val="00F11C65"/>
    <w:rsid w:val="00F12335"/>
    <w:rsid w:val="00F13706"/>
    <w:rsid w:val="00F14CB7"/>
    <w:rsid w:val="00F14F92"/>
    <w:rsid w:val="00F14FFA"/>
    <w:rsid w:val="00F15329"/>
    <w:rsid w:val="00F1532C"/>
    <w:rsid w:val="00F170BB"/>
    <w:rsid w:val="00F17A75"/>
    <w:rsid w:val="00F17FB4"/>
    <w:rsid w:val="00F203E8"/>
    <w:rsid w:val="00F20EF4"/>
    <w:rsid w:val="00F213AC"/>
    <w:rsid w:val="00F21698"/>
    <w:rsid w:val="00F21C6D"/>
    <w:rsid w:val="00F21D36"/>
    <w:rsid w:val="00F23DC1"/>
    <w:rsid w:val="00F2401D"/>
    <w:rsid w:val="00F252A1"/>
    <w:rsid w:val="00F25A2A"/>
    <w:rsid w:val="00F26509"/>
    <w:rsid w:val="00F324C6"/>
    <w:rsid w:val="00F32821"/>
    <w:rsid w:val="00F32E4D"/>
    <w:rsid w:val="00F33A5D"/>
    <w:rsid w:val="00F340B2"/>
    <w:rsid w:val="00F340FA"/>
    <w:rsid w:val="00F3411E"/>
    <w:rsid w:val="00F34502"/>
    <w:rsid w:val="00F34508"/>
    <w:rsid w:val="00F346E2"/>
    <w:rsid w:val="00F34D8B"/>
    <w:rsid w:val="00F350F1"/>
    <w:rsid w:val="00F3544F"/>
    <w:rsid w:val="00F3575E"/>
    <w:rsid w:val="00F359F2"/>
    <w:rsid w:val="00F35C39"/>
    <w:rsid w:val="00F35F15"/>
    <w:rsid w:val="00F36018"/>
    <w:rsid w:val="00F36401"/>
    <w:rsid w:val="00F36791"/>
    <w:rsid w:val="00F36AD1"/>
    <w:rsid w:val="00F36B31"/>
    <w:rsid w:val="00F36F8E"/>
    <w:rsid w:val="00F3747C"/>
    <w:rsid w:val="00F3753D"/>
    <w:rsid w:val="00F4009E"/>
    <w:rsid w:val="00F4041D"/>
    <w:rsid w:val="00F4181D"/>
    <w:rsid w:val="00F4214F"/>
    <w:rsid w:val="00F42613"/>
    <w:rsid w:val="00F42DF5"/>
    <w:rsid w:val="00F430A9"/>
    <w:rsid w:val="00F4318D"/>
    <w:rsid w:val="00F43B60"/>
    <w:rsid w:val="00F43C47"/>
    <w:rsid w:val="00F43C6E"/>
    <w:rsid w:val="00F452C8"/>
    <w:rsid w:val="00F46147"/>
    <w:rsid w:val="00F46267"/>
    <w:rsid w:val="00F469CF"/>
    <w:rsid w:val="00F46DB7"/>
    <w:rsid w:val="00F4716C"/>
    <w:rsid w:val="00F473AE"/>
    <w:rsid w:val="00F473D5"/>
    <w:rsid w:val="00F50BA6"/>
    <w:rsid w:val="00F50D59"/>
    <w:rsid w:val="00F5105B"/>
    <w:rsid w:val="00F514F5"/>
    <w:rsid w:val="00F525C2"/>
    <w:rsid w:val="00F53029"/>
    <w:rsid w:val="00F530D4"/>
    <w:rsid w:val="00F53EA4"/>
    <w:rsid w:val="00F545A3"/>
    <w:rsid w:val="00F558A1"/>
    <w:rsid w:val="00F55C42"/>
    <w:rsid w:val="00F56897"/>
    <w:rsid w:val="00F56B60"/>
    <w:rsid w:val="00F56E02"/>
    <w:rsid w:val="00F57384"/>
    <w:rsid w:val="00F576EE"/>
    <w:rsid w:val="00F57ADA"/>
    <w:rsid w:val="00F57CA0"/>
    <w:rsid w:val="00F57F6A"/>
    <w:rsid w:val="00F607A2"/>
    <w:rsid w:val="00F6085F"/>
    <w:rsid w:val="00F6125A"/>
    <w:rsid w:val="00F61768"/>
    <w:rsid w:val="00F61BED"/>
    <w:rsid w:val="00F63C37"/>
    <w:rsid w:val="00F63CA0"/>
    <w:rsid w:val="00F650FD"/>
    <w:rsid w:val="00F6534C"/>
    <w:rsid w:val="00F65835"/>
    <w:rsid w:val="00F658EE"/>
    <w:rsid w:val="00F661CD"/>
    <w:rsid w:val="00F66C51"/>
    <w:rsid w:val="00F67351"/>
    <w:rsid w:val="00F67358"/>
    <w:rsid w:val="00F678EA"/>
    <w:rsid w:val="00F67ABA"/>
    <w:rsid w:val="00F67D00"/>
    <w:rsid w:val="00F67D44"/>
    <w:rsid w:val="00F70CE9"/>
    <w:rsid w:val="00F70F64"/>
    <w:rsid w:val="00F71569"/>
    <w:rsid w:val="00F7167E"/>
    <w:rsid w:val="00F720A9"/>
    <w:rsid w:val="00F722D1"/>
    <w:rsid w:val="00F736CD"/>
    <w:rsid w:val="00F73C25"/>
    <w:rsid w:val="00F749DA"/>
    <w:rsid w:val="00F74A55"/>
    <w:rsid w:val="00F74CB2"/>
    <w:rsid w:val="00F74EE3"/>
    <w:rsid w:val="00F74FA8"/>
    <w:rsid w:val="00F75220"/>
    <w:rsid w:val="00F759E8"/>
    <w:rsid w:val="00F763F6"/>
    <w:rsid w:val="00F76C6E"/>
    <w:rsid w:val="00F77051"/>
    <w:rsid w:val="00F774EA"/>
    <w:rsid w:val="00F77689"/>
    <w:rsid w:val="00F77C14"/>
    <w:rsid w:val="00F80E0B"/>
    <w:rsid w:val="00F80E46"/>
    <w:rsid w:val="00F80ED1"/>
    <w:rsid w:val="00F81559"/>
    <w:rsid w:val="00F822DF"/>
    <w:rsid w:val="00F82C2D"/>
    <w:rsid w:val="00F832CD"/>
    <w:rsid w:val="00F84DC2"/>
    <w:rsid w:val="00F84DD7"/>
    <w:rsid w:val="00F85D5E"/>
    <w:rsid w:val="00F86692"/>
    <w:rsid w:val="00F8741E"/>
    <w:rsid w:val="00F874A0"/>
    <w:rsid w:val="00F87730"/>
    <w:rsid w:val="00F87762"/>
    <w:rsid w:val="00F877FE"/>
    <w:rsid w:val="00F90106"/>
    <w:rsid w:val="00F91241"/>
    <w:rsid w:val="00F91430"/>
    <w:rsid w:val="00F91833"/>
    <w:rsid w:val="00F918B0"/>
    <w:rsid w:val="00F91E7B"/>
    <w:rsid w:val="00F92290"/>
    <w:rsid w:val="00F9327C"/>
    <w:rsid w:val="00F94BF6"/>
    <w:rsid w:val="00F958C7"/>
    <w:rsid w:val="00F96D89"/>
    <w:rsid w:val="00F97239"/>
    <w:rsid w:val="00F97753"/>
    <w:rsid w:val="00F979E3"/>
    <w:rsid w:val="00FA09E0"/>
    <w:rsid w:val="00FA106C"/>
    <w:rsid w:val="00FA1211"/>
    <w:rsid w:val="00FA143D"/>
    <w:rsid w:val="00FA14CB"/>
    <w:rsid w:val="00FA1AD3"/>
    <w:rsid w:val="00FA2041"/>
    <w:rsid w:val="00FA2137"/>
    <w:rsid w:val="00FA21D9"/>
    <w:rsid w:val="00FA2F61"/>
    <w:rsid w:val="00FA386D"/>
    <w:rsid w:val="00FA3E29"/>
    <w:rsid w:val="00FA4347"/>
    <w:rsid w:val="00FA493C"/>
    <w:rsid w:val="00FA5152"/>
    <w:rsid w:val="00FA5847"/>
    <w:rsid w:val="00FA76DC"/>
    <w:rsid w:val="00FB0B45"/>
    <w:rsid w:val="00FB11AB"/>
    <w:rsid w:val="00FB17B3"/>
    <w:rsid w:val="00FB197D"/>
    <w:rsid w:val="00FB1986"/>
    <w:rsid w:val="00FB2A70"/>
    <w:rsid w:val="00FB406D"/>
    <w:rsid w:val="00FB57C1"/>
    <w:rsid w:val="00FB75BA"/>
    <w:rsid w:val="00FB75BD"/>
    <w:rsid w:val="00FB7722"/>
    <w:rsid w:val="00FB7784"/>
    <w:rsid w:val="00FC02CB"/>
    <w:rsid w:val="00FC114A"/>
    <w:rsid w:val="00FC167C"/>
    <w:rsid w:val="00FC1B40"/>
    <w:rsid w:val="00FC1CD6"/>
    <w:rsid w:val="00FC20ED"/>
    <w:rsid w:val="00FC2819"/>
    <w:rsid w:val="00FC29DA"/>
    <w:rsid w:val="00FC3109"/>
    <w:rsid w:val="00FC3670"/>
    <w:rsid w:val="00FC4019"/>
    <w:rsid w:val="00FC4157"/>
    <w:rsid w:val="00FC41DF"/>
    <w:rsid w:val="00FC4894"/>
    <w:rsid w:val="00FC6C11"/>
    <w:rsid w:val="00FC7AB3"/>
    <w:rsid w:val="00FD06E1"/>
    <w:rsid w:val="00FD1396"/>
    <w:rsid w:val="00FD3445"/>
    <w:rsid w:val="00FD34F4"/>
    <w:rsid w:val="00FD3A3A"/>
    <w:rsid w:val="00FD6163"/>
    <w:rsid w:val="00FD6D63"/>
    <w:rsid w:val="00FD70FD"/>
    <w:rsid w:val="00FD7311"/>
    <w:rsid w:val="00FD762F"/>
    <w:rsid w:val="00FD7C5B"/>
    <w:rsid w:val="00FE01F3"/>
    <w:rsid w:val="00FE0241"/>
    <w:rsid w:val="00FE03EF"/>
    <w:rsid w:val="00FE122E"/>
    <w:rsid w:val="00FE1C94"/>
    <w:rsid w:val="00FE1D76"/>
    <w:rsid w:val="00FE1E4F"/>
    <w:rsid w:val="00FE2B43"/>
    <w:rsid w:val="00FE2D3F"/>
    <w:rsid w:val="00FE3216"/>
    <w:rsid w:val="00FE3526"/>
    <w:rsid w:val="00FE35F1"/>
    <w:rsid w:val="00FE3B3B"/>
    <w:rsid w:val="00FE41A5"/>
    <w:rsid w:val="00FE48C3"/>
    <w:rsid w:val="00FE4E94"/>
    <w:rsid w:val="00FE509B"/>
    <w:rsid w:val="00FE5416"/>
    <w:rsid w:val="00FE5B94"/>
    <w:rsid w:val="00FE6AD8"/>
    <w:rsid w:val="00FE6DFA"/>
    <w:rsid w:val="00FF0547"/>
    <w:rsid w:val="00FF0A0C"/>
    <w:rsid w:val="00FF0C10"/>
    <w:rsid w:val="00FF0D47"/>
    <w:rsid w:val="00FF11F3"/>
    <w:rsid w:val="00FF1CE2"/>
    <w:rsid w:val="00FF1DE7"/>
    <w:rsid w:val="00FF2033"/>
    <w:rsid w:val="00FF2260"/>
    <w:rsid w:val="00FF2727"/>
    <w:rsid w:val="00FF2EA7"/>
    <w:rsid w:val="00FF2F2B"/>
    <w:rsid w:val="00FF34D4"/>
    <w:rsid w:val="00FF3ACC"/>
    <w:rsid w:val="00FF5742"/>
    <w:rsid w:val="00FF6B8E"/>
    <w:rsid w:val="00FF7369"/>
    <w:rsid w:val="00FF73BB"/>
    <w:rsid w:val="00FF7CA4"/>
    <w:rsid w:val="00FF7E76"/>
    <w:rsid w:val="05957C67"/>
    <w:rsid w:val="0A181899"/>
    <w:rsid w:val="0A50F41D"/>
    <w:rsid w:val="0A5587A4"/>
    <w:rsid w:val="0B68019F"/>
    <w:rsid w:val="0B94FF21"/>
    <w:rsid w:val="0D87FD67"/>
    <w:rsid w:val="115D8C02"/>
    <w:rsid w:val="12B0428E"/>
    <w:rsid w:val="132B2578"/>
    <w:rsid w:val="1E4D1052"/>
    <w:rsid w:val="21EF91FC"/>
    <w:rsid w:val="237893EF"/>
    <w:rsid w:val="2AF2C78A"/>
    <w:rsid w:val="2AF5EEB8"/>
    <w:rsid w:val="30C23CF6"/>
    <w:rsid w:val="33BBE80C"/>
    <w:rsid w:val="34CFFC9C"/>
    <w:rsid w:val="37290A53"/>
    <w:rsid w:val="37C07462"/>
    <w:rsid w:val="384E48D8"/>
    <w:rsid w:val="39121136"/>
    <w:rsid w:val="3A77E4BA"/>
    <w:rsid w:val="3F2C3DC8"/>
    <w:rsid w:val="415FCEC4"/>
    <w:rsid w:val="418B4D87"/>
    <w:rsid w:val="41F8BD99"/>
    <w:rsid w:val="47A116A7"/>
    <w:rsid w:val="4BBB3E8A"/>
    <w:rsid w:val="4DDBD1CA"/>
    <w:rsid w:val="4ECDF255"/>
    <w:rsid w:val="50C3CC8B"/>
    <w:rsid w:val="5176BCB4"/>
    <w:rsid w:val="535EABEE"/>
    <w:rsid w:val="53A99EF1"/>
    <w:rsid w:val="542C2975"/>
    <w:rsid w:val="5AC01749"/>
    <w:rsid w:val="5AEE63D0"/>
    <w:rsid w:val="5D480385"/>
    <w:rsid w:val="5D92A853"/>
    <w:rsid w:val="5FC67A3B"/>
    <w:rsid w:val="6492637A"/>
    <w:rsid w:val="66FEDE15"/>
    <w:rsid w:val="675F0037"/>
    <w:rsid w:val="69021FBC"/>
    <w:rsid w:val="6AF32CAE"/>
    <w:rsid w:val="6E123C8B"/>
    <w:rsid w:val="6EA8086B"/>
    <w:rsid w:val="70206604"/>
    <w:rsid w:val="7084DE44"/>
    <w:rsid w:val="7462D452"/>
    <w:rsid w:val="756E8CED"/>
    <w:rsid w:val="77290AD0"/>
    <w:rsid w:val="774F7C8D"/>
    <w:rsid w:val="7D68B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99A21B"/>
  <w15:docId w15:val="{646CCE17-8875-1240-A706-01DEF32FF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0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1743"/>
    <w:rPr>
      <w:rFonts w:ascii="Arial" w:hAnsi="Arial"/>
      <w:sz w:val="22"/>
    </w:rPr>
  </w:style>
  <w:style w:type="paragraph" w:styleId="Heading1">
    <w:name w:val="heading 1"/>
    <w:basedOn w:val="Normal"/>
    <w:link w:val="Heading1Char"/>
    <w:uiPriority w:val="9"/>
    <w:qFormat/>
    <w:rsid w:val="004D05FF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AU"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5483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74E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E04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E0443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4E0443"/>
  </w:style>
  <w:style w:type="character" w:styleId="FollowedHyperlink">
    <w:name w:val="FollowedHyperlink"/>
    <w:basedOn w:val="DefaultParagraphFont"/>
    <w:uiPriority w:val="99"/>
    <w:semiHidden/>
    <w:unhideWhenUsed/>
    <w:rsid w:val="004E0443"/>
    <w:rPr>
      <w:color w:val="954F72" w:themeColor="followed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DE3093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472F2"/>
    <w:pPr>
      <w:spacing w:before="100" w:beforeAutospacing="1" w:after="100" w:afterAutospacing="1"/>
    </w:pPr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158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58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rsid w:val="00D54324"/>
    <w:rPr>
      <w:rFonts w:ascii="Times New Roman" w:hAnsi="Times New Roman"/>
    </w:rPr>
  </w:style>
  <w:style w:type="paragraph" w:customStyle="1" w:styleId="HeadingLevel1">
    <w:name w:val="Heading Level 1"/>
    <w:basedOn w:val="Normal"/>
    <w:link w:val="HeadingLevel1Char"/>
    <w:qFormat/>
    <w:rsid w:val="00D54324"/>
    <w:pPr>
      <w:spacing w:after="240"/>
      <w:jc w:val="center"/>
    </w:pPr>
    <w:rPr>
      <w:b/>
    </w:rPr>
  </w:style>
  <w:style w:type="paragraph" w:customStyle="1" w:styleId="HeadingLevel2">
    <w:name w:val="Heading Level 2"/>
    <w:basedOn w:val="Normal"/>
    <w:link w:val="HeadingLevel2Char"/>
    <w:qFormat/>
    <w:rsid w:val="00D54324"/>
    <w:rPr>
      <w:b/>
    </w:rPr>
  </w:style>
  <w:style w:type="character" w:customStyle="1" w:styleId="HeadingLevel1Char">
    <w:name w:val="Heading Level 1 Char"/>
    <w:basedOn w:val="DefaultParagraphFont"/>
    <w:link w:val="HeadingLevel1"/>
    <w:rsid w:val="00D54324"/>
    <w:rPr>
      <w:rFonts w:ascii="Arial" w:hAnsi="Arial"/>
      <w:b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690A29"/>
    <w:rPr>
      <w:sz w:val="16"/>
      <w:szCs w:val="16"/>
    </w:rPr>
  </w:style>
  <w:style w:type="character" w:customStyle="1" w:styleId="HeadingLevel2Char">
    <w:name w:val="Heading Level 2 Char"/>
    <w:basedOn w:val="DefaultParagraphFont"/>
    <w:link w:val="HeadingLevel2"/>
    <w:rsid w:val="00D54324"/>
    <w:rPr>
      <w:rFonts w:ascii="Arial" w:hAnsi="Arial"/>
      <w:b/>
      <w:sz w:val="22"/>
    </w:rPr>
  </w:style>
  <w:style w:type="paragraph" w:styleId="CommentText">
    <w:name w:val="annotation text"/>
    <w:basedOn w:val="Normal"/>
    <w:link w:val="CommentTextChar"/>
    <w:uiPriority w:val="99"/>
    <w:unhideWhenUsed/>
    <w:rsid w:val="00690A2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90A29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0A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0A29"/>
    <w:rPr>
      <w:rFonts w:ascii="Arial" w:hAnsi="Arial"/>
      <w:b/>
      <w:bCs/>
      <w:sz w:val="20"/>
      <w:szCs w:val="20"/>
    </w:rPr>
  </w:style>
  <w:style w:type="paragraph" w:customStyle="1" w:styleId="Tab1">
    <w:name w:val="Tab 1"/>
    <w:basedOn w:val="Normal"/>
    <w:link w:val="Tab1Char"/>
    <w:qFormat/>
    <w:rsid w:val="00A5430C"/>
    <w:pPr>
      <w:tabs>
        <w:tab w:val="left" w:pos="1814"/>
      </w:tabs>
    </w:pPr>
  </w:style>
  <w:style w:type="character" w:customStyle="1" w:styleId="Tab1Char">
    <w:name w:val="Tab 1 Char"/>
    <w:basedOn w:val="DefaultParagraphFont"/>
    <w:link w:val="Tab1"/>
    <w:rsid w:val="00A5430C"/>
    <w:rPr>
      <w:rFonts w:ascii="Arial" w:hAnsi="Arial"/>
      <w:sz w:val="22"/>
    </w:rPr>
  </w:style>
  <w:style w:type="paragraph" w:customStyle="1" w:styleId="Default">
    <w:name w:val="Default"/>
    <w:rsid w:val="0029287D"/>
    <w:pPr>
      <w:widowControl w:val="0"/>
      <w:autoSpaceDE w:val="0"/>
      <w:autoSpaceDN w:val="0"/>
      <w:adjustRightInd w:val="0"/>
    </w:pPr>
    <w:rPr>
      <w:rFonts w:ascii="Calibri" w:eastAsiaTheme="minorEastAsia" w:hAnsi="Calibri" w:cs="Calibri"/>
      <w:color w:val="000000"/>
      <w:lang w:val="en-AU" w:eastAsia="en-AU"/>
    </w:rPr>
  </w:style>
  <w:style w:type="paragraph" w:styleId="Header">
    <w:name w:val="header"/>
    <w:aliases w:val="Header Odd"/>
    <w:basedOn w:val="Normal"/>
    <w:link w:val="HeaderChar"/>
    <w:uiPriority w:val="99"/>
    <w:unhideWhenUsed/>
    <w:rsid w:val="00FE48C3"/>
    <w:pPr>
      <w:tabs>
        <w:tab w:val="center" w:pos="4513"/>
        <w:tab w:val="right" w:pos="9026"/>
      </w:tabs>
    </w:pPr>
  </w:style>
  <w:style w:type="character" w:customStyle="1" w:styleId="HeaderChar">
    <w:name w:val="Header Char"/>
    <w:aliases w:val="Header Odd Char"/>
    <w:basedOn w:val="DefaultParagraphFont"/>
    <w:link w:val="Header"/>
    <w:uiPriority w:val="99"/>
    <w:rsid w:val="00FE48C3"/>
    <w:rPr>
      <w:rFonts w:ascii="Arial" w:hAnsi="Arial"/>
      <w:sz w:val="22"/>
    </w:rPr>
  </w:style>
  <w:style w:type="paragraph" w:styleId="Footer">
    <w:name w:val="footer"/>
    <w:basedOn w:val="Normal"/>
    <w:link w:val="FooterChar"/>
    <w:uiPriority w:val="99"/>
    <w:unhideWhenUsed/>
    <w:rsid w:val="00FE48C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48C3"/>
    <w:rPr>
      <w:rFonts w:ascii="Arial" w:hAnsi="Arial"/>
      <w:sz w:val="22"/>
    </w:rPr>
  </w:style>
  <w:style w:type="paragraph" w:customStyle="1" w:styleId="questionext">
    <w:name w:val="question ext"/>
    <w:basedOn w:val="Normal"/>
    <w:rsid w:val="00304549"/>
    <w:pPr>
      <w:numPr>
        <w:numId w:val="1"/>
      </w:numPr>
      <w:tabs>
        <w:tab w:val="left" w:pos="1440"/>
      </w:tabs>
      <w:spacing w:before="240" w:after="240"/>
    </w:pPr>
    <w:rPr>
      <w:rFonts w:eastAsia="Times New Roman" w:cs="Times New Roman"/>
      <w:lang w:val="en-AU"/>
    </w:rPr>
  </w:style>
  <w:style w:type="paragraph" w:customStyle="1" w:styleId="3vff3xh4yd">
    <w:name w:val="_3vff3xh4yd"/>
    <w:basedOn w:val="Normal"/>
    <w:rsid w:val="0078716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AU" w:eastAsia="en-AU"/>
    </w:rPr>
  </w:style>
  <w:style w:type="paragraph" w:customStyle="1" w:styleId="ListItem">
    <w:name w:val="List Item"/>
    <w:basedOn w:val="Normal"/>
    <w:link w:val="ListItemChar"/>
    <w:qFormat/>
    <w:rsid w:val="0027615F"/>
    <w:pPr>
      <w:spacing w:before="120" w:after="120" w:line="276" w:lineRule="auto"/>
    </w:pPr>
    <w:rPr>
      <w:rFonts w:cs="Arial"/>
      <w:iCs/>
      <w:color w:val="595959" w:themeColor="text1" w:themeTint="A6"/>
      <w:szCs w:val="22"/>
      <w:lang w:val="en-AU" w:eastAsia="en-AU"/>
    </w:rPr>
  </w:style>
  <w:style w:type="character" w:customStyle="1" w:styleId="ListItemChar">
    <w:name w:val="List Item Char"/>
    <w:basedOn w:val="DefaultParagraphFont"/>
    <w:link w:val="ListItem"/>
    <w:rsid w:val="0027615F"/>
    <w:rPr>
      <w:rFonts w:ascii="Arial" w:hAnsi="Arial" w:cs="Arial"/>
      <w:iCs/>
      <w:color w:val="595959" w:themeColor="text1" w:themeTint="A6"/>
      <w:sz w:val="22"/>
      <w:szCs w:val="22"/>
      <w:lang w:val="en-AU" w:eastAsia="en-AU"/>
    </w:rPr>
  </w:style>
  <w:style w:type="paragraph" w:customStyle="1" w:styleId="p1">
    <w:name w:val="p1"/>
    <w:basedOn w:val="Normal"/>
    <w:rsid w:val="00615D08"/>
    <w:rPr>
      <w:rFonts w:ascii="Helvetica" w:hAnsi="Helvetica"/>
      <w:color w:val="232323"/>
      <w:sz w:val="24"/>
    </w:rPr>
  </w:style>
  <w:style w:type="character" w:customStyle="1" w:styleId="qaz">
    <w:name w:val="qaz"/>
    <w:basedOn w:val="DefaultParagraphFont"/>
    <w:rsid w:val="00116A76"/>
  </w:style>
  <w:style w:type="character" w:customStyle="1" w:styleId="Heading1Char">
    <w:name w:val="Heading 1 Char"/>
    <w:basedOn w:val="DefaultParagraphFont"/>
    <w:link w:val="Heading1"/>
    <w:uiPriority w:val="9"/>
    <w:rsid w:val="004D05FF"/>
    <w:rPr>
      <w:rFonts w:ascii="Times New Roman" w:eastAsia="Times New Roman" w:hAnsi="Times New Roman" w:cs="Times New Roman"/>
      <w:b/>
      <w:bCs/>
      <w:kern w:val="36"/>
      <w:sz w:val="48"/>
      <w:szCs w:val="48"/>
      <w:lang w:val="en-AU" w:eastAsia="en-AU"/>
    </w:rPr>
  </w:style>
  <w:style w:type="paragraph" w:customStyle="1" w:styleId="byline">
    <w:name w:val="byline"/>
    <w:basedOn w:val="Normal"/>
    <w:rsid w:val="004D05F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AU" w:eastAsia="en-AU"/>
    </w:rPr>
  </w:style>
  <w:style w:type="character" w:customStyle="1" w:styleId="author">
    <w:name w:val="author"/>
    <w:basedOn w:val="DefaultParagraphFont"/>
    <w:rsid w:val="004D05FF"/>
  </w:style>
  <w:style w:type="paragraph" w:styleId="Revision">
    <w:name w:val="Revision"/>
    <w:hidden/>
    <w:uiPriority w:val="99"/>
    <w:semiHidden/>
    <w:rsid w:val="00E61D05"/>
    <w:rPr>
      <w:rFonts w:ascii="Arial" w:hAnsi="Arial"/>
      <w:sz w:val="22"/>
    </w:rPr>
  </w:style>
  <w:style w:type="character" w:styleId="Strong">
    <w:name w:val="Strong"/>
    <w:basedOn w:val="DefaultParagraphFont"/>
    <w:uiPriority w:val="22"/>
    <w:qFormat/>
    <w:rsid w:val="000230C9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F57F6A"/>
    <w:rPr>
      <w:color w:val="605E5C"/>
      <w:shd w:val="clear" w:color="auto" w:fill="E1DFDD"/>
    </w:rPr>
  </w:style>
  <w:style w:type="character" w:customStyle="1" w:styleId="spelle">
    <w:name w:val="spelle"/>
    <w:basedOn w:val="DefaultParagraphFont"/>
    <w:rsid w:val="00D014A4"/>
  </w:style>
  <w:style w:type="character" w:customStyle="1" w:styleId="grame">
    <w:name w:val="grame"/>
    <w:basedOn w:val="DefaultParagraphFont"/>
    <w:rsid w:val="00D014A4"/>
  </w:style>
  <w:style w:type="character" w:customStyle="1" w:styleId="Heading3Char">
    <w:name w:val="Heading 3 Char"/>
    <w:basedOn w:val="DefaultParagraphFont"/>
    <w:link w:val="Heading3"/>
    <w:uiPriority w:val="9"/>
    <w:semiHidden/>
    <w:rsid w:val="0015483F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mw-headline">
    <w:name w:val="mw-headline"/>
    <w:basedOn w:val="DefaultParagraphFont"/>
    <w:rsid w:val="0015483F"/>
  </w:style>
  <w:style w:type="character" w:customStyle="1" w:styleId="mw-editsection">
    <w:name w:val="mw-editsection"/>
    <w:basedOn w:val="DefaultParagraphFont"/>
    <w:rsid w:val="0015483F"/>
  </w:style>
  <w:style w:type="character" w:customStyle="1" w:styleId="mw-editsection-bracket">
    <w:name w:val="mw-editsection-bracket"/>
    <w:basedOn w:val="DefaultParagraphFont"/>
    <w:rsid w:val="0015483F"/>
  </w:style>
  <w:style w:type="character" w:styleId="Emphasis">
    <w:name w:val="Emphasis"/>
    <w:basedOn w:val="DefaultParagraphFont"/>
    <w:uiPriority w:val="20"/>
    <w:qFormat/>
    <w:rsid w:val="00676B67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676B67"/>
    <w:rPr>
      <w:color w:val="808080"/>
    </w:rPr>
  </w:style>
  <w:style w:type="paragraph" w:customStyle="1" w:styleId="c4">
    <w:name w:val="c4"/>
    <w:basedOn w:val="Normal"/>
    <w:rsid w:val="00444E5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customStyle="1" w:styleId="c7">
    <w:name w:val="c7"/>
    <w:basedOn w:val="DefaultParagraphFont"/>
    <w:rsid w:val="00444E5C"/>
  </w:style>
  <w:style w:type="paragraph" w:customStyle="1" w:styleId="c0">
    <w:name w:val="c0"/>
    <w:basedOn w:val="Normal"/>
    <w:rsid w:val="00444E5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customStyle="1" w:styleId="c2">
    <w:name w:val="c2"/>
    <w:basedOn w:val="DefaultParagraphFont"/>
    <w:rsid w:val="00444E5C"/>
  </w:style>
  <w:style w:type="paragraph" w:customStyle="1" w:styleId="cdt4ke">
    <w:name w:val="cdt4ke"/>
    <w:basedOn w:val="Normal"/>
    <w:rsid w:val="00444E5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numbering" w:customStyle="1" w:styleId="CurrentList1">
    <w:name w:val="Current List1"/>
    <w:uiPriority w:val="99"/>
    <w:rsid w:val="00163404"/>
    <w:pPr>
      <w:numPr>
        <w:numId w:val="2"/>
      </w:numPr>
    </w:pPr>
  </w:style>
  <w:style w:type="paragraph" w:styleId="BodyText">
    <w:name w:val="Body Text"/>
    <w:basedOn w:val="Normal"/>
    <w:link w:val="BodyTextChar"/>
    <w:uiPriority w:val="1"/>
    <w:qFormat/>
    <w:rsid w:val="000D1974"/>
    <w:pPr>
      <w:widowControl w:val="0"/>
      <w:autoSpaceDE w:val="0"/>
      <w:autoSpaceDN w:val="0"/>
    </w:pPr>
    <w:rPr>
      <w:rFonts w:ascii="Book Antiqua" w:eastAsia="Book Antiqua" w:hAnsi="Book Antiqua" w:cs="Book Antiqua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0D1974"/>
    <w:rPr>
      <w:rFonts w:ascii="Book Antiqua" w:eastAsia="Book Antiqua" w:hAnsi="Book Antiqua" w:cs="Book Antiqua"/>
      <w:sz w:val="22"/>
      <w:szCs w:val="20"/>
    </w:rPr>
  </w:style>
  <w:style w:type="paragraph" w:customStyle="1" w:styleId="MultCh">
    <w:name w:val="Mult Ch"/>
    <w:rsid w:val="00B6737A"/>
    <w:pPr>
      <w:tabs>
        <w:tab w:val="left" w:pos="567"/>
        <w:tab w:val="left" w:pos="1134"/>
        <w:tab w:val="right" w:pos="8930"/>
      </w:tabs>
      <w:spacing w:before="120"/>
      <w:jc w:val="both"/>
    </w:pPr>
    <w:rPr>
      <w:rFonts w:ascii="Times New Roman" w:eastAsia="Times New Roman" w:hAnsi="Times New Roman" w:cs="Times New Roman"/>
      <w:szCs w:val="20"/>
      <w:lang w:val="en-AU"/>
    </w:rPr>
  </w:style>
  <w:style w:type="paragraph" w:customStyle="1" w:styleId="MCanswers">
    <w:name w:val="M/C answers"/>
    <w:basedOn w:val="Normal"/>
    <w:rsid w:val="001D4753"/>
    <w:pPr>
      <w:tabs>
        <w:tab w:val="left" w:pos="2540"/>
        <w:tab w:val="left" w:pos="3000"/>
      </w:tabs>
      <w:ind w:left="920" w:hanging="340"/>
    </w:pPr>
    <w:rPr>
      <w:rFonts w:ascii="Helvetica" w:eastAsia="Times New Roman" w:hAnsi="Helvetica" w:cs="Helvetica"/>
      <w:sz w:val="20"/>
      <w:szCs w:val="20"/>
      <w:lang w:val="en-AU" w:eastAsia="en-AU"/>
    </w:rPr>
  </w:style>
  <w:style w:type="paragraph" w:customStyle="1" w:styleId="MCquestion">
    <w:name w:val="M/C question"/>
    <w:basedOn w:val="Heading1"/>
    <w:rsid w:val="00E96251"/>
    <w:pPr>
      <w:spacing w:before="240" w:beforeAutospacing="0" w:after="0" w:afterAutospacing="0"/>
      <w:ind w:left="480" w:right="46" w:hanging="480"/>
    </w:pPr>
    <w:rPr>
      <w:rFonts w:ascii="Helvetica" w:hAnsi="Helvetica" w:cs="Helvetica"/>
      <w:b w:val="0"/>
      <w:bCs w:val="0"/>
      <w:i/>
      <w:kern w:val="0"/>
      <w:sz w:val="20"/>
      <w:szCs w:val="20"/>
    </w:rPr>
  </w:style>
  <w:style w:type="paragraph" w:styleId="ListNumber4">
    <w:name w:val="List Number 4"/>
    <w:basedOn w:val="Normal"/>
    <w:rsid w:val="000E555D"/>
    <w:pPr>
      <w:numPr>
        <w:numId w:val="3"/>
      </w:numPr>
    </w:pPr>
    <w:rPr>
      <w:rFonts w:eastAsia="Times New Roman" w:cs="Arial"/>
      <w:spacing w:val="-2"/>
      <w:szCs w:val="22"/>
      <w:lang w:val="en-AU" w:eastAsia="en-AU"/>
    </w:rPr>
  </w:style>
  <w:style w:type="character" w:styleId="HTMLCite">
    <w:name w:val="HTML Cite"/>
    <w:basedOn w:val="DefaultParagraphFont"/>
    <w:uiPriority w:val="99"/>
    <w:semiHidden/>
    <w:unhideWhenUsed/>
    <w:rsid w:val="00335D20"/>
    <w:rPr>
      <w:i/>
      <w:iCs/>
    </w:rPr>
  </w:style>
  <w:style w:type="character" w:customStyle="1" w:styleId="dyjrff">
    <w:name w:val="dyjrff"/>
    <w:basedOn w:val="DefaultParagraphFont"/>
    <w:rsid w:val="00335D20"/>
  </w:style>
  <w:style w:type="character" w:customStyle="1" w:styleId="NumberedlistChar">
    <w:name w:val="Numbered list Char"/>
    <w:basedOn w:val="DefaultParagraphFont"/>
    <w:link w:val="Numberedlist"/>
    <w:locked/>
    <w:rsid w:val="00636290"/>
    <w:rPr>
      <w:rFonts w:ascii="Arial" w:hAnsi="Arial" w:cs="Arial"/>
      <w:sz w:val="20"/>
      <w:szCs w:val="20"/>
    </w:rPr>
  </w:style>
  <w:style w:type="paragraph" w:customStyle="1" w:styleId="Numberedlist">
    <w:name w:val="Numbered list"/>
    <w:basedOn w:val="Normal"/>
    <w:link w:val="NumberedlistChar"/>
    <w:qFormat/>
    <w:rsid w:val="00636290"/>
    <w:pPr>
      <w:keepLines/>
      <w:numPr>
        <w:numId w:val="4"/>
      </w:numPr>
      <w:spacing w:after="240"/>
      <w:contextualSpacing/>
    </w:pPr>
    <w:rPr>
      <w:rFonts w:cs="Arial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4D1424"/>
    <w:rPr>
      <w:rFonts w:ascii="Arial" w:hAnsi="Arial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74E2"/>
    <w:rPr>
      <w:rFonts w:asciiTheme="majorHAnsi" w:eastAsiaTheme="majorEastAsia" w:hAnsiTheme="majorHAnsi" w:cstheme="majorBidi"/>
      <w:i/>
      <w:iCs/>
      <w:color w:val="2E74B5" w:themeColor="accent1" w:themeShade="BF"/>
      <w:sz w:val="22"/>
    </w:rPr>
  </w:style>
  <w:style w:type="character" w:customStyle="1" w:styleId="mjx-char">
    <w:name w:val="mjx-char"/>
    <w:basedOn w:val="DefaultParagraphFont"/>
    <w:rsid w:val="007D59C1"/>
  </w:style>
  <w:style w:type="character" w:customStyle="1" w:styleId="mjxassistivemathml">
    <w:name w:val="mjx_assistive_mathml"/>
    <w:basedOn w:val="DefaultParagraphFont"/>
    <w:rsid w:val="007D59C1"/>
  </w:style>
  <w:style w:type="paragraph" w:customStyle="1" w:styleId="ECNumList">
    <w:name w:val="EC Num List"/>
    <w:basedOn w:val="Normal"/>
    <w:autoRedefine/>
    <w:qFormat/>
    <w:rsid w:val="00EA4820"/>
    <w:pPr>
      <w:numPr>
        <w:numId w:val="5"/>
      </w:numPr>
      <w:spacing w:before="120" w:after="240"/>
    </w:pPr>
    <w:rPr>
      <w:rFonts w:ascii="Times New Roman" w:eastAsia="Times New Roman" w:hAnsi="Times New Roman" w:cs="Times New Roman"/>
      <w:noProof/>
      <w:color w:val="000000"/>
      <w:szCs w:val="32"/>
    </w:rPr>
  </w:style>
  <w:style w:type="paragraph" w:customStyle="1" w:styleId="Subhead1">
    <w:name w:val="Subhead 1"/>
    <w:basedOn w:val="Normal"/>
    <w:next w:val="BodyText"/>
    <w:qFormat/>
    <w:rsid w:val="00C832FB"/>
    <w:pPr>
      <w:keepNext/>
      <w:spacing w:before="240" w:line="240" w:lineRule="exact"/>
    </w:pPr>
    <w:rPr>
      <w:rFonts w:eastAsia="Times New Roman" w:cs="Times New Roman"/>
      <w:b/>
      <w:i/>
      <w:sz w:val="20"/>
      <w:szCs w:val="20"/>
    </w:rPr>
  </w:style>
  <w:style w:type="paragraph" w:customStyle="1" w:styleId="TableColumnHdg">
    <w:name w:val="Table Column Hdg"/>
    <w:rsid w:val="00C832FB"/>
    <w:pPr>
      <w:keepNext/>
      <w:spacing w:before="60" w:after="60"/>
      <w:jc w:val="center"/>
    </w:pPr>
    <w:rPr>
      <w:rFonts w:ascii="Arial Narrow" w:eastAsia="Times New Roman" w:hAnsi="Arial Narrow" w:cs="Times New Roman"/>
      <w:b/>
      <w:sz w:val="20"/>
      <w:szCs w:val="20"/>
    </w:rPr>
  </w:style>
  <w:style w:type="paragraph" w:customStyle="1" w:styleId="AnswerTable">
    <w:name w:val="Answer Table"/>
    <w:basedOn w:val="Normal"/>
    <w:qFormat/>
    <w:rsid w:val="00C832FB"/>
    <w:pPr>
      <w:tabs>
        <w:tab w:val="left" w:pos="360"/>
        <w:tab w:val="left" w:pos="648"/>
      </w:tabs>
      <w:spacing w:before="120" w:line="240" w:lineRule="atLeast"/>
      <w:ind w:left="144"/>
    </w:pPr>
    <w:rPr>
      <w:rFonts w:ascii="Arial Narrow" w:eastAsia="Times New Roman" w:hAnsi="Arial Narrow" w:cs="Arial"/>
      <w:color w:val="FF0000"/>
      <w:sz w:val="24"/>
      <w:szCs w:val="20"/>
    </w:rPr>
  </w:style>
  <w:style w:type="paragraph" w:customStyle="1" w:styleId="trt0xe">
    <w:name w:val="trt0xe"/>
    <w:basedOn w:val="Normal"/>
    <w:rsid w:val="00B5219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AU" w:eastAsia="en-AU"/>
    </w:rPr>
  </w:style>
  <w:style w:type="paragraph" w:customStyle="1" w:styleId="comp">
    <w:name w:val="comp"/>
    <w:basedOn w:val="Normal"/>
    <w:rsid w:val="00FE6AD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customStyle="1" w:styleId="BalloonTextChar1">
    <w:name w:val="Balloon Text Char1"/>
    <w:basedOn w:val="DefaultParagraphFont"/>
    <w:uiPriority w:val="99"/>
    <w:semiHidden/>
    <w:rsid w:val="00CE5A30"/>
    <w:rPr>
      <w:rFonts w:ascii="Segoe UI" w:hAnsi="Segoe UI" w:cs="Segoe UI"/>
      <w:sz w:val="18"/>
      <w:szCs w:val="18"/>
      <w:lang w:val="en-US"/>
    </w:rPr>
  </w:style>
  <w:style w:type="character" w:customStyle="1" w:styleId="CommentTextChar1">
    <w:name w:val="Comment Text Char1"/>
    <w:basedOn w:val="DefaultParagraphFont"/>
    <w:uiPriority w:val="99"/>
    <w:semiHidden/>
    <w:rsid w:val="00CE5A30"/>
    <w:rPr>
      <w:rFonts w:ascii="Arial" w:hAnsi="Arial"/>
      <w:sz w:val="20"/>
      <w:szCs w:val="20"/>
      <w:lang w:val="en-US"/>
    </w:rPr>
  </w:style>
  <w:style w:type="character" w:customStyle="1" w:styleId="CommentSubjectChar1">
    <w:name w:val="Comment Subject Char1"/>
    <w:basedOn w:val="CommentTextChar1"/>
    <w:uiPriority w:val="99"/>
    <w:semiHidden/>
    <w:rsid w:val="00CE5A30"/>
    <w:rPr>
      <w:rFonts w:ascii="Arial" w:hAnsi="Arial"/>
      <w:b/>
      <w:bCs/>
      <w:sz w:val="20"/>
      <w:szCs w:val="20"/>
      <w:lang w:val="en-US"/>
    </w:rPr>
  </w:style>
  <w:style w:type="paragraph" w:styleId="PlainText">
    <w:name w:val="Plain Text"/>
    <w:basedOn w:val="Normal"/>
    <w:link w:val="PlainTextChar"/>
    <w:uiPriority w:val="99"/>
    <w:rsid w:val="00CE5A30"/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CE5A30"/>
    <w:rPr>
      <w:rFonts w:ascii="Courier New" w:eastAsia="Times New Roman" w:hAnsi="Courier New" w:cs="Times New Roman"/>
      <w:sz w:val="20"/>
      <w:szCs w:val="20"/>
    </w:rPr>
  </w:style>
  <w:style w:type="paragraph" w:customStyle="1" w:styleId="question">
    <w:name w:val="question"/>
    <w:basedOn w:val="Normal"/>
    <w:uiPriority w:val="99"/>
    <w:rsid w:val="00CE5A30"/>
    <w:pPr>
      <w:tabs>
        <w:tab w:val="left" w:pos="360"/>
      </w:tabs>
      <w:spacing w:before="240" w:after="240"/>
    </w:pPr>
    <w:rPr>
      <w:rFonts w:eastAsia="Times New Roman" w:cs="Times New Roman"/>
      <w:bCs/>
      <w:szCs w:val="22"/>
      <w:lang w:val="en-AU"/>
    </w:rPr>
  </w:style>
  <w:style w:type="paragraph" w:customStyle="1" w:styleId="paragraph">
    <w:name w:val="paragraph"/>
    <w:basedOn w:val="Normal"/>
    <w:rsid w:val="00CE5A3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AU" w:eastAsia="en-AU"/>
    </w:rPr>
  </w:style>
  <w:style w:type="character" w:customStyle="1" w:styleId="normaltextrun">
    <w:name w:val="normaltextrun"/>
    <w:basedOn w:val="DefaultParagraphFont"/>
    <w:rsid w:val="00CE5A30"/>
  </w:style>
  <w:style w:type="character" w:customStyle="1" w:styleId="eop">
    <w:name w:val="eop"/>
    <w:basedOn w:val="DefaultParagraphFont"/>
    <w:rsid w:val="00CE5A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9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96942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458452831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1155730228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1186207657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161004061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  <w:div w:id="165321529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0850998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477869370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</w:divsChild>
    </w:div>
    <w:div w:id="24984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9213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899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152926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69746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45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6865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0296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444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6424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479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3830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331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97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143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30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523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06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57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0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96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847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35614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2419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7266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5922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4655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90344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112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3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9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3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90249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28686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367293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8692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7612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112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7840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214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3527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313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732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7419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608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3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918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350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53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790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599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998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279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7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18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90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3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5627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73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987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29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643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4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612106">
          <w:marLeft w:val="41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19552">
          <w:marLeft w:val="0"/>
          <w:marRight w:val="41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67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681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2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2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1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7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3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8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9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394286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</w:div>
        <w:div w:id="1549339309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21092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02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764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95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496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792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562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066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473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097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199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584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4685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434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558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5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8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16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0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6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3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260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452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6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6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1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3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8384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25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1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8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41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9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0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70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14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2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6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2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46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3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65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7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4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7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6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5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3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993659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81267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12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61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65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98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8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056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892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78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3625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3773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552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941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59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7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549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066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5165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1599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676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3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42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111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952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19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237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23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616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6411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1463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844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8549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1453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704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3819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3360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63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37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290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834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376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989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651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039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2985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164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99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073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808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2339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50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4131311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53997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94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94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850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888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08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73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188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181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34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90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27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336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341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719368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53538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870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2389743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71653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76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0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4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2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3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4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8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4681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71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3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6229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74738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</w:divsChild>
    </w:div>
    <w:div w:id="188621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3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9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0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1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3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0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7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63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8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0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2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4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30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58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7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footer" Target="footer6.xml"/><Relationship Id="rId10" Type="http://schemas.openxmlformats.org/officeDocument/2006/relationships/endnotes" Target="end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eader" Target="header6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NUL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E0758EC4D18142B5F93C37FDAEE544" ma:contentTypeVersion="16" ma:contentTypeDescription="Create a new document." ma:contentTypeScope="" ma:versionID="e953cdaa19bf22bb4e2994f3711a2fa0">
  <xsd:schema xmlns:xsd="http://www.w3.org/2001/XMLSchema" xmlns:xs="http://www.w3.org/2001/XMLSchema" xmlns:p="http://schemas.microsoft.com/office/2006/metadata/properties" xmlns:ns2="ad6d9781-d382-46b6-94fa-af1d39dee9b1" xmlns:ns3="402cfcc4-d499-4d99-9896-8c928b819bc2" targetNamespace="http://schemas.microsoft.com/office/2006/metadata/properties" ma:root="true" ma:fieldsID="7d19e5e22226d2f746127774b8e6e80b" ns2:_="" ns3:_="">
    <xsd:import namespace="ad6d9781-d382-46b6-94fa-af1d39dee9b1"/>
    <xsd:import namespace="402cfcc4-d499-4d99-9896-8c928b819bc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6d9781-d382-46b6-94fa-af1d39dee9b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4f2b5f9-96f4-4295-958f-a1b181ea8f61}" ma:internalName="TaxCatchAll" ma:showField="CatchAllData" ma:web="ad6d9781-d382-46b6-94fa-af1d39dee9b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cfcc4-d499-4d99-9896-8c928b819b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bb78db54-00e2-4db5-8b35-52dd43bd0d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d6d9781-d382-46b6-94fa-af1d39dee9b1" xsi:nil="true"/>
    <lcf76f155ced4ddcb4097134ff3c332f xmlns="402cfcc4-d499-4d99-9896-8c928b819bc2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6F289C3-7ADD-4452-9DA1-BA160EAA04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6d9781-d382-46b6-94fa-af1d39dee9b1"/>
    <ds:schemaRef ds:uri="402cfcc4-d499-4d99-9896-8c928b819b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09F3DF-7B30-4875-B633-F856CB67A707}">
  <ds:schemaRefs>
    <ds:schemaRef ds:uri="http://schemas.microsoft.com/office/2006/metadata/properties"/>
    <ds:schemaRef ds:uri="http://schemas.microsoft.com/office/infopath/2007/PartnerControls"/>
    <ds:schemaRef ds:uri="ad6d9781-d382-46b6-94fa-af1d39dee9b1"/>
    <ds:schemaRef ds:uri="402cfcc4-d499-4d99-9896-8c928b819bc2"/>
  </ds:schemaRefs>
</ds:datastoreItem>
</file>

<file path=customXml/itemProps3.xml><?xml version="1.0" encoding="utf-8"?>
<ds:datastoreItem xmlns:ds="http://schemas.openxmlformats.org/officeDocument/2006/customXml" ds:itemID="{DE18F666-FB8A-445C-A1A4-4F240FAE2EA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5308A8B-E82F-485E-90F1-CB3A0FA1F2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1</Pages>
  <Words>2891</Words>
  <Characters>16480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F Chemistry Unit 1 Examination 2022</vt:lpstr>
    </vt:vector>
  </TitlesOfParts>
  <Manager/>
  <Company/>
  <LinksUpToDate>false</LinksUpToDate>
  <CharactersWithSpaces>1933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F Chemistry Unit 1 Examination 2022</dc:title>
  <dc:subject>Chemistry</dc:subject>
  <dc:creator>Brenton Marlow</dc:creator>
  <cp:keywords/>
  <dc:description/>
  <cp:lastModifiedBy>MOREY David [John Forrest Secondary College]</cp:lastModifiedBy>
  <cp:revision>2</cp:revision>
  <cp:lastPrinted>2022-10-13T00:07:00Z</cp:lastPrinted>
  <dcterms:created xsi:type="dcterms:W3CDTF">2022-10-17T06:05:00Z</dcterms:created>
  <dcterms:modified xsi:type="dcterms:W3CDTF">2022-10-17T06:0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8AE0758EC4D18142B5F93C37FDAEE544</vt:lpwstr>
  </property>
</Properties>
</file>